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DDDAA" w14:textId="16152BD1" w:rsidR="00C61434" w:rsidRPr="0086251C" w:rsidRDefault="007B3DC3" w:rsidP="0086251C">
      <w:pPr>
        <w:spacing w:line="320" w:lineRule="exact"/>
        <w:jc w:val="center"/>
        <w:rPr>
          <w:rFonts w:ascii="Times New Roman" w:eastAsia="標楷體" w:hAnsi="Times New Roman" w:cs="Times New Roman"/>
          <w:b/>
          <w:sz w:val="36"/>
          <w:szCs w:val="36"/>
        </w:rPr>
      </w:pPr>
      <w:r w:rsidRPr="0086251C">
        <w:rPr>
          <w:rFonts w:ascii="Times New Roman" w:eastAsia="標楷體" w:hAnsi="Times New Roman" w:cs="Times New Roman"/>
          <w:b/>
          <w:sz w:val="36"/>
          <w:szCs w:val="36"/>
        </w:rPr>
        <w:t>OS</w:t>
      </w:r>
      <w:r w:rsidR="00C61434" w:rsidRPr="0086251C">
        <w:rPr>
          <w:rFonts w:ascii="Times New Roman" w:eastAsia="標楷體" w:hAnsi="Times New Roman" w:cs="Times New Roman"/>
          <w:b/>
          <w:sz w:val="36"/>
          <w:szCs w:val="36"/>
        </w:rPr>
        <w:t xml:space="preserve"> HW0</w:t>
      </w:r>
      <w:r w:rsidR="00822E26" w:rsidRPr="0086251C">
        <w:rPr>
          <w:rFonts w:ascii="Times New Roman" w:eastAsia="標楷體" w:hAnsi="Times New Roman" w:cs="Times New Roman"/>
          <w:b/>
          <w:sz w:val="36"/>
          <w:szCs w:val="36"/>
        </w:rPr>
        <w:t>4</w:t>
      </w:r>
      <w:r w:rsidR="00A360F4" w:rsidRPr="0086251C">
        <w:rPr>
          <w:rFonts w:ascii="Times New Roman" w:eastAsia="標楷體" w:hAnsi="Times New Roman" w:cs="Times New Roman"/>
          <w:b/>
          <w:sz w:val="36"/>
          <w:szCs w:val="36"/>
        </w:rPr>
        <w:t xml:space="preserve"> GROUP</w:t>
      </w:r>
      <w:r w:rsidR="00C61434" w:rsidRPr="0086251C">
        <w:rPr>
          <w:rFonts w:ascii="Times New Roman" w:eastAsia="標楷體" w:hAnsi="Times New Roman" w:cs="Times New Roman"/>
          <w:b/>
          <w:sz w:val="36"/>
          <w:szCs w:val="36"/>
        </w:rPr>
        <w:t xml:space="preserve"> </w:t>
      </w:r>
      <w:r w:rsidR="00955555" w:rsidRPr="0086251C">
        <w:rPr>
          <w:rFonts w:ascii="Times New Roman" w:eastAsia="標楷體" w:hAnsi="Times New Roman" w:cs="Times New Roman"/>
          <w:b/>
          <w:sz w:val="36"/>
          <w:szCs w:val="36"/>
        </w:rPr>
        <w:t>1</w:t>
      </w:r>
      <w:r w:rsidR="0086251C">
        <w:rPr>
          <w:rFonts w:ascii="Times New Roman" w:eastAsia="標楷體" w:hAnsi="Times New Roman" w:cs="Times New Roman"/>
          <w:b/>
          <w:sz w:val="36"/>
          <w:szCs w:val="36"/>
        </w:rPr>
        <w:t>8</w:t>
      </w:r>
    </w:p>
    <w:p w14:paraId="34FBD8F4" w14:textId="6A4513A7" w:rsidR="00A02889" w:rsidRPr="0086251C" w:rsidRDefault="00C61434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t xml:space="preserve">Part </w:t>
      </w:r>
      <w:proofErr w:type="gramStart"/>
      <w:r w:rsidRPr="0086251C">
        <w:rPr>
          <w:rFonts w:ascii="Times New Roman" w:eastAsia="標楷體" w:hAnsi="Times New Roman" w:cs="Times New Roman"/>
          <w:b/>
        </w:rPr>
        <w:t>1</w:t>
      </w:r>
      <w:r w:rsidR="00A360F4" w:rsidRPr="0086251C">
        <w:rPr>
          <w:rFonts w:ascii="Times New Roman" w:eastAsia="標楷體" w:hAnsi="Times New Roman" w:cs="Times New Roman"/>
          <w:b/>
        </w:rPr>
        <w:t>:</w:t>
      </w:r>
      <w:r w:rsidR="00841405" w:rsidRPr="0086251C">
        <w:rPr>
          <w:rFonts w:ascii="Times New Roman" w:eastAsia="標楷體" w:hAnsi="Times New Roman" w:cs="Times New Roman"/>
          <w:b/>
        </w:rPr>
        <w:t>Implementation</w:t>
      </w:r>
      <w:proofErr w:type="gramEnd"/>
      <w:r w:rsidR="00841405" w:rsidRPr="0086251C">
        <w:rPr>
          <w:rFonts w:ascii="Times New Roman" w:eastAsia="標楷體" w:hAnsi="Times New Roman" w:cs="Times New Roman"/>
          <w:b/>
        </w:rPr>
        <w:t xml:space="preserve"> Detail</w:t>
      </w:r>
    </w:p>
    <w:p w14:paraId="3E2211D6" w14:textId="498C455B" w:rsidR="007065BB" w:rsidRPr="0086251C" w:rsidRDefault="007065BB" w:rsidP="0086251C">
      <w:pPr>
        <w:pStyle w:val="a6"/>
        <w:numPr>
          <w:ilvl w:val="0"/>
          <w:numId w:val="39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t>Detail</w:t>
      </w:r>
    </w:p>
    <w:p w14:paraId="3CC415FC" w14:textId="002FD54D" w:rsidR="007E4CF7" w:rsidRPr="0086251C" w:rsidRDefault="007E4CF7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t>threads/</w:t>
      </w:r>
      <w:proofErr w:type="spellStart"/>
      <w:r w:rsidRPr="0086251C">
        <w:rPr>
          <w:rFonts w:ascii="Times New Roman" w:eastAsia="標楷體" w:hAnsi="Times New Roman" w:cs="Times New Roman"/>
          <w:b/>
        </w:rPr>
        <w:t>thread.h</w:t>
      </w:r>
      <w:proofErr w:type="spellEnd"/>
    </w:p>
    <w:p w14:paraId="4597074C" w14:textId="00E3E323" w:rsidR="007065BB" w:rsidRPr="0086251C" w:rsidRDefault="00C7665A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00736" behindDoc="0" locked="0" layoutInCell="1" allowOverlap="1" wp14:anchorId="5E8BD5D5" wp14:editId="72149AE7">
                <wp:simplePos x="0" y="0"/>
                <wp:positionH relativeFrom="margin">
                  <wp:posOffset>47625</wp:posOffset>
                </wp:positionH>
                <wp:positionV relativeFrom="paragraph">
                  <wp:posOffset>86360</wp:posOffset>
                </wp:positionV>
                <wp:extent cx="6210300" cy="1404620"/>
                <wp:effectExtent l="0" t="0" r="19050" b="20320"/>
                <wp:wrapSquare wrapText="bothSides"/>
                <wp:docPr id="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0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41BF90" w14:textId="7684D35B" w:rsidR="00354742" w:rsidRDefault="00354742" w:rsidP="009F34D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public:</w:t>
                            </w:r>
                            <w:r w:rsidR="006D5457"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</w:t>
                            </w:r>
                          </w:p>
                          <w:p w14:paraId="112A4030" w14:textId="1A19C912" w:rsidR="006D5457" w:rsidRPr="006D5457" w:rsidRDefault="00354742" w:rsidP="009F34D4">
                            <w:pPr>
                              <w:widowControl/>
                              <w:tabs>
                                <w:tab w:val="left" w:pos="435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ab/>
                            </w:r>
                            <w:r w:rsidR="006D5457"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void </w:t>
                            </w:r>
                            <w:proofErr w:type="spellStart"/>
                            <w:proofErr w:type="gramStart"/>
                            <w:r w:rsidR="006D5457"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etBurstTime</w:t>
                            </w:r>
                            <w:proofErr w:type="spellEnd"/>
                            <w:r w:rsidR="006D5457"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="006D5457"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double t) {</w:t>
                            </w:r>
                            <w:proofErr w:type="spellStart"/>
                            <w:r w:rsidR="006D5457"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burstTime</w:t>
                            </w:r>
                            <w:proofErr w:type="spellEnd"/>
                            <w:r w:rsidR="006D5457"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= t;}</w:t>
                            </w:r>
                          </w:p>
                          <w:p w14:paraId="1CED19C0" w14:textId="77777777" w:rsidR="006D5457" w:rsidRPr="006D5457" w:rsidRDefault="006D5457" w:rsidP="009F34D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void </w:t>
                            </w:r>
                            <w:proofErr w:type="spellStart"/>
                            <w:proofErr w:type="gram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etWaitingTime</w:t>
                            </w:r>
                            <w:proofErr w:type="spell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double t) {</w:t>
                            </w:r>
                            <w:proofErr w:type="spell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waitingTime</w:t>
                            </w:r>
                            <w:proofErr w:type="spell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= t;}</w:t>
                            </w:r>
                          </w:p>
                          <w:p w14:paraId="4F01A9F3" w14:textId="77777777" w:rsidR="006D5457" w:rsidRPr="006D5457" w:rsidRDefault="006D5457" w:rsidP="009F34D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void </w:t>
                            </w:r>
                            <w:proofErr w:type="spellStart"/>
                            <w:proofErr w:type="gram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etExecutionTime</w:t>
                            </w:r>
                            <w:proofErr w:type="spell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double t) {</w:t>
                            </w:r>
                            <w:proofErr w:type="spell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executionTime</w:t>
                            </w:r>
                            <w:proofErr w:type="spell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= t;}</w:t>
                            </w:r>
                          </w:p>
                          <w:p w14:paraId="0DE1A8E5" w14:textId="77777777" w:rsidR="006D5457" w:rsidRPr="006D5457" w:rsidRDefault="006D5457" w:rsidP="009F34D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void </w:t>
                            </w:r>
                            <w:proofErr w:type="spellStart"/>
                            <w:proofErr w:type="gram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etPriority</w:t>
                            </w:r>
                            <w:proofErr w:type="spell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double p) {priority = p;}</w:t>
                            </w:r>
                          </w:p>
                          <w:p w14:paraId="251915F6" w14:textId="77777777" w:rsidR="006D5457" w:rsidRPr="006D5457" w:rsidRDefault="006D5457" w:rsidP="009F34D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void setL3</w:t>
                            </w:r>
                            <w:proofErr w:type="gram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ime(</w:t>
                            </w:r>
                            <w:proofErr w:type="gram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double t){L3Time = t;}</w:t>
                            </w:r>
                          </w:p>
                          <w:p w14:paraId="4E6C3DC2" w14:textId="77777777" w:rsidR="006D5457" w:rsidRPr="006D5457" w:rsidRDefault="006D5457" w:rsidP="009F34D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void </w:t>
                            </w:r>
                            <w:proofErr w:type="spellStart"/>
                            <w:proofErr w:type="gram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etStartexcution</w:t>
                            </w:r>
                            <w:proofErr w:type="spell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double t){</w:t>
                            </w:r>
                            <w:proofErr w:type="spell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tartexcution</w:t>
                            </w:r>
                            <w:proofErr w:type="spell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= t;}</w:t>
                            </w:r>
                          </w:p>
                          <w:p w14:paraId="298A0894" w14:textId="77777777" w:rsidR="006D5457" w:rsidRPr="006D5457" w:rsidRDefault="006D5457" w:rsidP="009F34D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double </w:t>
                            </w:r>
                            <w:proofErr w:type="spellStart"/>
                            <w:proofErr w:type="gram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BurstTime</w:t>
                            </w:r>
                            <w:proofErr w:type="spell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{return (</w:t>
                            </w:r>
                            <w:proofErr w:type="spell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burstTime</w:t>
                            </w:r>
                            <w:proofErr w:type="spell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}</w:t>
                            </w:r>
                          </w:p>
                          <w:p w14:paraId="2F77EC16" w14:textId="77777777" w:rsidR="006D5457" w:rsidRPr="006D5457" w:rsidRDefault="006D5457" w:rsidP="009F34D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double </w:t>
                            </w:r>
                            <w:proofErr w:type="spellStart"/>
                            <w:proofErr w:type="gram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WaitingTime</w:t>
                            </w:r>
                            <w:proofErr w:type="spell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{return (</w:t>
                            </w:r>
                            <w:proofErr w:type="spell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waitingTime</w:t>
                            </w:r>
                            <w:proofErr w:type="spell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}</w:t>
                            </w:r>
                          </w:p>
                          <w:p w14:paraId="26A8C510" w14:textId="77777777" w:rsidR="006D5457" w:rsidRPr="006D5457" w:rsidRDefault="006D5457" w:rsidP="009F34D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double </w:t>
                            </w:r>
                            <w:proofErr w:type="spellStart"/>
                            <w:proofErr w:type="gram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ExecutionTime</w:t>
                            </w:r>
                            <w:proofErr w:type="spell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{return (</w:t>
                            </w:r>
                            <w:proofErr w:type="spell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executionTime</w:t>
                            </w:r>
                            <w:proofErr w:type="spell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}</w:t>
                            </w:r>
                          </w:p>
                          <w:p w14:paraId="339CABB7" w14:textId="77777777" w:rsidR="006D5457" w:rsidRPr="006D5457" w:rsidRDefault="006D5457" w:rsidP="009F34D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double </w:t>
                            </w:r>
                            <w:proofErr w:type="spellStart"/>
                            <w:proofErr w:type="gram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Priority</w:t>
                            </w:r>
                            <w:proofErr w:type="spell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{return (priority);}</w:t>
                            </w:r>
                          </w:p>
                          <w:p w14:paraId="1C74481A" w14:textId="77777777" w:rsidR="006D5457" w:rsidRPr="006D5457" w:rsidRDefault="006D5457" w:rsidP="009F34D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double getL3</w:t>
                            </w:r>
                            <w:proofErr w:type="gram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ime(</w:t>
                            </w:r>
                            <w:proofErr w:type="gram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{return (L3Time);}</w:t>
                            </w:r>
                          </w:p>
                          <w:p w14:paraId="33FEBEE6" w14:textId="77777777" w:rsidR="006D5457" w:rsidRPr="006D5457" w:rsidRDefault="006D5457" w:rsidP="009F34D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double </w:t>
                            </w:r>
                            <w:proofErr w:type="spellStart"/>
                            <w:proofErr w:type="gram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Startexcution</w:t>
                            </w:r>
                            <w:proofErr w:type="spell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){return </w:t>
                            </w:r>
                            <w:proofErr w:type="spell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tartexcution</w:t>
                            </w:r>
                            <w:proofErr w:type="spell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;}</w:t>
                            </w:r>
                          </w:p>
                          <w:p w14:paraId="4EEE52E6" w14:textId="77777777" w:rsidR="006D5457" w:rsidRPr="006D5457" w:rsidRDefault="006D5457" w:rsidP="009F34D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int </w:t>
                            </w:r>
                            <w:proofErr w:type="spell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aging_flag</w:t>
                            </w:r>
                            <w:proofErr w:type="spell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;</w:t>
                            </w:r>
                          </w:p>
                          <w:p w14:paraId="67F3911D" w14:textId="77777777" w:rsidR="009F34D4" w:rsidRDefault="006D5457" w:rsidP="009F34D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</w:t>
                            </w:r>
                            <w:r w:rsidR="009F34D4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</w:t>
                            </w:r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int </w:t>
                            </w:r>
                            <w:proofErr w:type="spell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nitial_priority;</w:t>
                            </w:r>
                            <w:proofErr w:type="spellEnd"/>
                          </w:p>
                          <w:p w14:paraId="2C4000AA" w14:textId="1E9C2992" w:rsidR="009F34D4" w:rsidRDefault="009F34D4" w:rsidP="009F34D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ind w:firstLineChars="200" w:firstLine="480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9F34D4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int </w:t>
                            </w:r>
                            <w:proofErr w:type="spellStart"/>
                            <w:r w:rsidRPr="009F34D4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first_exe</w:t>
                            </w:r>
                            <w:proofErr w:type="spellEnd"/>
                            <w:r w:rsidRPr="009F34D4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;</w:t>
                            </w:r>
                          </w:p>
                          <w:p w14:paraId="1A56EABD" w14:textId="6F21FA80" w:rsidR="006D5457" w:rsidRPr="006D5457" w:rsidRDefault="006D5457" w:rsidP="009F34D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private:</w:t>
                            </w:r>
                          </w:p>
                          <w:p w14:paraId="13780C69" w14:textId="77777777" w:rsidR="006D5457" w:rsidRPr="006D5457" w:rsidRDefault="006D5457" w:rsidP="009F34D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double </w:t>
                            </w:r>
                            <w:proofErr w:type="spell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burstTime</w:t>
                            </w:r>
                            <w:proofErr w:type="spell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;</w:t>
                            </w:r>
                          </w:p>
                          <w:p w14:paraId="7F80D103" w14:textId="77777777" w:rsidR="006D5457" w:rsidRPr="006D5457" w:rsidRDefault="006D5457" w:rsidP="009F34D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double </w:t>
                            </w:r>
                            <w:proofErr w:type="spell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waitingTime</w:t>
                            </w:r>
                            <w:proofErr w:type="spell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;</w:t>
                            </w:r>
                          </w:p>
                          <w:p w14:paraId="0BDF5B20" w14:textId="77777777" w:rsidR="006D5457" w:rsidRPr="006D5457" w:rsidRDefault="006D5457" w:rsidP="009F34D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double </w:t>
                            </w:r>
                            <w:proofErr w:type="spell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executionTime</w:t>
                            </w:r>
                            <w:proofErr w:type="spell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;</w:t>
                            </w:r>
                          </w:p>
                          <w:p w14:paraId="12B797FF" w14:textId="77777777" w:rsidR="006D5457" w:rsidRPr="006D5457" w:rsidRDefault="006D5457" w:rsidP="009F34D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double L3Time;</w:t>
                            </w:r>
                          </w:p>
                          <w:p w14:paraId="5BBB8462" w14:textId="0453740D" w:rsidR="0006426D" w:rsidRPr="00354742" w:rsidRDefault="006D5457" w:rsidP="009F34D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 w:hint="eastAsia"/>
                                <w:kern w:val="0"/>
                                <w:szCs w:val="24"/>
                              </w:rPr>
                            </w:pPr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double </w:t>
                            </w:r>
                            <w:proofErr w:type="spellStart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tartexcution</w:t>
                            </w:r>
                            <w:proofErr w:type="spellEnd"/>
                            <w:r w:rsidRPr="00354742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E8BD5D5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3.75pt;margin-top:6.8pt;width:489pt;height:110.6pt;z-index:2517007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">
                <v:textbox style="mso-fit-shape-to-text:t">
                  <w:txbxContent>
                    <w:p w14:paraId="2141BF90" w14:textId="7684D35B" w:rsidR="00354742" w:rsidRDefault="00354742" w:rsidP="009F34D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public:</w:t>
                      </w:r>
                      <w:r w:rsidR="006D5457"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</w:t>
                      </w:r>
                    </w:p>
                    <w:p w14:paraId="112A4030" w14:textId="1A19C912" w:rsidR="006D5457" w:rsidRPr="006D5457" w:rsidRDefault="00354742" w:rsidP="009F34D4">
                      <w:pPr>
                        <w:widowControl/>
                        <w:tabs>
                          <w:tab w:val="left" w:pos="435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ab/>
                      </w:r>
                      <w:r w:rsidR="006D5457"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void </w:t>
                      </w:r>
                      <w:proofErr w:type="spellStart"/>
                      <w:proofErr w:type="gramStart"/>
                      <w:r w:rsidR="006D5457"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etBurstTime</w:t>
                      </w:r>
                      <w:proofErr w:type="spellEnd"/>
                      <w:r w:rsidR="006D5457"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="006D5457"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double t) {</w:t>
                      </w:r>
                      <w:proofErr w:type="spellStart"/>
                      <w:r w:rsidR="006D5457"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burstTime</w:t>
                      </w:r>
                      <w:proofErr w:type="spellEnd"/>
                      <w:r w:rsidR="006D5457"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= t;}</w:t>
                      </w:r>
                    </w:p>
                    <w:p w14:paraId="1CED19C0" w14:textId="77777777" w:rsidR="006D5457" w:rsidRPr="006D5457" w:rsidRDefault="006D5457" w:rsidP="009F34D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void </w:t>
                      </w:r>
                      <w:proofErr w:type="spellStart"/>
                      <w:proofErr w:type="gram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etWaitingTime</w:t>
                      </w:r>
                      <w:proofErr w:type="spell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double t) {</w:t>
                      </w:r>
                      <w:proofErr w:type="spell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waitingTime</w:t>
                      </w:r>
                      <w:proofErr w:type="spell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= t;}</w:t>
                      </w:r>
                    </w:p>
                    <w:p w14:paraId="4F01A9F3" w14:textId="77777777" w:rsidR="006D5457" w:rsidRPr="006D5457" w:rsidRDefault="006D5457" w:rsidP="009F34D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void </w:t>
                      </w:r>
                      <w:proofErr w:type="spellStart"/>
                      <w:proofErr w:type="gram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etExecutionTime</w:t>
                      </w:r>
                      <w:proofErr w:type="spell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double t) {</w:t>
                      </w:r>
                      <w:proofErr w:type="spell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executionTime</w:t>
                      </w:r>
                      <w:proofErr w:type="spell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= t;}</w:t>
                      </w:r>
                    </w:p>
                    <w:p w14:paraId="0DE1A8E5" w14:textId="77777777" w:rsidR="006D5457" w:rsidRPr="006D5457" w:rsidRDefault="006D5457" w:rsidP="009F34D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void </w:t>
                      </w:r>
                      <w:proofErr w:type="spellStart"/>
                      <w:proofErr w:type="gram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etPriority</w:t>
                      </w:r>
                      <w:proofErr w:type="spell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double p) {priority = p;}</w:t>
                      </w:r>
                    </w:p>
                    <w:p w14:paraId="251915F6" w14:textId="77777777" w:rsidR="006D5457" w:rsidRPr="006D5457" w:rsidRDefault="006D5457" w:rsidP="009F34D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void setL3</w:t>
                      </w:r>
                      <w:proofErr w:type="gram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ime(</w:t>
                      </w:r>
                      <w:proofErr w:type="gram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double t){L3Time = t;}</w:t>
                      </w:r>
                    </w:p>
                    <w:p w14:paraId="4E6C3DC2" w14:textId="77777777" w:rsidR="006D5457" w:rsidRPr="006D5457" w:rsidRDefault="006D5457" w:rsidP="009F34D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void </w:t>
                      </w:r>
                      <w:proofErr w:type="spellStart"/>
                      <w:proofErr w:type="gram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etStartexcution</w:t>
                      </w:r>
                      <w:proofErr w:type="spell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double t){</w:t>
                      </w:r>
                      <w:proofErr w:type="spell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tartexcution</w:t>
                      </w:r>
                      <w:proofErr w:type="spell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= t;}</w:t>
                      </w:r>
                    </w:p>
                    <w:p w14:paraId="298A0894" w14:textId="77777777" w:rsidR="006D5457" w:rsidRPr="006D5457" w:rsidRDefault="006D5457" w:rsidP="009F34D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double </w:t>
                      </w:r>
                      <w:proofErr w:type="spellStart"/>
                      <w:proofErr w:type="gram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BurstTime</w:t>
                      </w:r>
                      <w:proofErr w:type="spell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{return (</w:t>
                      </w:r>
                      <w:proofErr w:type="spell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burstTime</w:t>
                      </w:r>
                      <w:proofErr w:type="spell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}</w:t>
                      </w:r>
                    </w:p>
                    <w:p w14:paraId="2F77EC16" w14:textId="77777777" w:rsidR="006D5457" w:rsidRPr="006D5457" w:rsidRDefault="006D5457" w:rsidP="009F34D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double </w:t>
                      </w:r>
                      <w:proofErr w:type="spellStart"/>
                      <w:proofErr w:type="gram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WaitingTime</w:t>
                      </w:r>
                      <w:proofErr w:type="spell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{return (</w:t>
                      </w:r>
                      <w:proofErr w:type="spell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waitingTime</w:t>
                      </w:r>
                      <w:proofErr w:type="spell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}</w:t>
                      </w:r>
                    </w:p>
                    <w:p w14:paraId="26A8C510" w14:textId="77777777" w:rsidR="006D5457" w:rsidRPr="006D5457" w:rsidRDefault="006D5457" w:rsidP="009F34D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double </w:t>
                      </w:r>
                      <w:proofErr w:type="spellStart"/>
                      <w:proofErr w:type="gram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ExecutionTime</w:t>
                      </w:r>
                      <w:proofErr w:type="spell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{return (</w:t>
                      </w:r>
                      <w:proofErr w:type="spell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executionTime</w:t>
                      </w:r>
                      <w:proofErr w:type="spell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}</w:t>
                      </w:r>
                    </w:p>
                    <w:p w14:paraId="339CABB7" w14:textId="77777777" w:rsidR="006D5457" w:rsidRPr="006D5457" w:rsidRDefault="006D5457" w:rsidP="009F34D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double </w:t>
                      </w:r>
                      <w:proofErr w:type="spellStart"/>
                      <w:proofErr w:type="gram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Priority</w:t>
                      </w:r>
                      <w:proofErr w:type="spell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{return (priority);}</w:t>
                      </w:r>
                    </w:p>
                    <w:p w14:paraId="1C74481A" w14:textId="77777777" w:rsidR="006D5457" w:rsidRPr="006D5457" w:rsidRDefault="006D5457" w:rsidP="009F34D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double getL3</w:t>
                      </w:r>
                      <w:proofErr w:type="gram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ime(</w:t>
                      </w:r>
                      <w:proofErr w:type="gram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{return (L3Time);}</w:t>
                      </w:r>
                    </w:p>
                    <w:p w14:paraId="33FEBEE6" w14:textId="77777777" w:rsidR="006D5457" w:rsidRPr="006D5457" w:rsidRDefault="006D5457" w:rsidP="009F34D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double </w:t>
                      </w:r>
                      <w:proofErr w:type="spellStart"/>
                      <w:proofErr w:type="gram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Startexcution</w:t>
                      </w:r>
                      <w:proofErr w:type="spell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){return </w:t>
                      </w:r>
                      <w:proofErr w:type="spell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tartexcution</w:t>
                      </w:r>
                      <w:proofErr w:type="spell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;}</w:t>
                      </w:r>
                    </w:p>
                    <w:p w14:paraId="4EEE52E6" w14:textId="77777777" w:rsidR="006D5457" w:rsidRPr="006D5457" w:rsidRDefault="006D5457" w:rsidP="009F34D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int </w:t>
                      </w:r>
                      <w:proofErr w:type="spell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aging_flag</w:t>
                      </w:r>
                      <w:proofErr w:type="spell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;</w:t>
                      </w:r>
                    </w:p>
                    <w:p w14:paraId="67F3911D" w14:textId="77777777" w:rsidR="009F34D4" w:rsidRDefault="006D5457" w:rsidP="009F34D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</w:t>
                      </w:r>
                      <w:r w:rsidR="009F34D4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</w:t>
                      </w:r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int </w:t>
                      </w:r>
                      <w:proofErr w:type="spell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nitial_priority;</w:t>
                      </w:r>
                      <w:proofErr w:type="spellEnd"/>
                    </w:p>
                    <w:p w14:paraId="2C4000AA" w14:textId="1E9C2992" w:rsidR="009F34D4" w:rsidRDefault="009F34D4" w:rsidP="009F34D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ind w:firstLineChars="200" w:firstLine="480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9F34D4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int </w:t>
                      </w:r>
                      <w:proofErr w:type="spellStart"/>
                      <w:r w:rsidRPr="009F34D4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first_exe</w:t>
                      </w:r>
                      <w:proofErr w:type="spellEnd"/>
                      <w:r w:rsidRPr="009F34D4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;</w:t>
                      </w:r>
                    </w:p>
                    <w:p w14:paraId="1A56EABD" w14:textId="6F21FA80" w:rsidR="006D5457" w:rsidRPr="006D5457" w:rsidRDefault="006D5457" w:rsidP="009F34D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private:</w:t>
                      </w:r>
                    </w:p>
                    <w:p w14:paraId="13780C69" w14:textId="77777777" w:rsidR="006D5457" w:rsidRPr="006D5457" w:rsidRDefault="006D5457" w:rsidP="009F34D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double </w:t>
                      </w:r>
                      <w:proofErr w:type="spell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burstTime</w:t>
                      </w:r>
                      <w:proofErr w:type="spell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;</w:t>
                      </w:r>
                    </w:p>
                    <w:p w14:paraId="7F80D103" w14:textId="77777777" w:rsidR="006D5457" w:rsidRPr="006D5457" w:rsidRDefault="006D5457" w:rsidP="009F34D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double </w:t>
                      </w:r>
                      <w:proofErr w:type="spell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waitingTime</w:t>
                      </w:r>
                      <w:proofErr w:type="spell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;</w:t>
                      </w:r>
                    </w:p>
                    <w:p w14:paraId="0BDF5B20" w14:textId="77777777" w:rsidR="006D5457" w:rsidRPr="006D5457" w:rsidRDefault="006D5457" w:rsidP="009F34D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double </w:t>
                      </w:r>
                      <w:proofErr w:type="spell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executionTime</w:t>
                      </w:r>
                      <w:proofErr w:type="spell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;</w:t>
                      </w:r>
                    </w:p>
                    <w:p w14:paraId="12B797FF" w14:textId="77777777" w:rsidR="006D5457" w:rsidRPr="006D5457" w:rsidRDefault="006D5457" w:rsidP="009F34D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double L3Time;</w:t>
                      </w:r>
                    </w:p>
                    <w:p w14:paraId="5BBB8462" w14:textId="0453740D" w:rsidR="0006426D" w:rsidRPr="00354742" w:rsidRDefault="006D5457" w:rsidP="009F34D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 w:hint="eastAsia"/>
                          <w:kern w:val="0"/>
                          <w:szCs w:val="24"/>
                        </w:rPr>
                      </w:pPr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double </w:t>
                      </w:r>
                      <w:proofErr w:type="spellStart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tartexcution</w:t>
                      </w:r>
                      <w:proofErr w:type="spellEnd"/>
                      <w:r w:rsidRPr="00354742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0FE8029" w14:textId="42D8593A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220C112" w14:textId="1C505098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9222FDF" w14:textId="77777777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A6EA1CA" w14:textId="1886C623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0DE9CAB" w14:textId="763F8EF1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83EB53F" w14:textId="1761848F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495C826" w14:textId="319FEAF5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BB9E516" w14:textId="259683F1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A506D46" w14:textId="3E3FE399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33D59B7" w14:textId="5F8F01D2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22EF13D" w14:textId="74D023DA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9826BBD" w14:textId="3D32ABEA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F37EEAC" w14:textId="352026A9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467E927" w14:textId="0D465690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0D3CC31" w14:textId="2AAC8A96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84D6CD1" w14:textId="0D545CFB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87FAE7F" w14:textId="55562982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583454E" w14:textId="78069C72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0ACBCD2" w14:textId="6DD4A46B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1B49ECD" w14:textId="593CD0C0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D212B06" w14:textId="4C7C2D6A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2E72A1A" w14:textId="0947052F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385627A" w14:textId="2F1FA66E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15BAA47" w14:textId="17D3BF1E" w:rsidR="009F34D4" w:rsidRPr="0086251C" w:rsidRDefault="00194328" w:rsidP="0086251C">
      <w:pPr>
        <w:spacing w:line="320" w:lineRule="exact"/>
        <w:rPr>
          <w:rFonts w:ascii="Times New Roman" w:eastAsia="標楷體" w:hAnsi="Times New Roman" w:cs="Times New Roman"/>
        </w:rPr>
      </w:pPr>
      <w:r w:rsidRPr="0086251C">
        <w:rPr>
          <w:rFonts w:ascii="Times New Roman" w:eastAsia="標楷體" w:hAnsi="Times New Roman" w:cs="Times New Roman"/>
          <w:bCs/>
        </w:rPr>
        <w:t>在</w:t>
      </w:r>
      <w:r w:rsidRPr="0086251C">
        <w:rPr>
          <w:rFonts w:ascii="Times New Roman" w:eastAsia="標楷體" w:hAnsi="Times New Roman" w:cs="Times New Roman"/>
          <w:bCs/>
        </w:rPr>
        <w:t xml:space="preserve"> Thread Class </w:t>
      </w:r>
      <w:r w:rsidRPr="0086251C">
        <w:rPr>
          <w:rFonts w:ascii="Times New Roman" w:eastAsia="標楷體" w:hAnsi="Times New Roman" w:cs="Times New Roman"/>
          <w:bCs/>
        </w:rPr>
        <w:t>裡面新增一些新的參數</w:t>
      </w:r>
      <w:r w:rsidR="009F34D4" w:rsidRPr="0086251C">
        <w:rPr>
          <w:rFonts w:ascii="Times New Roman" w:eastAsia="標楷體" w:hAnsi="Times New Roman" w:cs="Times New Roman"/>
          <w:bCs/>
        </w:rPr>
        <w:t>，用以做</w:t>
      </w:r>
      <w:r w:rsidR="009F34D4" w:rsidRPr="0086251C">
        <w:rPr>
          <w:rFonts w:ascii="Times New Roman" w:eastAsia="標楷體" w:hAnsi="Times New Roman" w:cs="Times New Roman"/>
          <w:bCs/>
        </w:rPr>
        <w:t xml:space="preserve"> </w:t>
      </w:r>
      <w:r w:rsidR="009F34D4" w:rsidRPr="0086251C">
        <w:rPr>
          <w:rFonts w:ascii="Times New Roman" w:eastAsia="標楷體" w:hAnsi="Times New Roman" w:cs="Times New Roman"/>
        </w:rPr>
        <w:t>process scheduling</w:t>
      </w:r>
    </w:p>
    <w:p w14:paraId="3157A7E2" w14:textId="77777777" w:rsidR="009F34D4" w:rsidRPr="0086251C" w:rsidRDefault="009F34D4" w:rsidP="0086251C">
      <w:pPr>
        <w:spacing w:line="320" w:lineRule="exact"/>
        <w:rPr>
          <w:rFonts w:ascii="Times New Roman" w:eastAsia="標楷體" w:hAnsi="Times New Roman" w:cs="Times New Roman"/>
        </w:rPr>
      </w:pPr>
    </w:p>
    <w:p w14:paraId="43A000D9" w14:textId="4E32A986" w:rsidR="00194328" w:rsidRPr="0086251C" w:rsidRDefault="00194328" w:rsidP="0086251C">
      <w:pPr>
        <w:spacing w:line="320" w:lineRule="exact"/>
        <w:rPr>
          <w:rFonts w:ascii="Times New Roman" w:eastAsia="標楷體" w:hAnsi="Times New Roman" w:cs="Times New Roman"/>
          <w:bCs/>
        </w:rPr>
      </w:pPr>
      <w:proofErr w:type="spellStart"/>
      <w:r w:rsidRPr="0086251C">
        <w:rPr>
          <w:rFonts w:ascii="Times New Roman" w:eastAsia="標楷體" w:hAnsi="Times New Roman" w:cs="Times New Roman"/>
          <w:bCs/>
        </w:rPr>
        <w:t>burstTime</w:t>
      </w:r>
      <w:proofErr w:type="spellEnd"/>
      <w:r w:rsidRPr="0086251C">
        <w:rPr>
          <w:rFonts w:ascii="Times New Roman" w:eastAsia="標楷體" w:hAnsi="Times New Roman" w:cs="Times New Roman"/>
          <w:bCs/>
        </w:rPr>
        <w:t xml:space="preserve"> : </w:t>
      </w:r>
      <w:r w:rsidRPr="0086251C">
        <w:rPr>
          <w:rFonts w:ascii="Times New Roman" w:eastAsia="標楷體" w:hAnsi="Times New Roman" w:cs="Times New Roman"/>
          <w:bCs/>
        </w:rPr>
        <w:t>用來記錄</w:t>
      </w:r>
      <w:r w:rsidRPr="0086251C">
        <w:rPr>
          <w:rFonts w:ascii="Times New Roman" w:eastAsia="標楷體" w:hAnsi="Times New Roman" w:cs="Times New Roman"/>
          <w:bCs/>
        </w:rPr>
        <w:t xml:space="preserve"> thread </w:t>
      </w:r>
      <w:r w:rsidRPr="0086251C">
        <w:rPr>
          <w:rFonts w:ascii="Times New Roman" w:eastAsia="標楷體" w:hAnsi="Times New Roman" w:cs="Times New Roman"/>
          <w:bCs/>
        </w:rPr>
        <w:t>的</w:t>
      </w:r>
      <w:r w:rsidRPr="0086251C">
        <w:rPr>
          <w:rFonts w:ascii="Times New Roman" w:eastAsia="標楷體" w:hAnsi="Times New Roman" w:cs="Times New Roman"/>
          <w:bCs/>
        </w:rPr>
        <w:t xml:space="preserve"> approximate burst Time </w:t>
      </w:r>
      <w:r w:rsidRPr="0086251C">
        <w:rPr>
          <w:rFonts w:ascii="Times New Roman" w:eastAsia="標楷體" w:hAnsi="Times New Roman" w:cs="Times New Roman"/>
          <w:bCs/>
        </w:rPr>
        <w:t>結果</w:t>
      </w:r>
      <w:r w:rsidR="009F34D4" w:rsidRPr="0086251C">
        <w:rPr>
          <w:rFonts w:ascii="Times New Roman" w:eastAsia="標楷體" w:hAnsi="Times New Roman" w:cs="Times New Roman"/>
          <w:bCs/>
        </w:rPr>
        <w:t>。</w:t>
      </w:r>
    </w:p>
    <w:p w14:paraId="6F5DFC58" w14:textId="639B2517" w:rsidR="00194328" w:rsidRPr="0086251C" w:rsidRDefault="00194328" w:rsidP="0086251C">
      <w:pPr>
        <w:spacing w:line="320" w:lineRule="exact"/>
        <w:rPr>
          <w:rFonts w:ascii="Times New Roman" w:eastAsia="標楷體" w:hAnsi="Times New Roman" w:cs="Times New Roman"/>
          <w:bCs/>
        </w:rPr>
      </w:pPr>
      <w:proofErr w:type="spellStart"/>
      <w:r w:rsidRPr="0086251C">
        <w:rPr>
          <w:rFonts w:ascii="Times New Roman" w:eastAsia="標楷體" w:hAnsi="Times New Roman" w:cs="Times New Roman"/>
          <w:bCs/>
        </w:rPr>
        <w:t>waitingTime</w:t>
      </w:r>
      <w:proofErr w:type="spellEnd"/>
      <w:r w:rsidRPr="0086251C">
        <w:rPr>
          <w:rFonts w:ascii="Times New Roman" w:eastAsia="標楷體" w:hAnsi="Times New Roman" w:cs="Times New Roman"/>
          <w:bCs/>
        </w:rPr>
        <w:t xml:space="preserve"> : </w:t>
      </w:r>
      <w:r w:rsidRPr="0086251C">
        <w:rPr>
          <w:rFonts w:ascii="Times New Roman" w:eastAsia="標楷體" w:hAnsi="Times New Roman" w:cs="Times New Roman"/>
          <w:bCs/>
        </w:rPr>
        <w:t>用來記錄</w:t>
      </w:r>
      <w:r w:rsidRPr="0086251C">
        <w:rPr>
          <w:rFonts w:ascii="Times New Roman" w:eastAsia="標楷體" w:hAnsi="Times New Roman" w:cs="Times New Roman"/>
          <w:bCs/>
        </w:rPr>
        <w:t xml:space="preserve"> thread </w:t>
      </w:r>
      <w:r w:rsidRPr="0086251C">
        <w:rPr>
          <w:rFonts w:ascii="Times New Roman" w:eastAsia="標楷體" w:hAnsi="Times New Roman" w:cs="Times New Roman"/>
          <w:bCs/>
        </w:rPr>
        <w:t>在</w:t>
      </w:r>
      <w:r w:rsidRPr="0086251C">
        <w:rPr>
          <w:rFonts w:ascii="Times New Roman" w:eastAsia="標楷體" w:hAnsi="Times New Roman" w:cs="Times New Roman"/>
          <w:bCs/>
        </w:rPr>
        <w:t xml:space="preserve"> ready queue </w:t>
      </w:r>
      <w:r w:rsidRPr="0086251C">
        <w:rPr>
          <w:rFonts w:ascii="Times New Roman" w:eastAsia="標楷體" w:hAnsi="Times New Roman" w:cs="Times New Roman"/>
          <w:bCs/>
        </w:rPr>
        <w:t>裡等待的時間，用來做</w:t>
      </w:r>
      <w:r w:rsidRPr="0086251C">
        <w:rPr>
          <w:rFonts w:ascii="Times New Roman" w:eastAsia="標楷體" w:hAnsi="Times New Roman" w:cs="Times New Roman"/>
          <w:bCs/>
        </w:rPr>
        <w:t xml:space="preserve"> aging</w:t>
      </w:r>
      <w:r w:rsidR="009F34D4" w:rsidRPr="0086251C">
        <w:rPr>
          <w:rFonts w:ascii="Times New Roman" w:eastAsia="標楷體" w:hAnsi="Times New Roman" w:cs="Times New Roman"/>
          <w:bCs/>
        </w:rPr>
        <w:t>。</w:t>
      </w:r>
    </w:p>
    <w:p w14:paraId="2B96D7E0" w14:textId="5317108B" w:rsidR="00194328" w:rsidRPr="0086251C" w:rsidRDefault="00194328" w:rsidP="0086251C">
      <w:pPr>
        <w:spacing w:line="320" w:lineRule="exact"/>
        <w:rPr>
          <w:rFonts w:ascii="Times New Roman" w:eastAsia="標楷體" w:hAnsi="Times New Roman" w:cs="Times New Roman"/>
          <w:bCs/>
        </w:rPr>
      </w:pPr>
      <w:proofErr w:type="spellStart"/>
      <w:r w:rsidRPr="0086251C">
        <w:rPr>
          <w:rFonts w:ascii="Times New Roman" w:eastAsia="標楷體" w:hAnsi="Times New Roman" w:cs="Times New Roman"/>
          <w:bCs/>
        </w:rPr>
        <w:t>executionTime</w:t>
      </w:r>
      <w:proofErr w:type="spellEnd"/>
      <w:r w:rsidRPr="0086251C">
        <w:rPr>
          <w:rFonts w:ascii="Times New Roman" w:eastAsia="標楷體" w:hAnsi="Times New Roman" w:cs="Times New Roman"/>
          <w:bCs/>
        </w:rPr>
        <w:t xml:space="preserve"> : </w:t>
      </w:r>
      <w:r w:rsidRPr="0086251C">
        <w:rPr>
          <w:rFonts w:ascii="Times New Roman" w:eastAsia="標楷體" w:hAnsi="Times New Roman" w:cs="Times New Roman"/>
          <w:bCs/>
        </w:rPr>
        <w:t>用來記錄</w:t>
      </w:r>
      <w:r w:rsidRPr="0086251C">
        <w:rPr>
          <w:rFonts w:ascii="Times New Roman" w:eastAsia="標楷體" w:hAnsi="Times New Roman" w:cs="Times New Roman"/>
          <w:bCs/>
        </w:rPr>
        <w:t xml:space="preserve"> thread </w:t>
      </w:r>
      <w:r w:rsidRPr="0086251C">
        <w:rPr>
          <w:rFonts w:ascii="Times New Roman" w:eastAsia="標楷體" w:hAnsi="Times New Roman" w:cs="Times New Roman"/>
          <w:bCs/>
        </w:rPr>
        <w:t>從</w:t>
      </w:r>
      <w:r w:rsidRPr="0086251C">
        <w:rPr>
          <w:rFonts w:ascii="Times New Roman" w:eastAsia="標楷體" w:hAnsi="Times New Roman" w:cs="Times New Roman"/>
          <w:bCs/>
        </w:rPr>
        <w:t xml:space="preserve"> running </w:t>
      </w:r>
      <w:r w:rsidRPr="0086251C">
        <w:rPr>
          <w:rFonts w:ascii="Times New Roman" w:eastAsia="標楷體" w:hAnsi="Times New Roman" w:cs="Times New Roman"/>
          <w:bCs/>
        </w:rPr>
        <w:t>到</w:t>
      </w:r>
      <w:r w:rsidRPr="0086251C">
        <w:rPr>
          <w:rFonts w:ascii="Times New Roman" w:eastAsia="標楷體" w:hAnsi="Times New Roman" w:cs="Times New Roman"/>
          <w:bCs/>
        </w:rPr>
        <w:t xml:space="preserve"> waiting </w:t>
      </w:r>
      <w:r w:rsidRPr="0086251C">
        <w:rPr>
          <w:rFonts w:ascii="Times New Roman" w:eastAsia="標楷體" w:hAnsi="Times New Roman" w:cs="Times New Roman"/>
          <w:bCs/>
        </w:rPr>
        <w:t>花費多少時間</w:t>
      </w:r>
      <w:r w:rsidR="009F34D4" w:rsidRPr="0086251C">
        <w:rPr>
          <w:rFonts w:ascii="Times New Roman" w:eastAsia="標楷體" w:hAnsi="Times New Roman" w:cs="Times New Roman"/>
          <w:bCs/>
        </w:rPr>
        <w:t>。</w:t>
      </w:r>
    </w:p>
    <w:p w14:paraId="5F230ED7" w14:textId="26BF21A9" w:rsidR="009F34D4" w:rsidRPr="0086251C" w:rsidRDefault="00194328" w:rsidP="0086251C">
      <w:pPr>
        <w:spacing w:line="320" w:lineRule="exact"/>
        <w:rPr>
          <w:rFonts w:ascii="Times New Roman" w:eastAsia="標楷體" w:hAnsi="Times New Roman" w:cs="Times New Roman"/>
          <w:bCs/>
        </w:rPr>
      </w:pPr>
      <w:r w:rsidRPr="0086251C">
        <w:rPr>
          <w:rFonts w:ascii="Times New Roman" w:eastAsia="標楷體" w:hAnsi="Times New Roman" w:cs="Times New Roman"/>
          <w:bCs/>
        </w:rPr>
        <w:t xml:space="preserve">L3Time : </w:t>
      </w:r>
      <w:r w:rsidRPr="0086251C">
        <w:rPr>
          <w:rFonts w:ascii="Times New Roman" w:eastAsia="標楷體" w:hAnsi="Times New Roman" w:cs="Times New Roman"/>
          <w:bCs/>
        </w:rPr>
        <w:t>用來設定</w:t>
      </w:r>
      <w:r w:rsidRPr="0086251C">
        <w:rPr>
          <w:rFonts w:ascii="Times New Roman" w:eastAsia="標楷體" w:hAnsi="Times New Roman" w:cs="Times New Roman"/>
          <w:bCs/>
        </w:rPr>
        <w:t xml:space="preserve"> RR </w:t>
      </w:r>
      <w:r w:rsidRPr="0086251C">
        <w:rPr>
          <w:rFonts w:ascii="Times New Roman" w:eastAsia="標楷體" w:hAnsi="Times New Roman" w:cs="Times New Roman"/>
          <w:bCs/>
        </w:rPr>
        <w:t>的</w:t>
      </w:r>
      <w:r w:rsidRPr="0086251C">
        <w:rPr>
          <w:rFonts w:ascii="Times New Roman" w:eastAsia="標楷體" w:hAnsi="Times New Roman" w:cs="Times New Roman"/>
          <w:bCs/>
        </w:rPr>
        <w:t xml:space="preserve"> TQ</w:t>
      </w:r>
      <w:r w:rsidR="009F34D4" w:rsidRPr="0086251C">
        <w:rPr>
          <w:rFonts w:ascii="Times New Roman" w:eastAsia="標楷體" w:hAnsi="Times New Roman" w:cs="Times New Roman"/>
          <w:bCs/>
        </w:rPr>
        <w:t>。</w:t>
      </w:r>
    </w:p>
    <w:p w14:paraId="6C40A812" w14:textId="16A50A2E" w:rsidR="00591B54" w:rsidRPr="0086251C" w:rsidRDefault="00194328" w:rsidP="0086251C">
      <w:pPr>
        <w:spacing w:line="320" w:lineRule="exact"/>
        <w:rPr>
          <w:rFonts w:ascii="Times New Roman" w:eastAsia="標楷體" w:hAnsi="Times New Roman" w:cs="Times New Roman"/>
          <w:bCs/>
        </w:rPr>
      </w:pPr>
      <w:proofErr w:type="spellStart"/>
      <w:r w:rsidRPr="0086251C">
        <w:rPr>
          <w:rFonts w:ascii="Times New Roman" w:eastAsia="標楷體" w:hAnsi="Times New Roman" w:cs="Times New Roman"/>
          <w:bCs/>
        </w:rPr>
        <w:t>startexcution</w:t>
      </w:r>
      <w:proofErr w:type="spellEnd"/>
      <w:r w:rsidRPr="0086251C">
        <w:rPr>
          <w:rFonts w:ascii="Times New Roman" w:eastAsia="標楷體" w:hAnsi="Times New Roman" w:cs="Times New Roman"/>
          <w:bCs/>
        </w:rPr>
        <w:t xml:space="preserve"> : </w:t>
      </w:r>
      <w:r w:rsidRPr="0086251C">
        <w:rPr>
          <w:rFonts w:ascii="Times New Roman" w:eastAsia="標楷體" w:hAnsi="Times New Roman" w:cs="Times New Roman"/>
          <w:bCs/>
        </w:rPr>
        <w:t>用來記錄</w:t>
      </w:r>
      <w:r w:rsidRPr="0086251C">
        <w:rPr>
          <w:rFonts w:ascii="Times New Roman" w:eastAsia="標楷體" w:hAnsi="Times New Roman" w:cs="Times New Roman"/>
          <w:bCs/>
        </w:rPr>
        <w:t xml:space="preserve"> thread </w:t>
      </w:r>
      <w:r w:rsidRPr="0086251C">
        <w:rPr>
          <w:rFonts w:ascii="Times New Roman" w:eastAsia="標楷體" w:hAnsi="Times New Roman" w:cs="Times New Roman"/>
          <w:bCs/>
        </w:rPr>
        <w:t>開始的時間點，與現在的執行時間相減即可獲得</w:t>
      </w:r>
      <w:r w:rsidRPr="0086251C">
        <w:rPr>
          <w:rFonts w:ascii="Times New Roman" w:eastAsia="標楷體" w:hAnsi="Times New Roman" w:cs="Times New Roman"/>
          <w:bCs/>
        </w:rPr>
        <w:t xml:space="preserve"> </w:t>
      </w:r>
      <w:proofErr w:type="spellStart"/>
      <w:r w:rsidRPr="0086251C">
        <w:rPr>
          <w:rFonts w:ascii="Times New Roman" w:eastAsia="標楷體" w:hAnsi="Times New Roman" w:cs="Times New Roman"/>
          <w:bCs/>
        </w:rPr>
        <w:t>executionTime</w:t>
      </w:r>
      <w:proofErr w:type="spellEnd"/>
      <w:r w:rsidR="009F34D4" w:rsidRPr="0086251C">
        <w:rPr>
          <w:rFonts w:ascii="Times New Roman" w:eastAsia="標楷體" w:hAnsi="Times New Roman" w:cs="Times New Roman"/>
          <w:bCs/>
        </w:rPr>
        <w:t>。</w:t>
      </w:r>
    </w:p>
    <w:p w14:paraId="661FD435" w14:textId="0AD0559B" w:rsidR="009F34D4" w:rsidRPr="0086251C" w:rsidRDefault="009F34D4" w:rsidP="0086251C">
      <w:pPr>
        <w:spacing w:line="320" w:lineRule="exact"/>
        <w:rPr>
          <w:rFonts w:ascii="Times New Roman" w:eastAsia="標楷體" w:hAnsi="Times New Roman" w:cs="Times New Roman"/>
          <w:bCs/>
        </w:rPr>
      </w:pPr>
      <w:r w:rsidRPr="0086251C">
        <w:rPr>
          <w:rFonts w:ascii="Times New Roman" w:eastAsia="標楷體" w:hAnsi="Times New Roman" w:cs="Times New Roman"/>
          <w:bCs/>
        </w:rPr>
        <w:t>而隨之的</w:t>
      </w:r>
      <w:r w:rsidRPr="0086251C">
        <w:rPr>
          <w:rFonts w:ascii="Times New Roman" w:eastAsia="標楷體" w:hAnsi="Times New Roman" w:cs="Times New Roman"/>
          <w:bCs/>
        </w:rPr>
        <w:t xml:space="preserve"> function </w:t>
      </w:r>
      <w:r w:rsidRPr="0086251C">
        <w:rPr>
          <w:rFonts w:ascii="Times New Roman" w:eastAsia="標楷體" w:hAnsi="Times New Roman" w:cs="Times New Roman"/>
          <w:bCs/>
        </w:rPr>
        <w:t>即為這些</w:t>
      </w:r>
      <w:r w:rsidRPr="0086251C">
        <w:rPr>
          <w:rFonts w:ascii="Times New Roman" w:eastAsia="標楷體" w:hAnsi="Times New Roman" w:cs="Times New Roman"/>
          <w:bCs/>
        </w:rPr>
        <w:t xml:space="preserve"> parameter </w:t>
      </w:r>
      <w:r w:rsidRPr="0086251C">
        <w:rPr>
          <w:rFonts w:ascii="Times New Roman" w:eastAsia="標楷體" w:hAnsi="Times New Roman" w:cs="Times New Roman"/>
          <w:bCs/>
        </w:rPr>
        <w:t>的</w:t>
      </w:r>
      <w:r w:rsidRPr="0086251C">
        <w:rPr>
          <w:rFonts w:ascii="Times New Roman" w:eastAsia="標楷體" w:hAnsi="Times New Roman" w:cs="Times New Roman"/>
          <w:bCs/>
        </w:rPr>
        <w:t xml:space="preserve">setting function </w:t>
      </w:r>
      <w:r w:rsidRPr="0086251C">
        <w:rPr>
          <w:rFonts w:ascii="Times New Roman" w:eastAsia="標楷體" w:hAnsi="Times New Roman" w:cs="Times New Roman"/>
          <w:bCs/>
        </w:rPr>
        <w:t>以及</w:t>
      </w:r>
      <w:r w:rsidRPr="0086251C">
        <w:rPr>
          <w:rFonts w:ascii="Times New Roman" w:eastAsia="標楷體" w:hAnsi="Times New Roman" w:cs="Times New Roman"/>
          <w:bCs/>
        </w:rPr>
        <w:t xml:space="preserve"> get value function</w:t>
      </w:r>
      <w:r w:rsidRPr="0086251C">
        <w:rPr>
          <w:rFonts w:ascii="Times New Roman" w:eastAsia="標楷體" w:hAnsi="Times New Roman" w:cs="Times New Roman"/>
          <w:bCs/>
        </w:rPr>
        <w:t>。</w:t>
      </w:r>
    </w:p>
    <w:p w14:paraId="7570E03D" w14:textId="06578890" w:rsidR="009F34D4" w:rsidRPr="0086251C" w:rsidRDefault="009F34D4" w:rsidP="0086251C">
      <w:pPr>
        <w:spacing w:line="320" w:lineRule="exact"/>
        <w:rPr>
          <w:rFonts w:ascii="Times New Roman" w:eastAsia="標楷體" w:hAnsi="Times New Roman" w:cs="Times New Roman"/>
          <w:bCs/>
        </w:rPr>
      </w:pPr>
    </w:p>
    <w:p w14:paraId="671EAE4A" w14:textId="3A6B3EB6" w:rsidR="009F34D4" w:rsidRPr="0086251C" w:rsidRDefault="009F34D4" w:rsidP="0086251C">
      <w:pPr>
        <w:spacing w:line="320" w:lineRule="exact"/>
        <w:rPr>
          <w:rFonts w:ascii="Times New Roman" w:eastAsia="標楷體" w:hAnsi="Times New Roman" w:cs="Times New Roman"/>
          <w:bCs/>
        </w:rPr>
      </w:pPr>
      <w:r w:rsidRPr="0086251C">
        <w:rPr>
          <w:rFonts w:ascii="Times New Roman" w:eastAsia="標楷體" w:hAnsi="Times New Roman" w:cs="Times New Roman"/>
          <w:bCs/>
        </w:rPr>
        <w:t>而還有定義一些其他的參數用以實作</w:t>
      </w:r>
      <w:r w:rsidRPr="0086251C">
        <w:rPr>
          <w:rFonts w:ascii="Times New Roman" w:eastAsia="標楷體" w:hAnsi="Times New Roman" w:cs="Times New Roman"/>
          <w:bCs/>
        </w:rPr>
        <w:t xml:space="preserve"> aging </w:t>
      </w:r>
      <w:r w:rsidRPr="0086251C">
        <w:rPr>
          <w:rFonts w:ascii="Times New Roman" w:eastAsia="標楷體" w:hAnsi="Times New Roman" w:cs="Times New Roman"/>
          <w:bCs/>
        </w:rPr>
        <w:t>和</w:t>
      </w:r>
      <w:r w:rsidRPr="0086251C">
        <w:rPr>
          <w:rFonts w:ascii="Times New Roman" w:eastAsia="標楷體" w:hAnsi="Times New Roman" w:cs="Times New Roman"/>
          <w:bCs/>
        </w:rPr>
        <w:t xml:space="preserve"> update</w:t>
      </w:r>
      <w:r w:rsidR="007E6B3A" w:rsidRPr="0086251C">
        <w:rPr>
          <w:rFonts w:ascii="Times New Roman" w:eastAsia="標楷體" w:hAnsi="Times New Roman" w:cs="Times New Roman"/>
          <w:bCs/>
        </w:rPr>
        <w:t xml:space="preserve"> </w:t>
      </w:r>
      <w:r w:rsidRPr="0086251C">
        <w:rPr>
          <w:rFonts w:ascii="Times New Roman" w:eastAsia="標楷體" w:hAnsi="Times New Roman" w:cs="Times New Roman"/>
          <w:bCs/>
        </w:rPr>
        <w:t>Approximation</w:t>
      </w:r>
      <w:r w:rsidR="007E6B3A" w:rsidRPr="0086251C">
        <w:rPr>
          <w:rFonts w:ascii="Times New Roman" w:eastAsia="標楷體" w:hAnsi="Times New Roman" w:cs="Times New Roman"/>
          <w:bCs/>
        </w:rPr>
        <w:t xml:space="preserve"> </w:t>
      </w:r>
      <w:r w:rsidRPr="0086251C">
        <w:rPr>
          <w:rFonts w:ascii="Times New Roman" w:eastAsia="標楷體" w:hAnsi="Times New Roman" w:cs="Times New Roman"/>
          <w:bCs/>
        </w:rPr>
        <w:t>Burst</w:t>
      </w:r>
      <w:r w:rsidR="007E6B3A" w:rsidRPr="0086251C">
        <w:rPr>
          <w:rFonts w:ascii="Times New Roman" w:eastAsia="標楷體" w:hAnsi="Times New Roman" w:cs="Times New Roman"/>
          <w:bCs/>
        </w:rPr>
        <w:t xml:space="preserve"> </w:t>
      </w:r>
      <w:r w:rsidRPr="0086251C">
        <w:rPr>
          <w:rFonts w:ascii="Times New Roman" w:eastAsia="標楷體" w:hAnsi="Times New Roman" w:cs="Times New Roman"/>
          <w:bCs/>
        </w:rPr>
        <w:t>Time</w:t>
      </w:r>
    </w:p>
    <w:p w14:paraId="12709920" w14:textId="6253F015" w:rsidR="009F34D4" w:rsidRPr="0086251C" w:rsidRDefault="009F34D4" w:rsidP="0086251C">
      <w:pPr>
        <w:spacing w:line="320" w:lineRule="exact"/>
        <w:rPr>
          <w:rFonts w:ascii="Times New Roman" w:eastAsia="標楷體" w:hAnsi="Times New Roman" w:cs="Times New Roman"/>
          <w:bCs/>
        </w:rPr>
      </w:pPr>
      <w:proofErr w:type="spellStart"/>
      <w:r w:rsidRPr="0086251C">
        <w:rPr>
          <w:rFonts w:ascii="Times New Roman" w:eastAsia="標楷體" w:hAnsi="Times New Roman" w:cs="Times New Roman"/>
          <w:bCs/>
        </w:rPr>
        <w:t>Aging_flag</w:t>
      </w:r>
      <w:proofErr w:type="spellEnd"/>
      <w:r w:rsidRPr="0086251C">
        <w:rPr>
          <w:rFonts w:ascii="Times New Roman" w:eastAsia="標楷體" w:hAnsi="Times New Roman" w:cs="Times New Roman"/>
          <w:bCs/>
        </w:rPr>
        <w:t xml:space="preserve"> : </w:t>
      </w:r>
      <w:r w:rsidRPr="0086251C">
        <w:rPr>
          <w:rFonts w:ascii="Times New Roman" w:eastAsia="標楷體" w:hAnsi="Times New Roman" w:cs="Times New Roman"/>
          <w:bCs/>
        </w:rPr>
        <w:t>若</w:t>
      </w:r>
      <w:r w:rsidRPr="0086251C">
        <w:rPr>
          <w:rFonts w:ascii="Times New Roman" w:eastAsia="標楷體" w:hAnsi="Times New Roman" w:cs="Times New Roman"/>
          <w:bCs/>
        </w:rPr>
        <w:t xml:space="preserve"> thread </w:t>
      </w:r>
      <w:r w:rsidRPr="0086251C">
        <w:rPr>
          <w:rFonts w:ascii="Times New Roman" w:eastAsia="標楷體" w:hAnsi="Times New Roman" w:cs="Times New Roman"/>
          <w:bCs/>
        </w:rPr>
        <w:t>有因為</w:t>
      </w:r>
      <w:r w:rsidRPr="0086251C">
        <w:rPr>
          <w:rFonts w:ascii="Times New Roman" w:eastAsia="標楷體" w:hAnsi="Times New Roman" w:cs="Times New Roman"/>
          <w:bCs/>
        </w:rPr>
        <w:t xml:space="preserve"> aging </w:t>
      </w:r>
      <w:r w:rsidRPr="0086251C">
        <w:rPr>
          <w:rFonts w:ascii="Times New Roman" w:eastAsia="標楷體" w:hAnsi="Times New Roman" w:cs="Times New Roman"/>
          <w:bCs/>
        </w:rPr>
        <w:t>的機制增加</w:t>
      </w:r>
      <w:r w:rsidRPr="0086251C">
        <w:rPr>
          <w:rFonts w:ascii="Times New Roman" w:eastAsia="標楷體" w:hAnsi="Times New Roman" w:cs="Times New Roman"/>
          <w:bCs/>
        </w:rPr>
        <w:t xml:space="preserve"> priority </w:t>
      </w:r>
      <w:r w:rsidRPr="0086251C">
        <w:rPr>
          <w:rFonts w:ascii="Times New Roman" w:eastAsia="標楷體" w:hAnsi="Times New Roman" w:cs="Times New Roman"/>
          <w:bCs/>
        </w:rPr>
        <w:t>則此</w:t>
      </w:r>
      <w:r w:rsidRPr="0086251C">
        <w:rPr>
          <w:rFonts w:ascii="Times New Roman" w:eastAsia="標楷體" w:hAnsi="Times New Roman" w:cs="Times New Roman"/>
          <w:bCs/>
        </w:rPr>
        <w:t xml:space="preserve"> flag = 1</w:t>
      </w:r>
    </w:p>
    <w:p w14:paraId="492E4B7E" w14:textId="65C157E5" w:rsidR="009F34D4" w:rsidRPr="0086251C" w:rsidRDefault="009F34D4" w:rsidP="0086251C">
      <w:pPr>
        <w:spacing w:line="320" w:lineRule="exact"/>
        <w:rPr>
          <w:rFonts w:ascii="Times New Roman" w:eastAsia="標楷體" w:hAnsi="Times New Roman" w:cs="Times New Roman"/>
          <w:bCs/>
        </w:rPr>
      </w:pPr>
      <w:proofErr w:type="spellStart"/>
      <w:r w:rsidRPr="0086251C">
        <w:rPr>
          <w:rFonts w:ascii="Times New Roman" w:eastAsia="標楷體" w:hAnsi="Times New Roman" w:cs="Times New Roman"/>
          <w:bCs/>
        </w:rPr>
        <w:t>Initial_priority</w:t>
      </w:r>
      <w:proofErr w:type="spellEnd"/>
      <w:r w:rsidRPr="0086251C">
        <w:rPr>
          <w:rFonts w:ascii="Times New Roman" w:eastAsia="標楷體" w:hAnsi="Times New Roman" w:cs="Times New Roman"/>
          <w:bCs/>
        </w:rPr>
        <w:t xml:space="preserve"> : aging </w:t>
      </w:r>
      <w:r w:rsidRPr="0086251C">
        <w:rPr>
          <w:rFonts w:ascii="Times New Roman" w:eastAsia="標楷體" w:hAnsi="Times New Roman" w:cs="Times New Roman"/>
          <w:bCs/>
        </w:rPr>
        <w:t>過的</w:t>
      </w:r>
      <w:r w:rsidRPr="0086251C">
        <w:rPr>
          <w:rFonts w:ascii="Times New Roman" w:eastAsia="標楷體" w:hAnsi="Times New Roman" w:cs="Times New Roman"/>
          <w:bCs/>
        </w:rPr>
        <w:t xml:space="preserve"> thread </w:t>
      </w:r>
      <w:r w:rsidRPr="0086251C">
        <w:rPr>
          <w:rFonts w:ascii="Times New Roman" w:eastAsia="標楷體" w:hAnsi="Times New Roman" w:cs="Times New Roman"/>
          <w:bCs/>
        </w:rPr>
        <w:t>若被執行過了，則會回復到最初設定的</w:t>
      </w:r>
      <w:r w:rsidRPr="0086251C">
        <w:rPr>
          <w:rFonts w:ascii="Times New Roman" w:eastAsia="標楷體" w:hAnsi="Times New Roman" w:cs="Times New Roman"/>
          <w:bCs/>
        </w:rPr>
        <w:t xml:space="preserve"> priority</w:t>
      </w:r>
    </w:p>
    <w:p w14:paraId="763CFBD1" w14:textId="2A19A027" w:rsidR="009F34D4" w:rsidRPr="0086251C" w:rsidRDefault="009F34D4" w:rsidP="0086251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20" w:lineRule="exact"/>
        <w:rPr>
          <w:rFonts w:ascii="Times New Roman" w:eastAsia="標楷體" w:hAnsi="Times New Roman" w:cs="Times New Roman"/>
          <w:kern w:val="0"/>
          <w:szCs w:val="24"/>
        </w:rPr>
      </w:pPr>
      <w:proofErr w:type="spellStart"/>
      <w:r w:rsidRPr="0086251C">
        <w:rPr>
          <w:rFonts w:ascii="Times New Roman" w:eastAsia="標楷體" w:hAnsi="Times New Roman" w:cs="Times New Roman"/>
          <w:kern w:val="0"/>
          <w:szCs w:val="24"/>
        </w:rPr>
        <w:t>first_exe</w:t>
      </w:r>
      <w:proofErr w:type="spellEnd"/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: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看助教提供的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log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檔裡面好像</w:t>
      </w:r>
      <w:r w:rsidR="00E50C9C" w:rsidRPr="0086251C">
        <w:rPr>
          <w:rFonts w:ascii="Times New Roman" w:eastAsia="標楷體" w:hAnsi="Times New Roman" w:cs="Times New Roman"/>
          <w:kern w:val="0"/>
          <w:szCs w:val="24"/>
        </w:rPr>
        <w:t xml:space="preserve"> thread </w:t>
      </w:r>
      <w:r w:rsidR="00E50C9C" w:rsidRPr="0086251C">
        <w:rPr>
          <w:rFonts w:ascii="Times New Roman" w:eastAsia="標楷體" w:hAnsi="Times New Roman" w:cs="Times New Roman"/>
          <w:kern w:val="0"/>
          <w:szCs w:val="24"/>
        </w:rPr>
        <w:t>第一次</w:t>
      </w:r>
      <w:r w:rsidR="00E50C9C" w:rsidRPr="0086251C">
        <w:rPr>
          <w:rFonts w:ascii="Times New Roman" w:eastAsia="標楷體" w:hAnsi="Times New Roman" w:cs="Times New Roman"/>
          <w:kern w:val="0"/>
          <w:szCs w:val="24"/>
        </w:rPr>
        <w:t xml:space="preserve"> content switch </w:t>
      </w:r>
      <w:r w:rsidR="00E50C9C" w:rsidRPr="0086251C">
        <w:rPr>
          <w:rFonts w:ascii="Times New Roman" w:eastAsia="標楷體" w:hAnsi="Times New Roman" w:cs="Times New Roman"/>
          <w:kern w:val="0"/>
          <w:szCs w:val="24"/>
        </w:rPr>
        <w:t>也會更新</w:t>
      </w:r>
      <w:r w:rsidR="00E50C9C" w:rsidRPr="0086251C">
        <w:rPr>
          <w:rFonts w:ascii="Times New Roman" w:eastAsia="標楷體" w:hAnsi="Times New Roman" w:cs="Times New Roman"/>
          <w:kern w:val="0"/>
          <w:szCs w:val="24"/>
        </w:rPr>
        <w:t xml:space="preserve"> approximation </w:t>
      </w:r>
      <w:proofErr w:type="spellStart"/>
      <w:r w:rsidR="00E50C9C" w:rsidRPr="0086251C">
        <w:rPr>
          <w:rFonts w:ascii="Times New Roman" w:eastAsia="標楷體" w:hAnsi="Times New Roman" w:cs="Times New Roman"/>
          <w:kern w:val="0"/>
          <w:szCs w:val="24"/>
        </w:rPr>
        <w:t>burstTime</w:t>
      </w:r>
      <w:proofErr w:type="spellEnd"/>
      <w:r w:rsidR="00E50C9C" w:rsidRPr="0086251C">
        <w:rPr>
          <w:rFonts w:ascii="Times New Roman" w:eastAsia="標楷體" w:hAnsi="Times New Roman" w:cs="Times New Roman"/>
          <w:kern w:val="0"/>
          <w:szCs w:val="24"/>
        </w:rPr>
        <w:t>，故設定此</w:t>
      </w:r>
      <w:r w:rsidR="00E50C9C" w:rsidRPr="0086251C">
        <w:rPr>
          <w:rFonts w:ascii="Times New Roman" w:eastAsia="標楷體" w:hAnsi="Times New Roman" w:cs="Times New Roman"/>
          <w:kern w:val="0"/>
          <w:szCs w:val="24"/>
        </w:rPr>
        <w:t xml:space="preserve"> flag</w:t>
      </w:r>
      <w:r w:rsidR="00E50C9C" w:rsidRPr="0086251C">
        <w:rPr>
          <w:rFonts w:ascii="Times New Roman" w:eastAsia="標楷體" w:hAnsi="Times New Roman" w:cs="Times New Roman"/>
          <w:kern w:val="0"/>
          <w:szCs w:val="24"/>
        </w:rPr>
        <w:t>。</w:t>
      </w:r>
    </w:p>
    <w:p w14:paraId="4555D29E" w14:textId="77777777" w:rsidR="009F34D4" w:rsidRPr="0086251C" w:rsidRDefault="009F34D4" w:rsidP="0086251C">
      <w:pPr>
        <w:spacing w:line="320" w:lineRule="exact"/>
        <w:rPr>
          <w:rFonts w:ascii="Times New Roman" w:eastAsia="標楷體" w:hAnsi="Times New Roman" w:cs="Times New Roman"/>
          <w:bCs/>
        </w:rPr>
      </w:pPr>
    </w:p>
    <w:p w14:paraId="208C5741" w14:textId="77777777" w:rsidR="009F34D4" w:rsidRPr="0086251C" w:rsidRDefault="009F34D4" w:rsidP="0086251C">
      <w:pPr>
        <w:spacing w:line="320" w:lineRule="exact"/>
        <w:rPr>
          <w:rFonts w:ascii="Times New Roman" w:eastAsia="標楷體" w:hAnsi="Times New Roman" w:cs="Times New Roman"/>
          <w:bCs/>
        </w:rPr>
      </w:pPr>
    </w:p>
    <w:p w14:paraId="522415AC" w14:textId="409D0C72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337E1FD" w14:textId="11E55BAA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857F55E" w14:textId="77777777" w:rsidR="00E50C9C" w:rsidRPr="0086251C" w:rsidRDefault="00E50C9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C44D2F9" w14:textId="2DF878FF" w:rsidR="00591B54" w:rsidRPr="0086251C" w:rsidRDefault="00D37A95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02784" behindDoc="0" locked="0" layoutInCell="1" allowOverlap="1" wp14:anchorId="714F3FDB" wp14:editId="00AAADB3">
                <wp:simplePos x="0" y="0"/>
                <wp:positionH relativeFrom="margin">
                  <wp:posOffset>104775</wp:posOffset>
                </wp:positionH>
                <wp:positionV relativeFrom="paragraph">
                  <wp:posOffset>283210</wp:posOffset>
                </wp:positionV>
                <wp:extent cx="6210300" cy="1404620"/>
                <wp:effectExtent l="0" t="0" r="19050" b="20320"/>
                <wp:wrapSquare wrapText="bothSides"/>
                <wp:docPr id="1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0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7CF58C" w14:textId="77777777" w:rsidR="00E50C9C" w:rsidRP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void</w:t>
                            </w:r>
                          </w:p>
                          <w:p w14:paraId="71E4CB0E" w14:textId="77777777" w:rsidR="00E50C9C" w:rsidRP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proofErr w:type="gram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hread::</w:t>
                            </w:r>
                            <w:proofErr w:type="gram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leep (bool finishing){</w:t>
                            </w:r>
                          </w:p>
                          <w:p w14:paraId="714ED810" w14:textId="77777777" w:rsidR="00E50C9C" w:rsidRP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78C3C0F1" w14:textId="77777777" w:rsidR="00E50C9C" w:rsidRP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Thread *</w:t>
                            </w:r>
                            <w:proofErr w:type="spell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nextThread</w:t>
                            </w:r>
                            <w:proofErr w:type="spell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;</w:t>
                            </w:r>
                          </w:p>
                          <w:p w14:paraId="08CDC362" w14:textId="77777777" w:rsidR="00E50C9C" w:rsidRP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</w:t>
                            </w:r>
                            <w:proofErr w:type="gram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ASSERT(</w:t>
                            </w:r>
                            <w:proofErr w:type="gram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his == kernel-&gt;</w:t>
                            </w:r>
                            <w:proofErr w:type="spell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currentThread</w:t>
                            </w:r>
                            <w:proofErr w:type="spell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58CD3462" w14:textId="77777777" w:rsidR="00E50C9C" w:rsidRP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</w:t>
                            </w:r>
                            <w:proofErr w:type="gram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ASSERT(</w:t>
                            </w:r>
                            <w:proofErr w:type="gram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kernel-&gt;interrupt-&gt;</w:t>
                            </w:r>
                            <w:proofErr w:type="spell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Level</w:t>
                            </w:r>
                            <w:proofErr w:type="spell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() == </w:t>
                            </w:r>
                            <w:proofErr w:type="spell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ntOff</w:t>
                            </w:r>
                            <w:proofErr w:type="spell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535F6CC4" w14:textId="77777777" w:rsidR="00E50C9C" w:rsidRP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</w:t>
                            </w:r>
                            <w:proofErr w:type="gram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dbgThread</w:t>
                            </w:r>
                            <w:proofErr w:type="spell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, "Sleeping thread: " &lt;&lt; name);</w:t>
                            </w:r>
                          </w:p>
                          <w:p w14:paraId="0EDC7AE4" w14:textId="77777777" w:rsidR="00E50C9C" w:rsidRP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status = BLOCKED;</w:t>
                            </w:r>
                          </w:p>
                          <w:p w14:paraId="0638C0F7" w14:textId="77777777" w:rsid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593D8CA1" w14:textId="05115D66" w:rsidR="00E50C9C" w:rsidRP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if(kernel-&gt;stats-&gt;</w:t>
                            </w:r>
                            <w:proofErr w:type="spell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mainTicks</w:t>
                            </w:r>
                            <w:proofErr w:type="spell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== </w:t>
                            </w:r>
                            <w:proofErr w:type="gram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0){</w:t>
                            </w:r>
                            <w:proofErr w:type="gramEnd"/>
                          </w:p>
                          <w:p w14:paraId="2948E876" w14:textId="77777777" w:rsidR="00E50C9C" w:rsidRP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kernel-&gt;stats-&gt;</w:t>
                            </w:r>
                            <w:proofErr w:type="spell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mainTicks</w:t>
                            </w:r>
                            <w:proofErr w:type="spell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= kernel-&gt;stats-&gt;</w:t>
                            </w:r>
                            <w:proofErr w:type="spell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otalTicks</w:t>
                            </w:r>
                            <w:proofErr w:type="spell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;</w:t>
                            </w:r>
                          </w:p>
                          <w:p w14:paraId="6D0AC6E3" w14:textId="77777777" w:rsidR="00E50C9C" w:rsidRP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this-&gt;</w:t>
                            </w:r>
                            <w:proofErr w:type="spell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etExecutionTime</w:t>
                            </w:r>
                            <w:proofErr w:type="spell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kernel-&gt;stats-&gt;</w:t>
                            </w:r>
                            <w:proofErr w:type="spell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mainTicks</w:t>
                            </w:r>
                            <w:proofErr w:type="spell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517CF25E" w14:textId="77777777" w:rsidR="00E50C9C" w:rsidRP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}</w:t>
                            </w:r>
                          </w:p>
                          <w:p w14:paraId="0C134087" w14:textId="77777777" w:rsidR="00E30251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else if(this-&gt;</w:t>
                            </w:r>
                            <w:proofErr w:type="spell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first_exe</w:t>
                            </w:r>
                            <w:proofErr w:type="spell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==</w:t>
                            </w:r>
                            <w:proofErr w:type="gram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0){</w:t>
                            </w:r>
                            <w:proofErr w:type="gramEnd"/>
                          </w:p>
                          <w:p w14:paraId="7339BA04" w14:textId="6ADF1AC7" w:rsidR="00E50C9C" w:rsidRP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kernel-&gt;scheduler-&gt;</w:t>
                            </w:r>
                            <w:proofErr w:type="spell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ApproximateBurstTime</w:t>
                            </w:r>
                            <w:proofErr w:type="spell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this);</w:t>
                            </w:r>
                          </w:p>
                          <w:p w14:paraId="08A22C09" w14:textId="77777777" w:rsidR="00E50C9C" w:rsidRP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}</w:t>
                            </w:r>
                          </w:p>
                          <w:p w14:paraId="507FFD0E" w14:textId="77777777" w:rsidR="00E50C9C" w:rsidRP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while ((</w:t>
                            </w:r>
                            <w:proofErr w:type="spell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nextThread</w:t>
                            </w:r>
                            <w:proofErr w:type="spell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= kernel-&gt;scheduler-&gt;</w:t>
                            </w:r>
                            <w:proofErr w:type="spellStart"/>
                            <w:proofErr w:type="gram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FindNextToRun</w:t>
                            </w:r>
                            <w:proofErr w:type="spell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) == NULL) {</w:t>
                            </w:r>
                          </w:p>
                          <w:p w14:paraId="591BED3B" w14:textId="77777777" w:rsidR="00E50C9C" w:rsidRP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kernel-&gt;scheduler-&gt;</w:t>
                            </w:r>
                            <w:proofErr w:type="spell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ReadyToRun</w:t>
                            </w:r>
                            <w:proofErr w:type="spell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kernel-&gt;</w:t>
                            </w:r>
                            <w:proofErr w:type="spell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currentThread</w:t>
                            </w:r>
                            <w:proofErr w:type="spell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1F68E6E6" w14:textId="77777777" w:rsidR="00E50C9C" w:rsidRP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ab/>
                            </w: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ab/>
                              <w:t>kernel-&gt;interrupt-&gt;</w:t>
                            </w:r>
                            <w:proofErr w:type="gram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dle(</w:t>
                            </w:r>
                            <w:proofErr w:type="gram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ab/>
                              <w:t>// no one to run, wait for an interrupt</w:t>
                            </w:r>
                          </w:p>
                          <w:p w14:paraId="166EBFB4" w14:textId="77777777" w:rsidR="00E50C9C" w:rsidRP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ab/>
                              <w:t xml:space="preserve">}    </w:t>
                            </w:r>
                          </w:p>
                          <w:p w14:paraId="31BD0E12" w14:textId="77777777" w:rsidR="00E50C9C" w:rsidRP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if(kernel-&gt;</w:t>
                            </w:r>
                            <w:proofErr w:type="spell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currentThread</w:t>
                            </w:r>
                            <w:proofErr w:type="spell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ID</w:t>
                            </w:r>
                            <w:proofErr w:type="spell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 == 0 &amp;&amp; finishing == 1){</w:t>
                            </w:r>
                          </w:p>
                          <w:p w14:paraId="3CD18C6D" w14:textId="77777777" w:rsidR="00E50C9C" w:rsidRP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}</w:t>
                            </w:r>
                          </w:p>
                          <w:p w14:paraId="4E04FACD" w14:textId="77777777" w:rsidR="00E50C9C" w:rsidRPr="00E50C9C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kernel-&gt;scheduler-&gt;</w:t>
                            </w:r>
                            <w:proofErr w:type="gramStart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Run(</w:t>
                            </w:r>
                            <w:proofErr w:type="spellStart"/>
                            <w:proofErr w:type="gram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nextThread</w:t>
                            </w:r>
                            <w:proofErr w:type="spellEnd"/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, finishing); </w:t>
                            </w:r>
                          </w:p>
                          <w:p w14:paraId="51C3E319" w14:textId="30167612" w:rsidR="00D37A95" w:rsidRPr="00354742" w:rsidRDefault="00E50C9C" w:rsidP="00E50C9C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50C9C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4F3FDB" id="_x0000_s1027" type="#_x0000_t202" style="position:absolute;margin-left:8.25pt;margin-top:22.3pt;width:489pt;height:110.6pt;z-index:25170278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">
                <v:textbox style="mso-fit-shape-to-text:t">
                  <w:txbxContent>
                    <w:p w14:paraId="417CF58C" w14:textId="77777777" w:rsidR="00E50C9C" w:rsidRP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void</w:t>
                      </w:r>
                    </w:p>
                    <w:p w14:paraId="71E4CB0E" w14:textId="77777777" w:rsidR="00E50C9C" w:rsidRP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proofErr w:type="gram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hread::</w:t>
                      </w:r>
                      <w:proofErr w:type="gram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leep (bool finishing){</w:t>
                      </w:r>
                    </w:p>
                    <w:p w14:paraId="714ED810" w14:textId="77777777" w:rsidR="00E50C9C" w:rsidRP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78C3C0F1" w14:textId="77777777" w:rsidR="00E50C9C" w:rsidRP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Thread *</w:t>
                      </w:r>
                      <w:proofErr w:type="spell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nextThread</w:t>
                      </w:r>
                      <w:proofErr w:type="spell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;</w:t>
                      </w:r>
                    </w:p>
                    <w:p w14:paraId="08CDC362" w14:textId="77777777" w:rsidR="00E50C9C" w:rsidRP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</w:t>
                      </w:r>
                      <w:proofErr w:type="gram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ASSERT(</w:t>
                      </w:r>
                      <w:proofErr w:type="gram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his == kernel-&gt;</w:t>
                      </w:r>
                      <w:proofErr w:type="spell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currentThread</w:t>
                      </w:r>
                      <w:proofErr w:type="spell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58CD3462" w14:textId="77777777" w:rsidR="00E50C9C" w:rsidRP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</w:t>
                      </w:r>
                      <w:proofErr w:type="gram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ASSERT(</w:t>
                      </w:r>
                      <w:proofErr w:type="gram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kernel-&gt;interrupt-&gt;</w:t>
                      </w:r>
                      <w:proofErr w:type="spell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Level</w:t>
                      </w:r>
                      <w:proofErr w:type="spell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() == </w:t>
                      </w:r>
                      <w:proofErr w:type="spell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ntOff</w:t>
                      </w:r>
                      <w:proofErr w:type="spell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535F6CC4" w14:textId="77777777" w:rsidR="00E50C9C" w:rsidRP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</w:t>
                      </w:r>
                      <w:proofErr w:type="gram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DEBUG(</w:t>
                      </w:r>
                      <w:proofErr w:type="spellStart"/>
                      <w:proofErr w:type="gram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dbgThread</w:t>
                      </w:r>
                      <w:proofErr w:type="spell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, "Sleeping thread: " &lt;&lt; name);</w:t>
                      </w:r>
                    </w:p>
                    <w:p w14:paraId="0EDC7AE4" w14:textId="77777777" w:rsidR="00E50C9C" w:rsidRP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status = BLOCKED;</w:t>
                      </w:r>
                    </w:p>
                    <w:p w14:paraId="0638C0F7" w14:textId="77777777" w:rsid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593D8CA1" w14:textId="05115D66" w:rsidR="00E50C9C" w:rsidRP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if(kernel-&gt;stats-&gt;</w:t>
                      </w:r>
                      <w:proofErr w:type="spell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mainTicks</w:t>
                      </w:r>
                      <w:proofErr w:type="spell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== </w:t>
                      </w:r>
                      <w:proofErr w:type="gram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0){</w:t>
                      </w:r>
                      <w:proofErr w:type="gramEnd"/>
                    </w:p>
                    <w:p w14:paraId="2948E876" w14:textId="77777777" w:rsidR="00E50C9C" w:rsidRP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kernel-&gt;stats-&gt;</w:t>
                      </w:r>
                      <w:proofErr w:type="spell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mainTicks</w:t>
                      </w:r>
                      <w:proofErr w:type="spell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= kernel-&gt;stats-&gt;</w:t>
                      </w:r>
                      <w:proofErr w:type="spell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otalTicks</w:t>
                      </w:r>
                      <w:proofErr w:type="spell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;</w:t>
                      </w:r>
                    </w:p>
                    <w:p w14:paraId="6D0AC6E3" w14:textId="77777777" w:rsidR="00E50C9C" w:rsidRP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this-&gt;</w:t>
                      </w:r>
                      <w:proofErr w:type="spell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etExecutionTime</w:t>
                      </w:r>
                      <w:proofErr w:type="spell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kernel-&gt;stats-&gt;</w:t>
                      </w:r>
                      <w:proofErr w:type="spell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mainTicks</w:t>
                      </w:r>
                      <w:proofErr w:type="spell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517CF25E" w14:textId="77777777" w:rsidR="00E50C9C" w:rsidRP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}</w:t>
                      </w:r>
                    </w:p>
                    <w:p w14:paraId="0C134087" w14:textId="77777777" w:rsidR="00E30251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else if(this-&gt;</w:t>
                      </w:r>
                      <w:proofErr w:type="spell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first_exe</w:t>
                      </w:r>
                      <w:proofErr w:type="spell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==</w:t>
                      </w:r>
                      <w:proofErr w:type="gram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0){</w:t>
                      </w:r>
                      <w:proofErr w:type="gramEnd"/>
                    </w:p>
                    <w:p w14:paraId="7339BA04" w14:textId="6ADF1AC7" w:rsidR="00E50C9C" w:rsidRP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kernel-&gt;scheduler-&gt;</w:t>
                      </w:r>
                      <w:proofErr w:type="spell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ApproximateBurstTime</w:t>
                      </w:r>
                      <w:proofErr w:type="spell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this);</w:t>
                      </w:r>
                    </w:p>
                    <w:p w14:paraId="08A22C09" w14:textId="77777777" w:rsidR="00E50C9C" w:rsidRP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}</w:t>
                      </w:r>
                    </w:p>
                    <w:p w14:paraId="507FFD0E" w14:textId="77777777" w:rsidR="00E50C9C" w:rsidRP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while ((</w:t>
                      </w:r>
                      <w:proofErr w:type="spell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nextThread</w:t>
                      </w:r>
                      <w:proofErr w:type="spell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= kernel-&gt;scheduler-&gt;</w:t>
                      </w:r>
                      <w:proofErr w:type="spellStart"/>
                      <w:proofErr w:type="gram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FindNextToRun</w:t>
                      </w:r>
                      <w:proofErr w:type="spell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) == NULL) {</w:t>
                      </w:r>
                    </w:p>
                    <w:p w14:paraId="591BED3B" w14:textId="77777777" w:rsidR="00E50C9C" w:rsidRP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kernel-&gt;scheduler-&gt;</w:t>
                      </w:r>
                      <w:proofErr w:type="spell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ReadyToRun</w:t>
                      </w:r>
                      <w:proofErr w:type="spell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kernel-&gt;</w:t>
                      </w:r>
                      <w:proofErr w:type="spell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currentThread</w:t>
                      </w:r>
                      <w:proofErr w:type="spell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1F68E6E6" w14:textId="77777777" w:rsidR="00E50C9C" w:rsidRP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ab/>
                      </w: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ab/>
                        <w:t>kernel-&gt;interrupt-&gt;</w:t>
                      </w:r>
                      <w:proofErr w:type="gram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dle(</w:t>
                      </w:r>
                      <w:proofErr w:type="gram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ab/>
                        <w:t>// no one to run, wait for an interrupt</w:t>
                      </w:r>
                    </w:p>
                    <w:p w14:paraId="166EBFB4" w14:textId="77777777" w:rsidR="00E50C9C" w:rsidRP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ab/>
                        <w:t xml:space="preserve">}    </w:t>
                      </w:r>
                    </w:p>
                    <w:p w14:paraId="31BD0E12" w14:textId="77777777" w:rsidR="00E50C9C" w:rsidRP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if(kernel-&gt;</w:t>
                      </w:r>
                      <w:proofErr w:type="spell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currentThread</w:t>
                      </w:r>
                      <w:proofErr w:type="spell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-&gt;</w:t>
                      </w:r>
                      <w:proofErr w:type="spellStart"/>
                      <w:proofErr w:type="gram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ID</w:t>
                      </w:r>
                      <w:proofErr w:type="spell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 == 0 &amp;&amp; finishing == 1){</w:t>
                      </w:r>
                    </w:p>
                    <w:p w14:paraId="3CD18C6D" w14:textId="77777777" w:rsidR="00E50C9C" w:rsidRP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}</w:t>
                      </w:r>
                    </w:p>
                    <w:p w14:paraId="4E04FACD" w14:textId="77777777" w:rsidR="00E50C9C" w:rsidRPr="00E50C9C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kernel-&gt;scheduler-&gt;</w:t>
                      </w:r>
                      <w:proofErr w:type="gramStart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Run(</w:t>
                      </w:r>
                      <w:proofErr w:type="spellStart"/>
                      <w:proofErr w:type="gram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nextThread</w:t>
                      </w:r>
                      <w:proofErr w:type="spellEnd"/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, finishing); </w:t>
                      </w:r>
                    </w:p>
                    <w:p w14:paraId="51C3E319" w14:textId="30167612" w:rsidR="00D37A95" w:rsidRPr="00354742" w:rsidRDefault="00E50C9C" w:rsidP="00E50C9C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50C9C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A509D" w:rsidRPr="0086251C">
        <w:rPr>
          <w:rFonts w:ascii="Times New Roman" w:eastAsia="標楷體" w:hAnsi="Times New Roman" w:cs="Times New Roman"/>
          <w:b/>
        </w:rPr>
        <w:t>threads/thread.cc</w:t>
      </w:r>
    </w:p>
    <w:p w14:paraId="63EDD153" w14:textId="599F34D0" w:rsidR="00E50C9C" w:rsidRPr="0086251C" w:rsidRDefault="00E50C9C" w:rsidP="0086251C">
      <w:pPr>
        <w:spacing w:line="320" w:lineRule="exact"/>
        <w:rPr>
          <w:rFonts w:ascii="Times New Roman" w:eastAsia="標楷體" w:hAnsi="Times New Roman" w:cs="Times New Roman"/>
          <w:kern w:val="0"/>
          <w:szCs w:val="24"/>
        </w:rPr>
      </w:pPr>
      <w:r w:rsidRPr="0086251C">
        <w:rPr>
          <w:rFonts w:ascii="Times New Roman" w:eastAsia="標楷體" w:hAnsi="Times New Roman" w:cs="Times New Roman"/>
        </w:rPr>
        <w:t>在</w:t>
      </w:r>
      <w:r w:rsidRPr="0086251C">
        <w:rPr>
          <w:rFonts w:ascii="Times New Roman" w:eastAsia="標楷體" w:hAnsi="Times New Roman" w:cs="Times New Roman"/>
        </w:rPr>
        <w:t>此</w:t>
      </w:r>
      <w:r w:rsidRPr="0086251C">
        <w:rPr>
          <w:rFonts w:ascii="Times New Roman" w:eastAsia="標楷體" w:hAnsi="Times New Roman" w:cs="Times New Roman"/>
        </w:rPr>
        <w:t xml:space="preserve">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if(kernel-&gt;stats-&gt;</w:t>
      </w:r>
      <w:proofErr w:type="spellStart"/>
      <w:r w:rsidRPr="0086251C">
        <w:rPr>
          <w:rFonts w:ascii="Times New Roman" w:eastAsia="標楷體" w:hAnsi="Times New Roman" w:cs="Times New Roman"/>
          <w:kern w:val="0"/>
          <w:szCs w:val="24"/>
        </w:rPr>
        <w:t>mainTicks</w:t>
      </w:r>
      <w:proofErr w:type="spellEnd"/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== 0)</w:t>
      </w:r>
      <w:r w:rsidR="00E30251" w:rsidRPr="0086251C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r w:rsidR="00E30251" w:rsidRPr="0086251C">
        <w:rPr>
          <w:rFonts w:ascii="Times New Roman" w:eastAsia="標楷體" w:hAnsi="Times New Roman" w:cs="Times New Roman"/>
          <w:kern w:val="0"/>
          <w:szCs w:val="24"/>
        </w:rPr>
        <w:t>中我們使用</w:t>
      </w:r>
      <w:proofErr w:type="spellStart"/>
      <w:r w:rsidRPr="0086251C">
        <w:rPr>
          <w:rFonts w:ascii="Times New Roman" w:eastAsia="標楷體" w:hAnsi="Times New Roman" w:cs="Times New Roman"/>
        </w:rPr>
        <w:t>mainTicks</w:t>
      </w:r>
      <w:proofErr w:type="spellEnd"/>
      <w:r w:rsidR="00E30251" w:rsidRPr="0086251C">
        <w:rPr>
          <w:rFonts w:ascii="Times New Roman" w:eastAsia="標楷體" w:hAnsi="Times New Roman" w:cs="Times New Roman"/>
        </w:rPr>
        <w:t xml:space="preserve"> </w:t>
      </w:r>
      <w:r w:rsidRPr="0086251C">
        <w:rPr>
          <w:rFonts w:ascii="Times New Roman" w:eastAsia="標楷體" w:hAnsi="Times New Roman" w:cs="Times New Roman"/>
        </w:rPr>
        <w:t>用來記錄一開始</w:t>
      </w:r>
      <w:r w:rsidRPr="0086251C">
        <w:rPr>
          <w:rFonts w:ascii="Times New Roman" w:eastAsia="標楷體" w:hAnsi="Times New Roman" w:cs="Times New Roman"/>
        </w:rPr>
        <w:t xml:space="preserve"> main function </w:t>
      </w:r>
      <w:r w:rsidRPr="0086251C">
        <w:rPr>
          <w:rFonts w:ascii="Times New Roman" w:eastAsia="標楷體" w:hAnsi="Times New Roman" w:cs="Times New Roman"/>
        </w:rPr>
        <w:t>所執行的時間</w:t>
      </w:r>
      <w:r w:rsidR="00E30251" w:rsidRPr="0086251C">
        <w:rPr>
          <w:rFonts w:ascii="Times New Roman" w:eastAsia="標楷體" w:hAnsi="Times New Roman" w:cs="Times New Roman"/>
        </w:rPr>
        <w:t>，</w:t>
      </w:r>
      <w:r w:rsidR="00E30251" w:rsidRPr="0086251C">
        <w:rPr>
          <w:rFonts w:ascii="Times New Roman" w:eastAsia="標楷體" w:hAnsi="Times New Roman" w:cs="Times New Roman"/>
          <w:kern w:val="0"/>
          <w:szCs w:val="24"/>
        </w:rPr>
        <w:t>當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main function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執行到</w:t>
      </w:r>
      <w:proofErr w:type="gramStart"/>
      <w:r w:rsidRPr="0086251C">
        <w:rPr>
          <w:rFonts w:ascii="Times New Roman" w:eastAsia="標楷體" w:hAnsi="Times New Roman" w:cs="Times New Roman"/>
          <w:kern w:val="0"/>
          <w:szCs w:val="24"/>
        </w:rPr>
        <w:t>一</w:t>
      </w:r>
      <w:proofErr w:type="gramEnd"/>
      <w:r w:rsidRPr="0086251C">
        <w:rPr>
          <w:rFonts w:ascii="Times New Roman" w:eastAsia="標楷體" w:hAnsi="Times New Roman" w:cs="Times New Roman"/>
          <w:kern w:val="0"/>
          <w:szCs w:val="24"/>
        </w:rPr>
        <w:t>段落，</w:t>
      </w:r>
      <w:r w:rsidR="00E30251" w:rsidRPr="0086251C">
        <w:rPr>
          <w:rFonts w:ascii="Times New Roman" w:eastAsia="標楷體" w:hAnsi="Times New Roman" w:cs="Times New Roman"/>
          <w:kern w:val="0"/>
          <w:szCs w:val="24"/>
        </w:rPr>
        <w:t>我們會設定</w:t>
      </w:r>
      <w:r w:rsidR="00E30251" w:rsidRPr="0086251C">
        <w:rPr>
          <w:rFonts w:ascii="Times New Roman" w:eastAsia="標楷體" w:hAnsi="Times New Roman" w:cs="Times New Roman"/>
          <w:kern w:val="0"/>
          <w:szCs w:val="24"/>
        </w:rPr>
        <w:t xml:space="preserve"> main function </w:t>
      </w:r>
      <w:r w:rsidR="00E30251" w:rsidRPr="0086251C">
        <w:rPr>
          <w:rFonts w:ascii="Times New Roman" w:eastAsia="標楷體" w:hAnsi="Times New Roman" w:cs="Times New Roman"/>
          <w:kern w:val="0"/>
          <w:szCs w:val="24"/>
        </w:rPr>
        <w:t>的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proofErr w:type="spellStart"/>
      <w:r w:rsidR="00E30251" w:rsidRPr="0086251C">
        <w:rPr>
          <w:rFonts w:ascii="Times New Roman" w:eastAsia="標楷體" w:hAnsi="Times New Roman" w:cs="Times New Roman"/>
          <w:kern w:val="0"/>
          <w:szCs w:val="24"/>
        </w:rPr>
        <w:t>executionTime</w:t>
      </w:r>
      <w:proofErr w:type="spellEnd"/>
      <w:r w:rsidR="00E30251" w:rsidRPr="0086251C">
        <w:rPr>
          <w:rFonts w:ascii="Times New Roman" w:eastAsia="標楷體" w:hAnsi="Times New Roman" w:cs="Times New Roman"/>
          <w:kern w:val="0"/>
          <w:szCs w:val="24"/>
        </w:rPr>
        <w:t>，用來做</w:t>
      </w:r>
      <w:r w:rsidR="00E30251" w:rsidRPr="0086251C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proofErr w:type="spellStart"/>
      <w:r w:rsidR="00E30251" w:rsidRPr="0086251C">
        <w:rPr>
          <w:rFonts w:ascii="Times New Roman" w:eastAsia="標楷體" w:hAnsi="Times New Roman" w:cs="Times New Roman"/>
          <w:kern w:val="0"/>
          <w:szCs w:val="24"/>
        </w:rPr>
        <w:t>DeBug</w:t>
      </w:r>
      <w:proofErr w:type="spellEnd"/>
      <w:r w:rsidR="00E30251" w:rsidRPr="0086251C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r w:rsidR="00E30251" w:rsidRPr="0086251C">
        <w:rPr>
          <w:rFonts w:ascii="Times New Roman" w:eastAsia="標楷體" w:hAnsi="Times New Roman" w:cs="Times New Roman"/>
          <w:kern w:val="0"/>
          <w:szCs w:val="24"/>
        </w:rPr>
        <w:t>的輸出。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</w:t>
      </w:r>
    </w:p>
    <w:p w14:paraId="7F14BFCF" w14:textId="0311DB07" w:rsidR="00591B54" w:rsidRPr="0086251C" w:rsidRDefault="00E30251" w:rsidP="0086251C">
      <w:pPr>
        <w:spacing w:line="320" w:lineRule="exact"/>
        <w:rPr>
          <w:rFonts w:ascii="Times New Roman" w:eastAsia="標楷體" w:hAnsi="Times New Roman" w:cs="Times New Roman"/>
        </w:rPr>
      </w:pPr>
      <w:r w:rsidRPr="0086251C">
        <w:rPr>
          <w:rFonts w:ascii="Times New Roman" w:eastAsia="標楷體" w:hAnsi="Times New Roman" w:cs="Times New Roman"/>
          <w:kern w:val="0"/>
          <w:szCs w:val="24"/>
        </w:rPr>
        <w:t>而若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if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不成立，即為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main function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的部分處理完，開始進入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thread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的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instruction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，在這邊雖然</w:t>
      </w:r>
      <w:proofErr w:type="gramStart"/>
      <w:r w:rsidRPr="0086251C">
        <w:rPr>
          <w:rFonts w:ascii="Times New Roman" w:eastAsia="標楷體" w:hAnsi="Times New Roman" w:cs="Times New Roman"/>
          <w:kern w:val="0"/>
          <w:szCs w:val="24"/>
        </w:rPr>
        <w:t>助教說當</w:t>
      </w:r>
      <w:proofErr w:type="gramEnd"/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running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到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waiting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時才會更新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Approximation Burst Time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，但是我們觀察到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log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檔裡第一次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switch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也會更新故在此利用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proofErr w:type="spellStart"/>
      <w:r w:rsidRPr="0086251C">
        <w:rPr>
          <w:rFonts w:ascii="Times New Roman" w:eastAsia="標楷體" w:hAnsi="Times New Roman" w:cs="Times New Roman"/>
          <w:kern w:val="0"/>
          <w:szCs w:val="24"/>
        </w:rPr>
        <w:t>first_exe</w:t>
      </w:r>
      <w:proofErr w:type="spellEnd"/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判斷是否要進入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proofErr w:type="spellStart"/>
      <w:r w:rsidRPr="0086251C">
        <w:rPr>
          <w:rFonts w:ascii="Times New Roman" w:eastAsia="標楷體" w:hAnsi="Times New Roman" w:cs="Times New Roman"/>
          <w:i/>
          <w:iCs/>
          <w:kern w:val="0"/>
          <w:szCs w:val="24"/>
        </w:rPr>
        <w:t>ApproximateBurstTime</w:t>
      </w:r>
      <w:proofErr w:type="spellEnd"/>
      <w:r w:rsidRPr="0086251C">
        <w:rPr>
          <w:rFonts w:ascii="Times New Roman" w:eastAsia="標楷體" w:hAnsi="Times New Roman" w:cs="Times New Roman"/>
          <w:i/>
          <w:iCs/>
          <w:kern w:val="0"/>
          <w:szCs w:val="24"/>
        </w:rPr>
        <w:t>()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來進行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burst time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的更新。</w:t>
      </w:r>
    </w:p>
    <w:p w14:paraId="1BCBED1A" w14:textId="7104573A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CB20754" w14:textId="471F5331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6EE0621" w14:textId="402E017E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D51E672" w14:textId="3ACDFED4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716F722" w14:textId="4713DB0C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FC73366" w14:textId="2746169D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4F70B8A" w14:textId="01845252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12CF16C" w14:textId="15F06FC0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0A0609E" w14:textId="3CD46622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142D0A0" w14:textId="19B39F43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AF18876" w14:textId="77777777" w:rsidR="00E30251" w:rsidRPr="0086251C" w:rsidRDefault="00E3025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1767AA1" w14:textId="656D9CCC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54E20DB" w14:textId="1A9BAEE0" w:rsidR="00D37A95" w:rsidRPr="0086251C" w:rsidRDefault="00D37A9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47864FE" w14:textId="09C73832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AC39A6D" w14:textId="3F775449" w:rsidR="00591B54" w:rsidRPr="0086251C" w:rsidRDefault="00854F15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lastRenderedPageBreak/>
        <w:t>threads/</w:t>
      </w:r>
      <w:proofErr w:type="spellStart"/>
      <w:r w:rsidRPr="0086251C">
        <w:rPr>
          <w:rFonts w:ascii="Times New Roman" w:eastAsia="標楷體" w:hAnsi="Times New Roman" w:cs="Times New Roman"/>
          <w:b/>
        </w:rPr>
        <w:t>scheduler.h</w:t>
      </w:r>
      <w:proofErr w:type="spellEnd"/>
    </w:p>
    <w:p w14:paraId="38F25A26" w14:textId="62852413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997FC1C" w14:textId="28C5DA60" w:rsidR="00591B54" w:rsidRPr="0086251C" w:rsidRDefault="00E30251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04832" behindDoc="0" locked="0" layoutInCell="1" allowOverlap="1" wp14:anchorId="102605BF" wp14:editId="5DA4E35F">
                <wp:simplePos x="0" y="0"/>
                <wp:positionH relativeFrom="margin">
                  <wp:align>left</wp:align>
                </wp:positionH>
                <wp:positionV relativeFrom="paragraph">
                  <wp:posOffset>48895</wp:posOffset>
                </wp:positionV>
                <wp:extent cx="6210300" cy="2339975"/>
                <wp:effectExtent l="0" t="0" r="19050" b="22225"/>
                <wp:wrapSquare wrapText="bothSides"/>
                <wp:docPr id="1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0300" cy="23405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934C8C" w14:textId="2A9F6A94" w:rsidR="00E30251" w:rsidRPr="00E30251" w:rsidRDefault="00E30251" w:rsidP="00E30251">
                            <w:pPr>
                              <w:pStyle w:val="HTML0"/>
                              <w:spacing w:line="320" w:lineRule="exact"/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</w:pPr>
                            <w:r w:rsidRPr="00E30251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class</w:t>
                            </w:r>
                            <w:r w:rsidRPr="00E30251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E30251">
                              <w:rPr>
                                <w:rStyle w:val="hljs-titleclass"/>
                                <w:rFonts w:ascii="Times New Roman" w:hAnsi="Times New Roman" w:cs="Times New Roman"/>
                              </w:rPr>
                              <w:t>Scheduler</w:t>
                            </w:r>
                            <w:r w:rsidRPr="00E30251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{</w:t>
                            </w:r>
                          </w:p>
                          <w:p w14:paraId="40C86FFB" w14:textId="725C1A66" w:rsidR="00E30251" w:rsidRPr="00E30251" w:rsidRDefault="00E30251" w:rsidP="00E30251">
                            <w:pPr>
                              <w:pStyle w:val="HTML0"/>
                              <w:tabs>
                                <w:tab w:val="clear" w:pos="1832"/>
                                <w:tab w:val="clear" w:pos="3664"/>
                                <w:tab w:val="clear" w:pos="5496"/>
                                <w:tab w:val="left" w:pos="1590"/>
                              </w:tabs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30251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E30251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E30251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E30251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  <w:t>……</w:t>
                            </w:r>
                          </w:p>
                          <w:p w14:paraId="7CBD0112" w14:textId="501ED9B8" w:rsidR="00BA509D" w:rsidRPr="00E30251" w:rsidRDefault="000D6DA0" w:rsidP="00E3025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ind w:firstLineChars="100" w:firstLine="240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p</w:t>
                            </w:r>
                            <w:r w:rsidR="007C30DA"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ublic</w:t>
                            </w:r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:</w:t>
                            </w:r>
                          </w:p>
                          <w:p w14:paraId="05E41F2F" w14:textId="77777777" w:rsidR="000D6DA0" w:rsidRPr="00E30251" w:rsidRDefault="000D6DA0" w:rsidP="00E3025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void </w:t>
                            </w:r>
                            <w:proofErr w:type="spellStart"/>
                            <w:proofErr w:type="gramStart"/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updatePriority</w:t>
                            </w:r>
                            <w:proofErr w:type="spellEnd"/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0F03EDEC" w14:textId="0DBD5629" w:rsidR="000D6DA0" w:rsidRPr="00E30251" w:rsidRDefault="000D6DA0" w:rsidP="00E3025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void </w:t>
                            </w:r>
                            <w:proofErr w:type="spellStart"/>
                            <w:proofErr w:type="gramStart"/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ApproximateBurstTime</w:t>
                            </w:r>
                            <w:proofErr w:type="spellEnd"/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hread* thread);</w:t>
                            </w:r>
                          </w:p>
                          <w:p w14:paraId="544FEC57" w14:textId="77777777" w:rsidR="000D6DA0" w:rsidRPr="00E30251" w:rsidRDefault="000D6DA0" w:rsidP="00E3025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private:</w:t>
                            </w:r>
                          </w:p>
                          <w:p w14:paraId="795831C9" w14:textId="77777777" w:rsidR="00854F15" w:rsidRPr="00E30251" w:rsidRDefault="00854F15" w:rsidP="00E3025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</w:t>
                            </w:r>
                            <w:proofErr w:type="spellStart"/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ortedList</w:t>
                            </w:r>
                            <w:proofErr w:type="spellEnd"/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&lt;Thread *&gt; *L2ReadyList;</w:t>
                            </w:r>
                          </w:p>
                          <w:p w14:paraId="477ADA51" w14:textId="77777777" w:rsidR="00854F15" w:rsidRPr="00E30251" w:rsidRDefault="00854F15" w:rsidP="00E3025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</w:t>
                            </w:r>
                            <w:proofErr w:type="spellStart"/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ortedList</w:t>
                            </w:r>
                            <w:proofErr w:type="spellEnd"/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&lt;Thread *&gt; *L1ReadyList;</w:t>
                            </w:r>
                          </w:p>
                          <w:p w14:paraId="3C02A270" w14:textId="630635D5" w:rsidR="00E30251" w:rsidRPr="00E30251" w:rsidRDefault="00854F15" w:rsidP="00E3025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 w:hint="eastAsia"/>
                                <w:kern w:val="0"/>
                                <w:szCs w:val="24"/>
                              </w:rPr>
                            </w:pPr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List&lt;Thread *&gt; *L3ReadyList;</w:t>
                            </w:r>
                          </w:p>
                          <w:p w14:paraId="4634F464" w14:textId="526DBBDB" w:rsidR="00E30251" w:rsidRPr="00E30251" w:rsidRDefault="00E30251" w:rsidP="00E3025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ab/>
                            </w:r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ab/>
                            </w:r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ab/>
                            </w:r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ab/>
                            </w:r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ab/>
                              <w:t>…….</w:t>
                            </w:r>
                          </w:p>
                          <w:p w14:paraId="37D464B6" w14:textId="6A28645E" w:rsidR="00E30251" w:rsidRPr="00E30251" w:rsidRDefault="00E30251" w:rsidP="00E3025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E3025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2605BF" id="_x0000_s1028" type="#_x0000_t202" style="position:absolute;margin-left:0;margin-top:3.85pt;width:489pt;height:184.25pt;z-index:2517048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">
                <v:textbox>
                  <w:txbxContent>
                    <w:p w14:paraId="4A934C8C" w14:textId="2A9F6A94" w:rsidR="00E30251" w:rsidRPr="00E30251" w:rsidRDefault="00E30251" w:rsidP="00E30251">
                      <w:pPr>
                        <w:pStyle w:val="HTML0"/>
                        <w:spacing w:line="320" w:lineRule="exact"/>
                        <w:rPr>
                          <w:rStyle w:val="line"/>
                          <w:rFonts w:ascii="Times New Roman" w:hAnsi="Times New Roman" w:cs="Times New Roman"/>
                        </w:rPr>
                      </w:pPr>
                      <w:r w:rsidRPr="00E30251">
                        <w:rPr>
                          <w:rStyle w:val="hljs-keyword"/>
                          <w:rFonts w:ascii="Times New Roman" w:hAnsi="Times New Roman" w:cs="Times New Roman"/>
                        </w:rPr>
                        <w:t>class</w:t>
                      </w:r>
                      <w:r w:rsidRPr="00E30251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</w:t>
                      </w:r>
                      <w:r w:rsidRPr="00E30251">
                        <w:rPr>
                          <w:rStyle w:val="hljs-titleclass"/>
                          <w:rFonts w:ascii="Times New Roman" w:hAnsi="Times New Roman" w:cs="Times New Roman"/>
                        </w:rPr>
                        <w:t>Scheduler</w:t>
                      </w:r>
                      <w:r w:rsidRPr="00E30251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{</w:t>
                      </w:r>
                    </w:p>
                    <w:p w14:paraId="40C86FFB" w14:textId="725C1A66" w:rsidR="00E30251" w:rsidRPr="00E30251" w:rsidRDefault="00E30251" w:rsidP="00E30251">
                      <w:pPr>
                        <w:pStyle w:val="HTML0"/>
                        <w:tabs>
                          <w:tab w:val="clear" w:pos="1832"/>
                          <w:tab w:val="clear" w:pos="3664"/>
                          <w:tab w:val="clear" w:pos="5496"/>
                          <w:tab w:val="left" w:pos="1590"/>
                        </w:tabs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E30251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</w:r>
                      <w:r w:rsidRPr="00E30251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</w:r>
                      <w:r w:rsidRPr="00E30251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</w:r>
                      <w:r w:rsidRPr="00E30251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  <w:t>……</w:t>
                      </w:r>
                    </w:p>
                    <w:p w14:paraId="7CBD0112" w14:textId="501ED9B8" w:rsidR="00BA509D" w:rsidRPr="00E30251" w:rsidRDefault="000D6DA0" w:rsidP="00E3025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ind w:firstLineChars="100" w:firstLine="240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p</w:t>
                      </w:r>
                      <w:r w:rsidR="007C30DA"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ublic</w:t>
                      </w:r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:</w:t>
                      </w:r>
                    </w:p>
                    <w:p w14:paraId="05E41F2F" w14:textId="77777777" w:rsidR="000D6DA0" w:rsidRPr="00E30251" w:rsidRDefault="000D6DA0" w:rsidP="00E3025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void </w:t>
                      </w:r>
                      <w:proofErr w:type="spellStart"/>
                      <w:proofErr w:type="gramStart"/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updatePriority</w:t>
                      </w:r>
                      <w:proofErr w:type="spellEnd"/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0F03EDEC" w14:textId="0DBD5629" w:rsidR="000D6DA0" w:rsidRPr="00E30251" w:rsidRDefault="000D6DA0" w:rsidP="00E3025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void </w:t>
                      </w:r>
                      <w:proofErr w:type="spellStart"/>
                      <w:proofErr w:type="gramStart"/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ApproximateBurstTime</w:t>
                      </w:r>
                      <w:proofErr w:type="spellEnd"/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hread* thread);</w:t>
                      </w:r>
                    </w:p>
                    <w:p w14:paraId="544FEC57" w14:textId="77777777" w:rsidR="000D6DA0" w:rsidRPr="00E30251" w:rsidRDefault="000D6DA0" w:rsidP="00E3025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private:</w:t>
                      </w:r>
                    </w:p>
                    <w:p w14:paraId="795831C9" w14:textId="77777777" w:rsidR="00854F15" w:rsidRPr="00E30251" w:rsidRDefault="00854F15" w:rsidP="00E3025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</w:t>
                      </w:r>
                      <w:proofErr w:type="spellStart"/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ortedList</w:t>
                      </w:r>
                      <w:proofErr w:type="spellEnd"/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&lt;Thread *&gt; *L2ReadyList;</w:t>
                      </w:r>
                    </w:p>
                    <w:p w14:paraId="477ADA51" w14:textId="77777777" w:rsidR="00854F15" w:rsidRPr="00E30251" w:rsidRDefault="00854F15" w:rsidP="00E3025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</w:t>
                      </w:r>
                      <w:proofErr w:type="spellStart"/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ortedList</w:t>
                      </w:r>
                      <w:proofErr w:type="spellEnd"/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&lt;Thread *&gt; *L1ReadyList;</w:t>
                      </w:r>
                    </w:p>
                    <w:p w14:paraId="3C02A270" w14:textId="630635D5" w:rsidR="00E30251" w:rsidRPr="00E30251" w:rsidRDefault="00854F15" w:rsidP="00E3025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 w:hint="eastAsia"/>
                          <w:kern w:val="0"/>
                          <w:szCs w:val="24"/>
                        </w:rPr>
                      </w:pPr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List&lt;Thread *&gt; *L3ReadyList;</w:t>
                      </w:r>
                    </w:p>
                    <w:p w14:paraId="4634F464" w14:textId="526DBBDB" w:rsidR="00E30251" w:rsidRPr="00E30251" w:rsidRDefault="00E30251" w:rsidP="00E3025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ab/>
                      </w:r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ab/>
                      </w:r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ab/>
                      </w:r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ab/>
                      </w:r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ab/>
                        <w:t>…….</w:t>
                      </w:r>
                    </w:p>
                    <w:p w14:paraId="37D464B6" w14:textId="6A28645E" w:rsidR="00E30251" w:rsidRPr="00E30251" w:rsidRDefault="00E30251" w:rsidP="00E3025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E3025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0692C23" w14:textId="4DCF19E0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D207414" w14:textId="0111E49B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67BD0C6" w14:textId="7704F3D3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40ADE54" w14:textId="7FFFF156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8DA729F" w14:textId="0F6BF357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B62FF36" w14:textId="5FE593B5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5605F79" w14:textId="663F5377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671EFC6" w14:textId="7C0835D9" w:rsidR="007E6B3A" w:rsidRPr="0086251C" w:rsidRDefault="007E6B3A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206CB81" w14:textId="39B9EF80" w:rsidR="007E6B3A" w:rsidRPr="0086251C" w:rsidRDefault="007E6B3A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D25E0F6" w14:textId="21340094" w:rsidR="007E6B3A" w:rsidRPr="0086251C" w:rsidRDefault="007E6B3A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30704FB" w14:textId="1F56FB82" w:rsidR="007E6B3A" w:rsidRPr="0086251C" w:rsidRDefault="007E6B3A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910E9FB" w14:textId="77777777" w:rsidR="007E6B3A" w:rsidRPr="0086251C" w:rsidRDefault="007E6B3A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91867DB" w14:textId="6EB48006" w:rsidR="00591B54" w:rsidRPr="0086251C" w:rsidRDefault="007E6B3A" w:rsidP="0086251C">
      <w:pPr>
        <w:spacing w:line="320" w:lineRule="exact"/>
        <w:rPr>
          <w:rFonts w:ascii="Times New Roman" w:eastAsia="標楷體" w:hAnsi="Times New Roman" w:cs="Times New Roman"/>
          <w:kern w:val="0"/>
          <w:szCs w:val="24"/>
        </w:rPr>
      </w:pPr>
      <w:r w:rsidRPr="0086251C">
        <w:rPr>
          <w:rFonts w:ascii="Times New Roman" w:eastAsia="標楷體" w:hAnsi="Times New Roman" w:cs="Times New Roman"/>
        </w:rPr>
        <w:t>在</w:t>
      </w:r>
      <w:r w:rsidRPr="0086251C">
        <w:rPr>
          <w:rFonts w:ascii="Times New Roman" w:eastAsia="標楷體" w:hAnsi="Times New Roman" w:cs="Times New Roman"/>
        </w:rPr>
        <w:t xml:space="preserve">class Scheduler </w:t>
      </w:r>
      <w:r w:rsidRPr="0086251C">
        <w:rPr>
          <w:rFonts w:ascii="Times New Roman" w:eastAsia="標楷體" w:hAnsi="Times New Roman" w:cs="Times New Roman"/>
        </w:rPr>
        <w:t>裡新增了</w:t>
      </w:r>
      <w:r w:rsidRPr="0086251C">
        <w:rPr>
          <w:rFonts w:ascii="Times New Roman" w:eastAsia="標楷體" w:hAnsi="Times New Roman" w:cs="Times New Roman"/>
        </w:rPr>
        <w:t xml:space="preserve"> </w:t>
      </w:r>
      <w:proofErr w:type="spellStart"/>
      <w:r w:rsidR="00157640" w:rsidRPr="0086251C">
        <w:rPr>
          <w:rFonts w:ascii="Times New Roman" w:eastAsia="標楷體" w:hAnsi="Times New Roman" w:cs="Times New Roman"/>
          <w:i/>
          <w:iCs/>
        </w:rPr>
        <w:t>updatePriority</w:t>
      </w:r>
      <w:proofErr w:type="spellEnd"/>
      <w:r w:rsidR="00157640" w:rsidRPr="0086251C">
        <w:rPr>
          <w:rFonts w:ascii="Times New Roman" w:eastAsia="標楷體" w:hAnsi="Times New Roman" w:cs="Times New Roman"/>
          <w:i/>
          <w:iCs/>
        </w:rPr>
        <w:t>()</w:t>
      </w:r>
      <w:r w:rsidRPr="0086251C">
        <w:rPr>
          <w:rFonts w:ascii="Times New Roman" w:eastAsia="標楷體" w:hAnsi="Times New Roman" w:cs="Times New Roman"/>
        </w:rPr>
        <w:t xml:space="preserve"> </w:t>
      </w:r>
      <w:r w:rsidRPr="0086251C">
        <w:rPr>
          <w:rFonts w:ascii="Times New Roman" w:eastAsia="標楷體" w:hAnsi="Times New Roman" w:cs="Times New Roman"/>
        </w:rPr>
        <w:t>和</w:t>
      </w:r>
      <w:r w:rsidRPr="0086251C">
        <w:rPr>
          <w:rFonts w:ascii="Times New Roman" w:eastAsia="標楷體" w:hAnsi="Times New Roman" w:cs="Times New Roman"/>
        </w:rPr>
        <w:t xml:space="preserve"> </w:t>
      </w:r>
      <w:proofErr w:type="spellStart"/>
      <w:r w:rsidRPr="0086251C">
        <w:rPr>
          <w:rFonts w:ascii="Times New Roman" w:eastAsia="標楷體" w:hAnsi="Times New Roman" w:cs="Times New Roman"/>
          <w:i/>
          <w:iCs/>
          <w:kern w:val="0"/>
          <w:szCs w:val="24"/>
        </w:rPr>
        <w:t>ApproximateBurstTime</w:t>
      </w:r>
      <w:proofErr w:type="spellEnd"/>
      <w:r w:rsidRPr="0086251C">
        <w:rPr>
          <w:rFonts w:ascii="Times New Roman" w:eastAsia="標楷體" w:hAnsi="Times New Roman" w:cs="Times New Roman"/>
          <w:i/>
          <w:iCs/>
          <w:kern w:val="0"/>
          <w:szCs w:val="24"/>
        </w:rPr>
        <w:t xml:space="preserve">()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用來實作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aging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的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 update priority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和計算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Approximation burst </w:t>
      </w:r>
      <w:proofErr w:type="spellStart"/>
      <w:r w:rsidRPr="0086251C">
        <w:rPr>
          <w:rFonts w:ascii="Times New Roman" w:eastAsia="標楷體" w:hAnsi="Times New Roman" w:cs="Times New Roman"/>
          <w:kern w:val="0"/>
          <w:szCs w:val="24"/>
        </w:rPr>
        <w:t>tim</w:t>
      </w:r>
      <w:proofErr w:type="spellEnd"/>
      <w:r w:rsidRPr="0086251C">
        <w:rPr>
          <w:rFonts w:ascii="Times New Roman" w:eastAsia="標楷體" w:hAnsi="Times New Roman" w:cs="Times New Roman"/>
          <w:kern w:val="0"/>
          <w:szCs w:val="24"/>
        </w:rPr>
        <w:t>，</w:t>
      </w:r>
      <w:r w:rsidR="00157640" w:rsidRPr="0086251C">
        <w:rPr>
          <w:rFonts w:ascii="Times New Roman" w:eastAsia="標楷體" w:hAnsi="Times New Roman" w:cs="Times New Roman"/>
        </w:rPr>
        <w:t>以及</w:t>
      </w:r>
      <w:r w:rsidRPr="0086251C">
        <w:rPr>
          <w:rFonts w:ascii="Times New Roman" w:eastAsia="標楷體" w:hAnsi="Times New Roman" w:cs="Times New Roman"/>
        </w:rPr>
        <w:t>因題目要求的</w:t>
      </w:r>
      <w:r w:rsidR="00157640" w:rsidRPr="0086251C">
        <w:rPr>
          <w:rFonts w:ascii="Times New Roman" w:eastAsia="標楷體" w:hAnsi="Times New Roman" w:cs="Times New Roman"/>
        </w:rPr>
        <w:t>L1</w:t>
      </w:r>
      <w:r w:rsidR="00157640" w:rsidRPr="0086251C">
        <w:rPr>
          <w:rFonts w:ascii="Times New Roman" w:eastAsia="標楷體" w:hAnsi="Times New Roman" w:cs="Times New Roman"/>
        </w:rPr>
        <w:t>，</w:t>
      </w:r>
      <w:r w:rsidR="00157640" w:rsidRPr="0086251C">
        <w:rPr>
          <w:rFonts w:ascii="Times New Roman" w:eastAsia="標楷體" w:hAnsi="Times New Roman" w:cs="Times New Roman"/>
        </w:rPr>
        <w:t>L2</w:t>
      </w:r>
      <w:r w:rsidR="00157640" w:rsidRPr="0086251C">
        <w:rPr>
          <w:rFonts w:ascii="Times New Roman" w:eastAsia="標楷體" w:hAnsi="Times New Roman" w:cs="Times New Roman"/>
        </w:rPr>
        <w:t>，</w:t>
      </w:r>
      <w:r w:rsidR="00157640" w:rsidRPr="0086251C">
        <w:rPr>
          <w:rFonts w:ascii="Times New Roman" w:eastAsia="標楷體" w:hAnsi="Times New Roman" w:cs="Times New Roman"/>
        </w:rPr>
        <w:t xml:space="preserve">L3 </w:t>
      </w:r>
      <w:proofErr w:type="spellStart"/>
      <w:r w:rsidR="00157640" w:rsidRPr="0086251C">
        <w:rPr>
          <w:rFonts w:ascii="Times New Roman" w:eastAsia="標楷體" w:hAnsi="Times New Roman" w:cs="Times New Roman"/>
        </w:rPr>
        <w:t>ReadyQueue</w:t>
      </w:r>
      <w:proofErr w:type="spellEnd"/>
      <w:r w:rsidRPr="0086251C">
        <w:rPr>
          <w:rFonts w:ascii="Times New Roman" w:eastAsia="標楷體" w:hAnsi="Times New Roman" w:cs="Times New Roman"/>
        </w:rPr>
        <w:t>，其中因</w:t>
      </w:r>
      <w:r w:rsidRPr="0086251C">
        <w:rPr>
          <w:rFonts w:ascii="Times New Roman" w:eastAsia="標楷體" w:hAnsi="Times New Roman" w:cs="Times New Roman"/>
        </w:rPr>
        <w:t xml:space="preserve"> L3 </w:t>
      </w:r>
      <w:r w:rsidRPr="0086251C">
        <w:rPr>
          <w:rFonts w:ascii="Times New Roman" w:eastAsia="標楷體" w:hAnsi="Times New Roman" w:cs="Times New Roman"/>
        </w:rPr>
        <w:t>為</w:t>
      </w:r>
      <w:r w:rsidRPr="0086251C">
        <w:rPr>
          <w:rFonts w:ascii="Times New Roman" w:eastAsia="標楷體" w:hAnsi="Times New Roman" w:cs="Times New Roman"/>
        </w:rPr>
        <w:t xml:space="preserve"> RR </w:t>
      </w:r>
      <w:r w:rsidRPr="0086251C">
        <w:rPr>
          <w:rFonts w:ascii="Times New Roman" w:eastAsia="標楷體" w:hAnsi="Times New Roman" w:cs="Times New Roman"/>
        </w:rPr>
        <w:t>故不須使用</w:t>
      </w:r>
      <w:r w:rsidRPr="0086251C">
        <w:rPr>
          <w:rFonts w:ascii="Times New Roman" w:eastAsia="標楷體" w:hAnsi="Times New Roman" w:cs="Times New Roman"/>
        </w:rPr>
        <w:t xml:space="preserve"> </w:t>
      </w:r>
      <w:proofErr w:type="spellStart"/>
      <w:r w:rsidRPr="0086251C">
        <w:rPr>
          <w:rFonts w:ascii="Times New Roman" w:eastAsia="標楷體" w:hAnsi="Times New Roman" w:cs="Times New Roman"/>
        </w:rPr>
        <w:t>SortedList</w:t>
      </w:r>
      <w:proofErr w:type="spellEnd"/>
      <w:r w:rsidR="00465C85" w:rsidRPr="0086251C">
        <w:rPr>
          <w:rFonts w:ascii="Times New Roman" w:eastAsia="標楷體" w:hAnsi="Times New Roman" w:cs="Times New Roman"/>
        </w:rPr>
        <w:t>。</w:t>
      </w:r>
    </w:p>
    <w:p w14:paraId="0673B443" w14:textId="1FD71621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978B4C6" w14:textId="46BBE007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08E4D0D" w14:textId="5E2EC3C3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318FA17" w14:textId="303F0D90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DF8128B" w14:textId="30EC5868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60855A2" w14:textId="38CA2F79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F8C061B" w14:textId="79D308C8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004CBBB" w14:textId="43088E24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A41C050" w14:textId="077B909C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A677874" w14:textId="5E84D46D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8D65515" w14:textId="418AC74B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40C58B9" w14:textId="68B467D4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C0019D0" w14:textId="5AEB2CAF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B1E139D" w14:textId="1BE31FF1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34D12FA" w14:textId="6EDDE406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181A6E6" w14:textId="75ECB4F8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4E7921F" w14:textId="12DD64D7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2723AB6" w14:textId="03433136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3C396F8" w14:textId="41838455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D78925C" w14:textId="4593B953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F398031" w14:textId="6BF7A5E0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6A3668F" w14:textId="15A229E2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92D83D8" w14:textId="3227A68C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62D21BA" w14:textId="7C73A061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ADC91D6" w14:textId="7AD3AE75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5D8B81D" w14:textId="061C02E3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BA7637A" w14:textId="5FA0352E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0251B47" w14:textId="4A94260B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0845721" w14:textId="600F4C60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BBEFE1A" w14:textId="420887ED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37CDBF7" w14:textId="580F6573" w:rsidR="00144852" w:rsidRPr="0086251C" w:rsidRDefault="00465C85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lastRenderedPageBreak/>
        <w:t>t</w:t>
      </w:r>
      <w:r w:rsidR="00854F15" w:rsidRPr="0086251C">
        <w:rPr>
          <w:rFonts w:ascii="Times New Roman" w:eastAsia="標楷體" w:hAnsi="Times New Roman" w:cs="Times New Roman"/>
          <w:b/>
        </w:rPr>
        <w:t>hreads/scheduler.cc</w:t>
      </w:r>
    </w:p>
    <w:p w14:paraId="54D3EA05" w14:textId="15BEFEF3" w:rsidR="00854F15" w:rsidRPr="0086251C" w:rsidRDefault="00854F15" w:rsidP="0086251C">
      <w:pPr>
        <w:spacing w:line="320" w:lineRule="exact"/>
        <w:rPr>
          <w:rFonts w:ascii="Times New Roman" w:eastAsia="標楷體" w:hAnsi="Times New Roman" w:cs="Times New Roman"/>
        </w:rPr>
      </w:pPr>
      <w:r w:rsidRPr="0086251C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06880" behindDoc="0" locked="0" layoutInCell="1" allowOverlap="1" wp14:anchorId="6157F7D4" wp14:editId="26D28B68">
                <wp:simplePos x="0" y="0"/>
                <wp:positionH relativeFrom="margin">
                  <wp:posOffset>76200</wp:posOffset>
                </wp:positionH>
                <wp:positionV relativeFrom="paragraph">
                  <wp:posOffset>118110</wp:posOffset>
                </wp:positionV>
                <wp:extent cx="6210300" cy="1404620"/>
                <wp:effectExtent l="0" t="0" r="19050" b="20320"/>
                <wp:wrapSquare wrapText="bothSides"/>
                <wp:docPr id="2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0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D70A40" w14:textId="77777777" w:rsidR="008762E5" w:rsidRPr="008762E5" w:rsidRDefault="008762E5" w:rsidP="008762E5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tatic int compareL2(Thread *t1, Thread *t</w:t>
                            </w:r>
                            <w:proofErr w:type="gramStart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2){</w:t>
                            </w:r>
                            <w:proofErr w:type="gramEnd"/>
                          </w:p>
                          <w:p w14:paraId="65B10B85" w14:textId="77777777" w:rsidR="008762E5" w:rsidRPr="008762E5" w:rsidRDefault="008762E5" w:rsidP="008762E5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5413D817" w14:textId="6CD83792" w:rsidR="008762E5" w:rsidRPr="008762E5" w:rsidRDefault="008762E5" w:rsidP="008762E5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if(t1-&gt;</w:t>
                            </w:r>
                            <w:proofErr w:type="spellStart"/>
                            <w:proofErr w:type="gramStart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Priority</w:t>
                            </w:r>
                            <w:proofErr w:type="spellEnd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&gt; t2-&gt;</w:t>
                            </w:r>
                            <w:proofErr w:type="spellStart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Priority</w:t>
                            </w:r>
                            <w:proofErr w:type="spellEnd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)</w:t>
                            </w:r>
                          </w:p>
                          <w:p w14:paraId="2C65EE92" w14:textId="6A702F6C" w:rsidR="008762E5" w:rsidRPr="008762E5" w:rsidRDefault="008762E5" w:rsidP="008762E5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 w:hint="eastAsia"/>
                                <w:kern w:val="0"/>
                                <w:szCs w:val="24"/>
                              </w:rPr>
                            </w:pPr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return -1;</w:t>
                            </w:r>
                          </w:p>
                          <w:p w14:paraId="5D7E2D35" w14:textId="3DD8C71D" w:rsidR="008762E5" w:rsidRPr="008762E5" w:rsidRDefault="008762E5" w:rsidP="008762E5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else if(t1-&gt;</w:t>
                            </w:r>
                            <w:proofErr w:type="spellStart"/>
                            <w:proofErr w:type="gramStart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Priority</w:t>
                            </w:r>
                            <w:proofErr w:type="spellEnd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 &lt; t2-&gt;</w:t>
                            </w:r>
                            <w:proofErr w:type="spellStart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Priority</w:t>
                            </w:r>
                            <w:proofErr w:type="spellEnd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)</w:t>
                            </w:r>
                          </w:p>
                          <w:p w14:paraId="4C991FBF" w14:textId="77777777" w:rsidR="008762E5" w:rsidRPr="008762E5" w:rsidRDefault="008762E5" w:rsidP="008762E5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return 1;</w:t>
                            </w:r>
                          </w:p>
                          <w:p w14:paraId="73AB9E0E" w14:textId="405B6CBE" w:rsidR="008762E5" w:rsidRPr="008762E5" w:rsidRDefault="008762E5" w:rsidP="008762E5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else</w:t>
                            </w:r>
                          </w:p>
                          <w:p w14:paraId="19DB8450" w14:textId="77777777" w:rsidR="008762E5" w:rsidRPr="008762E5" w:rsidRDefault="008762E5" w:rsidP="008762E5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return t1-&gt;</w:t>
                            </w:r>
                            <w:proofErr w:type="spellStart"/>
                            <w:proofErr w:type="gramStart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ID</w:t>
                            </w:r>
                            <w:proofErr w:type="spellEnd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 &lt; t2-&gt;</w:t>
                            </w:r>
                            <w:proofErr w:type="spellStart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ID</w:t>
                            </w:r>
                            <w:proofErr w:type="spellEnd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 ? -1:1;</w:t>
                            </w:r>
                          </w:p>
                          <w:p w14:paraId="76CE9663" w14:textId="77777777" w:rsidR="008762E5" w:rsidRPr="008762E5" w:rsidRDefault="008762E5" w:rsidP="008762E5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return 0;</w:t>
                            </w:r>
                          </w:p>
                          <w:p w14:paraId="6E6C5969" w14:textId="77777777" w:rsidR="008762E5" w:rsidRPr="008762E5" w:rsidRDefault="008762E5" w:rsidP="008762E5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}</w:t>
                            </w:r>
                          </w:p>
                          <w:p w14:paraId="4DAEFE51" w14:textId="77777777" w:rsidR="008762E5" w:rsidRPr="008762E5" w:rsidRDefault="008762E5" w:rsidP="008762E5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tatic int compareL1(Thread *t1, Thread *t</w:t>
                            </w:r>
                            <w:proofErr w:type="gramStart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2){</w:t>
                            </w:r>
                            <w:proofErr w:type="gramEnd"/>
                          </w:p>
                          <w:p w14:paraId="4D5F35ED" w14:textId="77777777" w:rsidR="008762E5" w:rsidRPr="008762E5" w:rsidRDefault="008762E5" w:rsidP="008762E5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58A4B065" w14:textId="0E677A43" w:rsidR="008762E5" w:rsidRPr="008762E5" w:rsidRDefault="008762E5" w:rsidP="008762E5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if(t1-&gt;</w:t>
                            </w:r>
                            <w:proofErr w:type="spellStart"/>
                            <w:proofErr w:type="gramStart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BurstTime</w:t>
                            </w:r>
                            <w:proofErr w:type="spellEnd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&gt; t2-&gt;</w:t>
                            </w:r>
                            <w:proofErr w:type="spellStart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BurstTime</w:t>
                            </w:r>
                            <w:proofErr w:type="spellEnd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)</w:t>
                            </w:r>
                          </w:p>
                          <w:p w14:paraId="410FF0BA" w14:textId="77777777" w:rsidR="008762E5" w:rsidRPr="008762E5" w:rsidRDefault="008762E5" w:rsidP="008762E5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</w:t>
                            </w:r>
                            <w:proofErr w:type="gramStart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return  1</w:t>
                            </w:r>
                            <w:proofErr w:type="gramEnd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;</w:t>
                            </w:r>
                          </w:p>
                          <w:p w14:paraId="6DD4D588" w14:textId="32CA0986" w:rsidR="008762E5" w:rsidRPr="008762E5" w:rsidRDefault="008762E5" w:rsidP="008762E5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else if(t1-&gt;</w:t>
                            </w:r>
                            <w:proofErr w:type="spellStart"/>
                            <w:proofErr w:type="gramStart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BurstTime</w:t>
                            </w:r>
                            <w:proofErr w:type="spellEnd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 &lt; t2-&gt;</w:t>
                            </w:r>
                            <w:proofErr w:type="spellStart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BurstTime</w:t>
                            </w:r>
                            <w:proofErr w:type="spellEnd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)</w:t>
                            </w:r>
                          </w:p>
                          <w:p w14:paraId="1910A59D" w14:textId="77777777" w:rsidR="008762E5" w:rsidRPr="008762E5" w:rsidRDefault="008762E5" w:rsidP="008762E5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return -1;</w:t>
                            </w:r>
                          </w:p>
                          <w:p w14:paraId="6D9C71AB" w14:textId="0BDC2177" w:rsidR="008762E5" w:rsidRPr="008762E5" w:rsidRDefault="008762E5" w:rsidP="008762E5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else</w:t>
                            </w:r>
                          </w:p>
                          <w:p w14:paraId="25C1AA2E" w14:textId="77777777" w:rsidR="008762E5" w:rsidRPr="008762E5" w:rsidRDefault="008762E5" w:rsidP="008762E5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return t1-&gt;</w:t>
                            </w:r>
                            <w:proofErr w:type="spellStart"/>
                            <w:proofErr w:type="gramStart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ID</w:t>
                            </w:r>
                            <w:proofErr w:type="spellEnd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 &lt; t2-&gt;</w:t>
                            </w:r>
                            <w:proofErr w:type="spellStart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ID</w:t>
                            </w:r>
                            <w:proofErr w:type="spellEnd"/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 ? -1:1;</w:t>
                            </w:r>
                          </w:p>
                          <w:p w14:paraId="503E6A81" w14:textId="77777777" w:rsidR="008762E5" w:rsidRPr="008762E5" w:rsidRDefault="008762E5" w:rsidP="008762E5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return 0;</w:t>
                            </w:r>
                          </w:p>
                          <w:p w14:paraId="60365784" w14:textId="0588B799" w:rsidR="00854F15" w:rsidRPr="00354742" w:rsidRDefault="008762E5" w:rsidP="008762E5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8762E5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57F7D4" id="_x0000_s1029" type="#_x0000_t202" style="position:absolute;margin-left:6pt;margin-top:9.3pt;width:489pt;height:110.6pt;z-index:2517068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">
                <v:textbox style="mso-fit-shape-to-text:t">
                  <w:txbxContent>
                    <w:p w14:paraId="45D70A40" w14:textId="77777777" w:rsidR="008762E5" w:rsidRPr="008762E5" w:rsidRDefault="008762E5" w:rsidP="008762E5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tatic int compareL2(Thread *t1, Thread *t</w:t>
                      </w:r>
                      <w:proofErr w:type="gramStart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2){</w:t>
                      </w:r>
                      <w:proofErr w:type="gramEnd"/>
                    </w:p>
                    <w:p w14:paraId="65B10B85" w14:textId="77777777" w:rsidR="008762E5" w:rsidRPr="008762E5" w:rsidRDefault="008762E5" w:rsidP="008762E5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5413D817" w14:textId="6CD83792" w:rsidR="008762E5" w:rsidRPr="008762E5" w:rsidRDefault="008762E5" w:rsidP="008762E5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if(t1-&gt;</w:t>
                      </w:r>
                      <w:proofErr w:type="spellStart"/>
                      <w:proofErr w:type="gramStart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Priority</w:t>
                      </w:r>
                      <w:proofErr w:type="spellEnd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&gt; t2-&gt;</w:t>
                      </w:r>
                      <w:proofErr w:type="spellStart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Priority</w:t>
                      </w:r>
                      <w:proofErr w:type="spellEnd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)</w:t>
                      </w:r>
                    </w:p>
                    <w:p w14:paraId="2C65EE92" w14:textId="6A702F6C" w:rsidR="008762E5" w:rsidRPr="008762E5" w:rsidRDefault="008762E5" w:rsidP="008762E5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 w:hint="eastAsia"/>
                          <w:kern w:val="0"/>
                          <w:szCs w:val="24"/>
                        </w:rPr>
                      </w:pPr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return -1;</w:t>
                      </w:r>
                    </w:p>
                    <w:p w14:paraId="5D7E2D35" w14:textId="3DD8C71D" w:rsidR="008762E5" w:rsidRPr="008762E5" w:rsidRDefault="008762E5" w:rsidP="008762E5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else if(t1-&gt;</w:t>
                      </w:r>
                      <w:proofErr w:type="spellStart"/>
                      <w:proofErr w:type="gramStart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Priority</w:t>
                      </w:r>
                      <w:proofErr w:type="spellEnd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 &lt; t2-&gt;</w:t>
                      </w:r>
                      <w:proofErr w:type="spellStart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Priority</w:t>
                      </w:r>
                      <w:proofErr w:type="spellEnd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)</w:t>
                      </w:r>
                    </w:p>
                    <w:p w14:paraId="4C991FBF" w14:textId="77777777" w:rsidR="008762E5" w:rsidRPr="008762E5" w:rsidRDefault="008762E5" w:rsidP="008762E5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return 1;</w:t>
                      </w:r>
                    </w:p>
                    <w:p w14:paraId="73AB9E0E" w14:textId="405B6CBE" w:rsidR="008762E5" w:rsidRPr="008762E5" w:rsidRDefault="008762E5" w:rsidP="008762E5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else</w:t>
                      </w:r>
                    </w:p>
                    <w:p w14:paraId="19DB8450" w14:textId="77777777" w:rsidR="008762E5" w:rsidRPr="008762E5" w:rsidRDefault="008762E5" w:rsidP="008762E5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return t1-&gt;</w:t>
                      </w:r>
                      <w:proofErr w:type="spellStart"/>
                      <w:proofErr w:type="gramStart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ID</w:t>
                      </w:r>
                      <w:proofErr w:type="spellEnd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 &lt; t2-&gt;</w:t>
                      </w:r>
                      <w:proofErr w:type="spellStart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ID</w:t>
                      </w:r>
                      <w:proofErr w:type="spellEnd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 ? -1:1;</w:t>
                      </w:r>
                    </w:p>
                    <w:p w14:paraId="76CE9663" w14:textId="77777777" w:rsidR="008762E5" w:rsidRPr="008762E5" w:rsidRDefault="008762E5" w:rsidP="008762E5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return 0;</w:t>
                      </w:r>
                    </w:p>
                    <w:p w14:paraId="6E6C5969" w14:textId="77777777" w:rsidR="008762E5" w:rsidRPr="008762E5" w:rsidRDefault="008762E5" w:rsidP="008762E5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}</w:t>
                      </w:r>
                    </w:p>
                    <w:p w14:paraId="4DAEFE51" w14:textId="77777777" w:rsidR="008762E5" w:rsidRPr="008762E5" w:rsidRDefault="008762E5" w:rsidP="008762E5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tatic int compareL1(Thread *t1, Thread *t</w:t>
                      </w:r>
                      <w:proofErr w:type="gramStart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2){</w:t>
                      </w:r>
                      <w:proofErr w:type="gramEnd"/>
                    </w:p>
                    <w:p w14:paraId="4D5F35ED" w14:textId="77777777" w:rsidR="008762E5" w:rsidRPr="008762E5" w:rsidRDefault="008762E5" w:rsidP="008762E5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58A4B065" w14:textId="0E677A43" w:rsidR="008762E5" w:rsidRPr="008762E5" w:rsidRDefault="008762E5" w:rsidP="008762E5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if(t1-&gt;</w:t>
                      </w:r>
                      <w:proofErr w:type="spellStart"/>
                      <w:proofErr w:type="gramStart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BurstTime</w:t>
                      </w:r>
                      <w:proofErr w:type="spellEnd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&gt; t2-&gt;</w:t>
                      </w:r>
                      <w:proofErr w:type="spellStart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BurstTime</w:t>
                      </w:r>
                      <w:proofErr w:type="spellEnd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)</w:t>
                      </w:r>
                    </w:p>
                    <w:p w14:paraId="410FF0BA" w14:textId="77777777" w:rsidR="008762E5" w:rsidRPr="008762E5" w:rsidRDefault="008762E5" w:rsidP="008762E5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</w:t>
                      </w:r>
                      <w:proofErr w:type="gramStart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return  1</w:t>
                      </w:r>
                      <w:proofErr w:type="gramEnd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;</w:t>
                      </w:r>
                    </w:p>
                    <w:p w14:paraId="6DD4D588" w14:textId="32CA0986" w:rsidR="008762E5" w:rsidRPr="008762E5" w:rsidRDefault="008762E5" w:rsidP="008762E5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else if(t1-&gt;</w:t>
                      </w:r>
                      <w:proofErr w:type="spellStart"/>
                      <w:proofErr w:type="gramStart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BurstTime</w:t>
                      </w:r>
                      <w:proofErr w:type="spellEnd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 &lt; t2-&gt;</w:t>
                      </w:r>
                      <w:proofErr w:type="spellStart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BurstTime</w:t>
                      </w:r>
                      <w:proofErr w:type="spellEnd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)</w:t>
                      </w:r>
                    </w:p>
                    <w:p w14:paraId="1910A59D" w14:textId="77777777" w:rsidR="008762E5" w:rsidRPr="008762E5" w:rsidRDefault="008762E5" w:rsidP="008762E5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return -1;</w:t>
                      </w:r>
                    </w:p>
                    <w:p w14:paraId="6D9C71AB" w14:textId="0BDC2177" w:rsidR="008762E5" w:rsidRPr="008762E5" w:rsidRDefault="008762E5" w:rsidP="008762E5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else</w:t>
                      </w:r>
                    </w:p>
                    <w:p w14:paraId="25C1AA2E" w14:textId="77777777" w:rsidR="008762E5" w:rsidRPr="008762E5" w:rsidRDefault="008762E5" w:rsidP="008762E5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return t1-&gt;</w:t>
                      </w:r>
                      <w:proofErr w:type="spellStart"/>
                      <w:proofErr w:type="gramStart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ID</w:t>
                      </w:r>
                      <w:proofErr w:type="spellEnd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 &lt; t2-&gt;</w:t>
                      </w:r>
                      <w:proofErr w:type="spellStart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ID</w:t>
                      </w:r>
                      <w:proofErr w:type="spellEnd"/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 ? -1:1;</w:t>
                      </w:r>
                    </w:p>
                    <w:p w14:paraId="503E6A81" w14:textId="77777777" w:rsidR="008762E5" w:rsidRPr="008762E5" w:rsidRDefault="008762E5" w:rsidP="008762E5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return 0;</w:t>
                      </w:r>
                    </w:p>
                    <w:p w14:paraId="60365784" w14:textId="0588B799" w:rsidR="00854F15" w:rsidRPr="00354742" w:rsidRDefault="008762E5" w:rsidP="008762E5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8762E5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42B05" w:rsidRPr="0086251C">
        <w:rPr>
          <w:rFonts w:ascii="Times New Roman" w:eastAsia="標楷體" w:hAnsi="Times New Roman" w:cs="Times New Roman"/>
        </w:rPr>
        <w:t>設定</w:t>
      </w:r>
      <w:r w:rsidR="00A42B05" w:rsidRPr="0086251C">
        <w:rPr>
          <w:rFonts w:ascii="Times New Roman" w:eastAsia="標楷體" w:hAnsi="Times New Roman" w:cs="Times New Roman"/>
        </w:rPr>
        <w:t xml:space="preserve"> </w:t>
      </w:r>
      <w:r w:rsidR="00EF5EFC" w:rsidRPr="0086251C">
        <w:rPr>
          <w:rFonts w:ascii="Times New Roman" w:eastAsia="標楷體" w:hAnsi="Times New Roman" w:cs="Times New Roman"/>
        </w:rPr>
        <w:t>compareL1</w:t>
      </w:r>
      <w:r w:rsidR="00A42B05" w:rsidRPr="0086251C">
        <w:rPr>
          <w:rFonts w:ascii="Times New Roman" w:eastAsia="標楷體" w:hAnsi="Times New Roman" w:cs="Times New Roman"/>
        </w:rPr>
        <w:t xml:space="preserve"> , </w:t>
      </w:r>
      <w:r w:rsidR="00EF5EFC" w:rsidRPr="0086251C">
        <w:rPr>
          <w:rFonts w:ascii="Times New Roman" w:eastAsia="標楷體" w:hAnsi="Times New Roman" w:cs="Times New Roman"/>
        </w:rPr>
        <w:t>compareL2</w:t>
      </w:r>
      <w:r w:rsidR="00A42B05" w:rsidRPr="0086251C">
        <w:rPr>
          <w:rFonts w:ascii="Times New Roman" w:eastAsia="標楷體" w:hAnsi="Times New Roman" w:cs="Times New Roman"/>
        </w:rPr>
        <w:t xml:space="preserve"> function</w:t>
      </w:r>
      <w:r w:rsidR="00A42B05" w:rsidRPr="0086251C">
        <w:rPr>
          <w:rFonts w:ascii="Times New Roman" w:eastAsia="標楷體" w:hAnsi="Times New Roman" w:cs="Times New Roman"/>
        </w:rPr>
        <w:t>，用來給</w:t>
      </w:r>
      <w:r w:rsidR="00A42B05" w:rsidRPr="0086251C">
        <w:rPr>
          <w:rFonts w:ascii="Times New Roman" w:eastAsia="標楷體" w:hAnsi="Times New Roman" w:cs="Times New Roman"/>
        </w:rPr>
        <w:t xml:space="preserve"> </w:t>
      </w:r>
      <w:proofErr w:type="spellStart"/>
      <w:r w:rsidR="00A42B05" w:rsidRPr="0086251C">
        <w:rPr>
          <w:rFonts w:ascii="Times New Roman" w:eastAsia="標楷體" w:hAnsi="Times New Roman" w:cs="Times New Roman"/>
        </w:rPr>
        <w:t>SortedList</w:t>
      </w:r>
      <w:proofErr w:type="spellEnd"/>
      <w:r w:rsidR="00A42B05" w:rsidRPr="0086251C">
        <w:rPr>
          <w:rFonts w:ascii="Times New Roman" w:eastAsia="標楷體" w:hAnsi="Times New Roman" w:cs="Times New Roman"/>
        </w:rPr>
        <w:t xml:space="preserve"> </w:t>
      </w:r>
      <w:r w:rsidR="00A42B05" w:rsidRPr="0086251C">
        <w:rPr>
          <w:rFonts w:ascii="Times New Roman" w:eastAsia="標楷體" w:hAnsi="Times New Roman" w:cs="Times New Roman"/>
        </w:rPr>
        <w:t>吃的</w:t>
      </w:r>
      <w:r w:rsidR="00A42B05" w:rsidRPr="0086251C">
        <w:rPr>
          <w:rFonts w:ascii="Times New Roman" w:eastAsia="標楷體" w:hAnsi="Times New Roman" w:cs="Times New Roman"/>
        </w:rPr>
        <w:t xml:space="preserve"> function pointer</w:t>
      </w:r>
      <w:r w:rsidR="00A42B05" w:rsidRPr="0086251C">
        <w:rPr>
          <w:rFonts w:ascii="Times New Roman" w:eastAsia="標楷體" w:hAnsi="Times New Roman" w:cs="Times New Roman"/>
        </w:rPr>
        <w:t>，可以決定如何</w:t>
      </w:r>
      <w:r w:rsidR="00A42B05" w:rsidRPr="0086251C">
        <w:rPr>
          <w:rFonts w:ascii="Times New Roman" w:eastAsia="標楷體" w:hAnsi="Times New Roman" w:cs="Times New Roman"/>
        </w:rPr>
        <w:t xml:space="preserve"> insert element </w:t>
      </w:r>
      <w:r w:rsidR="00A42B05" w:rsidRPr="0086251C">
        <w:rPr>
          <w:rFonts w:ascii="Times New Roman" w:eastAsia="標楷體" w:hAnsi="Times New Roman" w:cs="Times New Roman"/>
        </w:rPr>
        <w:t>到</w:t>
      </w:r>
      <w:r w:rsidR="00A42B05" w:rsidRPr="0086251C">
        <w:rPr>
          <w:rFonts w:ascii="Times New Roman" w:eastAsia="標楷體" w:hAnsi="Times New Roman" w:cs="Times New Roman"/>
        </w:rPr>
        <w:t xml:space="preserve"> queue </w:t>
      </w:r>
      <w:r w:rsidR="00A42B05" w:rsidRPr="0086251C">
        <w:rPr>
          <w:rFonts w:ascii="Times New Roman" w:eastAsia="標楷體" w:hAnsi="Times New Roman" w:cs="Times New Roman"/>
        </w:rPr>
        <w:t>裡面</w:t>
      </w:r>
      <w:r w:rsidR="00EF5EFC" w:rsidRPr="0086251C">
        <w:rPr>
          <w:rFonts w:ascii="Times New Roman" w:eastAsia="標楷體" w:hAnsi="Times New Roman" w:cs="Times New Roman"/>
        </w:rPr>
        <w:t>。</w:t>
      </w:r>
    </w:p>
    <w:p w14:paraId="698CB08D" w14:textId="315828E3" w:rsidR="006853FC" w:rsidRPr="0086251C" w:rsidRDefault="006853FC" w:rsidP="0086251C">
      <w:pPr>
        <w:spacing w:line="320" w:lineRule="exact"/>
        <w:rPr>
          <w:rFonts w:ascii="Times New Roman" w:eastAsia="標楷體" w:hAnsi="Times New Roman" w:cs="Times New Roman"/>
        </w:rPr>
      </w:pPr>
      <w:r w:rsidRPr="0086251C">
        <w:rPr>
          <w:rFonts w:ascii="Times New Roman" w:eastAsia="標楷體" w:hAnsi="Times New Roman" w:cs="Times New Roman"/>
        </w:rPr>
        <w:t>如果</w:t>
      </w:r>
      <w:r w:rsidR="00144852" w:rsidRPr="0086251C">
        <w:rPr>
          <w:rFonts w:ascii="Times New Roman" w:eastAsia="標楷體" w:hAnsi="Times New Roman" w:cs="Times New Roman"/>
        </w:rPr>
        <w:t>是</w:t>
      </w:r>
      <w:r w:rsidR="00144852" w:rsidRPr="0086251C">
        <w:rPr>
          <w:rFonts w:ascii="Times New Roman" w:eastAsia="標楷體" w:hAnsi="Times New Roman" w:cs="Times New Roman"/>
        </w:rPr>
        <w:t>compareL2</w:t>
      </w:r>
      <w:r w:rsidR="00144852" w:rsidRPr="0086251C">
        <w:rPr>
          <w:rFonts w:ascii="Times New Roman" w:eastAsia="標楷體" w:hAnsi="Times New Roman" w:cs="Times New Roman"/>
        </w:rPr>
        <w:t>，</w:t>
      </w:r>
      <w:r w:rsidR="00A42B05" w:rsidRPr="0086251C">
        <w:rPr>
          <w:rFonts w:ascii="Times New Roman" w:eastAsia="標楷體" w:hAnsi="Times New Roman" w:cs="Times New Roman"/>
        </w:rPr>
        <w:t>則</w:t>
      </w:r>
      <w:r w:rsidR="00A42B05" w:rsidRPr="0086251C">
        <w:rPr>
          <w:rFonts w:ascii="Times New Roman" w:eastAsia="標楷體" w:hAnsi="Times New Roman" w:cs="Times New Roman"/>
        </w:rPr>
        <w:t xml:space="preserve"> priority </w:t>
      </w:r>
      <w:r w:rsidR="00A42B05" w:rsidRPr="0086251C">
        <w:rPr>
          <w:rFonts w:ascii="Times New Roman" w:eastAsia="標楷體" w:hAnsi="Times New Roman" w:cs="Times New Roman"/>
        </w:rPr>
        <w:t>比較大的</w:t>
      </w:r>
      <w:r w:rsidR="00A42B05" w:rsidRPr="0086251C">
        <w:rPr>
          <w:rFonts w:ascii="Times New Roman" w:eastAsia="標楷體" w:hAnsi="Times New Roman" w:cs="Times New Roman"/>
        </w:rPr>
        <w:t xml:space="preserve"> thread </w:t>
      </w:r>
      <w:r w:rsidR="00A42B05" w:rsidRPr="0086251C">
        <w:rPr>
          <w:rFonts w:ascii="Times New Roman" w:eastAsia="標楷體" w:hAnsi="Times New Roman" w:cs="Times New Roman"/>
        </w:rPr>
        <w:t>會排在</w:t>
      </w:r>
      <w:r w:rsidR="00A42B05" w:rsidRPr="0086251C">
        <w:rPr>
          <w:rFonts w:ascii="Times New Roman" w:eastAsia="標楷體" w:hAnsi="Times New Roman" w:cs="Times New Roman"/>
        </w:rPr>
        <w:t xml:space="preserve"> queue </w:t>
      </w:r>
      <w:r w:rsidR="00A42B05" w:rsidRPr="0086251C">
        <w:rPr>
          <w:rFonts w:ascii="Times New Roman" w:eastAsia="標楷體" w:hAnsi="Times New Roman" w:cs="Times New Roman"/>
        </w:rPr>
        <w:t>比較前面的地方，即可實現所要的</w:t>
      </w:r>
      <w:r w:rsidR="00A42B05" w:rsidRPr="0086251C">
        <w:rPr>
          <w:rFonts w:ascii="Times New Roman" w:eastAsia="標楷體" w:hAnsi="Times New Roman" w:cs="Times New Roman"/>
        </w:rPr>
        <w:t xml:space="preserve"> priority algorithm</w:t>
      </w:r>
      <w:r w:rsidR="00A42B05" w:rsidRPr="0086251C">
        <w:rPr>
          <w:rFonts w:ascii="Times New Roman" w:eastAsia="標楷體" w:hAnsi="Times New Roman" w:cs="Times New Roman"/>
        </w:rPr>
        <w:t>。</w:t>
      </w:r>
    </w:p>
    <w:p w14:paraId="4B7EF146" w14:textId="122039F1" w:rsidR="00144852" w:rsidRPr="0086251C" w:rsidRDefault="00144852" w:rsidP="0086251C">
      <w:pPr>
        <w:spacing w:line="320" w:lineRule="exact"/>
        <w:rPr>
          <w:rFonts w:ascii="Times New Roman" w:eastAsia="標楷體" w:hAnsi="Times New Roman" w:cs="Times New Roman"/>
        </w:rPr>
      </w:pPr>
      <w:r w:rsidRPr="0086251C">
        <w:rPr>
          <w:rFonts w:ascii="Times New Roman" w:eastAsia="標楷體" w:hAnsi="Times New Roman" w:cs="Times New Roman"/>
        </w:rPr>
        <w:t>如果是</w:t>
      </w:r>
      <w:r w:rsidRPr="0086251C">
        <w:rPr>
          <w:rFonts w:ascii="Times New Roman" w:eastAsia="標楷體" w:hAnsi="Times New Roman" w:cs="Times New Roman"/>
        </w:rPr>
        <w:t>compareL</w:t>
      </w:r>
      <w:r w:rsidR="00A42B05" w:rsidRPr="0086251C">
        <w:rPr>
          <w:rFonts w:ascii="Times New Roman" w:eastAsia="標楷體" w:hAnsi="Times New Roman" w:cs="Times New Roman"/>
        </w:rPr>
        <w:t>1</w:t>
      </w:r>
      <w:r w:rsidRPr="0086251C">
        <w:rPr>
          <w:rFonts w:ascii="Times New Roman" w:eastAsia="標楷體" w:hAnsi="Times New Roman" w:cs="Times New Roman"/>
        </w:rPr>
        <w:t>，</w:t>
      </w:r>
      <w:r w:rsidR="00A42B05" w:rsidRPr="0086251C">
        <w:rPr>
          <w:rFonts w:ascii="Times New Roman" w:eastAsia="標楷體" w:hAnsi="Times New Roman" w:cs="Times New Roman"/>
        </w:rPr>
        <w:t>則</w:t>
      </w:r>
      <w:r w:rsidR="00A42B05" w:rsidRPr="0086251C">
        <w:rPr>
          <w:rFonts w:ascii="Times New Roman" w:eastAsia="標楷體" w:hAnsi="Times New Roman" w:cs="Times New Roman"/>
        </w:rPr>
        <w:t xml:space="preserve"> burst time </w:t>
      </w:r>
      <w:r w:rsidR="00A42B05" w:rsidRPr="0086251C">
        <w:rPr>
          <w:rFonts w:ascii="Times New Roman" w:eastAsia="標楷體" w:hAnsi="Times New Roman" w:cs="Times New Roman"/>
        </w:rPr>
        <w:t>比較小的</w:t>
      </w:r>
      <w:r w:rsidR="00A42B05" w:rsidRPr="0086251C">
        <w:rPr>
          <w:rFonts w:ascii="Times New Roman" w:eastAsia="標楷體" w:hAnsi="Times New Roman" w:cs="Times New Roman"/>
        </w:rPr>
        <w:t xml:space="preserve"> thread </w:t>
      </w:r>
      <w:r w:rsidR="00A42B05" w:rsidRPr="0086251C">
        <w:rPr>
          <w:rFonts w:ascii="Times New Roman" w:eastAsia="標楷體" w:hAnsi="Times New Roman" w:cs="Times New Roman"/>
        </w:rPr>
        <w:t>會排在</w:t>
      </w:r>
      <w:r w:rsidR="00A42B05" w:rsidRPr="0086251C">
        <w:rPr>
          <w:rFonts w:ascii="Times New Roman" w:eastAsia="標楷體" w:hAnsi="Times New Roman" w:cs="Times New Roman"/>
        </w:rPr>
        <w:t xml:space="preserve"> queue </w:t>
      </w:r>
      <w:r w:rsidR="00A42B05" w:rsidRPr="0086251C">
        <w:rPr>
          <w:rFonts w:ascii="Times New Roman" w:eastAsia="標楷體" w:hAnsi="Times New Roman" w:cs="Times New Roman"/>
        </w:rPr>
        <w:t>比較前面的地方</w:t>
      </w:r>
      <w:r w:rsidR="00A42B05" w:rsidRPr="0086251C">
        <w:rPr>
          <w:rFonts w:ascii="Times New Roman" w:eastAsia="標楷體" w:hAnsi="Times New Roman" w:cs="Times New Roman"/>
        </w:rPr>
        <w:t>，即可實現所要的</w:t>
      </w:r>
      <w:r w:rsidR="00A42B05" w:rsidRPr="0086251C">
        <w:rPr>
          <w:rFonts w:ascii="Times New Roman" w:eastAsia="標楷體" w:hAnsi="Times New Roman" w:cs="Times New Roman"/>
        </w:rPr>
        <w:t xml:space="preserve"> SJF algorithm</w:t>
      </w:r>
      <w:r w:rsidR="00A42B05" w:rsidRPr="0086251C">
        <w:rPr>
          <w:rFonts w:ascii="Times New Roman" w:eastAsia="標楷體" w:hAnsi="Times New Roman" w:cs="Times New Roman"/>
        </w:rPr>
        <w:t>。</w:t>
      </w:r>
    </w:p>
    <w:p w14:paraId="151664B8" w14:textId="2A55D8DB" w:rsidR="00EF5EFC" w:rsidRPr="0086251C" w:rsidRDefault="00144852" w:rsidP="0086251C">
      <w:pPr>
        <w:spacing w:line="320" w:lineRule="exact"/>
        <w:rPr>
          <w:rFonts w:ascii="Times New Roman" w:eastAsia="標楷體" w:hAnsi="Times New Roman" w:cs="Times New Roman"/>
        </w:rPr>
      </w:pPr>
      <w:r w:rsidRPr="0086251C">
        <w:rPr>
          <w:rFonts w:ascii="Times New Roman" w:eastAsia="標楷體" w:hAnsi="Times New Roman" w:cs="Times New Roman"/>
        </w:rPr>
        <w:t>而</w:t>
      </w:r>
      <w:r w:rsidRPr="0086251C">
        <w:rPr>
          <w:rFonts w:ascii="Times New Roman" w:eastAsia="標楷體" w:hAnsi="Times New Roman" w:cs="Times New Roman"/>
        </w:rPr>
        <w:t>L3</w:t>
      </w:r>
      <w:r w:rsidR="00A42B05" w:rsidRPr="0086251C">
        <w:rPr>
          <w:rFonts w:ascii="Times New Roman" w:eastAsia="標楷體" w:hAnsi="Times New Roman" w:cs="Times New Roman"/>
        </w:rPr>
        <w:t xml:space="preserve"> </w:t>
      </w:r>
      <w:r w:rsidR="00A42B05" w:rsidRPr="0086251C">
        <w:rPr>
          <w:rFonts w:ascii="Times New Roman" w:eastAsia="標楷體" w:hAnsi="Times New Roman" w:cs="Times New Roman"/>
        </w:rPr>
        <w:t>因為為</w:t>
      </w:r>
      <w:r w:rsidR="00A42B05" w:rsidRPr="0086251C">
        <w:rPr>
          <w:rFonts w:ascii="Times New Roman" w:eastAsia="標楷體" w:hAnsi="Times New Roman" w:cs="Times New Roman"/>
        </w:rPr>
        <w:t xml:space="preserve"> RR </w:t>
      </w:r>
      <w:r w:rsidR="00A42B05" w:rsidRPr="0086251C">
        <w:rPr>
          <w:rFonts w:ascii="Times New Roman" w:eastAsia="標楷體" w:hAnsi="Times New Roman" w:cs="Times New Roman"/>
        </w:rPr>
        <w:t>故</w:t>
      </w:r>
      <w:r w:rsidRPr="0086251C">
        <w:rPr>
          <w:rFonts w:ascii="Times New Roman" w:eastAsia="標楷體" w:hAnsi="Times New Roman" w:cs="Times New Roman"/>
        </w:rPr>
        <w:t>不用</w:t>
      </w:r>
      <w:r w:rsidR="00A42B05" w:rsidRPr="0086251C">
        <w:rPr>
          <w:rFonts w:ascii="Times New Roman" w:eastAsia="標楷體" w:hAnsi="Times New Roman" w:cs="Times New Roman"/>
        </w:rPr>
        <w:t>額外設定</w:t>
      </w:r>
      <w:r w:rsidR="00A42B05" w:rsidRPr="0086251C">
        <w:rPr>
          <w:rFonts w:ascii="Times New Roman" w:eastAsia="標楷體" w:hAnsi="Times New Roman" w:cs="Times New Roman"/>
        </w:rPr>
        <w:t xml:space="preserve"> function</w:t>
      </w:r>
      <w:r w:rsidR="00A42B05" w:rsidRPr="0086251C">
        <w:rPr>
          <w:rFonts w:ascii="Times New Roman" w:eastAsia="標楷體" w:hAnsi="Times New Roman" w:cs="Times New Roman"/>
        </w:rPr>
        <w:t>。</w:t>
      </w:r>
    </w:p>
    <w:p w14:paraId="7DF23C30" w14:textId="08FAB5C9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00199F1" w14:textId="361DAEC1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D3A7FCA" w14:textId="5E0D599E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1A611ED" w14:textId="4B0A85EB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DC05386" w14:textId="06511CA4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0C474D9" w14:textId="3F0A4D55" w:rsidR="00591B54" w:rsidRPr="0086251C" w:rsidRDefault="00591B5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945962A" w14:textId="4D9E8C65" w:rsidR="00854F15" w:rsidRPr="0086251C" w:rsidRDefault="00854F1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67CCEF0" w14:textId="0D1BBBA3" w:rsidR="00854F15" w:rsidRPr="0086251C" w:rsidRDefault="00854F15" w:rsidP="0086251C">
      <w:pPr>
        <w:spacing w:line="320" w:lineRule="exact"/>
        <w:rPr>
          <w:rFonts w:ascii="Times New Roman" w:eastAsia="標楷體" w:hAnsi="Times New Roman" w:cs="Times New Roman"/>
        </w:rPr>
      </w:pPr>
    </w:p>
    <w:p w14:paraId="623A99C1" w14:textId="7D297267" w:rsidR="00854F15" w:rsidRPr="0086251C" w:rsidRDefault="00854F1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50C6896" w14:textId="58152DDD" w:rsidR="006661A3" w:rsidRPr="0086251C" w:rsidRDefault="006661A3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68980B5" w14:textId="0E8D7241" w:rsidR="006661A3" w:rsidRPr="0086251C" w:rsidRDefault="006661A3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25312" behindDoc="0" locked="0" layoutInCell="1" allowOverlap="1" wp14:anchorId="4C52727F" wp14:editId="0BC2FB7F">
                <wp:simplePos x="0" y="0"/>
                <wp:positionH relativeFrom="margin">
                  <wp:align>left</wp:align>
                </wp:positionH>
                <wp:positionV relativeFrom="paragraph">
                  <wp:posOffset>38735</wp:posOffset>
                </wp:positionV>
                <wp:extent cx="6210300" cy="2797175"/>
                <wp:effectExtent l="0" t="0" r="19050" b="22225"/>
                <wp:wrapSquare wrapText="bothSides"/>
                <wp:docPr id="3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0300" cy="27977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53F485" w14:textId="77777777" w:rsidR="006661A3" w:rsidRPr="006661A3" w:rsidRDefault="006661A3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proofErr w:type="gramStart"/>
                            <w:r w:rsidRPr="006661A3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cheduler::</w:t>
                            </w:r>
                            <w:proofErr w:type="gramEnd"/>
                            <w:r w:rsidRPr="006661A3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cheduler()</w:t>
                            </w:r>
                          </w:p>
                          <w:p w14:paraId="4FD84604" w14:textId="77777777" w:rsidR="006661A3" w:rsidRPr="006661A3" w:rsidRDefault="006661A3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6661A3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{</w:t>
                            </w:r>
                          </w:p>
                          <w:p w14:paraId="3702EE08" w14:textId="77777777" w:rsidR="006661A3" w:rsidRPr="006661A3" w:rsidRDefault="006661A3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6661A3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L2ReadyList = new </w:t>
                            </w:r>
                            <w:proofErr w:type="spellStart"/>
                            <w:r w:rsidRPr="006661A3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ortedList</w:t>
                            </w:r>
                            <w:proofErr w:type="spellEnd"/>
                            <w:r w:rsidRPr="006661A3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&lt;Thread *&gt;(compareL2);</w:t>
                            </w:r>
                          </w:p>
                          <w:p w14:paraId="067275F0" w14:textId="77777777" w:rsidR="006661A3" w:rsidRPr="006661A3" w:rsidRDefault="006661A3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6661A3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L1ReadyList = new </w:t>
                            </w:r>
                            <w:proofErr w:type="spellStart"/>
                            <w:r w:rsidRPr="006661A3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ortedList</w:t>
                            </w:r>
                            <w:proofErr w:type="spellEnd"/>
                            <w:r w:rsidRPr="006661A3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&lt;Thread *&gt;(compareL1);</w:t>
                            </w:r>
                          </w:p>
                          <w:p w14:paraId="7023212C" w14:textId="77777777" w:rsidR="006661A3" w:rsidRPr="006661A3" w:rsidRDefault="006661A3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6661A3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L3ReadyList = new List&lt;Thread *&gt;;</w:t>
                            </w:r>
                          </w:p>
                          <w:p w14:paraId="0EBC7C8A" w14:textId="77777777" w:rsidR="006661A3" w:rsidRPr="006661A3" w:rsidRDefault="006661A3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6661A3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</w:t>
                            </w:r>
                            <w:proofErr w:type="spellStart"/>
                            <w:r w:rsidRPr="006661A3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oBeDestroyed</w:t>
                            </w:r>
                            <w:proofErr w:type="spellEnd"/>
                            <w:r w:rsidRPr="006661A3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= NULL;</w:t>
                            </w:r>
                          </w:p>
                          <w:p w14:paraId="3F4E5B36" w14:textId="2861C947" w:rsidR="006661A3" w:rsidRDefault="006661A3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6661A3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}</w:t>
                            </w:r>
                          </w:p>
                          <w:p w14:paraId="48CEE79E" w14:textId="77777777" w:rsidR="006661A3" w:rsidRPr="006661A3" w:rsidRDefault="006661A3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proofErr w:type="gramStart"/>
                            <w:r w:rsidRPr="006661A3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cheduler::</w:t>
                            </w:r>
                            <w:proofErr w:type="gramEnd"/>
                            <w:r w:rsidRPr="006661A3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~Scheduler()</w:t>
                            </w:r>
                          </w:p>
                          <w:p w14:paraId="44986A25" w14:textId="77777777" w:rsidR="006661A3" w:rsidRPr="006661A3" w:rsidRDefault="006661A3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6661A3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{ </w:t>
                            </w:r>
                          </w:p>
                          <w:p w14:paraId="262CEDCD" w14:textId="77777777" w:rsidR="006661A3" w:rsidRPr="006661A3" w:rsidRDefault="006661A3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6661A3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delete L2ReadyList;</w:t>
                            </w:r>
                          </w:p>
                          <w:p w14:paraId="24AB9B94" w14:textId="77777777" w:rsidR="006661A3" w:rsidRPr="006661A3" w:rsidRDefault="006661A3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6661A3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delete L1ReadyList;</w:t>
                            </w:r>
                          </w:p>
                          <w:p w14:paraId="490541A6" w14:textId="55E4F487" w:rsidR="006661A3" w:rsidRPr="006661A3" w:rsidRDefault="006661A3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 w:hint="eastAsia"/>
                                <w:kern w:val="0"/>
                                <w:szCs w:val="24"/>
                              </w:rPr>
                            </w:pPr>
                            <w:r w:rsidRPr="006661A3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delete L3ReadyList;</w:t>
                            </w:r>
                          </w:p>
                          <w:p w14:paraId="4A7366C2" w14:textId="69B44994" w:rsidR="006661A3" w:rsidRDefault="006661A3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6661A3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}</w:t>
                            </w:r>
                          </w:p>
                          <w:p w14:paraId="7483D8BD" w14:textId="011ECD57" w:rsidR="006661A3" w:rsidRDefault="006661A3" w:rsidP="006661A3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15B82DB1" w14:textId="55BDA3C9" w:rsidR="006661A3" w:rsidRDefault="006661A3" w:rsidP="006661A3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67413C1B" w14:textId="4CABD77C" w:rsidR="006661A3" w:rsidRDefault="006661A3" w:rsidP="006661A3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77769DAA" w14:textId="1C8B78FF" w:rsidR="006661A3" w:rsidRDefault="006661A3" w:rsidP="006661A3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2DAD9A64" w14:textId="7808BA4D" w:rsidR="006661A3" w:rsidRDefault="006661A3" w:rsidP="006661A3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01E02339" w14:textId="0EB3EFF1" w:rsidR="006661A3" w:rsidRDefault="006661A3" w:rsidP="006661A3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2808A6CE" w14:textId="6EF3E46E" w:rsidR="006661A3" w:rsidRDefault="006661A3" w:rsidP="006661A3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1D8F47A0" w14:textId="1CBB7BC0" w:rsidR="006661A3" w:rsidRDefault="006661A3" w:rsidP="006661A3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5F87382F" w14:textId="61834F32" w:rsidR="006661A3" w:rsidRDefault="006661A3" w:rsidP="006661A3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05820F21" w14:textId="77777777" w:rsidR="006661A3" w:rsidRPr="00354742" w:rsidRDefault="006661A3" w:rsidP="006661A3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2727F" id="_x0000_s1030" type="#_x0000_t202" style="position:absolute;margin-left:0;margin-top:3.05pt;width:489pt;height:220.25pt;z-index:251725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">
                <v:textbox>
                  <w:txbxContent>
                    <w:p w14:paraId="2053F485" w14:textId="77777777" w:rsidR="006661A3" w:rsidRPr="006661A3" w:rsidRDefault="006661A3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proofErr w:type="gramStart"/>
                      <w:r w:rsidRPr="006661A3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cheduler::</w:t>
                      </w:r>
                      <w:proofErr w:type="gramEnd"/>
                      <w:r w:rsidRPr="006661A3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cheduler()</w:t>
                      </w:r>
                    </w:p>
                    <w:p w14:paraId="4FD84604" w14:textId="77777777" w:rsidR="006661A3" w:rsidRPr="006661A3" w:rsidRDefault="006661A3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6661A3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{</w:t>
                      </w:r>
                    </w:p>
                    <w:p w14:paraId="3702EE08" w14:textId="77777777" w:rsidR="006661A3" w:rsidRPr="006661A3" w:rsidRDefault="006661A3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6661A3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L2ReadyList = new </w:t>
                      </w:r>
                      <w:proofErr w:type="spellStart"/>
                      <w:r w:rsidRPr="006661A3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ortedList</w:t>
                      </w:r>
                      <w:proofErr w:type="spellEnd"/>
                      <w:r w:rsidRPr="006661A3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&lt;Thread *&gt;(compareL2);</w:t>
                      </w:r>
                    </w:p>
                    <w:p w14:paraId="067275F0" w14:textId="77777777" w:rsidR="006661A3" w:rsidRPr="006661A3" w:rsidRDefault="006661A3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6661A3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L1ReadyList = new </w:t>
                      </w:r>
                      <w:proofErr w:type="spellStart"/>
                      <w:r w:rsidRPr="006661A3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ortedList</w:t>
                      </w:r>
                      <w:proofErr w:type="spellEnd"/>
                      <w:r w:rsidRPr="006661A3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&lt;Thread *&gt;(compareL1);</w:t>
                      </w:r>
                    </w:p>
                    <w:p w14:paraId="7023212C" w14:textId="77777777" w:rsidR="006661A3" w:rsidRPr="006661A3" w:rsidRDefault="006661A3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6661A3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L3ReadyList = new List&lt;Thread *&gt;;</w:t>
                      </w:r>
                    </w:p>
                    <w:p w14:paraId="0EBC7C8A" w14:textId="77777777" w:rsidR="006661A3" w:rsidRPr="006661A3" w:rsidRDefault="006661A3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6661A3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</w:t>
                      </w:r>
                      <w:proofErr w:type="spellStart"/>
                      <w:r w:rsidRPr="006661A3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oBeDestroyed</w:t>
                      </w:r>
                      <w:proofErr w:type="spellEnd"/>
                      <w:r w:rsidRPr="006661A3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= NULL;</w:t>
                      </w:r>
                    </w:p>
                    <w:p w14:paraId="3F4E5B36" w14:textId="2861C947" w:rsidR="006661A3" w:rsidRDefault="006661A3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6661A3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}</w:t>
                      </w:r>
                    </w:p>
                    <w:p w14:paraId="48CEE79E" w14:textId="77777777" w:rsidR="006661A3" w:rsidRPr="006661A3" w:rsidRDefault="006661A3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proofErr w:type="gramStart"/>
                      <w:r w:rsidRPr="006661A3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cheduler::</w:t>
                      </w:r>
                      <w:proofErr w:type="gramEnd"/>
                      <w:r w:rsidRPr="006661A3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~Scheduler()</w:t>
                      </w:r>
                    </w:p>
                    <w:p w14:paraId="44986A25" w14:textId="77777777" w:rsidR="006661A3" w:rsidRPr="006661A3" w:rsidRDefault="006661A3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6661A3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{ </w:t>
                      </w:r>
                    </w:p>
                    <w:p w14:paraId="262CEDCD" w14:textId="77777777" w:rsidR="006661A3" w:rsidRPr="006661A3" w:rsidRDefault="006661A3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6661A3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delete L2ReadyList;</w:t>
                      </w:r>
                    </w:p>
                    <w:p w14:paraId="24AB9B94" w14:textId="77777777" w:rsidR="006661A3" w:rsidRPr="006661A3" w:rsidRDefault="006661A3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6661A3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delete L1ReadyList;</w:t>
                      </w:r>
                    </w:p>
                    <w:p w14:paraId="490541A6" w14:textId="55E4F487" w:rsidR="006661A3" w:rsidRPr="006661A3" w:rsidRDefault="006661A3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 w:hint="eastAsia"/>
                          <w:kern w:val="0"/>
                          <w:szCs w:val="24"/>
                        </w:rPr>
                      </w:pPr>
                      <w:r w:rsidRPr="006661A3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delete L3ReadyList;</w:t>
                      </w:r>
                    </w:p>
                    <w:p w14:paraId="4A7366C2" w14:textId="69B44994" w:rsidR="006661A3" w:rsidRDefault="006661A3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6661A3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}</w:t>
                      </w:r>
                    </w:p>
                    <w:p w14:paraId="7483D8BD" w14:textId="011ECD57" w:rsidR="006661A3" w:rsidRDefault="006661A3" w:rsidP="006661A3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15B82DB1" w14:textId="55BDA3C9" w:rsidR="006661A3" w:rsidRDefault="006661A3" w:rsidP="006661A3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67413C1B" w14:textId="4CABD77C" w:rsidR="006661A3" w:rsidRDefault="006661A3" w:rsidP="006661A3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77769DAA" w14:textId="1C8B78FF" w:rsidR="006661A3" w:rsidRDefault="006661A3" w:rsidP="006661A3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2DAD9A64" w14:textId="7808BA4D" w:rsidR="006661A3" w:rsidRDefault="006661A3" w:rsidP="006661A3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01E02339" w14:textId="0EB3EFF1" w:rsidR="006661A3" w:rsidRDefault="006661A3" w:rsidP="006661A3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2808A6CE" w14:textId="6EF3E46E" w:rsidR="006661A3" w:rsidRDefault="006661A3" w:rsidP="006661A3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1D8F47A0" w14:textId="1CBB7BC0" w:rsidR="006661A3" w:rsidRDefault="006661A3" w:rsidP="006661A3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5F87382F" w14:textId="61834F32" w:rsidR="006661A3" w:rsidRDefault="006661A3" w:rsidP="006661A3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05820F21" w14:textId="77777777" w:rsidR="006661A3" w:rsidRPr="00354742" w:rsidRDefault="006661A3" w:rsidP="006661A3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DF4C3CD" w14:textId="620880B0" w:rsidR="006661A3" w:rsidRPr="0086251C" w:rsidRDefault="006661A3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B3DCB75" w14:textId="0CB33A73" w:rsidR="006661A3" w:rsidRPr="0086251C" w:rsidRDefault="006661A3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2D5F377" w14:textId="74EA0414" w:rsidR="006661A3" w:rsidRPr="0086251C" w:rsidRDefault="006661A3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0AB6A07" w14:textId="5B0F64A2" w:rsidR="006661A3" w:rsidRPr="0086251C" w:rsidRDefault="006661A3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8948FBD" w14:textId="765B2D48" w:rsidR="006661A3" w:rsidRPr="0086251C" w:rsidRDefault="006661A3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2E52B74" w14:textId="4CC0C433" w:rsidR="006661A3" w:rsidRPr="0086251C" w:rsidRDefault="006661A3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A33C82C" w14:textId="4F930C30" w:rsidR="006661A3" w:rsidRPr="0086251C" w:rsidRDefault="006661A3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7475CDC" w14:textId="67C25270" w:rsidR="006661A3" w:rsidRPr="0086251C" w:rsidRDefault="006661A3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4E18FD2" w14:textId="7C572BCD" w:rsidR="006661A3" w:rsidRPr="0086251C" w:rsidRDefault="006661A3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7384060" w14:textId="040A61BE" w:rsidR="006661A3" w:rsidRPr="0086251C" w:rsidRDefault="006661A3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D5478B6" w14:textId="4CA7AAEB" w:rsidR="006661A3" w:rsidRPr="0086251C" w:rsidRDefault="006661A3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754DA2D" w14:textId="7DD811B5" w:rsidR="006661A3" w:rsidRPr="0086251C" w:rsidRDefault="006661A3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52C4875" w14:textId="6EE4AC82" w:rsidR="00687B93" w:rsidRPr="0086251C" w:rsidRDefault="00687B93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91E35F5" w14:textId="5708D3F1" w:rsidR="00687B93" w:rsidRPr="0086251C" w:rsidRDefault="00687B93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8B79986" w14:textId="28312280" w:rsidR="00687B93" w:rsidRPr="0086251C" w:rsidRDefault="00352D66" w:rsidP="0086251C">
      <w:pPr>
        <w:spacing w:line="320" w:lineRule="exact"/>
        <w:rPr>
          <w:rFonts w:ascii="Times New Roman" w:eastAsia="標楷體" w:hAnsi="Times New Roman" w:cs="Times New Roman"/>
        </w:rPr>
      </w:pPr>
      <w:r w:rsidRPr="0086251C">
        <w:rPr>
          <w:rFonts w:ascii="Times New Roman" w:eastAsia="標楷體" w:hAnsi="Times New Roman" w:cs="Times New Roman"/>
        </w:rPr>
        <w:t>利用</w:t>
      </w:r>
      <w:r w:rsidRPr="0086251C">
        <w:rPr>
          <w:rFonts w:ascii="Times New Roman" w:eastAsia="標楷體" w:hAnsi="Times New Roman" w:cs="Times New Roman"/>
        </w:rPr>
        <w:t xml:space="preserve"> scheduler </w:t>
      </w:r>
      <w:r w:rsidRPr="0086251C">
        <w:rPr>
          <w:rFonts w:ascii="Times New Roman" w:eastAsia="標楷體" w:hAnsi="Times New Roman" w:cs="Times New Roman"/>
        </w:rPr>
        <w:t>的</w:t>
      </w:r>
      <w:r w:rsidRPr="0086251C">
        <w:rPr>
          <w:rFonts w:ascii="Times New Roman" w:eastAsia="標楷體" w:hAnsi="Times New Roman" w:cs="Times New Roman"/>
        </w:rPr>
        <w:t xml:space="preserve"> constructor </w:t>
      </w:r>
      <w:r w:rsidRPr="0086251C">
        <w:rPr>
          <w:rFonts w:ascii="Times New Roman" w:eastAsia="標楷體" w:hAnsi="Times New Roman" w:cs="Times New Roman"/>
        </w:rPr>
        <w:t>初始化</w:t>
      </w:r>
      <w:r w:rsidRPr="0086251C">
        <w:rPr>
          <w:rFonts w:ascii="Times New Roman" w:eastAsia="標楷體" w:hAnsi="Times New Roman" w:cs="Times New Roman"/>
        </w:rPr>
        <w:t xml:space="preserve"> List</w:t>
      </w:r>
      <w:r w:rsidRPr="0086251C">
        <w:rPr>
          <w:rFonts w:ascii="Times New Roman" w:eastAsia="標楷體" w:hAnsi="Times New Roman" w:cs="Times New Roman"/>
        </w:rPr>
        <w:t>，和利用</w:t>
      </w:r>
      <w:r w:rsidRPr="0086251C">
        <w:rPr>
          <w:rFonts w:ascii="Times New Roman" w:eastAsia="標楷體" w:hAnsi="Times New Roman" w:cs="Times New Roman"/>
        </w:rPr>
        <w:t xml:space="preserve"> </w:t>
      </w:r>
      <w:r w:rsidRPr="0086251C">
        <w:rPr>
          <w:rFonts w:ascii="Times New Roman" w:eastAsia="標楷體" w:hAnsi="Times New Roman" w:cs="Times New Roman"/>
        </w:rPr>
        <w:t>Destructor</w:t>
      </w:r>
      <w:r w:rsidRPr="0086251C">
        <w:rPr>
          <w:rFonts w:ascii="Times New Roman" w:eastAsia="標楷體" w:hAnsi="Times New Roman" w:cs="Times New Roman"/>
        </w:rPr>
        <w:t xml:space="preserve"> </w:t>
      </w:r>
      <w:r w:rsidRPr="0086251C">
        <w:rPr>
          <w:rFonts w:ascii="Times New Roman" w:eastAsia="標楷體" w:hAnsi="Times New Roman" w:cs="Times New Roman"/>
        </w:rPr>
        <w:t>釋放記憶體。</w:t>
      </w:r>
    </w:p>
    <w:p w14:paraId="6F994B9E" w14:textId="492F7970" w:rsidR="00854F1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08928" behindDoc="0" locked="0" layoutInCell="1" allowOverlap="1" wp14:anchorId="0D8B7F4B" wp14:editId="43F3EAB4">
                <wp:simplePos x="0" y="0"/>
                <wp:positionH relativeFrom="margin">
                  <wp:align>center</wp:align>
                </wp:positionH>
                <wp:positionV relativeFrom="paragraph">
                  <wp:posOffset>190</wp:posOffset>
                </wp:positionV>
                <wp:extent cx="6045835" cy="9563100"/>
                <wp:effectExtent l="0" t="0" r="12065" b="19050"/>
                <wp:wrapSquare wrapText="bothSides"/>
                <wp:docPr id="2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5835" cy="9563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744D97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void </w:t>
                            </w:r>
                            <w:proofErr w:type="gram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cheduler::</w:t>
                            </w:r>
                            <w:proofErr w:type="spellStart"/>
                            <w:proofErr w:type="gram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update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</w:t>
                            </w:r>
                          </w:p>
                          <w:p w14:paraId="72D1A153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{</w:t>
                            </w:r>
                          </w:p>
                          <w:p w14:paraId="6F26D693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ListIterator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&lt;Thread *&gt; *iter1 = new 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ListIterator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&lt;Thread*&gt;(L1ReadyList);</w:t>
                            </w:r>
                          </w:p>
                          <w:p w14:paraId="4002B51F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ListIterator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&lt;Thread *&gt; *iter2 = new 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ListIterator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&lt;Thread*&gt;(L2ReadyList);</w:t>
                            </w:r>
                          </w:p>
                          <w:p w14:paraId="42EB3982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ListIterator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&lt;Thread *&gt; *iter3 = new 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ListIterator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&lt;Thread*&gt;(L3ReadyList);</w:t>
                            </w:r>
                          </w:p>
                          <w:p w14:paraId="7C0EACE8" w14:textId="6E829597" w:rsid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Statistics *stats = kernel-&gt;stats;</w:t>
                            </w:r>
                          </w:p>
                          <w:p w14:paraId="22B1A3CA" w14:textId="77777777" w:rsidR="001859DE" w:rsidRPr="00352D66" w:rsidRDefault="001859DE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 w:hint="eastAsia"/>
                                <w:kern w:val="0"/>
                                <w:szCs w:val="24"/>
                              </w:rPr>
                            </w:pPr>
                          </w:p>
                          <w:p w14:paraId="5A0C3A43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int 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old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;</w:t>
                            </w:r>
                          </w:p>
                          <w:p w14:paraId="5CBE654F" w14:textId="13E53F72" w:rsid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int 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new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; </w:t>
                            </w:r>
                          </w:p>
                          <w:p w14:paraId="5CBFC1B1" w14:textId="77777777" w:rsidR="001859DE" w:rsidRPr="00352D66" w:rsidRDefault="001859DE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 w:hint="eastAsia"/>
                                <w:kern w:val="0"/>
                                <w:szCs w:val="24"/>
                              </w:rPr>
                            </w:pPr>
                          </w:p>
                          <w:p w14:paraId="0F415D32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for</w:t>
                            </w:r>
                            <w:proofErr w:type="gram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;!</w:t>
                            </w:r>
                            <w:proofErr w:type="gram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ter1-&gt;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sDone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;iter1-&gt;Next())</w:t>
                            </w:r>
                          </w:p>
                          <w:p w14:paraId="59A1044E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{</w:t>
                            </w:r>
                          </w:p>
                          <w:p w14:paraId="541BC789" w14:textId="071C8D91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 w:hint="eastAsia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</w:t>
                            </w:r>
                            <w:proofErr w:type="gram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ASSERT(</w:t>
                            </w:r>
                            <w:proofErr w:type="gram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ter1-&gt;Item()-&gt;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Status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==READY);</w:t>
                            </w:r>
                          </w:p>
                          <w:p w14:paraId="48C2AAF6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iter1-&gt;Item()-&gt;setWaitingTime(iter1-&gt;Item()-&gt;getWaitingTime</w:t>
                            </w:r>
                            <w:proofErr w:type="gram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+</w:t>
                            </w:r>
                            <w:proofErr w:type="gram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imerTicks);</w:t>
                            </w:r>
                          </w:p>
                          <w:p w14:paraId="6F257130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if(iter1-&gt;Item()-&gt;</w:t>
                            </w:r>
                            <w:proofErr w:type="spellStart"/>
                            <w:proofErr w:type="gram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WaitingTime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 &gt;=1500 &amp;&amp; iter1-&gt;Item()-&gt;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ID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&gt;0)</w:t>
                            </w:r>
                          </w:p>
                          <w:p w14:paraId="0A7425C4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{</w:t>
                            </w:r>
                          </w:p>
                          <w:p w14:paraId="24D99643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old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= iter1-&gt;Item()-&gt;</w:t>
                            </w:r>
                            <w:proofErr w:type="spellStart"/>
                            <w:proofErr w:type="gram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4A665BCF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new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= 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old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+ 10;</w:t>
                            </w:r>
                          </w:p>
                          <w:p w14:paraId="5FA47048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DEBUG('z',"[C] Tick [" &lt;&lt; kernel-&gt;stats-&gt;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otalTicks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&lt;&lt; "]: Thread [" &lt;&lt; iter1-&gt;Item()-&gt;</w:t>
                            </w:r>
                            <w:proofErr w:type="spellStart"/>
                            <w:proofErr w:type="gram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ID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)&lt;&lt; "] changes its priority from [" &lt;&lt; 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old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&lt;&lt; "] to ["&lt;&lt; 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new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&lt;&lt; "]");</w:t>
                            </w:r>
                          </w:p>
                          <w:p w14:paraId="42747543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08C375E4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if(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new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&gt;149)</w:t>
                            </w:r>
                          </w:p>
                          <w:p w14:paraId="4D8E6A8B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{</w:t>
                            </w:r>
                          </w:p>
                          <w:p w14:paraId="6B9A319B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    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new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= 149;</w:t>
                            </w:r>
                          </w:p>
                          <w:p w14:paraId="156E02B8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}</w:t>
                            </w:r>
                          </w:p>
                          <w:p w14:paraId="386B069D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iter1-&gt;</w:t>
                            </w:r>
                            <w:proofErr w:type="gram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tem(</w:t>
                            </w:r>
                            <w:proofErr w:type="gram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-&gt;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aging_flag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= 1;</w:t>
                            </w:r>
                          </w:p>
                          <w:p w14:paraId="7CE99098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iter1-&gt;Item()-&gt;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et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new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39249E4F" w14:textId="023F94DD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 w:hint="eastAsia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iter1-&gt;Item()-&gt;</w:t>
                            </w:r>
                            <w:proofErr w:type="spellStart"/>
                            <w:proofErr w:type="gram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etWaitingTime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0);</w:t>
                            </w:r>
                          </w:p>
                          <w:p w14:paraId="4CDA1A82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}</w:t>
                            </w:r>
                          </w:p>
                          <w:p w14:paraId="47B66127" w14:textId="47656E74" w:rsidR="008762E5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}</w:t>
                            </w:r>
                          </w:p>
                          <w:p w14:paraId="194B2971" w14:textId="73818A99" w:rsid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1979C0E7" w14:textId="22273394" w:rsidR="00352D66" w:rsidRPr="00352D66" w:rsidRDefault="00352D66" w:rsidP="00352D66">
                            <w:pPr>
                              <w:widowControl/>
                              <w:tabs>
                                <w:tab w:val="left" w:pos="555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ab/>
                            </w: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for</w:t>
                            </w:r>
                            <w:proofErr w:type="gram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;!</w:t>
                            </w:r>
                            <w:proofErr w:type="gram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ter2-&gt;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sDone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;iter2-&gt;Next())</w:t>
                            </w:r>
                          </w:p>
                          <w:p w14:paraId="6EEA0AF3" w14:textId="77777777" w:rsidR="00352D66" w:rsidRP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{</w:t>
                            </w:r>
                          </w:p>
                          <w:p w14:paraId="4BAEF269" w14:textId="29C0BD61" w:rsidR="00352D66" w:rsidRDefault="00352D66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</w:t>
                            </w:r>
                            <w:proofErr w:type="gram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ASSERT(</w:t>
                            </w:r>
                            <w:proofErr w:type="gram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ter2-&gt;Item()-&gt;</w:t>
                            </w:r>
                            <w:proofErr w:type="spellStart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Status</w:t>
                            </w:r>
                            <w:proofErr w:type="spellEnd"/>
                            <w:r w:rsidRPr="00352D66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==READY);</w:t>
                            </w:r>
                          </w:p>
                          <w:p w14:paraId="622E0542" w14:textId="2447300F" w:rsidR="001859DE" w:rsidRDefault="001859DE" w:rsidP="001859DE">
                            <w:pPr>
                              <w:widowControl/>
                              <w:tabs>
                                <w:tab w:val="left" w:pos="1035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ab/>
                            </w: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iter2-&gt;Item()-&gt;setWaitingTime(iter2-&gt;Item()-&gt;getWaitingTime</w:t>
                            </w:r>
                            <w:proofErr w:type="gram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()+</w:t>
                            </w:r>
                            <w:proofErr w:type="gram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TimerTicks);</w:t>
                            </w:r>
                          </w:p>
                          <w:p w14:paraId="38C4AC13" w14:textId="4598B05A" w:rsidR="001859DE" w:rsidRPr="00352D66" w:rsidRDefault="001859DE" w:rsidP="001859DE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ind w:left="480" w:firstLineChars="150" w:firstLine="360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ab/>
                            </w: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if(iter2-&gt;Item()-&gt;</w:t>
                            </w:r>
                            <w:proofErr w:type="spellStart"/>
                            <w:proofErr w:type="gram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getWaitingTime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) &gt;=</w:t>
                            </w:r>
                            <w:r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15</w:t>
                            </w: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00 &amp;&amp; iter2-&gt;Item()-&gt;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getID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()&gt;0)</w:t>
                            </w:r>
                          </w:p>
                          <w:p w14:paraId="6C0A35EF" w14:textId="77777777" w:rsidR="001859DE" w:rsidRPr="00352D66" w:rsidRDefault="001859DE" w:rsidP="001859DE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{</w:t>
                            </w:r>
                          </w:p>
                          <w:p w14:paraId="5EC3F447" w14:textId="77777777" w:rsidR="001859DE" w:rsidRPr="00352D66" w:rsidRDefault="001859DE" w:rsidP="001859DE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            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old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 = iter2-&gt;Item()-&gt;</w:t>
                            </w:r>
                            <w:proofErr w:type="spellStart"/>
                            <w:proofErr w:type="gram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get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1E7F3BB6" w14:textId="77777777" w:rsidR="001859DE" w:rsidRPr="00352D66" w:rsidRDefault="001859DE" w:rsidP="001859DE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            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new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 = 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old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 + 10;</w:t>
                            </w:r>
                          </w:p>
                          <w:p w14:paraId="12226885" w14:textId="77777777" w:rsidR="001859DE" w:rsidRPr="00352D66" w:rsidRDefault="001859DE" w:rsidP="001859DE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    DEBUG('z',"[C] Tick [" &lt;&lt; kernel-&gt;stats-&gt;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totalTicks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 &lt;&lt; "]: Thread [" &lt;&lt; iter2-&gt;Item()-&gt;</w:t>
                            </w:r>
                            <w:proofErr w:type="spellStart"/>
                            <w:proofErr w:type="gram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getID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)&lt;&lt; "] changes its priority from [" &lt;&lt; 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old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 &lt;&lt; "] to ["&lt;&lt; 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new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 &lt;&lt; "]");</w:t>
                            </w:r>
                          </w:p>
                          <w:p w14:paraId="5A0B7608" w14:textId="4D108105" w:rsidR="001859DE" w:rsidRPr="001859DE" w:rsidRDefault="001859DE" w:rsidP="001859DE">
                            <w:pPr>
                              <w:widowControl/>
                              <w:tabs>
                                <w:tab w:val="left" w:pos="1035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 w:hint="eastAsia"/>
                                <w:kern w:val="0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8B7F4B" id="_x0000_s1031" type="#_x0000_t202" style="position:absolute;margin-left:0;margin-top:0;width:476.05pt;height:753pt;z-index:25170892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">
                <v:textbox>
                  <w:txbxContent>
                    <w:p w14:paraId="72744D97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void </w:t>
                      </w:r>
                      <w:proofErr w:type="gram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cheduler::</w:t>
                      </w:r>
                      <w:proofErr w:type="spellStart"/>
                      <w:proofErr w:type="gram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updatePriority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</w:t>
                      </w:r>
                    </w:p>
                    <w:p w14:paraId="72D1A153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{</w:t>
                      </w:r>
                    </w:p>
                    <w:p w14:paraId="6F26D693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ListIterator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&lt;Thread *&gt; *iter1 = new 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ListIterator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&lt;Thread*&gt;(L1ReadyList);</w:t>
                      </w:r>
                    </w:p>
                    <w:p w14:paraId="4002B51F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ListIterator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&lt;Thread *&gt; *iter2 = new 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ListIterator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&lt;Thread*&gt;(L2ReadyList);</w:t>
                      </w:r>
                    </w:p>
                    <w:p w14:paraId="42EB3982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ListIterator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&lt;Thread *&gt; *iter3 = new 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ListIterator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&lt;Thread*&gt;(L3ReadyList);</w:t>
                      </w:r>
                    </w:p>
                    <w:p w14:paraId="7C0EACE8" w14:textId="6E829597" w:rsid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Statistics *stats = kernel-&gt;stats;</w:t>
                      </w:r>
                    </w:p>
                    <w:p w14:paraId="22B1A3CA" w14:textId="77777777" w:rsidR="001859DE" w:rsidRPr="00352D66" w:rsidRDefault="001859DE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 w:hint="eastAsia"/>
                          <w:kern w:val="0"/>
                          <w:szCs w:val="24"/>
                        </w:rPr>
                      </w:pPr>
                    </w:p>
                    <w:p w14:paraId="5A0C3A43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int 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oldPriority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;</w:t>
                      </w:r>
                    </w:p>
                    <w:p w14:paraId="5CBE654F" w14:textId="13E53F72" w:rsid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int 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newPriority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; </w:t>
                      </w:r>
                    </w:p>
                    <w:p w14:paraId="5CBFC1B1" w14:textId="77777777" w:rsidR="001859DE" w:rsidRPr="00352D66" w:rsidRDefault="001859DE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 w:hint="eastAsia"/>
                          <w:kern w:val="0"/>
                          <w:szCs w:val="24"/>
                        </w:rPr>
                      </w:pPr>
                    </w:p>
                    <w:p w14:paraId="0F415D32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for</w:t>
                      </w:r>
                      <w:proofErr w:type="gram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;!</w:t>
                      </w:r>
                      <w:proofErr w:type="gram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ter1-&gt;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sDone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;iter1-&gt;Next())</w:t>
                      </w:r>
                    </w:p>
                    <w:p w14:paraId="59A1044E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{</w:t>
                      </w:r>
                    </w:p>
                    <w:p w14:paraId="541BC789" w14:textId="071C8D91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 w:hint="eastAsia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</w:t>
                      </w:r>
                      <w:proofErr w:type="gram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ASSERT(</w:t>
                      </w:r>
                      <w:proofErr w:type="gram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ter1-&gt;Item()-&gt;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Status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==READY);</w:t>
                      </w:r>
                    </w:p>
                    <w:p w14:paraId="48C2AAF6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iter1-&gt;Item()-&gt;setWaitingTime(iter1-&gt;Item()-&gt;getWaitingTime</w:t>
                      </w:r>
                      <w:proofErr w:type="gram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+</w:t>
                      </w:r>
                      <w:proofErr w:type="gram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imerTicks);</w:t>
                      </w:r>
                    </w:p>
                    <w:p w14:paraId="6F257130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if(iter1-&gt;Item()-&gt;</w:t>
                      </w:r>
                      <w:proofErr w:type="spellStart"/>
                      <w:proofErr w:type="gram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WaitingTime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 &gt;=1500 &amp;&amp; iter1-&gt;Item()-&gt;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ID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&gt;0)</w:t>
                      </w:r>
                    </w:p>
                    <w:p w14:paraId="0A7425C4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{</w:t>
                      </w:r>
                    </w:p>
                    <w:p w14:paraId="24D99643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oldPriority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= iter1-&gt;Item()-&gt;</w:t>
                      </w:r>
                      <w:proofErr w:type="spellStart"/>
                      <w:proofErr w:type="gram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Priority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4A665BCF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newPriority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= 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oldPriority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+ 10;</w:t>
                      </w:r>
                    </w:p>
                    <w:p w14:paraId="5FA47048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DEBUG('z',"[C] Tick [" &lt;&lt; kernel-&gt;stats-&gt;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otalTicks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&lt;&lt; "]: Thread [" &lt;&lt; iter1-&gt;Item()-&gt;</w:t>
                      </w:r>
                      <w:proofErr w:type="spellStart"/>
                      <w:proofErr w:type="gram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ID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)&lt;&lt; "] changes its priority from [" &lt;&lt; 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oldPriority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&lt;&lt; "] to ["&lt;&lt; 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newPriority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&lt;&lt; "]");</w:t>
                      </w:r>
                    </w:p>
                    <w:p w14:paraId="42747543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08C375E4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if(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newPriority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&gt;149)</w:t>
                      </w:r>
                    </w:p>
                    <w:p w14:paraId="4D8E6A8B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{</w:t>
                      </w:r>
                    </w:p>
                    <w:p w14:paraId="6B9A319B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    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newPriority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= 149;</w:t>
                      </w:r>
                    </w:p>
                    <w:p w14:paraId="156E02B8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}</w:t>
                      </w:r>
                    </w:p>
                    <w:p w14:paraId="386B069D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iter1-&gt;</w:t>
                      </w:r>
                      <w:proofErr w:type="gram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tem(</w:t>
                      </w:r>
                      <w:proofErr w:type="gram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-&gt;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aging_flag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= 1;</w:t>
                      </w:r>
                    </w:p>
                    <w:p w14:paraId="7CE99098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iter1-&gt;Item()-&gt;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etPriority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newPriority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39249E4F" w14:textId="023F94DD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 w:hint="eastAsia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iter1-&gt;Item()-&gt;</w:t>
                      </w:r>
                      <w:proofErr w:type="spellStart"/>
                      <w:proofErr w:type="gram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etWaitingTime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0);</w:t>
                      </w:r>
                    </w:p>
                    <w:p w14:paraId="4CDA1A82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}</w:t>
                      </w:r>
                    </w:p>
                    <w:p w14:paraId="47B66127" w14:textId="47656E74" w:rsidR="008762E5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}</w:t>
                      </w:r>
                    </w:p>
                    <w:p w14:paraId="194B2971" w14:textId="73818A99" w:rsid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1979C0E7" w14:textId="22273394" w:rsidR="00352D66" w:rsidRPr="00352D66" w:rsidRDefault="00352D66" w:rsidP="00352D66">
                      <w:pPr>
                        <w:widowControl/>
                        <w:tabs>
                          <w:tab w:val="left" w:pos="555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ab/>
                      </w: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for</w:t>
                      </w:r>
                      <w:proofErr w:type="gram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;!</w:t>
                      </w:r>
                      <w:proofErr w:type="gram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ter2-&gt;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sDone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;iter2-&gt;Next())</w:t>
                      </w:r>
                    </w:p>
                    <w:p w14:paraId="6EEA0AF3" w14:textId="77777777" w:rsidR="00352D66" w:rsidRP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{</w:t>
                      </w:r>
                    </w:p>
                    <w:p w14:paraId="4BAEF269" w14:textId="29C0BD61" w:rsidR="00352D66" w:rsidRDefault="00352D66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</w:t>
                      </w:r>
                      <w:proofErr w:type="gram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ASSERT(</w:t>
                      </w:r>
                      <w:proofErr w:type="gram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ter2-&gt;Item()-&gt;</w:t>
                      </w:r>
                      <w:proofErr w:type="spellStart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Status</w:t>
                      </w:r>
                      <w:proofErr w:type="spellEnd"/>
                      <w:r w:rsidRPr="00352D66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==READY);</w:t>
                      </w:r>
                    </w:p>
                    <w:p w14:paraId="622E0542" w14:textId="2447300F" w:rsidR="001859DE" w:rsidRDefault="001859DE" w:rsidP="001859DE">
                      <w:pPr>
                        <w:widowControl/>
                        <w:tabs>
                          <w:tab w:val="left" w:pos="1035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ab/>
                      </w: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iter2-&gt;Item()-&gt;setWaitingTime(iter2-&gt;Item()-&gt;getWaitingTime</w:t>
                      </w:r>
                      <w:proofErr w:type="gram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()+</w:t>
                      </w:r>
                      <w:proofErr w:type="gram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TimerTicks);</w:t>
                      </w:r>
                    </w:p>
                    <w:p w14:paraId="38C4AC13" w14:textId="4598B05A" w:rsidR="001859DE" w:rsidRPr="00352D66" w:rsidRDefault="001859DE" w:rsidP="001859DE">
                      <w:pPr>
                        <w:widowControl/>
                        <w:shd w:val="clear" w:color="auto" w:fill="FFFFFF"/>
                        <w:spacing w:line="285" w:lineRule="atLeast"/>
                        <w:ind w:left="480" w:firstLineChars="150" w:firstLine="360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ab/>
                      </w: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if(iter2-&gt;Item()-&gt;</w:t>
                      </w:r>
                      <w:proofErr w:type="spellStart"/>
                      <w:proofErr w:type="gram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getWaitingTime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) &gt;=</w:t>
                      </w:r>
                      <w:r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15</w:t>
                      </w: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00 &amp;&amp; iter2-&gt;Item()-&gt;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getID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()&gt;0)</w:t>
                      </w:r>
                    </w:p>
                    <w:p w14:paraId="6C0A35EF" w14:textId="77777777" w:rsidR="001859DE" w:rsidRPr="00352D66" w:rsidRDefault="001859DE" w:rsidP="001859DE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{</w:t>
                      </w:r>
                    </w:p>
                    <w:p w14:paraId="5EC3F447" w14:textId="77777777" w:rsidR="001859DE" w:rsidRPr="00352D66" w:rsidRDefault="001859DE" w:rsidP="001859DE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            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oldPriority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 = iter2-&gt;Item()-&gt;</w:t>
                      </w:r>
                      <w:proofErr w:type="spellStart"/>
                      <w:proofErr w:type="gram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getPriority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1E7F3BB6" w14:textId="77777777" w:rsidR="001859DE" w:rsidRPr="00352D66" w:rsidRDefault="001859DE" w:rsidP="001859DE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            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newPriority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 = 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oldPriority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 + 10;</w:t>
                      </w:r>
                    </w:p>
                    <w:p w14:paraId="12226885" w14:textId="77777777" w:rsidR="001859DE" w:rsidRPr="00352D66" w:rsidRDefault="001859DE" w:rsidP="001859DE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    DEBUG('z',"[C] Tick [" &lt;&lt; kernel-&gt;stats-&gt;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totalTicks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 &lt;&lt; "]: Thread [" &lt;&lt; iter2-&gt;Item()-&gt;</w:t>
                      </w:r>
                      <w:proofErr w:type="spellStart"/>
                      <w:proofErr w:type="gram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getID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)&lt;&lt; "] changes its priority from [" &lt;&lt; 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oldPriority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 &lt;&lt; "] to ["&lt;&lt; 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newPriority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 &lt;&lt; "]");</w:t>
                      </w:r>
                    </w:p>
                    <w:p w14:paraId="5A0B7608" w14:textId="4D108105" w:rsidR="001859DE" w:rsidRPr="001859DE" w:rsidRDefault="001859DE" w:rsidP="001859DE">
                      <w:pPr>
                        <w:widowControl/>
                        <w:tabs>
                          <w:tab w:val="left" w:pos="1035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 w:hint="eastAsia"/>
                          <w:kern w:val="0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2B9E65B" w14:textId="00C6E331" w:rsidR="00854F15" w:rsidRPr="0086251C" w:rsidRDefault="00854F1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9066FC4" w14:textId="38336BCF" w:rsidR="00854F15" w:rsidRPr="0086251C" w:rsidRDefault="001859DE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10976" behindDoc="0" locked="0" layoutInCell="1" allowOverlap="1" wp14:anchorId="6C078951" wp14:editId="35A783BE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6210300" cy="8822690"/>
                <wp:effectExtent l="0" t="0" r="19050" b="16510"/>
                <wp:wrapSquare wrapText="bothSides"/>
                <wp:docPr id="2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0300" cy="8822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EA0880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    if(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new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&gt;149)</w:t>
                            </w:r>
                          </w:p>
                          <w:p w14:paraId="7254CF71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    {</w:t>
                            </w:r>
                          </w:p>
                          <w:p w14:paraId="3AA7240D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                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new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 = 149;</w:t>
                            </w:r>
                          </w:p>
                          <w:p w14:paraId="391EE642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    }</w:t>
                            </w:r>
                          </w:p>
                          <w:p w14:paraId="71743C27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            </w:t>
                            </w:r>
                          </w:p>
                          <w:p w14:paraId="13349DA1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    iter2-&gt;Item()-&gt;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set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new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648FEDE5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    iter2-&gt;</w:t>
                            </w:r>
                            <w:proofErr w:type="gram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Item(</w:t>
                            </w:r>
                            <w:proofErr w:type="gram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)-&gt;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aging_flag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 = 1;</w:t>
                            </w:r>
                          </w:p>
                          <w:p w14:paraId="00A6642E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    iter2-&gt;Item()-&gt;</w:t>
                            </w:r>
                            <w:proofErr w:type="spellStart"/>
                            <w:proofErr w:type="gram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setWaitingTime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0);</w:t>
                            </w:r>
                          </w:p>
                          <w:p w14:paraId="0A5DE11A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4E915240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    L2ReadyList-&gt;Remove(iter2-&gt;</w:t>
                            </w:r>
                            <w:proofErr w:type="gram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Item(</w:t>
                            </w:r>
                            <w:proofErr w:type="gram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));</w:t>
                            </w:r>
                          </w:p>
                          <w:p w14:paraId="380D423F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            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ReadyToRun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(iter2-&gt;</w:t>
                            </w:r>
                            <w:proofErr w:type="gram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Item(</w:t>
                            </w:r>
                            <w:proofErr w:type="gram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));</w:t>
                            </w:r>
                          </w:p>
                          <w:p w14:paraId="6FB336B6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}</w:t>
                            </w:r>
                          </w:p>
                          <w:p w14:paraId="4946DD6D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3EA97B6F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}</w:t>
                            </w:r>
                          </w:p>
                          <w:p w14:paraId="06F12D31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for</w:t>
                            </w:r>
                            <w:proofErr w:type="gram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(;!</w:t>
                            </w:r>
                            <w:proofErr w:type="gram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iter3-&gt;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IsDone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();iter3-&gt;Next())</w:t>
                            </w:r>
                          </w:p>
                          <w:p w14:paraId="6D5F586F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{</w:t>
                            </w:r>
                          </w:p>
                          <w:p w14:paraId="7DD09DE5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        </w:t>
                            </w:r>
                            <w:proofErr w:type="gram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ASSERT(</w:t>
                            </w:r>
                            <w:proofErr w:type="gram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iter3-&gt;Item()-&gt;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getStatus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()==READY);</w:t>
                            </w:r>
                          </w:p>
                          <w:p w14:paraId="474658E5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iter3-&gt;Item()-&gt;setWaitingTime(iter3-&gt;Item()-&gt;getWaitingTime</w:t>
                            </w:r>
                            <w:proofErr w:type="gram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()+</w:t>
                            </w:r>
                            <w:proofErr w:type="gram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TimerTicks);</w:t>
                            </w:r>
                          </w:p>
                          <w:p w14:paraId="70CD2906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if(iter3-&gt;Item()-&gt;</w:t>
                            </w:r>
                            <w:proofErr w:type="spellStart"/>
                            <w:proofErr w:type="gram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getWaitingTime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) &gt;=1500 &amp;&amp; iter3-&gt;Item()-&gt;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getID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()&gt;0)</w:t>
                            </w:r>
                          </w:p>
                          <w:p w14:paraId="09ABB13C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{</w:t>
                            </w:r>
                          </w:p>
                          <w:p w14:paraId="1ABB0D90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            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old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 = iter3-&gt;Item()-&gt;</w:t>
                            </w:r>
                            <w:proofErr w:type="spellStart"/>
                            <w:proofErr w:type="gram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get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1503FAB9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            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new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 = 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old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 + 10;</w:t>
                            </w:r>
                          </w:p>
                          <w:p w14:paraId="54B64187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    DEBUG('z',"[C] Tick [" &lt;&lt; kernel-&gt;stats-&gt;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totalTicks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 &lt;&lt; "]: Thread [" &lt;&lt; iter3-&gt;Item()-&gt;</w:t>
                            </w:r>
                            <w:proofErr w:type="spellStart"/>
                            <w:proofErr w:type="gram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getID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)&lt;&lt; "] changes its priority from [" &lt;&lt; 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old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 &lt;&lt; "] to ["&lt;&lt; 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new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 &lt;&lt; "]");            </w:t>
                            </w:r>
                          </w:p>
                          <w:p w14:paraId="6EFCCC54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    if(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new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&gt;149)</w:t>
                            </w:r>
                          </w:p>
                          <w:p w14:paraId="7337AF1E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    {</w:t>
                            </w:r>
                          </w:p>
                          <w:p w14:paraId="3A4614CD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                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new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 = 149;</w:t>
                            </w:r>
                          </w:p>
                          <w:p w14:paraId="2D98BC8A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    }</w:t>
                            </w:r>
                          </w:p>
                          <w:p w14:paraId="5785B939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    iter3-&gt;Item()-&gt;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set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newPriority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401F974C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    iter3-&gt;</w:t>
                            </w:r>
                            <w:proofErr w:type="gram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Item(</w:t>
                            </w:r>
                            <w:proofErr w:type="gram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)-&gt;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aging_flag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 = 1;</w:t>
                            </w:r>
                          </w:p>
                          <w:p w14:paraId="16FC256A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    iter3-&gt;Item()-&gt;</w:t>
                            </w:r>
                            <w:proofErr w:type="spellStart"/>
                            <w:proofErr w:type="gram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setWaitingTime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0);</w:t>
                            </w:r>
                          </w:p>
                          <w:p w14:paraId="62340F13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            Thread* 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tmpThread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 = iter3-&gt;</w:t>
                            </w:r>
                            <w:proofErr w:type="gram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Item(</w:t>
                            </w:r>
                            <w:proofErr w:type="gram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02333541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    L3ReadyList-&gt;Remove(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tmpThread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018EC0EE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            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ReadyToRun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spellStart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tmpThread</w:t>
                            </w:r>
                            <w:proofErr w:type="spellEnd"/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 xml:space="preserve">); </w:t>
                            </w:r>
                          </w:p>
                          <w:p w14:paraId="5C8C146C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    }</w:t>
                            </w:r>
                          </w:p>
                          <w:p w14:paraId="04F85949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    }</w:t>
                            </w:r>
                          </w:p>
                          <w:p w14:paraId="4685F506" w14:textId="77777777" w:rsidR="00352D66" w:rsidRPr="00352D66" w:rsidRDefault="00352D66" w:rsidP="00352D66">
                            <w:pPr>
                              <w:widowControl/>
                              <w:shd w:val="clear" w:color="auto" w:fill="FFFFFF"/>
                              <w:spacing w:line="285" w:lineRule="atLeast"/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52D66">
                              <w:rPr>
                                <w:rFonts w:ascii="Times New Roman" w:eastAsia="新細明體" w:hAnsi="Times New Roman" w:cs="Times New Roman"/>
                                <w:kern w:val="0"/>
                                <w:szCs w:val="24"/>
                              </w:rPr>
                              <w:t>}</w:t>
                            </w:r>
                          </w:p>
                          <w:p w14:paraId="1B07A46A" w14:textId="1C15C72A" w:rsidR="008762E5" w:rsidRPr="00352D66" w:rsidRDefault="008762E5" w:rsidP="00352D66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078951" id="_x0000_s1032" type="#_x0000_t202" style="position:absolute;margin-left:0;margin-top:0;width:489pt;height:694.7pt;z-index:25171097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">
                <v:textbox>
                  <w:txbxContent>
                    <w:p w14:paraId="09EA0880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    if(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newPriority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&gt;149)</w:t>
                      </w:r>
                    </w:p>
                    <w:p w14:paraId="7254CF71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    {</w:t>
                      </w:r>
                    </w:p>
                    <w:p w14:paraId="3AA7240D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                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newPriority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 = 149;</w:t>
                      </w:r>
                    </w:p>
                    <w:p w14:paraId="391EE642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    }</w:t>
                      </w:r>
                    </w:p>
                    <w:p w14:paraId="71743C27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            </w:t>
                      </w:r>
                    </w:p>
                    <w:p w14:paraId="13349DA1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    iter2-&gt;Item()-&gt;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setPriority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newPriority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648FEDE5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    iter2-&gt;</w:t>
                      </w:r>
                      <w:proofErr w:type="gram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Item(</w:t>
                      </w:r>
                      <w:proofErr w:type="gram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)-&gt;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aging_flag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 = 1;</w:t>
                      </w:r>
                    </w:p>
                    <w:p w14:paraId="00A6642E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    iter2-&gt;Item()-&gt;</w:t>
                      </w:r>
                      <w:proofErr w:type="spellStart"/>
                      <w:proofErr w:type="gram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setWaitingTime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0);</w:t>
                      </w:r>
                    </w:p>
                    <w:p w14:paraId="0A5DE11A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4E915240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    L2ReadyList-&gt;Remove(iter2-&gt;</w:t>
                      </w:r>
                      <w:proofErr w:type="gram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Item(</w:t>
                      </w:r>
                      <w:proofErr w:type="gram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));</w:t>
                      </w:r>
                    </w:p>
                    <w:p w14:paraId="380D423F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            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ReadyToRun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(iter2-&gt;</w:t>
                      </w:r>
                      <w:proofErr w:type="gram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Item(</w:t>
                      </w:r>
                      <w:proofErr w:type="gram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));</w:t>
                      </w:r>
                    </w:p>
                    <w:p w14:paraId="6FB336B6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}</w:t>
                      </w:r>
                    </w:p>
                    <w:p w14:paraId="4946DD6D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3EA97B6F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}</w:t>
                      </w:r>
                    </w:p>
                    <w:p w14:paraId="06F12D31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for</w:t>
                      </w:r>
                      <w:proofErr w:type="gram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(;!</w:t>
                      </w:r>
                      <w:proofErr w:type="gram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iter3-&gt;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IsDone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();iter3-&gt;Next())</w:t>
                      </w:r>
                    </w:p>
                    <w:p w14:paraId="6D5F586F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{</w:t>
                      </w:r>
                    </w:p>
                    <w:p w14:paraId="7DD09DE5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        </w:t>
                      </w:r>
                      <w:proofErr w:type="gram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ASSERT(</w:t>
                      </w:r>
                      <w:proofErr w:type="gram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iter3-&gt;Item()-&gt;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getStatus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()==READY);</w:t>
                      </w:r>
                    </w:p>
                    <w:p w14:paraId="474658E5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iter3-&gt;Item()-&gt;setWaitingTime(iter3-&gt;Item()-&gt;getWaitingTime</w:t>
                      </w:r>
                      <w:proofErr w:type="gram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()+</w:t>
                      </w:r>
                      <w:proofErr w:type="gram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TimerTicks);</w:t>
                      </w:r>
                    </w:p>
                    <w:p w14:paraId="70CD2906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if(iter3-&gt;Item()-&gt;</w:t>
                      </w:r>
                      <w:proofErr w:type="spellStart"/>
                      <w:proofErr w:type="gram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getWaitingTime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) &gt;=1500 &amp;&amp; iter3-&gt;Item()-&gt;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getID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()&gt;0)</w:t>
                      </w:r>
                    </w:p>
                    <w:p w14:paraId="09ABB13C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{</w:t>
                      </w:r>
                    </w:p>
                    <w:p w14:paraId="1ABB0D90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            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oldPriority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 = iter3-&gt;Item()-&gt;</w:t>
                      </w:r>
                      <w:proofErr w:type="spellStart"/>
                      <w:proofErr w:type="gram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getPriority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1503FAB9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            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newPriority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 = 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oldPriority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 + 10;</w:t>
                      </w:r>
                    </w:p>
                    <w:p w14:paraId="54B64187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    DEBUG('z',"[C] Tick [" &lt;&lt; kernel-&gt;stats-&gt;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totalTicks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 &lt;&lt; "]: Thread [" &lt;&lt; iter3-&gt;Item()-&gt;</w:t>
                      </w:r>
                      <w:proofErr w:type="spellStart"/>
                      <w:proofErr w:type="gram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getID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)&lt;&lt; "] changes its priority from [" &lt;&lt; 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oldPriority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 &lt;&lt; "] to ["&lt;&lt; 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newPriority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 &lt;&lt; "]");            </w:t>
                      </w:r>
                    </w:p>
                    <w:p w14:paraId="6EFCCC54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    if(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newPriority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&gt;149)</w:t>
                      </w:r>
                    </w:p>
                    <w:p w14:paraId="7337AF1E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    {</w:t>
                      </w:r>
                    </w:p>
                    <w:p w14:paraId="3A4614CD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                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newPriority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 = 149;</w:t>
                      </w:r>
                    </w:p>
                    <w:p w14:paraId="2D98BC8A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    }</w:t>
                      </w:r>
                    </w:p>
                    <w:p w14:paraId="5785B939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    iter3-&gt;Item()-&gt;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setPriority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newPriority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401F974C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    iter3-&gt;</w:t>
                      </w:r>
                      <w:proofErr w:type="gram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Item(</w:t>
                      </w:r>
                      <w:proofErr w:type="gram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)-&gt;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aging_flag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 = 1;</w:t>
                      </w:r>
                    </w:p>
                    <w:p w14:paraId="16FC256A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    iter3-&gt;Item()-&gt;</w:t>
                      </w:r>
                      <w:proofErr w:type="spellStart"/>
                      <w:proofErr w:type="gram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setWaitingTime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0);</w:t>
                      </w:r>
                    </w:p>
                    <w:p w14:paraId="62340F13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            Thread* 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tmpThread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 = iter3-&gt;</w:t>
                      </w:r>
                      <w:proofErr w:type="gram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Item(</w:t>
                      </w:r>
                      <w:proofErr w:type="gram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02333541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    L3ReadyList-&gt;Remove(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tmpThread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018EC0EE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            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ReadyToRun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spellStart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tmpThread</w:t>
                      </w:r>
                      <w:proofErr w:type="spellEnd"/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 xml:space="preserve">); </w:t>
                      </w:r>
                    </w:p>
                    <w:p w14:paraId="5C8C146C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    }</w:t>
                      </w:r>
                    </w:p>
                    <w:p w14:paraId="04F85949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    }</w:t>
                      </w:r>
                    </w:p>
                    <w:p w14:paraId="4685F506" w14:textId="77777777" w:rsidR="00352D66" w:rsidRPr="00352D66" w:rsidRDefault="00352D66" w:rsidP="00352D66">
                      <w:pPr>
                        <w:widowControl/>
                        <w:shd w:val="clear" w:color="auto" w:fill="FFFFFF"/>
                        <w:spacing w:line="285" w:lineRule="atLeast"/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</w:pPr>
                      <w:r w:rsidRPr="00352D66">
                        <w:rPr>
                          <w:rFonts w:ascii="Times New Roman" w:eastAsia="新細明體" w:hAnsi="Times New Roman" w:cs="Times New Roman"/>
                          <w:kern w:val="0"/>
                          <w:szCs w:val="24"/>
                        </w:rPr>
                        <w:t>}</w:t>
                      </w:r>
                    </w:p>
                    <w:p w14:paraId="1B07A46A" w14:textId="1C15C72A" w:rsidR="008762E5" w:rsidRPr="00352D66" w:rsidRDefault="008762E5" w:rsidP="00352D66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A282217" w14:textId="7EA30D00" w:rsidR="00854F15" w:rsidRPr="0086251C" w:rsidRDefault="00854F1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71C1E9E" w14:textId="0EB2F1BA" w:rsidR="00CE0475" w:rsidRPr="0086251C" w:rsidRDefault="001859DE" w:rsidP="0086251C">
      <w:pPr>
        <w:spacing w:line="320" w:lineRule="exact"/>
        <w:rPr>
          <w:rFonts w:ascii="Times New Roman" w:eastAsia="標楷體" w:hAnsi="Times New Roman" w:cs="Times New Roman"/>
          <w:kern w:val="0"/>
          <w:szCs w:val="24"/>
        </w:rPr>
      </w:pPr>
      <w:r w:rsidRPr="0086251C">
        <w:rPr>
          <w:rFonts w:ascii="Times New Roman" w:eastAsia="標楷體" w:hAnsi="Times New Roman" w:cs="Times New Roman"/>
          <w:kern w:val="0"/>
          <w:szCs w:val="24"/>
        </w:rPr>
        <w:lastRenderedPageBreak/>
        <w:t>在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proofErr w:type="spellStart"/>
      <w:r w:rsidRPr="0086251C">
        <w:rPr>
          <w:rFonts w:ascii="Times New Roman" w:eastAsia="標楷體" w:hAnsi="Times New Roman" w:cs="Times New Roman"/>
          <w:i/>
          <w:iCs/>
          <w:kern w:val="0"/>
          <w:szCs w:val="24"/>
        </w:rPr>
        <w:t>updatePriority</w:t>
      </w:r>
      <w:proofErr w:type="spellEnd"/>
      <w:r w:rsidRPr="0086251C">
        <w:rPr>
          <w:rFonts w:ascii="Times New Roman" w:eastAsia="標楷體" w:hAnsi="Times New Roman" w:cs="Times New Roman"/>
          <w:i/>
          <w:iCs/>
          <w:kern w:val="0"/>
          <w:szCs w:val="24"/>
        </w:rPr>
        <w:t>()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裡會實作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aging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的機制，首先我們會建立各個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queue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的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iterator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，用來遍歷所有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queue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裡的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elements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，我們會分成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L1 , L2 , L3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來做，但三個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queue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的實作方法都相同，首先因為我們的會先累加各個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thread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的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proofErr w:type="spellStart"/>
      <w:r w:rsidRPr="0086251C">
        <w:rPr>
          <w:rFonts w:ascii="Times New Roman" w:eastAsia="標楷體" w:hAnsi="Times New Roman" w:cs="Times New Roman"/>
          <w:kern w:val="0"/>
          <w:szCs w:val="24"/>
        </w:rPr>
        <w:t>waitingTime</w:t>
      </w:r>
      <w:proofErr w:type="spellEnd"/>
      <w:r w:rsidRPr="0086251C">
        <w:rPr>
          <w:rFonts w:ascii="Times New Roman" w:eastAsia="標楷體" w:hAnsi="Times New Roman" w:cs="Times New Roman"/>
          <w:kern w:val="0"/>
          <w:szCs w:val="24"/>
        </w:rPr>
        <w:t>，其中因為我們為每次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Alarm Timer 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會呼叫一次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proofErr w:type="spellStart"/>
      <w:r w:rsidRPr="0086251C">
        <w:rPr>
          <w:rFonts w:ascii="Times New Roman" w:eastAsia="標楷體" w:hAnsi="Times New Roman" w:cs="Times New Roman"/>
          <w:i/>
          <w:iCs/>
          <w:kern w:val="0"/>
          <w:szCs w:val="24"/>
        </w:rPr>
        <w:t>updatePriority</w:t>
      </w:r>
      <w:proofErr w:type="spellEnd"/>
      <w:r w:rsidRPr="0086251C">
        <w:rPr>
          <w:rFonts w:ascii="Times New Roman" w:eastAsia="標楷體" w:hAnsi="Times New Roman" w:cs="Times New Roman"/>
          <w:i/>
          <w:iCs/>
          <w:kern w:val="0"/>
          <w:szCs w:val="24"/>
        </w:rPr>
        <w:t>()</w:t>
      </w:r>
      <w:r w:rsidRPr="0086251C">
        <w:rPr>
          <w:rFonts w:ascii="Times New Roman" w:eastAsia="標楷體" w:hAnsi="Times New Roman" w:cs="Times New Roman"/>
          <w:kern w:val="0"/>
          <w:szCs w:val="24"/>
        </w:rPr>
        <w:t>，故每次累加</w:t>
      </w:r>
      <w:r w:rsidRPr="0086251C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proofErr w:type="spellStart"/>
      <w:r w:rsidRPr="0086251C">
        <w:rPr>
          <w:rFonts w:ascii="Times New Roman" w:eastAsia="標楷體" w:hAnsi="Times New Roman" w:cs="Times New Roman"/>
          <w:kern w:val="0"/>
          <w:szCs w:val="24"/>
        </w:rPr>
        <w:t>TimerTicks</w:t>
      </w:r>
      <w:proofErr w:type="spellEnd"/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>，然後若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proofErr w:type="spellStart"/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>waitingTime</w:t>
      </w:r>
      <w:proofErr w:type="spellEnd"/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>超過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 xml:space="preserve"> 1500 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>則會進行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 xml:space="preserve"> aging 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>將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 xml:space="preserve"> priority 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>加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 xml:space="preserve"> 10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>，然後將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proofErr w:type="spellStart"/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>agin_flag</w:t>
      </w:r>
      <w:proofErr w:type="spellEnd"/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>設為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 xml:space="preserve"> 1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>，並將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proofErr w:type="spellStart"/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>waitingTime</w:t>
      </w:r>
      <w:proofErr w:type="spellEnd"/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>設為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 xml:space="preserve"> 0 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>使其重新累加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 xml:space="preserve"> aging 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>的時間，接著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 xml:space="preserve"> L1 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>和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 xml:space="preserve"> L2 &amp; L3 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>有著小小的不同，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>L2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 xml:space="preserve"> 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>因為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 xml:space="preserve"> priority algorithm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>，故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 xml:space="preserve"> thread 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>的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 xml:space="preserve"> priority </w:t>
      </w:r>
      <w:r w:rsidR="00767952" w:rsidRPr="0086251C">
        <w:rPr>
          <w:rFonts w:ascii="Times New Roman" w:eastAsia="標楷體" w:hAnsi="Times New Roman" w:cs="Times New Roman"/>
          <w:kern w:val="0"/>
          <w:szCs w:val="24"/>
        </w:rPr>
        <w:t>改變後會將其拿出</w:t>
      </w:r>
      <w:r w:rsidR="00CE0475" w:rsidRPr="0086251C">
        <w:rPr>
          <w:rFonts w:ascii="Times New Roman" w:eastAsia="標楷體" w:hAnsi="Times New Roman" w:cs="Times New Roman"/>
          <w:kern w:val="0"/>
          <w:szCs w:val="24"/>
        </w:rPr>
        <w:t xml:space="preserve"> List </w:t>
      </w:r>
      <w:r w:rsidR="00CE0475" w:rsidRPr="0086251C">
        <w:rPr>
          <w:rFonts w:ascii="Times New Roman" w:eastAsia="標楷體" w:hAnsi="Times New Roman" w:cs="Times New Roman"/>
          <w:kern w:val="0"/>
          <w:szCs w:val="24"/>
        </w:rPr>
        <w:t>中，並依據現有的</w:t>
      </w:r>
      <w:r w:rsidR="00CE0475" w:rsidRPr="0086251C">
        <w:rPr>
          <w:rFonts w:ascii="Times New Roman" w:eastAsia="標楷體" w:hAnsi="Times New Roman" w:cs="Times New Roman"/>
          <w:kern w:val="0"/>
          <w:szCs w:val="24"/>
        </w:rPr>
        <w:t xml:space="preserve"> priority </w:t>
      </w:r>
      <w:r w:rsidR="00CE0475" w:rsidRPr="0086251C">
        <w:rPr>
          <w:rFonts w:ascii="Times New Roman" w:eastAsia="標楷體" w:hAnsi="Times New Roman" w:cs="Times New Roman"/>
          <w:kern w:val="0"/>
          <w:szCs w:val="24"/>
        </w:rPr>
        <w:t>重新排列</w:t>
      </w:r>
      <w:r w:rsidR="00CE0475" w:rsidRPr="0086251C">
        <w:rPr>
          <w:rFonts w:ascii="Times New Roman" w:eastAsia="標楷體" w:hAnsi="Times New Roman" w:cs="Times New Roman"/>
          <w:kern w:val="0"/>
          <w:szCs w:val="24"/>
        </w:rPr>
        <w:t xml:space="preserve">( </w:t>
      </w:r>
      <w:proofErr w:type="spellStart"/>
      <w:r w:rsidR="00CE0475" w:rsidRPr="00352D66">
        <w:rPr>
          <w:rFonts w:ascii="Times New Roman" w:eastAsia="標楷體" w:hAnsi="Times New Roman" w:cs="Times New Roman"/>
          <w:i/>
          <w:iCs/>
          <w:kern w:val="0"/>
          <w:szCs w:val="24"/>
        </w:rPr>
        <w:t>ReadyToRun</w:t>
      </w:r>
      <w:proofErr w:type="spellEnd"/>
      <w:r w:rsidR="00CE0475" w:rsidRPr="0086251C">
        <w:rPr>
          <w:rFonts w:ascii="Times New Roman" w:eastAsia="標楷體" w:hAnsi="Times New Roman" w:cs="Times New Roman"/>
          <w:i/>
          <w:iCs/>
          <w:kern w:val="0"/>
          <w:szCs w:val="24"/>
        </w:rPr>
        <w:t xml:space="preserve">() </w:t>
      </w:r>
      <w:r w:rsidR="00CE0475" w:rsidRPr="0086251C">
        <w:rPr>
          <w:rFonts w:ascii="Times New Roman" w:eastAsia="標楷體" w:hAnsi="Times New Roman" w:cs="Times New Roman"/>
          <w:kern w:val="0"/>
          <w:szCs w:val="24"/>
        </w:rPr>
        <w:t>)</w:t>
      </w:r>
      <w:r w:rsidR="00CE0475" w:rsidRPr="0086251C">
        <w:rPr>
          <w:rFonts w:ascii="Times New Roman" w:eastAsia="標楷體" w:hAnsi="Times New Roman" w:cs="Times New Roman"/>
          <w:kern w:val="0"/>
          <w:szCs w:val="24"/>
        </w:rPr>
        <w:t>，</w:t>
      </w:r>
      <w:r w:rsidR="00CE0475" w:rsidRPr="0086251C">
        <w:rPr>
          <w:rFonts w:ascii="Times New Roman" w:eastAsia="標楷體" w:hAnsi="Times New Roman" w:cs="Times New Roman"/>
          <w:kern w:val="0"/>
          <w:szCs w:val="24"/>
        </w:rPr>
        <w:t xml:space="preserve">L3 </w:t>
      </w:r>
      <w:r w:rsidR="00CE0475" w:rsidRPr="0086251C">
        <w:rPr>
          <w:rFonts w:ascii="Times New Roman" w:eastAsia="標楷體" w:hAnsi="Times New Roman" w:cs="Times New Roman"/>
          <w:kern w:val="0"/>
          <w:szCs w:val="24"/>
        </w:rPr>
        <w:t>則是有可能會上升到</w:t>
      </w:r>
      <w:r w:rsidR="00CE0475" w:rsidRPr="0086251C">
        <w:rPr>
          <w:rFonts w:ascii="Times New Roman" w:eastAsia="標楷體" w:hAnsi="Times New Roman" w:cs="Times New Roman"/>
          <w:kern w:val="0"/>
          <w:szCs w:val="24"/>
        </w:rPr>
        <w:t xml:space="preserve"> L2 queue </w:t>
      </w:r>
      <w:r w:rsidR="00CE0475" w:rsidRPr="0086251C">
        <w:rPr>
          <w:rFonts w:ascii="Times New Roman" w:eastAsia="標楷體" w:hAnsi="Times New Roman" w:cs="Times New Roman"/>
          <w:kern w:val="0"/>
          <w:szCs w:val="24"/>
        </w:rPr>
        <w:t>中，故也要和</w:t>
      </w:r>
      <w:r w:rsidR="00CE0475" w:rsidRPr="0086251C">
        <w:rPr>
          <w:rFonts w:ascii="Times New Roman" w:eastAsia="標楷體" w:hAnsi="Times New Roman" w:cs="Times New Roman"/>
          <w:kern w:val="0"/>
          <w:szCs w:val="24"/>
        </w:rPr>
        <w:t xml:space="preserve"> L2 </w:t>
      </w:r>
      <w:r w:rsidR="00CE0475" w:rsidRPr="0086251C">
        <w:rPr>
          <w:rFonts w:ascii="Times New Roman" w:eastAsia="標楷體" w:hAnsi="Times New Roman" w:cs="Times New Roman"/>
          <w:kern w:val="0"/>
          <w:szCs w:val="24"/>
        </w:rPr>
        <w:t>的寫法一樣，然後在</w:t>
      </w:r>
      <w:r w:rsidR="00CE0475" w:rsidRPr="0086251C">
        <w:rPr>
          <w:rFonts w:ascii="Times New Roman" w:eastAsia="標楷體" w:hAnsi="Times New Roman" w:cs="Times New Roman"/>
          <w:kern w:val="0"/>
          <w:szCs w:val="24"/>
        </w:rPr>
        <w:t xml:space="preserve"> L1 </w:t>
      </w:r>
      <w:r w:rsidR="00CE0475" w:rsidRPr="0086251C">
        <w:rPr>
          <w:rFonts w:ascii="Times New Roman" w:eastAsia="標楷體" w:hAnsi="Times New Roman" w:cs="Times New Roman"/>
          <w:kern w:val="0"/>
          <w:szCs w:val="24"/>
        </w:rPr>
        <w:t>時，因為為</w:t>
      </w:r>
      <w:r w:rsidR="00CE0475" w:rsidRPr="0086251C">
        <w:rPr>
          <w:rFonts w:ascii="Times New Roman" w:eastAsia="標楷體" w:hAnsi="Times New Roman" w:cs="Times New Roman"/>
          <w:kern w:val="0"/>
          <w:szCs w:val="24"/>
        </w:rPr>
        <w:t xml:space="preserve"> SJF </w:t>
      </w:r>
      <w:r w:rsidR="00CE0475" w:rsidRPr="0086251C">
        <w:rPr>
          <w:rFonts w:ascii="Times New Roman" w:eastAsia="標楷體" w:hAnsi="Times New Roman" w:cs="Times New Roman"/>
          <w:kern w:val="0"/>
          <w:szCs w:val="24"/>
        </w:rPr>
        <w:t>故改變</w:t>
      </w:r>
      <w:r w:rsidR="00CE0475" w:rsidRPr="0086251C">
        <w:rPr>
          <w:rFonts w:ascii="Times New Roman" w:eastAsia="標楷體" w:hAnsi="Times New Roman" w:cs="Times New Roman"/>
          <w:kern w:val="0"/>
          <w:szCs w:val="24"/>
        </w:rPr>
        <w:t xml:space="preserve"> priority </w:t>
      </w:r>
      <w:r w:rsidR="00CE0475" w:rsidRPr="0086251C">
        <w:rPr>
          <w:rFonts w:ascii="Times New Roman" w:eastAsia="標楷體" w:hAnsi="Times New Roman" w:cs="Times New Roman"/>
          <w:kern w:val="0"/>
          <w:szCs w:val="24"/>
        </w:rPr>
        <w:t>部會影響</w:t>
      </w:r>
      <w:r w:rsidR="00CE0475" w:rsidRPr="0086251C">
        <w:rPr>
          <w:rFonts w:ascii="Times New Roman" w:eastAsia="標楷體" w:hAnsi="Times New Roman" w:cs="Times New Roman"/>
          <w:kern w:val="0"/>
          <w:szCs w:val="24"/>
        </w:rPr>
        <w:t xml:space="preserve"> queue </w:t>
      </w:r>
      <w:r w:rsidR="00CE0475" w:rsidRPr="0086251C">
        <w:rPr>
          <w:rFonts w:ascii="Times New Roman" w:eastAsia="標楷體" w:hAnsi="Times New Roman" w:cs="Times New Roman"/>
          <w:kern w:val="0"/>
          <w:szCs w:val="24"/>
        </w:rPr>
        <w:t>中的排序。</w:t>
      </w:r>
    </w:p>
    <w:p w14:paraId="2F4DCDFD" w14:textId="37526B9D" w:rsidR="00854F15" w:rsidRPr="0086251C" w:rsidRDefault="00854F1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9BB38DE" w14:textId="6E814050" w:rsidR="00854F15" w:rsidRPr="0086251C" w:rsidRDefault="00854F1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F8D2895" w14:textId="59FD6AF3" w:rsidR="00854F15" w:rsidRPr="0086251C" w:rsidRDefault="00854F1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9FCD0AE" w14:textId="22DE8C56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EBA9303" w14:textId="66A6B6C6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4BEBE38" w14:textId="44944096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67E96F5" w14:textId="4171EE06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AC53EC9" w14:textId="240D4119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0770D01" w14:textId="15329F1E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6B3DA07" w14:textId="7CC0178E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0549AB2" w14:textId="78BF7F18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57BB33A" w14:textId="5597AD7B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6E739BA" w14:textId="5F9E5994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8DF67C5" w14:textId="0D9CC4B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2335348" w14:textId="160ED0D8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16EA038" w14:textId="1C057590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87BDA66" w14:textId="627640A9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D9B89C7" w14:textId="03019733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F123566" w14:textId="28977AE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652A93D" w14:textId="3C33614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A27ABA6" w14:textId="7EF0C463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5AAF5EF" w14:textId="3AA9C849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E75791B" w14:textId="1BB3B975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8DE7D44" w14:textId="6A7889A5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D456705" w14:textId="5A8DE9C1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14D8122" w14:textId="655FBE08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50A1A17" w14:textId="0F97AE63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909D120" w14:textId="18A88534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40AE7CC" w14:textId="016B30AA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8369C0A" w14:textId="320CDA8A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228BA3C" w14:textId="5F7D66AD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8D8D8FE" w14:textId="62097E35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13BB3B6" w14:textId="0A6A1BA5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3B34A35" w14:textId="30328EC0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E9B17C5" w14:textId="0FC34AE3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21C9B4A" w14:textId="2E7E41E5" w:rsidR="00CE0475" w:rsidRPr="0086251C" w:rsidRDefault="00CE047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CB2CA21" w14:textId="320128F5" w:rsidR="00CE0475" w:rsidRPr="0086251C" w:rsidRDefault="00CE047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B5C6390" w14:textId="77777777" w:rsidR="00CE0475" w:rsidRPr="0086251C" w:rsidRDefault="00CE047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1727AF2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CD5FC8E" w14:textId="3B07400E" w:rsidR="000A4023" w:rsidRPr="0086251C" w:rsidRDefault="00CE0475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13024" behindDoc="0" locked="0" layoutInCell="1" allowOverlap="1" wp14:anchorId="1B209EF9" wp14:editId="7499E1E7">
                <wp:simplePos x="0" y="0"/>
                <wp:positionH relativeFrom="margin">
                  <wp:align>center</wp:align>
                </wp:positionH>
                <wp:positionV relativeFrom="paragraph">
                  <wp:posOffset>2152</wp:posOffset>
                </wp:positionV>
                <wp:extent cx="6210300" cy="1404620"/>
                <wp:effectExtent l="0" t="0" r="19050" b="13970"/>
                <wp:wrapSquare wrapText="bothSides"/>
                <wp:docPr id="2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0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1245F1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void</w:t>
                            </w:r>
                          </w:p>
                          <w:p w14:paraId="21121189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proofErr w:type="gram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cheduler::</w:t>
                            </w:r>
                            <w:proofErr w:type="spellStart"/>
                            <w:proofErr w:type="gram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ReadyToRun</w:t>
                            </w:r>
                            <w:proofErr w:type="spell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(Thread *thread){</w:t>
                            </w:r>
                          </w:p>
                          <w:p w14:paraId="4D376639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61596E0C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</w:t>
                            </w:r>
                            <w:proofErr w:type="gram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ASSERT(</w:t>
                            </w:r>
                            <w:proofErr w:type="gram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kernel-&gt;interrupt-&gt;</w:t>
                            </w:r>
                            <w:proofErr w:type="spell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Level</w:t>
                            </w:r>
                            <w:proofErr w:type="spell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() == </w:t>
                            </w:r>
                            <w:proofErr w:type="spell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ntOff</w:t>
                            </w:r>
                            <w:proofErr w:type="spell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3EDFBE4B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</w:t>
                            </w:r>
                            <w:proofErr w:type="gram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dbgThread</w:t>
                            </w:r>
                            <w:proofErr w:type="spell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, "Putting thread on ready list: " &lt;&lt; thread-&gt;</w:t>
                            </w:r>
                            <w:proofErr w:type="spell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ID</w:t>
                            </w:r>
                            <w:proofErr w:type="spell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()); </w:t>
                            </w:r>
                          </w:p>
                          <w:p w14:paraId="2894075C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thread-&gt;</w:t>
                            </w:r>
                            <w:proofErr w:type="spellStart"/>
                            <w:proofErr w:type="gram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etStatus</w:t>
                            </w:r>
                            <w:proofErr w:type="spell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READY);</w:t>
                            </w:r>
                          </w:p>
                          <w:p w14:paraId="51EB0C2B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if(thread-&gt;</w:t>
                            </w:r>
                            <w:proofErr w:type="spellStart"/>
                            <w:proofErr w:type="gram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Priority</w:t>
                            </w:r>
                            <w:proofErr w:type="spell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 &gt;= 100 &amp;&amp; thread-&gt;</w:t>
                            </w:r>
                            <w:proofErr w:type="spell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Priority</w:t>
                            </w:r>
                            <w:proofErr w:type="spell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 &lt;= 149){</w:t>
                            </w:r>
                          </w:p>
                          <w:p w14:paraId="413EACDB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1C7A223B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if</w:t>
                            </w:r>
                            <w:proofErr w:type="gram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!L</w:t>
                            </w:r>
                            <w:proofErr w:type="gram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1ReadyList-&gt;</w:t>
                            </w:r>
                            <w:proofErr w:type="spell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sInList</w:t>
                            </w:r>
                            <w:proofErr w:type="spell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thread)){</w:t>
                            </w:r>
                          </w:p>
                          <w:p w14:paraId="147FEEA7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0AF33F82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</w:t>
                            </w:r>
                            <w:proofErr w:type="gram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DEBUG(</w:t>
                            </w:r>
                            <w:proofErr w:type="gram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'z' , "[A] Tick [" &lt;&lt; kernel-&gt;stats-&gt;</w:t>
                            </w:r>
                            <w:proofErr w:type="spell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otalTicks</w:t>
                            </w:r>
                            <w:proofErr w:type="spell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&lt;&lt; "]:Thread [" &lt;&lt; thread-&gt;</w:t>
                            </w:r>
                            <w:proofErr w:type="spell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ID</w:t>
                            </w:r>
                            <w:proofErr w:type="spell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()&lt;&lt; "] is inserted into L1 queue");            </w:t>
                            </w:r>
                          </w:p>
                          <w:p w14:paraId="30D8129A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L1ReadyList-&gt;Insert(thread);</w:t>
                            </w:r>
                          </w:p>
                          <w:p w14:paraId="6C4E7682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}</w:t>
                            </w:r>
                          </w:p>
                          <w:p w14:paraId="19254DE5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}</w:t>
                            </w:r>
                          </w:p>
                          <w:p w14:paraId="4729F6A0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else if(thread-&gt;</w:t>
                            </w:r>
                            <w:proofErr w:type="spellStart"/>
                            <w:proofErr w:type="gram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Priority</w:t>
                            </w:r>
                            <w:proofErr w:type="spell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 &gt;= 50 &amp;&amp; thread-&gt;</w:t>
                            </w:r>
                            <w:proofErr w:type="spell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Priority</w:t>
                            </w:r>
                            <w:proofErr w:type="spell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 &lt;= 99){</w:t>
                            </w:r>
                          </w:p>
                          <w:p w14:paraId="2FE726F3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if</w:t>
                            </w:r>
                            <w:proofErr w:type="gram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!L</w:t>
                            </w:r>
                            <w:proofErr w:type="gram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2ReadyList-&gt;</w:t>
                            </w:r>
                            <w:proofErr w:type="spell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sInList</w:t>
                            </w:r>
                            <w:proofErr w:type="spell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thread)){</w:t>
                            </w:r>
                          </w:p>
                          <w:p w14:paraId="51CE156A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</w:t>
                            </w:r>
                            <w:proofErr w:type="gram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DEBUG(</w:t>
                            </w:r>
                            <w:proofErr w:type="gram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'z' , "[A] Tick [" &lt;&lt; kernel-&gt;stats-&gt;</w:t>
                            </w:r>
                            <w:proofErr w:type="spell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otalTicks</w:t>
                            </w:r>
                            <w:proofErr w:type="spell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&lt;&lt; "]:Thread [" &lt;&lt; thread-&gt;</w:t>
                            </w:r>
                            <w:proofErr w:type="spell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ID</w:t>
                            </w:r>
                            <w:proofErr w:type="spell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&lt;&lt; "] is inserted into L2 queue");</w:t>
                            </w:r>
                          </w:p>
                          <w:p w14:paraId="6A1854E1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L2ReadyList-&gt;Insert(thread);</w:t>
                            </w:r>
                          </w:p>
                          <w:p w14:paraId="427D1F9E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}</w:t>
                            </w:r>
                          </w:p>
                          <w:p w14:paraId="5532CF1B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}</w:t>
                            </w:r>
                          </w:p>
                          <w:p w14:paraId="4E6842A9" w14:textId="6CC34A22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</w:t>
                            </w:r>
                            <w:proofErr w:type="gram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els</w:t>
                            </w:r>
                            <w:r w:rsidR="00AD3F5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e</w:t>
                            </w: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{</w:t>
                            </w:r>
                            <w:proofErr w:type="gramEnd"/>
                          </w:p>
                          <w:p w14:paraId="10D233F9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if</w:t>
                            </w:r>
                            <w:proofErr w:type="gram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!L</w:t>
                            </w:r>
                            <w:proofErr w:type="gram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3ReadyList-&gt;</w:t>
                            </w:r>
                            <w:proofErr w:type="spell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sInList</w:t>
                            </w:r>
                            <w:proofErr w:type="spell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thread))</w:t>
                            </w:r>
                          </w:p>
                          <w:p w14:paraId="6B20A47B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{</w:t>
                            </w:r>
                          </w:p>
                          <w:p w14:paraId="5E52F865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</w:t>
                            </w:r>
                            <w:proofErr w:type="gram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DEBUG(</w:t>
                            </w:r>
                            <w:proofErr w:type="gram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'z' , "[A] Tick [" &lt;&lt; kernel-&gt;stats-&gt;</w:t>
                            </w:r>
                            <w:proofErr w:type="spell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otalTicks</w:t>
                            </w:r>
                            <w:proofErr w:type="spell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&lt;&lt; "]:Thread [" &lt;&lt; thread-&gt;</w:t>
                            </w:r>
                            <w:proofErr w:type="spellStart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ID</w:t>
                            </w:r>
                            <w:proofErr w:type="spellEnd"/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&lt;&lt; "] is inserted into L3 queue");</w:t>
                            </w:r>
                          </w:p>
                          <w:p w14:paraId="30102252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L3ReadyList-&gt;Append(thread);</w:t>
                            </w:r>
                          </w:p>
                          <w:p w14:paraId="76015F47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}</w:t>
                            </w:r>
                          </w:p>
                          <w:p w14:paraId="2DB12F8A" w14:textId="77777777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}</w:t>
                            </w:r>
                          </w:p>
                          <w:p w14:paraId="359FD957" w14:textId="017987A5" w:rsidR="00FA5D7A" w:rsidRPr="00FA5D7A" w:rsidRDefault="00FA5D7A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FA5D7A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B209EF9" id="_x0000_s1033" type="#_x0000_t202" style="position:absolute;margin-left:0;margin-top:.15pt;width:489pt;height:110.6pt;z-index:25171302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">
                <v:textbox style="mso-fit-shape-to-text:t">
                  <w:txbxContent>
                    <w:p w14:paraId="5D1245F1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void</w:t>
                      </w:r>
                    </w:p>
                    <w:p w14:paraId="21121189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proofErr w:type="gram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cheduler::</w:t>
                      </w:r>
                      <w:proofErr w:type="spellStart"/>
                      <w:proofErr w:type="gram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ReadyToRun</w:t>
                      </w:r>
                      <w:proofErr w:type="spell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(Thread *thread){</w:t>
                      </w:r>
                    </w:p>
                    <w:p w14:paraId="4D376639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61596E0C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</w:t>
                      </w:r>
                      <w:proofErr w:type="gram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ASSERT(</w:t>
                      </w:r>
                      <w:proofErr w:type="gram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kernel-&gt;interrupt-&gt;</w:t>
                      </w:r>
                      <w:proofErr w:type="spell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Level</w:t>
                      </w:r>
                      <w:proofErr w:type="spell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() == </w:t>
                      </w:r>
                      <w:proofErr w:type="spell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ntOff</w:t>
                      </w:r>
                      <w:proofErr w:type="spell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3EDFBE4B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</w:t>
                      </w:r>
                      <w:proofErr w:type="gram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DEBUG(</w:t>
                      </w:r>
                      <w:proofErr w:type="spellStart"/>
                      <w:proofErr w:type="gram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dbgThread</w:t>
                      </w:r>
                      <w:proofErr w:type="spell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, "Putting thread on ready list: " &lt;&lt; thread-&gt;</w:t>
                      </w:r>
                      <w:proofErr w:type="spell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ID</w:t>
                      </w:r>
                      <w:proofErr w:type="spell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()); </w:t>
                      </w:r>
                    </w:p>
                    <w:p w14:paraId="2894075C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thread-&gt;</w:t>
                      </w:r>
                      <w:proofErr w:type="spellStart"/>
                      <w:proofErr w:type="gram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etStatus</w:t>
                      </w:r>
                      <w:proofErr w:type="spell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READY);</w:t>
                      </w:r>
                    </w:p>
                    <w:p w14:paraId="51EB0C2B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if(thread-&gt;</w:t>
                      </w:r>
                      <w:proofErr w:type="spellStart"/>
                      <w:proofErr w:type="gram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Priority</w:t>
                      </w:r>
                      <w:proofErr w:type="spell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 &gt;= 100 &amp;&amp; thread-&gt;</w:t>
                      </w:r>
                      <w:proofErr w:type="spell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Priority</w:t>
                      </w:r>
                      <w:proofErr w:type="spell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 &lt;= 149){</w:t>
                      </w:r>
                    </w:p>
                    <w:p w14:paraId="413EACDB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1C7A223B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if</w:t>
                      </w:r>
                      <w:proofErr w:type="gram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!L</w:t>
                      </w:r>
                      <w:proofErr w:type="gram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1ReadyList-&gt;</w:t>
                      </w:r>
                      <w:proofErr w:type="spell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sInList</w:t>
                      </w:r>
                      <w:proofErr w:type="spell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thread)){</w:t>
                      </w:r>
                    </w:p>
                    <w:p w14:paraId="147FEEA7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0AF33F82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</w:t>
                      </w:r>
                      <w:proofErr w:type="gram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DEBUG(</w:t>
                      </w:r>
                      <w:proofErr w:type="gram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'z' , "[A] Tick [" &lt;&lt; kernel-&gt;stats-&gt;</w:t>
                      </w:r>
                      <w:proofErr w:type="spell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otalTicks</w:t>
                      </w:r>
                      <w:proofErr w:type="spell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&lt;&lt; "]:Thread [" &lt;&lt; thread-&gt;</w:t>
                      </w:r>
                      <w:proofErr w:type="spell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ID</w:t>
                      </w:r>
                      <w:proofErr w:type="spell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()&lt;&lt; "] is inserted into L1 queue");            </w:t>
                      </w:r>
                    </w:p>
                    <w:p w14:paraId="30D8129A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L1ReadyList-&gt;Insert(thread);</w:t>
                      </w:r>
                    </w:p>
                    <w:p w14:paraId="6C4E7682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}</w:t>
                      </w:r>
                    </w:p>
                    <w:p w14:paraId="19254DE5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}</w:t>
                      </w:r>
                    </w:p>
                    <w:p w14:paraId="4729F6A0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else if(thread-&gt;</w:t>
                      </w:r>
                      <w:proofErr w:type="spellStart"/>
                      <w:proofErr w:type="gram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Priority</w:t>
                      </w:r>
                      <w:proofErr w:type="spell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 &gt;= 50 &amp;&amp; thread-&gt;</w:t>
                      </w:r>
                      <w:proofErr w:type="spell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Priority</w:t>
                      </w:r>
                      <w:proofErr w:type="spell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 &lt;= 99){</w:t>
                      </w:r>
                    </w:p>
                    <w:p w14:paraId="2FE726F3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if</w:t>
                      </w:r>
                      <w:proofErr w:type="gram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!L</w:t>
                      </w:r>
                      <w:proofErr w:type="gram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2ReadyList-&gt;</w:t>
                      </w:r>
                      <w:proofErr w:type="spell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sInList</w:t>
                      </w:r>
                      <w:proofErr w:type="spell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thread)){</w:t>
                      </w:r>
                    </w:p>
                    <w:p w14:paraId="51CE156A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</w:t>
                      </w:r>
                      <w:proofErr w:type="gram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DEBUG(</w:t>
                      </w:r>
                      <w:proofErr w:type="gram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'z' , "[A] Tick [" &lt;&lt; kernel-&gt;stats-&gt;</w:t>
                      </w:r>
                      <w:proofErr w:type="spell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otalTicks</w:t>
                      </w:r>
                      <w:proofErr w:type="spell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&lt;&lt; "]:Thread [" &lt;&lt; thread-&gt;</w:t>
                      </w:r>
                      <w:proofErr w:type="spell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ID</w:t>
                      </w:r>
                      <w:proofErr w:type="spell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&lt;&lt; "] is inserted into L2 queue");</w:t>
                      </w:r>
                    </w:p>
                    <w:p w14:paraId="6A1854E1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L2ReadyList-&gt;Insert(thread);</w:t>
                      </w:r>
                    </w:p>
                    <w:p w14:paraId="427D1F9E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}</w:t>
                      </w:r>
                    </w:p>
                    <w:p w14:paraId="5532CF1B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}</w:t>
                      </w:r>
                    </w:p>
                    <w:p w14:paraId="4E6842A9" w14:textId="6CC34A22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</w:t>
                      </w:r>
                      <w:proofErr w:type="gram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els</w:t>
                      </w:r>
                      <w:r w:rsidR="00AD3F5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e</w:t>
                      </w: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{</w:t>
                      </w:r>
                      <w:proofErr w:type="gramEnd"/>
                    </w:p>
                    <w:p w14:paraId="10D233F9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if</w:t>
                      </w:r>
                      <w:proofErr w:type="gram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!L</w:t>
                      </w:r>
                      <w:proofErr w:type="gram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3ReadyList-&gt;</w:t>
                      </w:r>
                      <w:proofErr w:type="spell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sInList</w:t>
                      </w:r>
                      <w:proofErr w:type="spell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thread))</w:t>
                      </w:r>
                    </w:p>
                    <w:p w14:paraId="6B20A47B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{</w:t>
                      </w:r>
                    </w:p>
                    <w:p w14:paraId="5E52F865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</w:t>
                      </w:r>
                      <w:proofErr w:type="gram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DEBUG(</w:t>
                      </w:r>
                      <w:proofErr w:type="gram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'z' , "[A] Tick [" &lt;&lt; kernel-&gt;stats-&gt;</w:t>
                      </w:r>
                      <w:proofErr w:type="spell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otalTicks</w:t>
                      </w:r>
                      <w:proofErr w:type="spell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&lt;&lt; "]:Thread [" &lt;&lt; thread-&gt;</w:t>
                      </w:r>
                      <w:proofErr w:type="spellStart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ID</w:t>
                      </w:r>
                      <w:proofErr w:type="spellEnd"/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&lt;&lt; "] is inserted into L3 queue");</w:t>
                      </w:r>
                    </w:p>
                    <w:p w14:paraId="30102252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L3ReadyList-&gt;Append(thread);</w:t>
                      </w:r>
                    </w:p>
                    <w:p w14:paraId="76015F47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}</w:t>
                      </w:r>
                    </w:p>
                    <w:p w14:paraId="2DB12F8A" w14:textId="77777777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}</w:t>
                      </w:r>
                    </w:p>
                    <w:p w14:paraId="359FD957" w14:textId="017987A5" w:rsidR="00FA5D7A" w:rsidRPr="00FA5D7A" w:rsidRDefault="00FA5D7A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FA5D7A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398CF6C" w14:textId="69B70441" w:rsidR="000A4023" w:rsidRPr="0086251C" w:rsidRDefault="000A4023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t>而</w:t>
      </w:r>
      <w:proofErr w:type="spellStart"/>
      <w:r w:rsidRPr="0086251C">
        <w:rPr>
          <w:rFonts w:ascii="Times New Roman" w:eastAsia="標楷體" w:hAnsi="Times New Roman" w:cs="Times New Roman"/>
          <w:i/>
          <w:iCs/>
        </w:rPr>
        <w:t>ReadytoRun</w:t>
      </w:r>
      <w:proofErr w:type="spellEnd"/>
      <w:r w:rsidR="00CE0475" w:rsidRPr="0086251C">
        <w:rPr>
          <w:rFonts w:ascii="Times New Roman" w:eastAsia="標楷體" w:hAnsi="Times New Roman" w:cs="Times New Roman"/>
          <w:i/>
          <w:iCs/>
        </w:rPr>
        <w:t>()</w:t>
      </w:r>
      <w:r w:rsidRPr="0086251C">
        <w:rPr>
          <w:rFonts w:ascii="Times New Roman" w:eastAsia="標楷體" w:hAnsi="Times New Roman" w:cs="Times New Roman"/>
        </w:rPr>
        <w:t>，</w:t>
      </w:r>
      <w:r w:rsidR="007845AA" w:rsidRPr="0086251C">
        <w:rPr>
          <w:rFonts w:ascii="Times New Roman" w:eastAsia="標楷體" w:hAnsi="Times New Roman" w:cs="Times New Roman"/>
        </w:rPr>
        <w:t>根據</w:t>
      </w:r>
      <w:r w:rsidR="007845AA" w:rsidRPr="0086251C">
        <w:rPr>
          <w:rFonts w:ascii="Times New Roman" w:eastAsia="標楷體" w:hAnsi="Times New Roman" w:cs="Times New Roman"/>
        </w:rPr>
        <w:t xml:space="preserve">thread </w:t>
      </w:r>
      <w:r w:rsidR="007845AA" w:rsidRPr="0086251C">
        <w:rPr>
          <w:rFonts w:ascii="Times New Roman" w:eastAsia="標楷體" w:hAnsi="Times New Roman" w:cs="Times New Roman"/>
        </w:rPr>
        <w:t>不同的</w:t>
      </w:r>
      <w:r w:rsidR="007845AA" w:rsidRPr="0086251C">
        <w:rPr>
          <w:rFonts w:ascii="Times New Roman" w:eastAsia="標楷體" w:hAnsi="Times New Roman" w:cs="Times New Roman"/>
        </w:rPr>
        <w:t xml:space="preserve"> priority </w:t>
      </w:r>
      <w:r w:rsidR="007845AA" w:rsidRPr="0086251C">
        <w:rPr>
          <w:rFonts w:ascii="Times New Roman" w:eastAsia="標楷體" w:hAnsi="Times New Roman" w:cs="Times New Roman"/>
        </w:rPr>
        <w:t>分配到不同的</w:t>
      </w:r>
      <w:r w:rsidR="007845AA" w:rsidRPr="0086251C">
        <w:rPr>
          <w:rFonts w:ascii="Times New Roman" w:eastAsia="標楷體" w:hAnsi="Times New Roman" w:cs="Times New Roman"/>
        </w:rPr>
        <w:t xml:space="preserve"> queue  </w:t>
      </w:r>
      <w:r w:rsidR="00AF373F" w:rsidRPr="0086251C">
        <w:rPr>
          <w:rFonts w:ascii="Times New Roman" w:eastAsia="標楷體" w:hAnsi="Times New Roman" w:cs="Times New Roman"/>
        </w:rPr>
        <w:t>L1</w:t>
      </w:r>
      <w:r w:rsidR="00AF373F" w:rsidRPr="0086251C">
        <w:rPr>
          <w:rFonts w:ascii="Times New Roman" w:eastAsia="標楷體" w:hAnsi="Times New Roman" w:cs="Times New Roman"/>
        </w:rPr>
        <w:t>，</w:t>
      </w:r>
      <w:r w:rsidR="00AF373F" w:rsidRPr="0086251C">
        <w:rPr>
          <w:rFonts w:ascii="Times New Roman" w:eastAsia="標楷體" w:hAnsi="Times New Roman" w:cs="Times New Roman"/>
        </w:rPr>
        <w:t>L2</w:t>
      </w:r>
      <w:r w:rsidR="00AF373F" w:rsidRPr="0086251C">
        <w:rPr>
          <w:rFonts w:ascii="Times New Roman" w:eastAsia="標楷體" w:hAnsi="Times New Roman" w:cs="Times New Roman"/>
        </w:rPr>
        <w:t>，</w:t>
      </w:r>
      <w:r w:rsidR="00AF373F" w:rsidRPr="0086251C">
        <w:rPr>
          <w:rFonts w:ascii="Times New Roman" w:eastAsia="標楷體" w:hAnsi="Times New Roman" w:cs="Times New Roman"/>
        </w:rPr>
        <w:t>L3</w:t>
      </w:r>
      <w:r w:rsidR="00AF373F" w:rsidRPr="0086251C">
        <w:rPr>
          <w:rFonts w:ascii="Times New Roman" w:eastAsia="標楷體" w:hAnsi="Times New Roman" w:cs="Times New Roman"/>
        </w:rPr>
        <w:t>，</w:t>
      </w:r>
      <w:r w:rsidR="007845AA" w:rsidRPr="0086251C">
        <w:rPr>
          <w:rFonts w:ascii="Times New Roman" w:eastAsia="標楷體" w:hAnsi="Times New Roman" w:cs="Times New Roman"/>
        </w:rPr>
        <w:t>然後根據作業要求的</w:t>
      </w:r>
      <w:r w:rsidR="007845AA" w:rsidRPr="0086251C">
        <w:rPr>
          <w:rFonts w:ascii="Times New Roman" w:eastAsia="標楷體" w:hAnsi="Times New Roman" w:cs="Times New Roman"/>
        </w:rPr>
        <w:t xml:space="preserve"> scheduling algorithm</w:t>
      </w:r>
      <w:r w:rsidR="00AF373F" w:rsidRPr="0086251C">
        <w:rPr>
          <w:rFonts w:ascii="Times New Roman" w:eastAsia="標楷體" w:hAnsi="Times New Roman" w:cs="Times New Roman"/>
        </w:rPr>
        <w:t>做</w:t>
      </w:r>
      <w:r w:rsidR="00AF373F" w:rsidRPr="0086251C">
        <w:rPr>
          <w:rFonts w:ascii="Times New Roman" w:eastAsia="標楷體" w:hAnsi="Times New Roman" w:cs="Times New Roman"/>
        </w:rPr>
        <w:t>Insert</w:t>
      </w:r>
      <w:r w:rsidR="00AF373F" w:rsidRPr="0086251C">
        <w:rPr>
          <w:rFonts w:ascii="Times New Roman" w:eastAsia="標楷體" w:hAnsi="Times New Roman" w:cs="Times New Roman"/>
        </w:rPr>
        <w:t>或</w:t>
      </w:r>
      <w:r w:rsidR="00AF373F" w:rsidRPr="0086251C">
        <w:rPr>
          <w:rFonts w:ascii="Times New Roman" w:eastAsia="標楷體" w:hAnsi="Times New Roman" w:cs="Times New Roman"/>
        </w:rPr>
        <w:t>Append</w:t>
      </w:r>
      <w:r w:rsidR="00AF373F" w:rsidRPr="0086251C">
        <w:rPr>
          <w:rFonts w:ascii="Times New Roman" w:eastAsia="標楷體" w:hAnsi="Times New Roman" w:cs="Times New Roman"/>
        </w:rPr>
        <w:t>的動作，同時也把</w:t>
      </w:r>
      <w:r w:rsidR="00AF373F" w:rsidRPr="0086251C">
        <w:rPr>
          <w:rFonts w:ascii="Times New Roman" w:eastAsia="標楷體" w:hAnsi="Times New Roman" w:cs="Times New Roman"/>
        </w:rPr>
        <w:t xml:space="preserve">state </w:t>
      </w:r>
      <w:r w:rsidR="00AF373F" w:rsidRPr="0086251C">
        <w:rPr>
          <w:rFonts w:ascii="Times New Roman" w:eastAsia="標楷體" w:hAnsi="Times New Roman" w:cs="Times New Roman"/>
        </w:rPr>
        <w:t>設成</w:t>
      </w:r>
      <w:r w:rsidR="00AF373F" w:rsidRPr="0086251C">
        <w:rPr>
          <w:rFonts w:ascii="Times New Roman" w:eastAsia="標楷體" w:hAnsi="Times New Roman" w:cs="Times New Roman"/>
        </w:rPr>
        <w:t xml:space="preserve"> Ready</w:t>
      </w:r>
      <w:r w:rsidRPr="0086251C">
        <w:rPr>
          <w:rFonts w:ascii="Times New Roman" w:eastAsia="標楷體" w:hAnsi="Times New Roman" w:cs="Times New Roman"/>
        </w:rPr>
        <w:t>。</w:t>
      </w:r>
    </w:p>
    <w:p w14:paraId="61730AA2" w14:textId="426455CB" w:rsidR="000A4023" w:rsidRPr="0086251C" w:rsidRDefault="000A4023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E3C155B" w14:textId="020BF7EA" w:rsidR="00CE0475" w:rsidRPr="0086251C" w:rsidRDefault="00CE047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03273CC" w14:textId="4A911DE5" w:rsidR="00CE0475" w:rsidRPr="0086251C" w:rsidRDefault="00CE047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C34C14B" w14:textId="4EE831B0" w:rsidR="00CE0475" w:rsidRPr="0086251C" w:rsidRDefault="00CE047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CC705CE" w14:textId="3A3673A6" w:rsidR="00CE0475" w:rsidRPr="0086251C" w:rsidRDefault="00CE047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5FF698A" w14:textId="4280C2DA" w:rsidR="00CE0475" w:rsidRPr="0086251C" w:rsidRDefault="00CE047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6C49C2C" w14:textId="77777777" w:rsidR="000A4023" w:rsidRPr="0086251C" w:rsidRDefault="000A4023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DF60F67" w14:textId="6ED3C874" w:rsidR="008762E5" w:rsidRPr="0086251C" w:rsidRDefault="004B6E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15072" behindDoc="0" locked="0" layoutInCell="1" allowOverlap="1" wp14:anchorId="2F7B3C36" wp14:editId="12379F63">
                <wp:simplePos x="0" y="0"/>
                <wp:positionH relativeFrom="margin">
                  <wp:posOffset>211540</wp:posOffset>
                </wp:positionH>
                <wp:positionV relativeFrom="paragraph">
                  <wp:posOffset>275</wp:posOffset>
                </wp:positionV>
                <wp:extent cx="6210300" cy="1404620"/>
                <wp:effectExtent l="0" t="0" r="19050" b="20320"/>
                <wp:wrapSquare wrapText="bothSides"/>
                <wp:docPr id="2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0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33A227" w14:textId="77777777" w:rsidR="00A646D1" w:rsidRPr="004B6EBB" w:rsidRDefault="00A646D1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void </w:t>
                            </w:r>
                            <w:proofErr w:type="gramStart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cheduler::</w:t>
                            </w:r>
                            <w:proofErr w:type="spellStart"/>
                            <w:proofErr w:type="gram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ApproximateBurstTime</w:t>
                            </w:r>
                            <w:proofErr w:type="spell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Thread *thread){</w:t>
                            </w:r>
                          </w:p>
                          <w:p w14:paraId="06E09F7E" w14:textId="77777777" w:rsidR="00A646D1" w:rsidRPr="004B6EBB" w:rsidRDefault="00A646D1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725358D9" w14:textId="252500D8" w:rsidR="00A646D1" w:rsidRPr="004B6EBB" w:rsidRDefault="00A646D1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if(kernel-&gt;stats-&gt;</w:t>
                            </w:r>
                            <w:proofErr w:type="spellStart"/>
                            <w:proofErr w:type="gramStart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mainTicks</w:t>
                            </w:r>
                            <w:proofErr w:type="spell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!</w:t>
                            </w:r>
                            <w:proofErr w:type="gram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= 0){</w:t>
                            </w:r>
                            <w:r w:rsidR="004B6EBB"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</w:t>
                            </w:r>
                          </w:p>
                          <w:p w14:paraId="02845FE4" w14:textId="77777777" w:rsidR="00A646D1" w:rsidRPr="004B6EBB" w:rsidRDefault="00A646D1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2B5F6667" w14:textId="77777777" w:rsidR="00A646D1" w:rsidRPr="004B6EBB" w:rsidRDefault="00A646D1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double </w:t>
                            </w:r>
                            <w:proofErr w:type="spellStart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prevBurstTime</w:t>
                            </w:r>
                            <w:proofErr w:type="spell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= thread-&gt;</w:t>
                            </w:r>
                            <w:proofErr w:type="spellStart"/>
                            <w:proofErr w:type="gramStart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BurstTime</w:t>
                            </w:r>
                            <w:proofErr w:type="spell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05E83638" w14:textId="77777777" w:rsidR="00A646D1" w:rsidRPr="004B6EBB" w:rsidRDefault="00A646D1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thread-&gt;</w:t>
                            </w:r>
                            <w:proofErr w:type="spellStart"/>
                            <w:proofErr w:type="gramStart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etExecutionTime</w:t>
                            </w:r>
                            <w:proofErr w:type="spell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 (</w:t>
                            </w:r>
                            <w:proofErr w:type="gram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kernel-&gt;stats-&gt;</w:t>
                            </w:r>
                            <w:proofErr w:type="spellStart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otalTicks</w:t>
                            </w:r>
                            <w:proofErr w:type="spell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 - (thread-&gt;</w:t>
                            </w:r>
                            <w:proofErr w:type="spellStart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Startexcution</w:t>
                            </w:r>
                            <w:proofErr w:type="spell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));</w:t>
                            </w:r>
                          </w:p>
                          <w:p w14:paraId="3874C0AF" w14:textId="77777777" w:rsidR="00A646D1" w:rsidRPr="004B6EBB" w:rsidRDefault="00A646D1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double </w:t>
                            </w:r>
                            <w:proofErr w:type="spellStart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newBurstTime</w:t>
                            </w:r>
                            <w:proofErr w:type="spell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= 0.5 * </w:t>
                            </w:r>
                            <w:proofErr w:type="spellStart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prevBurstTime</w:t>
                            </w:r>
                            <w:proofErr w:type="spell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+ 0.5 * thread-&gt;</w:t>
                            </w:r>
                            <w:proofErr w:type="spellStart"/>
                            <w:proofErr w:type="gramStart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ExecutionTime</w:t>
                            </w:r>
                            <w:proofErr w:type="spell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7210D835" w14:textId="77777777" w:rsidR="00A646D1" w:rsidRPr="004B6EBB" w:rsidRDefault="00A646D1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thread-&gt;</w:t>
                            </w:r>
                            <w:proofErr w:type="spellStart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etBurstTime</w:t>
                            </w:r>
                            <w:proofErr w:type="spell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spellStart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newBurstTime</w:t>
                            </w:r>
                            <w:proofErr w:type="spell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0B4352E8" w14:textId="77777777" w:rsidR="00A646D1" w:rsidRPr="004B6EBB" w:rsidRDefault="00A646D1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DEBUG('z',"[D] Tick [" &lt;&lt; kernel-&gt;stats-&gt;</w:t>
                            </w:r>
                            <w:proofErr w:type="spellStart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otalTicks</w:t>
                            </w:r>
                            <w:proofErr w:type="spell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&lt;&lt; "]: Thread ["&lt;&lt; thread-&gt;</w:t>
                            </w:r>
                            <w:proofErr w:type="spellStart"/>
                            <w:proofErr w:type="gramStart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ID</w:t>
                            </w:r>
                            <w:proofErr w:type="spell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) </w:t>
                            </w:r>
                          </w:p>
                          <w:p w14:paraId="30D04641" w14:textId="77777777" w:rsidR="00A646D1" w:rsidRPr="004B6EBB" w:rsidRDefault="00A646D1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&lt;&lt; "] update approximate burst time, from: [" &lt;&lt; </w:t>
                            </w:r>
                            <w:proofErr w:type="spellStart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prevBurstTime</w:t>
                            </w:r>
                            <w:proofErr w:type="spell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</w:t>
                            </w:r>
                          </w:p>
                          <w:p w14:paraId="0E66E08F" w14:textId="69338CED" w:rsidR="00A646D1" w:rsidRPr="004B6EBB" w:rsidRDefault="00A646D1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&lt;</w:t>
                            </w:r>
                            <w:proofErr w:type="gramStart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&lt;  "</w:t>
                            </w:r>
                            <w:proofErr w:type="gram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], add [" &lt;&lt; thread-&gt;</w:t>
                            </w:r>
                            <w:proofErr w:type="spellStart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ExecutionTime</w:t>
                            </w:r>
                            <w:proofErr w:type="spell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() &lt;&lt;"], to ["&lt;&lt; </w:t>
                            </w:r>
                            <w:proofErr w:type="spellStart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newBurstTime</w:t>
                            </w:r>
                            <w:proofErr w:type="spellEnd"/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&lt;&lt;"]" );</w:t>
                            </w:r>
                          </w:p>
                          <w:p w14:paraId="6A46FBFE" w14:textId="00F4F958" w:rsidR="00A646D1" w:rsidRPr="004B6EBB" w:rsidRDefault="00A646D1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} </w:t>
                            </w:r>
                          </w:p>
                          <w:p w14:paraId="59F1BD17" w14:textId="403E1D75" w:rsidR="00A646D1" w:rsidRPr="004B6EBB" w:rsidRDefault="00A646D1" w:rsidP="007845AA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320" w:lineRule="exact"/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4B6EBB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F7B3C36" id="_x0000_s1034" type="#_x0000_t202" style="position:absolute;margin-left:16.65pt;margin-top:0;width:489pt;height:110.6pt;z-index:25171507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">
                <v:textbox style="mso-fit-shape-to-text:t">
                  <w:txbxContent>
                    <w:p w14:paraId="7B33A227" w14:textId="77777777" w:rsidR="00A646D1" w:rsidRPr="004B6EBB" w:rsidRDefault="00A646D1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void </w:t>
                      </w:r>
                      <w:proofErr w:type="gramStart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cheduler::</w:t>
                      </w:r>
                      <w:proofErr w:type="spellStart"/>
                      <w:proofErr w:type="gram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ApproximateBurstTime</w:t>
                      </w:r>
                      <w:proofErr w:type="spell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Thread *thread){</w:t>
                      </w:r>
                    </w:p>
                    <w:p w14:paraId="06E09F7E" w14:textId="77777777" w:rsidR="00A646D1" w:rsidRPr="004B6EBB" w:rsidRDefault="00A646D1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725358D9" w14:textId="252500D8" w:rsidR="00A646D1" w:rsidRPr="004B6EBB" w:rsidRDefault="00A646D1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if(kernel-&gt;stats-&gt;</w:t>
                      </w:r>
                      <w:proofErr w:type="spellStart"/>
                      <w:proofErr w:type="gramStart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mainTicks</w:t>
                      </w:r>
                      <w:proofErr w:type="spell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!</w:t>
                      </w:r>
                      <w:proofErr w:type="gram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= 0){</w:t>
                      </w:r>
                      <w:r w:rsidR="004B6EBB"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</w:t>
                      </w:r>
                    </w:p>
                    <w:p w14:paraId="02845FE4" w14:textId="77777777" w:rsidR="00A646D1" w:rsidRPr="004B6EBB" w:rsidRDefault="00A646D1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2B5F6667" w14:textId="77777777" w:rsidR="00A646D1" w:rsidRPr="004B6EBB" w:rsidRDefault="00A646D1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double </w:t>
                      </w:r>
                      <w:proofErr w:type="spellStart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prevBurstTime</w:t>
                      </w:r>
                      <w:proofErr w:type="spell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= thread-&gt;</w:t>
                      </w:r>
                      <w:proofErr w:type="spellStart"/>
                      <w:proofErr w:type="gramStart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BurstTime</w:t>
                      </w:r>
                      <w:proofErr w:type="spell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05E83638" w14:textId="77777777" w:rsidR="00A646D1" w:rsidRPr="004B6EBB" w:rsidRDefault="00A646D1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thread-&gt;</w:t>
                      </w:r>
                      <w:proofErr w:type="spellStart"/>
                      <w:proofErr w:type="gramStart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etExecutionTime</w:t>
                      </w:r>
                      <w:proofErr w:type="spell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 (</w:t>
                      </w:r>
                      <w:proofErr w:type="gram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kernel-&gt;stats-&gt;</w:t>
                      </w:r>
                      <w:proofErr w:type="spellStart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otalTicks</w:t>
                      </w:r>
                      <w:proofErr w:type="spell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 - (thread-&gt;</w:t>
                      </w:r>
                      <w:proofErr w:type="spellStart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Startexcution</w:t>
                      </w:r>
                      <w:proofErr w:type="spell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));</w:t>
                      </w:r>
                    </w:p>
                    <w:p w14:paraId="3874C0AF" w14:textId="77777777" w:rsidR="00A646D1" w:rsidRPr="004B6EBB" w:rsidRDefault="00A646D1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double </w:t>
                      </w:r>
                      <w:proofErr w:type="spellStart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newBurstTime</w:t>
                      </w:r>
                      <w:proofErr w:type="spell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= 0.5 * </w:t>
                      </w:r>
                      <w:proofErr w:type="spellStart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prevBurstTime</w:t>
                      </w:r>
                      <w:proofErr w:type="spell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+ 0.5 * thread-&gt;</w:t>
                      </w:r>
                      <w:proofErr w:type="spellStart"/>
                      <w:proofErr w:type="gramStart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ExecutionTime</w:t>
                      </w:r>
                      <w:proofErr w:type="spell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7210D835" w14:textId="77777777" w:rsidR="00A646D1" w:rsidRPr="004B6EBB" w:rsidRDefault="00A646D1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thread-&gt;</w:t>
                      </w:r>
                      <w:proofErr w:type="spellStart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etBurstTime</w:t>
                      </w:r>
                      <w:proofErr w:type="spell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spellStart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newBurstTime</w:t>
                      </w:r>
                      <w:proofErr w:type="spell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0B4352E8" w14:textId="77777777" w:rsidR="00A646D1" w:rsidRPr="004B6EBB" w:rsidRDefault="00A646D1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DEBUG('z',"[D] Tick [" &lt;&lt; kernel-&gt;stats-&gt;</w:t>
                      </w:r>
                      <w:proofErr w:type="spellStart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otalTicks</w:t>
                      </w:r>
                      <w:proofErr w:type="spell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&lt;&lt; "]: Thread ["&lt;&lt; thread-&gt;</w:t>
                      </w:r>
                      <w:proofErr w:type="spellStart"/>
                      <w:proofErr w:type="gramStart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ID</w:t>
                      </w:r>
                      <w:proofErr w:type="spell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) </w:t>
                      </w:r>
                    </w:p>
                    <w:p w14:paraId="30D04641" w14:textId="77777777" w:rsidR="00A646D1" w:rsidRPr="004B6EBB" w:rsidRDefault="00A646D1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&lt;&lt; "] update approximate burst time, from: [" &lt;&lt; </w:t>
                      </w:r>
                      <w:proofErr w:type="spellStart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prevBurstTime</w:t>
                      </w:r>
                      <w:proofErr w:type="spell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</w:t>
                      </w:r>
                    </w:p>
                    <w:p w14:paraId="0E66E08F" w14:textId="69338CED" w:rsidR="00A646D1" w:rsidRPr="004B6EBB" w:rsidRDefault="00A646D1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&lt;</w:t>
                      </w:r>
                      <w:proofErr w:type="gramStart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&lt;  "</w:t>
                      </w:r>
                      <w:proofErr w:type="gram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], add [" &lt;&lt; thread-&gt;</w:t>
                      </w:r>
                      <w:proofErr w:type="spellStart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ExecutionTime</w:t>
                      </w:r>
                      <w:proofErr w:type="spell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() &lt;&lt;"], to ["&lt;&lt; </w:t>
                      </w:r>
                      <w:proofErr w:type="spellStart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newBurstTime</w:t>
                      </w:r>
                      <w:proofErr w:type="spellEnd"/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&lt;&lt;"]" );</w:t>
                      </w:r>
                    </w:p>
                    <w:p w14:paraId="6A46FBFE" w14:textId="00F4F958" w:rsidR="00A646D1" w:rsidRPr="004B6EBB" w:rsidRDefault="00A646D1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} </w:t>
                      </w:r>
                    </w:p>
                    <w:p w14:paraId="59F1BD17" w14:textId="403E1D75" w:rsidR="00A646D1" w:rsidRPr="004B6EBB" w:rsidRDefault="00A646D1" w:rsidP="007845AA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320" w:lineRule="exact"/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4B6EBB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9C71A26" w14:textId="2C9BC4A5" w:rsidR="005B0C81" w:rsidRPr="0086251C" w:rsidRDefault="000A4023" w:rsidP="0086251C">
      <w:pPr>
        <w:spacing w:line="320" w:lineRule="exact"/>
        <w:rPr>
          <w:rFonts w:ascii="Times New Roman" w:eastAsia="標楷體" w:hAnsi="Times New Roman" w:cs="Times New Roman"/>
          <w:bCs/>
          <w:kern w:val="0"/>
          <w:szCs w:val="24"/>
        </w:rPr>
      </w:pPr>
      <w:r w:rsidRPr="0086251C">
        <w:rPr>
          <w:rFonts w:ascii="Times New Roman" w:eastAsia="標楷體" w:hAnsi="Times New Roman" w:cs="Times New Roman"/>
          <w:bCs/>
        </w:rPr>
        <w:t>而這邊是我們</w:t>
      </w:r>
      <w:r w:rsidR="007845AA" w:rsidRPr="0086251C">
        <w:rPr>
          <w:rFonts w:ascii="Times New Roman" w:eastAsia="標楷體" w:hAnsi="Times New Roman" w:cs="Times New Roman"/>
          <w:bCs/>
        </w:rPr>
        <w:t>定義出來</w:t>
      </w:r>
      <w:r w:rsidRPr="0086251C">
        <w:rPr>
          <w:rFonts w:ascii="Times New Roman" w:eastAsia="標楷體" w:hAnsi="Times New Roman" w:cs="Times New Roman"/>
          <w:bCs/>
        </w:rPr>
        <w:t>計算</w:t>
      </w:r>
      <w:r w:rsidRPr="0086251C">
        <w:rPr>
          <w:rFonts w:ascii="Times New Roman" w:eastAsia="標楷體" w:hAnsi="Times New Roman" w:cs="Times New Roman"/>
          <w:bCs/>
          <w:kern w:val="0"/>
          <w:szCs w:val="24"/>
        </w:rPr>
        <w:t>Approximate</w:t>
      </w:r>
      <w:r w:rsidR="007845AA" w:rsidRPr="0086251C">
        <w:rPr>
          <w:rFonts w:ascii="Times New Roman" w:eastAsia="標楷體" w:hAnsi="Times New Roman" w:cs="Times New Roman"/>
          <w:bCs/>
          <w:kern w:val="0"/>
          <w:szCs w:val="24"/>
        </w:rPr>
        <w:t xml:space="preserve"> </w:t>
      </w:r>
      <w:r w:rsidRPr="0086251C">
        <w:rPr>
          <w:rFonts w:ascii="Times New Roman" w:eastAsia="標楷體" w:hAnsi="Times New Roman" w:cs="Times New Roman"/>
          <w:bCs/>
          <w:kern w:val="0"/>
          <w:szCs w:val="24"/>
        </w:rPr>
        <w:t>Burst</w:t>
      </w:r>
      <w:r w:rsidR="007845AA" w:rsidRPr="0086251C">
        <w:rPr>
          <w:rFonts w:ascii="Times New Roman" w:eastAsia="標楷體" w:hAnsi="Times New Roman" w:cs="Times New Roman"/>
          <w:bCs/>
          <w:kern w:val="0"/>
          <w:szCs w:val="24"/>
        </w:rPr>
        <w:t xml:space="preserve"> </w:t>
      </w:r>
      <w:r w:rsidRPr="0086251C">
        <w:rPr>
          <w:rFonts w:ascii="Times New Roman" w:eastAsia="標楷體" w:hAnsi="Times New Roman" w:cs="Times New Roman"/>
          <w:bCs/>
          <w:kern w:val="0"/>
          <w:szCs w:val="24"/>
        </w:rPr>
        <w:t>Time</w:t>
      </w:r>
      <w:r w:rsidRPr="0086251C">
        <w:rPr>
          <w:rFonts w:ascii="Times New Roman" w:eastAsia="標楷體" w:hAnsi="Times New Roman" w:cs="Times New Roman"/>
          <w:bCs/>
          <w:kern w:val="0"/>
          <w:szCs w:val="24"/>
        </w:rPr>
        <w:t>的</w:t>
      </w:r>
      <w:r w:rsidR="006661A3" w:rsidRPr="0086251C">
        <w:rPr>
          <w:rFonts w:ascii="Times New Roman" w:eastAsia="標楷體" w:hAnsi="Times New Roman" w:cs="Times New Roman"/>
          <w:bCs/>
          <w:kern w:val="0"/>
          <w:szCs w:val="24"/>
        </w:rPr>
        <w:t>function</w:t>
      </w:r>
      <w:r w:rsidRPr="0086251C">
        <w:rPr>
          <w:rFonts w:ascii="Times New Roman" w:eastAsia="標楷體" w:hAnsi="Times New Roman" w:cs="Times New Roman"/>
          <w:bCs/>
          <w:kern w:val="0"/>
          <w:szCs w:val="24"/>
        </w:rPr>
        <w:t>，</w:t>
      </w:r>
      <w:r w:rsidR="005B0C81" w:rsidRPr="0086251C">
        <w:rPr>
          <w:rFonts w:ascii="Times New Roman" w:eastAsia="標楷體" w:hAnsi="Times New Roman" w:cs="Times New Roman"/>
          <w:bCs/>
          <w:kern w:val="0"/>
          <w:szCs w:val="24"/>
        </w:rPr>
        <w:t>我們按照功課提供的算式，</w:t>
      </w:r>
      <w:r w:rsidR="005B0C81" w:rsidRPr="0086251C">
        <w:rPr>
          <w:rFonts w:ascii="Times New Roman" w:eastAsia="標楷體" w:hAnsi="Times New Roman" w:cs="Times New Roman"/>
          <w:bCs/>
          <w:kern w:val="0"/>
          <w:szCs w:val="24"/>
        </w:rPr>
        <w:t xml:space="preserve">0.5* </w:t>
      </w:r>
      <w:r w:rsidR="005B0C81" w:rsidRPr="0086251C">
        <w:rPr>
          <w:rFonts w:ascii="Times New Roman" w:eastAsia="標楷體" w:hAnsi="Times New Roman" w:cs="Times New Roman"/>
          <w:bCs/>
          <w:kern w:val="0"/>
          <w:szCs w:val="24"/>
        </w:rPr>
        <w:t>先前的</w:t>
      </w:r>
      <w:r w:rsidR="005B0C81" w:rsidRPr="0086251C">
        <w:rPr>
          <w:rFonts w:ascii="Times New Roman" w:eastAsia="標楷體" w:hAnsi="Times New Roman" w:cs="Times New Roman"/>
          <w:bCs/>
          <w:kern w:val="0"/>
          <w:szCs w:val="24"/>
        </w:rPr>
        <w:t>burst time + 0.5*</w:t>
      </w:r>
      <w:r w:rsidR="005B0C81" w:rsidRPr="0086251C">
        <w:rPr>
          <w:rFonts w:ascii="Times New Roman" w:eastAsia="標楷體" w:hAnsi="Times New Roman" w:cs="Times New Roman"/>
          <w:bCs/>
          <w:kern w:val="0"/>
          <w:szCs w:val="24"/>
        </w:rPr>
        <w:t>預測的</w:t>
      </w:r>
      <w:r w:rsidR="005B0C81" w:rsidRPr="0086251C">
        <w:rPr>
          <w:rFonts w:ascii="Times New Roman" w:eastAsia="標楷體" w:hAnsi="Times New Roman" w:cs="Times New Roman"/>
          <w:bCs/>
          <w:kern w:val="0"/>
          <w:szCs w:val="24"/>
        </w:rPr>
        <w:t>burst time</w:t>
      </w:r>
      <w:r w:rsidR="005B0C81" w:rsidRPr="0086251C">
        <w:rPr>
          <w:rFonts w:ascii="Times New Roman" w:eastAsia="標楷體" w:hAnsi="Times New Roman" w:cs="Times New Roman"/>
          <w:bCs/>
          <w:kern w:val="0"/>
          <w:szCs w:val="24"/>
        </w:rPr>
        <w:t>來算出新的</w:t>
      </w:r>
      <w:r w:rsidR="005B0C81" w:rsidRPr="0086251C">
        <w:rPr>
          <w:rFonts w:ascii="Times New Roman" w:eastAsia="標楷體" w:hAnsi="Times New Roman" w:cs="Times New Roman"/>
          <w:bCs/>
          <w:kern w:val="0"/>
          <w:szCs w:val="24"/>
        </w:rPr>
        <w:t>burst time</w:t>
      </w:r>
      <w:r w:rsidR="005B0C81" w:rsidRPr="0086251C">
        <w:rPr>
          <w:rFonts w:ascii="Times New Roman" w:eastAsia="標楷體" w:hAnsi="Times New Roman" w:cs="Times New Roman"/>
          <w:bCs/>
          <w:kern w:val="0"/>
          <w:szCs w:val="24"/>
        </w:rPr>
        <w:t>。</w:t>
      </w:r>
    </w:p>
    <w:p w14:paraId="02F4DF90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AEF0377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349EFB8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7072F99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7487213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59F5ED8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3F57E8A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8D4A1CB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5497CC8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0FB9598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B928C1A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466BA0F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EE24BF3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5C9BD26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4C7FDB3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D711916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0AEBFB9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7517006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5224489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B586CBF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83661DC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E3E2ADB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F3ECD44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1CD54E9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6BC7C36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90DFDEE" w14:textId="6ED43FD6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57BED9C" w14:textId="5FA1E0F0" w:rsidR="008762E5" w:rsidRPr="0086251C" w:rsidRDefault="00A646D1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17120" behindDoc="0" locked="0" layoutInCell="1" allowOverlap="1" wp14:anchorId="2EB7A1BD" wp14:editId="47F4C296">
                <wp:simplePos x="0" y="0"/>
                <wp:positionH relativeFrom="margin">
                  <wp:align>left</wp:align>
                </wp:positionH>
                <wp:positionV relativeFrom="paragraph">
                  <wp:posOffset>37465</wp:posOffset>
                </wp:positionV>
                <wp:extent cx="6210300" cy="8338185"/>
                <wp:effectExtent l="0" t="0" r="19050" b="24765"/>
                <wp:wrapSquare wrapText="bothSides"/>
                <wp:docPr id="2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0300" cy="833878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079E43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hread *</w:t>
                            </w:r>
                          </w:p>
                          <w:p w14:paraId="154F4815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proofErr w:type="gram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cheduler::</w:t>
                            </w:r>
                            <w:proofErr w:type="spellStart"/>
                            <w:proofErr w:type="gram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FindNextToRun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(){</w:t>
                            </w:r>
                          </w:p>
                          <w:p w14:paraId="1D8D1C02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  <w:p w14:paraId="49782C0D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</w:t>
                            </w:r>
                            <w:proofErr w:type="gram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ASSERT(</w:t>
                            </w:r>
                            <w:proofErr w:type="gram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kernel-&gt;interrupt-&gt;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Level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() == 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ntOff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223ED8D3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if </w:t>
                            </w:r>
                            <w:proofErr w:type="gram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!L</w:t>
                            </w:r>
                            <w:proofErr w:type="gram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1ReadyList-&gt;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sEmpty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){</w:t>
                            </w:r>
                          </w:p>
                          <w:p w14:paraId="6010D1EB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Thread *a = L1ReadyList-&gt;</w:t>
                            </w:r>
                            <w:proofErr w:type="spellStart"/>
                            <w:proofErr w:type="gram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RemoveFront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00521837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if(a-&gt;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aging_flag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== </w:t>
                            </w:r>
                            <w:proofErr w:type="gram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1){</w:t>
                            </w:r>
                            <w:proofErr w:type="gramEnd"/>
                          </w:p>
                          <w:p w14:paraId="6877A269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a-&gt;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etPriority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a-&gt;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nitial_priority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509E8B55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}</w:t>
                            </w:r>
                          </w:p>
                          <w:p w14:paraId="6D542766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a-&gt;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etStartexcution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kernel-&gt;stats-&gt;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otalTicks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507866FE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DEBUG('z',"[B] Tick [" &lt;&lt; kernel-&gt;stats-&gt;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otalTicks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&lt;&lt; "</w:t>
                            </w:r>
                            <w:proofErr w:type="gram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]:Thread</w:t>
                            </w:r>
                            <w:proofErr w:type="gram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[" &lt;&lt; a-&gt;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ID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&lt;&lt; "] is removed from L1 queue");</w:t>
                            </w:r>
                          </w:p>
                          <w:p w14:paraId="361410B1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return a;</w:t>
                            </w:r>
                          </w:p>
                          <w:p w14:paraId="3AD117CA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} </w:t>
                            </w:r>
                          </w:p>
                          <w:p w14:paraId="028A70C9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else if</w:t>
                            </w:r>
                            <w:proofErr w:type="gram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!L</w:t>
                            </w:r>
                            <w:proofErr w:type="gram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2ReadyList-&gt;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sEmpty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){</w:t>
                            </w:r>
                          </w:p>
                          <w:p w14:paraId="14157EAD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Thread *a = L2ReadyList-&gt;</w:t>
                            </w:r>
                            <w:proofErr w:type="spellStart"/>
                            <w:proofErr w:type="gram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RemoveFront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17A97A69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if(a-&gt;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aging_flag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== </w:t>
                            </w:r>
                            <w:proofErr w:type="gram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1){</w:t>
                            </w:r>
                            <w:proofErr w:type="gramEnd"/>
                          </w:p>
                          <w:p w14:paraId="5BC9C42B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a-&gt;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etPriority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a-&gt;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nitial_priority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66777E09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}</w:t>
                            </w:r>
                          </w:p>
                          <w:p w14:paraId="112B0600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DEBUG('z',"[B] Tick [" &lt;&lt; kernel-&gt;stats-&gt;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otalTicks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&lt;&lt; "</w:t>
                            </w:r>
                            <w:proofErr w:type="gram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]:Thread</w:t>
                            </w:r>
                            <w:proofErr w:type="gram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[" &lt;&lt; a-&gt;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ID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&lt;&lt; "] is removed from L2 queue");</w:t>
                            </w:r>
                          </w:p>
                          <w:p w14:paraId="3A91E29A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return a;</w:t>
                            </w:r>
                          </w:p>
                          <w:p w14:paraId="09AEF50E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}</w:t>
                            </w:r>
                          </w:p>
                          <w:p w14:paraId="3434A607" w14:textId="278CB14C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 w:hint="eastAsia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else if</w:t>
                            </w:r>
                            <w:proofErr w:type="gram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!L</w:t>
                            </w:r>
                            <w:proofErr w:type="gram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3ReadyList-&gt;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sEmpty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){</w:t>
                            </w:r>
                          </w:p>
                          <w:p w14:paraId="30E9368C" w14:textId="5B7A6895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 w:hint="eastAsia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Thread *a = L3ReadyList-&gt;</w:t>
                            </w:r>
                            <w:proofErr w:type="spellStart"/>
                            <w:proofErr w:type="gram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RemoveFront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7DDE6F79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if(a-&gt;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aging_flag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== </w:t>
                            </w:r>
                            <w:proofErr w:type="gram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1){</w:t>
                            </w:r>
                            <w:proofErr w:type="gramEnd"/>
                          </w:p>
                          <w:p w14:paraId="59677442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a-&gt;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etPriority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a-&gt;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nitial_priority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74DBB83F" w14:textId="020B00E9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 w:hint="eastAsia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}</w:t>
                            </w:r>
                          </w:p>
                          <w:p w14:paraId="2C383503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DEBUG('z',"[B] Tick [" &lt;&lt; kernel-&gt;stats-&gt;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otalTicks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&lt;&lt; "</w:t>
                            </w:r>
                            <w:proofErr w:type="gram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]:Thread</w:t>
                            </w:r>
                            <w:proofErr w:type="gram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[" &lt;&lt; a-&gt;</w:t>
                            </w:r>
                            <w:proofErr w:type="spell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ID</w:t>
                            </w:r>
                            <w:proofErr w:type="spellEnd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&lt;&lt; "] is removed from L3 queue");</w:t>
                            </w:r>
                          </w:p>
                          <w:p w14:paraId="03566BC4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return a;</w:t>
                            </w:r>
                          </w:p>
                          <w:p w14:paraId="2570F01B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}</w:t>
                            </w:r>
                          </w:p>
                          <w:p w14:paraId="78B81498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</w:t>
                            </w:r>
                            <w:proofErr w:type="gramStart"/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else{</w:t>
                            </w:r>
                            <w:proofErr w:type="gramEnd"/>
                          </w:p>
                          <w:p w14:paraId="48FB14C9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return NULL;</w:t>
                            </w:r>
                          </w:p>
                          <w:p w14:paraId="63594FBD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}</w:t>
                            </w:r>
                          </w:p>
                          <w:p w14:paraId="7454F500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}</w:t>
                            </w:r>
                          </w:p>
                          <w:p w14:paraId="5E412D55" w14:textId="74F21812" w:rsidR="00A646D1" w:rsidRPr="00FA5D7A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B7A1BD" id="_x0000_s1035" type="#_x0000_t202" style="position:absolute;margin-left:0;margin-top:2.95pt;width:489pt;height:656.55pt;z-index:25171712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">
                <v:textbox>
                  <w:txbxContent>
                    <w:p w14:paraId="4E079E43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hread *</w:t>
                      </w:r>
                    </w:p>
                    <w:p w14:paraId="154F4815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proofErr w:type="gram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cheduler::</w:t>
                      </w:r>
                      <w:proofErr w:type="spellStart"/>
                      <w:proofErr w:type="gram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FindNextToRun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(){</w:t>
                      </w:r>
                    </w:p>
                    <w:p w14:paraId="1D8D1C02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  <w:p w14:paraId="49782C0D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</w:t>
                      </w:r>
                      <w:proofErr w:type="gram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ASSERT(</w:t>
                      </w:r>
                      <w:proofErr w:type="gram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kernel-&gt;interrupt-&gt;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Level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() == 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ntOff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223ED8D3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if </w:t>
                      </w:r>
                      <w:proofErr w:type="gram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!L</w:t>
                      </w:r>
                      <w:proofErr w:type="gram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1ReadyList-&gt;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sEmpty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){</w:t>
                      </w:r>
                    </w:p>
                    <w:p w14:paraId="6010D1EB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Thread *a = L1ReadyList-&gt;</w:t>
                      </w:r>
                      <w:proofErr w:type="spellStart"/>
                      <w:proofErr w:type="gram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RemoveFront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00521837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if(a-&gt;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aging_flag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== </w:t>
                      </w:r>
                      <w:proofErr w:type="gram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1){</w:t>
                      </w:r>
                      <w:proofErr w:type="gramEnd"/>
                    </w:p>
                    <w:p w14:paraId="6877A269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a-&gt;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etPriority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a-&gt;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nitial_priority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509E8B55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}</w:t>
                      </w:r>
                    </w:p>
                    <w:p w14:paraId="6D542766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a-&gt;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etStartexcution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kernel-&gt;stats-&gt;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otalTicks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507866FE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DEBUG('z',"[B] Tick [" &lt;&lt; kernel-&gt;stats-&gt;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otalTicks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&lt;&lt; "</w:t>
                      </w:r>
                      <w:proofErr w:type="gram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]:Thread</w:t>
                      </w:r>
                      <w:proofErr w:type="gram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[" &lt;&lt; a-&gt;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ID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&lt;&lt; "] is removed from L1 queue");</w:t>
                      </w:r>
                    </w:p>
                    <w:p w14:paraId="361410B1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return a;</w:t>
                      </w:r>
                    </w:p>
                    <w:p w14:paraId="3AD117CA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} </w:t>
                      </w:r>
                    </w:p>
                    <w:p w14:paraId="028A70C9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else if</w:t>
                      </w:r>
                      <w:proofErr w:type="gram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!L</w:t>
                      </w:r>
                      <w:proofErr w:type="gram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2ReadyList-&gt;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sEmpty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){</w:t>
                      </w:r>
                    </w:p>
                    <w:p w14:paraId="14157EAD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Thread *a = L2ReadyList-&gt;</w:t>
                      </w:r>
                      <w:proofErr w:type="spellStart"/>
                      <w:proofErr w:type="gram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RemoveFront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17A97A69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if(a-&gt;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aging_flag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== </w:t>
                      </w:r>
                      <w:proofErr w:type="gram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1){</w:t>
                      </w:r>
                      <w:proofErr w:type="gramEnd"/>
                    </w:p>
                    <w:p w14:paraId="5BC9C42B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a-&gt;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etPriority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a-&gt;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nitial_priority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66777E09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}</w:t>
                      </w:r>
                    </w:p>
                    <w:p w14:paraId="112B0600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DEBUG('z',"[B] Tick [" &lt;&lt; kernel-&gt;stats-&gt;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otalTicks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&lt;&lt; "</w:t>
                      </w:r>
                      <w:proofErr w:type="gram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]:Thread</w:t>
                      </w:r>
                      <w:proofErr w:type="gram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[" &lt;&lt; a-&gt;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ID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&lt;&lt; "] is removed from L2 queue");</w:t>
                      </w:r>
                    </w:p>
                    <w:p w14:paraId="3A91E29A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return a;</w:t>
                      </w:r>
                    </w:p>
                    <w:p w14:paraId="09AEF50E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}</w:t>
                      </w:r>
                    </w:p>
                    <w:p w14:paraId="3434A607" w14:textId="278CB14C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 w:hint="eastAsia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else if</w:t>
                      </w:r>
                      <w:proofErr w:type="gram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!L</w:t>
                      </w:r>
                      <w:proofErr w:type="gram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3ReadyList-&gt;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sEmpty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){</w:t>
                      </w:r>
                    </w:p>
                    <w:p w14:paraId="30E9368C" w14:textId="5B7A6895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 w:hint="eastAsia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Thread *a = L3ReadyList-&gt;</w:t>
                      </w:r>
                      <w:proofErr w:type="spellStart"/>
                      <w:proofErr w:type="gram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RemoveFront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7DDE6F79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if(a-&gt;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aging_flag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== </w:t>
                      </w:r>
                      <w:proofErr w:type="gram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1){</w:t>
                      </w:r>
                      <w:proofErr w:type="gramEnd"/>
                    </w:p>
                    <w:p w14:paraId="59677442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a-&gt;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etPriority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a-&gt;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nitial_priority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74DBB83F" w14:textId="020B00E9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 w:hint="eastAsia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}</w:t>
                      </w:r>
                    </w:p>
                    <w:p w14:paraId="2C383503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DEBUG('z',"[B] Tick [" &lt;&lt; kernel-&gt;stats-&gt;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otalTicks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&lt;&lt; "</w:t>
                      </w:r>
                      <w:proofErr w:type="gram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]:Thread</w:t>
                      </w:r>
                      <w:proofErr w:type="gram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[" &lt;&lt; a-&gt;</w:t>
                      </w:r>
                      <w:proofErr w:type="spell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ID</w:t>
                      </w:r>
                      <w:proofErr w:type="spellEnd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&lt;&lt; "] is removed from L3 queue");</w:t>
                      </w:r>
                    </w:p>
                    <w:p w14:paraId="03566BC4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return a;</w:t>
                      </w:r>
                    </w:p>
                    <w:p w14:paraId="2570F01B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}</w:t>
                      </w:r>
                    </w:p>
                    <w:p w14:paraId="78B81498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</w:t>
                      </w:r>
                      <w:proofErr w:type="gramStart"/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else{</w:t>
                      </w:r>
                      <w:proofErr w:type="gramEnd"/>
                    </w:p>
                    <w:p w14:paraId="48FB14C9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return NULL;</w:t>
                      </w:r>
                    </w:p>
                    <w:p w14:paraId="63594FBD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}</w:t>
                      </w:r>
                    </w:p>
                    <w:p w14:paraId="7454F500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}</w:t>
                      </w:r>
                    </w:p>
                    <w:p w14:paraId="5E412D55" w14:textId="74F21812" w:rsidR="00A646D1" w:rsidRPr="00FA5D7A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6094753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2FD90AF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B3CF39B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FEF036C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36BA8C9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5720271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F74E499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003C3F3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6A61547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516A57D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ACF8E2F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0EB8AB8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0CE91C8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A55B770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3457BAE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255C98B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3DC0A9A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C35D314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E84AA57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C834E76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6E08C40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AC0C4D8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E542AD6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07E6702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C5F2CD2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B11AABB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C752F8D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3B96FCC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EF172A1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43D6430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0C658EA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3FD0177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AE2DF1E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318A7A4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02AB6D0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412D6E0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B4CD45B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3102BA1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E911A29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36DACD2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C8F0CBA" w14:textId="77777777" w:rsidR="008762E5" w:rsidRPr="0086251C" w:rsidRDefault="008762E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6BACD88" w14:textId="776BD390" w:rsidR="005B0C81" w:rsidRPr="0086251C" w:rsidRDefault="005B0C8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4EA376D" w14:textId="289EE15D" w:rsidR="005B0C81" w:rsidRPr="0086251C" w:rsidRDefault="006661A3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</w:rPr>
        <w:t>這裡的</w:t>
      </w:r>
      <w:r w:rsidRPr="0086251C">
        <w:rPr>
          <w:rFonts w:ascii="Times New Roman" w:eastAsia="標楷體" w:hAnsi="Times New Roman" w:cs="Times New Roman"/>
        </w:rPr>
        <w:t xml:space="preserve"> </w:t>
      </w:r>
      <w:proofErr w:type="spellStart"/>
      <w:r w:rsidRPr="0086251C">
        <w:rPr>
          <w:rFonts w:ascii="Times New Roman" w:eastAsia="標楷體" w:hAnsi="Times New Roman" w:cs="Times New Roman"/>
        </w:rPr>
        <w:t>FindNextToRun</w:t>
      </w:r>
      <w:proofErr w:type="spellEnd"/>
      <w:r w:rsidR="001502FC" w:rsidRPr="0086251C">
        <w:rPr>
          <w:rFonts w:ascii="Times New Roman" w:eastAsia="標楷體" w:hAnsi="Times New Roman" w:cs="Times New Roman"/>
        </w:rPr>
        <w:t>()</w:t>
      </w:r>
      <w:r w:rsidRPr="0086251C">
        <w:rPr>
          <w:rFonts w:ascii="Times New Roman" w:eastAsia="標楷體" w:hAnsi="Times New Roman" w:cs="Times New Roman"/>
        </w:rPr>
        <w:t xml:space="preserve"> </w:t>
      </w:r>
      <w:r w:rsidRPr="0086251C">
        <w:rPr>
          <w:rFonts w:ascii="Times New Roman" w:eastAsia="標楷體" w:hAnsi="Times New Roman" w:cs="Times New Roman"/>
        </w:rPr>
        <w:t>是在準備從</w:t>
      </w:r>
      <w:r w:rsidRPr="0086251C">
        <w:rPr>
          <w:rFonts w:ascii="Times New Roman" w:eastAsia="標楷體" w:hAnsi="Times New Roman" w:cs="Times New Roman"/>
        </w:rPr>
        <w:t xml:space="preserve"> ready queue </w:t>
      </w:r>
      <w:r w:rsidRPr="0086251C">
        <w:rPr>
          <w:rFonts w:ascii="Times New Roman" w:eastAsia="標楷體" w:hAnsi="Times New Roman" w:cs="Times New Roman"/>
        </w:rPr>
        <w:t>挑選一個要執行的</w:t>
      </w:r>
      <w:r w:rsidRPr="0086251C">
        <w:rPr>
          <w:rFonts w:ascii="Times New Roman" w:eastAsia="標楷體" w:hAnsi="Times New Roman" w:cs="Times New Roman"/>
        </w:rPr>
        <w:t xml:space="preserve"> thread </w:t>
      </w:r>
      <w:r w:rsidRPr="0086251C">
        <w:rPr>
          <w:rFonts w:ascii="Times New Roman" w:eastAsia="標楷體" w:hAnsi="Times New Roman" w:cs="Times New Roman"/>
        </w:rPr>
        <w:t>時，</w:t>
      </w:r>
      <w:r w:rsidR="001502FC" w:rsidRPr="0086251C">
        <w:rPr>
          <w:rFonts w:ascii="Times New Roman" w:eastAsia="標楷體" w:hAnsi="Times New Roman" w:cs="Times New Roman"/>
        </w:rPr>
        <w:t>而這邊我們會判定他是否有被</w:t>
      </w:r>
      <w:r w:rsidR="001502FC" w:rsidRPr="0086251C">
        <w:rPr>
          <w:rFonts w:ascii="Times New Roman" w:eastAsia="標楷體" w:hAnsi="Times New Roman" w:cs="Times New Roman"/>
        </w:rPr>
        <w:t xml:space="preserve"> aging </w:t>
      </w:r>
      <w:r w:rsidR="001502FC" w:rsidRPr="0086251C">
        <w:rPr>
          <w:rFonts w:ascii="Times New Roman" w:eastAsia="標楷體" w:hAnsi="Times New Roman" w:cs="Times New Roman"/>
        </w:rPr>
        <w:t>過</w:t>
      </w:r>
      <w:r w:rsidR="001502FC" w:rsidRPr="0086251C">
        <w:rPr>
          <w:rFonts w:ascii="Times New Roman" w:eastAsia="標楷體" w:hAnsi="Times New Roman" w:cs="Times New Roman"/>
        </w:rPr>
        <w:t xml:space="preserve"> (</w:t>
      </w:r>
      <w:proofErr w:type="spellStart"/>
      <w:r w:rsidR="001502FC" w:rsidRPr="0086251C">
        <w:rPr>
          <w:rFonts w:ascii="Times New Roman" w:eastAsia="標楷體" w:hAnsi="Times New Roman" w:cs="Times New Roman"/>
          <w:kern w:val="0"/>
          <w:szCs w:val="24"/>
        </w:rPr>
        <w:t>aging_flag</w:t>
      </w:r>
      <w:proofErr w:type="spellEnd"/>
      <w:r w:rsidR="001502FC" w:rsidRPr="0086251C">
        <w:rPr>
          <w:rFonts w:ascii="Times New Roman" w:eastAsia="標楷體" w:hAnsi="Times New Roman" w:cs="Times New Roman"/>
          <w:kern w:val="0"/>
          <w:szCs w:val="24"/>
        </w:rPr>
        <w:t xml:space="preserve"> == 1</w:t>
      </w:r>
      <w:r w:rsidR="001502FC" w:rsidRPr="0086251C">
        <w:rPr>
          <w:rFonts w:ascii="Times New Roman" w:eastAsia="標楷體" w:hAnsi="Times New Roman" w:cs="Times New Roman"/>
        </w:rPr>
        <w:t>)</w:t>
      </w:r>
      <w:r w:rsidR="001502FC" w:rsidRPr="0086251C">
        <w:rPr>
          <w:rFonts w:ascii="Times New Roman" w:eastAsia="標楷體" w:hAnsi="Times New Roman" w:cs="Times New Roman"/>
        </w:rPr>
        <w:t>，若挑到被</w:t>
      </w:r>
      <w:r w:rsidR="001502FC" w:rsidRPr="0086251C">
        <w:rPr>
          <w:rFonts w:ascii="Times New Roman" w:eastAsia="標楷體" w:hAnsi="Times New Roman" w:cs="Times New Roman"/>
        </w:rPr>
        <w:t xml:space="preserve"> aging </w:t>
      </w:r>
      <w:r w:rsidR="001502FC" w:rsidRPr="0086251C">
        <w:rPr>
          <w:rFonts w:ascii="Times New Roman" w:eastAsia="標楷體" w:hAnsi="Times New Roman" w:cs="Times New Roman"/>
        </w:rPr>
        <w:t>過的</w:t>
      </w:r>
      <w:r w:rsidR="001502FC" w:rsidRPr="0086251C">
        <w:rPr>
          <w:rFonts w:ascii="Times New Roman" w:eastAsia="標楷體" w:hAnsi="Times New Roman" w:cs="Times New Roman"/>
        </w:rPr>
        <w:t xml:space="preserve"> thread </w:t>
      </w:r>
      <w:r w:rsidR="001502FC" w:rsidRPr="0086251C">
        <w:rPr>
          <w:rFonts w:ascii="Times New Roman" w:eastAsia="標楷體" w:hAnsi="Times New Roman" w:cs="Times New Roman"/>
        </w:rPr>
        <w:t>則會將此</w:t>
      </w:r>
      <w:r w:rsidR="001502FC" w:rsidRPr="0086251C">
        <w:rPr>
          <w:rFonts w:ascii="Times New Roman" w:eastAsia="標楷體" w:hAnsi="Times New Roman" w:cs="Times New Roman"/>
        </w:rPr>
        <w:t xml:space="preserve"> thread </w:t>
      </w:r>
      <w:r w:rsidR="001502FC" w:rsidRPr="0086251C">
        <w:rPr>
          <w:rFonts w:ascii="Times New Roman" w:eastAsia="標楷體" w:hAnsi="Times New Roman" w:cs="Times New Roman"/>
        </w:rPr>
        <w:t>的</w:t>
      </w:r>
      <w:r w:rsidR="001502FC" w:rsidRPr="0086251C">
        <w:rPr>
          <w:rFonts w:ascii="Times New Roman" w:eastAsia="標楷體" w:hAnsi="Times New Roman" w:cs="Times New Roman"/>
        </w:rPr>
        <w:t xml:space="preserve"> priority </w:t>
      </w:r>
      <w:r w:rsidR="001502FC" w:rsidRPr="0086251C">
        <w:rPr>
          <w:rFonts w:ascii="Times New Roman" w:eastAsia="標楷體" w:hAnsi="Times New Roman" w:cs="Times New Roman"/>
        </w:rPr>
        <w:t>設定為原本</w:t>
      </w:r>
      <w:r w:rsidR="001502FC" w:rsidRPr="0086251C">
        <w:rPr>
          <w:rFonts w:ascii="Times New Roman" w:eastAsia="標楷體" w:hAnsi="Times New Roman" w:cs="Times New Roman"/>
        </w:rPr>
        <w:t xml:space="preserve"> command </w:t>
      </w:r>
      <w:r w:rsidR="001502FC" w:rsidRPr="0086251C">
        <w:rPr>
          <w:rFonts w:ascii="Times New Roman" w:eastAsia="標楷體" w:hAnsi="Times New Roman" w:cs="Times New Roman"/>
        </w:rPr>
        <w:t>設定的</w:t>
      </w:r>
      <w:r w:rsidR="001502FC" w:rsidRPr="0086251C">
        <w:rPr>
          <w:rFonts w:ascii="Times New Roman" w:eastAsia="標楷體" w:hAnsi="Times New Roman" w:cs="Times New Roman"/>
        </w:rPr>
        <w:t xml:space="preserve"> initial priority</w:t>
      </w:r>
      <w:r w:rsidR="001502FC" w:rsidRPr="0086251C">
        <w:rPr>
          <w:rFonts w:ascii="Times New Roman" w:eastAsia="標楷體" w:hAnsi="Times New Roman" w:cs="Times New Roman"/>
        </w:rPr>
        <w:t>。</w:t>
      </w:r>
    </w:p>
    <w:p w14:paraId="356EE7AF" w14:textId="77777777" w:rsidR="005B0C81" w:rsidRPr="0086251C" w:rsidRDefault="005B0C8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1656FA6" w14:textId="77777777" w:rsidR="00A646D1" w:rsidRPr="0086251C" w:rsidRDefault="00A646D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BBEA5B9" w14:textId="0BC2E6EF" w:rsidR="00A646D1" w:rsidRPr="0086251C" w:rsidRDefault="00214ADB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21216" behindDoc="0" locked="0" layoutInCell="1" allowOverlap="1" wp14:anchorId="28062032" wp14:editId="4F2221CF">
                <wp:simplePos x="0" y="0"/>
                <wp:positionH relativeFrom="margin">
                  <wp:align>center</wp:align>
                </wp:positionH>
                <wp:positionV relativeFrom="paragraph">
                  <wp:posOffset>235254</wp:posOffset>
                </wp:positionV>
                <wp:extent cx="6210300" cy="1404620"/>
                <wp:effectExtent l="0" t="0" r="19050" b="13970"/>
                <wp:wrapSquare wrapText="bothSides"/>
                <wp:docPr id="3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0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02F1F5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void</w:t>
                            </w:r>
                          </w:p>
                          <w:p w14:paraId="388FDFB9" w14:textId="50ED1562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proofErr w:type="gramStart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hread::</w:t>
                            </w:r>
                            <w:proofErr w:type="gramEnd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Yield (){</w:t>
                            </w:r>
                          </w:p>
                          <w:p w14:paraId="02868FAE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Thread *</w:t>
                            </w:r>
                            <w:proofErr w:type="spellStart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nextThread</w:t>
                            </w:r>
                            <w:proofErr w:type="spellEnd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;</w:t>
                            </w:r>
                          </w:p>
                          <w:p w14:paraId="3FDA0F98" w14:textId="66010A18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</w:t>
                            </w:r>
                            <w:proofErr w:type="spellStart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ntStatus</w:t>
                            </w:r>
                            <w:proofErr w:type="spellEnd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oldLevel</w:t>
                            </w:r>
                            <w:proofErr w:type="spellEnd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= kernel-&gt;interrupt-&gt;</w:t>
                            </w:r>
                            <w:proofErr w:type="spellStart"/>
                            <w:proofErr w:type="gramStart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etLevel</w:t>
                            </w:r>
                            <w:proofErr w:type="spellEnd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ntOff</w:t>
                            </w:r>
                            <w:proofErr w:type="spellEnd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0E21784D" w14:textId="3A82129D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</w:t>
                            </w:r>
                            <w:proofErr w:type="gramStart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ASSERT(</w:t>
                            </w:r>
                            <w:proofErr w:type="gramEnd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his == kernel-&gt;</w:t>
                            </w:r>
                            <w:proofErr w:type="spellStart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currentThread</w:t>
                            </w:r>
                            <w:proofErr w:type="spellEnd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3510DD64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</w:t>
                            </w:r>
                            <w:proofErr w:type="gramStart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dbgThread</w:t>
                            </w:r>
                            <w:proofErr w:type="spellEnd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, "Yielding thread: " &lt;&lt; name);</w:t>
                            </w:r>
                          </w:p>
                          <w:p w14:paraId="073BE0DA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kernel-&gt;scheduler-&gt;</w:t>
                            </w:r>
                            <w:proofErr w:type="spellStart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ReadyToRun</w:t>
                            </w:r>
                            <w:proofErr w:type="spellEnd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this);</w:t>
                            </w:r>
                          </w:p>
                          <w:p w14:paraId="3A2C3052" w14:textId="03E4E182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</w:t>
                            </w:r>
                            <w:proofErr w:type="spellStart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nextThread</w:t>
                            </w:r>
                            <w:proofErr w:type="spellEnd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= kernel-&gt;scheduler-&gt;</w:t>
                            </w:r>
                            <w:proofErr w:type="spellStart"/>
                            <w:proofErr w:type="gramStart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FindNextToRun</w:t>
                            </w:r>
                            <w:proofErr w:type="spellEnd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</w:t>
                            </w:r>
                            <w:r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;</w:t>
                            </w:r>
                          </w:p>
                          <w:p w14:paraId="4C468039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</w:t>
                            </w:r>
                            <w:proofErr w:type="gramStart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nextThread</w:t>
                            </w:r>
                            <w:proofErr w:type="spellEnd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!= NULL){</w:t>
                            </w:r>
                          </w:p>
                          <w:p w14:paraId="5A61C13A" w14:textId="77777777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ab/>
                              <w:t xml:space="preserve">    kernel-&gt;scheduler-&gt;</w:t>
                            </w:r>
                            <w:proofErr w:type="gramStart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Run(</w:t>
                            </w:r>
                            <w:proofErr w:type="spellStart"/>
                            <w:proofErr w:type="gramEnd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nextThread</w:t>
                            </w:r>
                            <w:proofErr w:type="spellEnd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, FALSE);</w:t>
                            </w:r>
                          </w:p>
                          <w:p w14:paraId="002FEAD7" w14:textId="77777777" w:rsid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}</w:t>
                            </w:r>
                          </w:p>
                          <w:p w14:paraId="0BEFE567" w14:textId="1C8A496F" w:rsidR="00A646D1" w:rsidRPr="00A646D1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(void) kernel-&gt;interrupt-&gt;</w:t>
                            </w:r>
                            <w:proofErr w:type="spellStart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etLevel</w:t>
                            </w:r>
                            <w:proofErr w:type="spellEnd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spellStart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oldLevel</w:t>
                            </w:r>
                            <w:proofErr w:type="spellEnd"/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4B291D67" w14:textId="0D406116" w:rsidR="00A646D1" w:rsidRPr="00FA5D7A" w:rsidRDefault="00A646D1" w:rsidP="00A646D1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A646D1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062032" id="_x0000_s1036" type="#_x0000_t202" style="position:absolute;margin-left:0;margin-top:18.5pt;width:489pt;height:110.6pt;z-index:251721216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">
                <v:textbox style="mso-fit-shape-to-text:t">
                  <w:txbxContent>
                    <w:p w14:paraId="7C02F1F5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void</w:t>
                      </w:r>
                    </w:p>
                    <w:p w14:paraId="388FDFB9" w14:textId="50ED1562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proofErr w:type="gramStart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hread::</w:t>
                      </w:r>
                      <w:proofErr w:type="gramEnd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Yield (){</w:t>
                      </w:r>
                    </w:p>
                    <w:p w14:paraId="02868FAE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Thread *</w:t>
                      </w:r>
                      <w:proofErr w:type="spellStart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nextThread</w:t>
                      </w:r>
                      <w:proofErr w:type="spellEnd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;</w:t>
                      </w:r>
                    </w:p>
                    <w:p w14:paraId="3FDA0F98" w14:textId="66010A18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</w:t>
                      </w:r>
                      <w:proofErr w:type="spellStart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ntStatus</w:t>
                      </w:r>
                      <w:proofErr w:type="spellEnd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</w:t>
                      </w:r>
                      <w:proofErr w:type="spellStart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oldLevel</w:t>
                      </w:r>
                      <w:proofErr w:type="spellEnd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= kernel-&gt;interrupt-&gt;</w:t>
                      </w:r>
                      <w:proofErr w:type="spellStart"/>
                      <w:proofErr w:type="gramStart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etLevel</w:t>
                      </w:r>
                      <w:proofErr w:type="spellEnd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spellStart"/>
                      <w:proofErr w:type="gramEnd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ntOff</w:t>
                      </w:r>
                      <w:proofErr w:type="spellEnd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0E21784D" w14:textId="3A82129D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</w:t>
                      </w:r>
                      <w:proofErr w:type="gramStart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ASSERT(</w:t>
                      </w:r>
                      <w:proofErr w:type="gramEnd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his == kernel-&gt;</w:t>
                      </w:r>
                      <w:proofErr w:type="spellStart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currentThread</w:t>
                      </w:r>
                      <w:proofErr w:type="spellEnd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3510DD64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</w:t>
                      </w:r>
                      <w:proofErr w:type="gramStart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DEBUG(</w:t>
                      </w:r>
                      <w:proofErr w:type="spellStart"/>
                      <w:proofErr w:type="gramEnd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dbgThread</w:t>
                      </w:r>
                      <w:proofErr w:type="spellEnd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, "Yielding thread: " &lt;&lt; name);</w:t>
                      </w:r>
                    </w:p>
                    <w:p w14:paraId="073BE0DA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kernel-&gt;scheduler-&gt;</w:t>
                      </w:r>
                      <w:proofErr w:type="spellStart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ReadyToRun</w:t>
                      </w:r>
                      <w:proofErr w:type="spellEnd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this);</w:t>
                      </w:r>
                    </w:p>
                    <w:p w14:paraId="3A2C3052" w14:textId="03E4E182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</w:t>
                      </w:r>
                      <w:proofErr w:type="spellStart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nextThread</w:t>
                      </w:r>
                      <w:proofErr w:type="spellEnd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= kernel-&gt;scheduler-&gt;</w:t>
                      </w:r>
                      <w:proofErr w:type="spellStart"/>
                      <w:proofErr w:type="gramStart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FindNextToRun</w:t>
                      </w:r>
                      <w:proofErr w:type="spellEnd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</w:t>
                      </w:r>
                      <w:r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;</w:t>
                      </w:r>
                    </w:p>
                    <w:p w14:paraId="4C468039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</w:t>
                      </w:r>
                      <w:proofErr w:type="gramStart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f(</w:t>
                      </w:r>
                      <w:proofErr w:type="spellStart"/>
                      <w:proofErr w:type="gramEnd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nextThread</w:t>
                      </w:r>
                      <w:proofErr w:type="spellEnd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!= NULL){</w:t>
                      </w:r>
                    </w:p>
                    <w:p w14:paraId="5A61C13A" w14:textId="77777777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ab/>
                        <w:t xml:space="preserve">    kernel-&gt;scheduler-&gt;</w:t>
                      </w:r>
                      <w:proofErr w:type="gramStart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Run(</w:t>
                      </w:r>
                      <w:proofErr w:type="spellStart"/>
                      <w:proofErr w:type="gramEnd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nextThread</w:t>
                      </w:r>
                      <w:proofErr w:type="spellEnd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, FALSE);</w:t>
                      </w:r>
                    </w:p>
                    <w:p w14:paraId="002FEAD7" w14:textId="77777777" w:rsid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}</w:t>
                      </w:r>
                    </w:p>
                    <w:p w14:paraId="0BEFE567" w14:textId="1C8A496F" w:rsidR="00A646D1" w:rsidRPr="00A646D1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(void) kernel-&gt;interrupt-&gt;</w:t>
                      </w:r>
                      <w:proofErr w:type="spellStart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etLevel</w:t>
                      </w:r>
                      <w:proofErr w:type="spellEnd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spellStart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oldLevel</w:t>
                      </w:r>
                      <w:proofErr w:type="spellEnd"/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4B291D67" w14:textId="0D406116" w:rsidR="00A646D1" w:rsidRPr="00FA5D7A" w:rsidRDefault="00A646D1" w:rsidP="00A646D1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A646D1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32704FB" w14:textId="0B64C579" w:rsidR="00A646D1" w:rsidRPr="0086251C" w:rsidRDefault="006661A3" w:rsidP="0086251C">
      <w:pPr>
        <w:spacing w:line="320" w:lineRule="exact"/>
        <w:rPr>
          <w:rFonts w:ascii="Times New Roman" w:eastAsia="標楷體" w:hAnsi="Times New Roman" w:cs="Times New Roman"/>
        </w:rPr>
      </w:pPr>
      <w:r w:rsidRPr="0086251C">
        <w:rPr>
          <w:rFonts w:ascii="Times New Roman" w:eastAsia="標楷體" w:hAnsi="Times New Roman" w:cs="Times New Roman"/>
        </w:rPr>
        <w:t>而這裡是將</w:t>
      </w:r>
      <w:r w:rsidRPr="0086251C">
        <w:rPr>
          <w:rFonts w:ascii="Times New Roman" w:eastAsia="標楷體" w:hAnsi="Times New Roman" w:cs="Times New Roman"/>
        </w:rPr>
        <w:t xml:space="preserve"> </w:t>
      </w:r>
      <w:proofErr w:type="spellStart"/>
      <w:r w:rsidRPr="0086251C">
        <w:rPr>
          <w:rStyle w:val="ad"/>
          <w:rFonts w:ascii="Times New Roman" w:eastAsia="標楷體" w:hAnsi="Times New Roman" w:cs="Times New Roman"/>
          <w:b w:val="0"/>
        </w:rPr>
        <w:t>ReadyToRun</w:t>
      </w:r>
      <w:proofErr w:type="spellEnd"/>
      <w:r w:rsidRPr="0086251C">
        <w:rPr>
          <w:rStyle w:val="ad"/>
          <w:rFonts w:ascii="Times New Roman" w:eastAsia="標楷體" w:hAnsi="Times New Roman" w:cs="Times New Roman"/>
          <w:b w:val="0"/>
        </w:rPr>
        <w:t>()</w:t>
      </w:r>
      <w:r w:rsidRPr="0086251C">
        <w:rPr>
          <w:rFonts w:ascii="Times New Roman" w:eastAsia="標楷體" w:hAnsi="Times New Roman" w:cs="Times New Roman"/>
        </w:rPr>
        <w:t xml:space="preserve"> </w:t>
      </w:r>
      <w:r w:rsidRPr="0086251C">
        <w:rPr>
          <w:rFonts w:ascii="Times New Roman" w:eastAsia="標楷體" w:hAnsi="Times New Roman" w:cs="Times New Roman"/>
        </w:rPr>
        <w:t>從</w:t>
      </w:r>
      <w:proofErr w:type="gramStart"/>
      <w:r w:rsidRPr="0086251C">
        <w:rPr>
          <w:rFonts w:ascii="Times New Roman" w:eastAsia="標楷體" w:hAnsi="Times New Roman" w:cs="Times New Roman"/>
        </w:rPr>
        <w:t>迴</w:t>
      </w:r>
      <w:proofErr w:type="gramEnd"/>
      <w:r w:rsidRPr="0086251C">
        <w:rPr>
          <w:rFonts w:ascii="Times New Roman" w:eastAsia="標楷體" w:hAnsi="Times New Roman" w:cs="Times New Roman"/>
        </w:rPr>
        <w:t>圈中移出，放到</w:t>
      </w:r>
      <w:r w:rsidRPr="0086251C">
        <w:rPr>
          <w:rFonts w:ascii="Times New Roman" w:eastAsia="標楷體" w:hAnsi="Times New Roman" w:cs="Times New Roman"/>
        </w:rPr>
        <w:t xml:space="preserve"> </w:t>
      </w:r>
      <w:proofErr w:type="spellStart"/>
      <w:r w:rsidRPr="0086251C">
        <w:rPr>
          <w:rStyle w:val="ad"/>
          <w:rFonts w:ascii="Times New Roman" w:eastAsia="標楷體" w:hAnsi="Times New Roman" w:cs="Times New Roman"/>
          <w:b w:val="0"/>
        </w:rPr>
        <w:t>FindNextToRun</w:t>
      </w:r>
      <w:proofErr w:type="spellEnd"/>
      <w:r w:rsidRPr="0086251C">
        <w:rPr>
          <w:rStyle w:val="ad"/>
          <w:rFonts w:ascii="Times New Roman" w:eastAsia="標楷體" w:hAnsi="Times New Roman" w:cs="Times New Roman"/>
          <w:b w:val="0"/>
        </w:rPr>
        <w:t>()</w:t>
      </w:r>
      <w:r w:rsidRPr="0086251C">
        <w:rPr>
          <w:rFonts w:ascii="Times New Roman" w:eastAsia="標楷體" w:hAnsi="Times New Roman" w:cs="Times New Roman"/>
        </w:rPr>
        <w:t xml:space="preserve"> </w:t>
      </w:r>
      <w:r w:rsidRPr="0086251C">
        <w:rPr>
          <w:rFonts w:ascii="Times New Roman" w:eastAsia="標楷體" w:hAnsi="Times New Roman" w:cs="Times New Roman"/>
        </w:rPr>
        <w:t>之前，這樣可以避免在某些情況下發生</w:t>
      </w:r>
      <w:r w:rsidRPr="0086251C">
        <w:rPr>
          <w:rFonts w:ascii="Times New Roman" w:eastAsia="標楷體" w:hAnsi="Times New Roman" w:cs="Times New Roman"/>
        </w:rPr>
        <w:t xml:space="preserve"> priority </w:t>
      </w:r>
      <w:r w:rsidRPr="0086251C">
        <w:rPr>
          <w:rFonts w:ascii="Times New Roman" w:eastAsia="標楷體" w:hAnsi="Times New Roman" w:cs="Times New Roman"/>
        </w:rPr>
        <w:t>比較高的</w:t>
      </w:r>
      <w:r w:rsidRPr="0086251C">
        <w:rPr>
          <w:rFonts w:ascii="Times New Roman" w:eastAsia="標楷體" w:hAnsi="Times New Roman" w:cs="Times New Roman"/>
        </w:rPr>
        <w:t xml:space="preserve"> process </w:t>
      </w:r>
      <w:r w:rsidRPr="0086251C">
        <w:rPr>
          <w:rFonts w:ascii="Times New Roman" w:eastAsia="標楷體" w:hAnsi="Times New Roman" w:cs="Times New Roman"/>
        </w:rPr>
        <w:t>比</w:t>
      </w:r>
      <w:r w:rsidRPr="0086251C">
        <w:rPr>
          <w:rFonts w:ascii="Times New Roman" w:eastAsia="標楷體" w:hAnsi="Times New Roman" w:cs="Times New Roman"/>
        </w:rPr>
        <w:t xml:space="preserve"> priority </w:t>
      </w:r>
      <w:r w:rsidRPr="0086251C">
        <w:rPr>
          <w:rFonts w:ascii="Times New Roman" w:eastAsia="標楷體" w:hAnsi="Times New Roman" w:cs="Times New Roman"/>
        </w:rPr>
        <w:t>低的</w:t>
      </w:r>
      <w:r w:rsidRPr="0086251C">
        <w:rPr>
          <w:rFonts w:ascii="Times New Roman" w:eastAsia="標楷體" w:hAnsi="Times New Roman" w:cs="Times New Roman"/>
        </w:rPr>
        <w:t xml:space="preserve"> process </w:t>
      </w:r>
      <w:proofErr w:type="gramStart"/>
      <w:r w:rsidRPr="0086251C">
        <w:rPr>
          <w:rFonts w:ascii="Times New Roman" w:eastAsia="標楷體" w:hAnsi="Times New Roman" w:cs="Times New Roman"/>
        </w:rPr>
        <w:t>晚跑的</w:t>
      </w:r>
      <w:proofErr w:type="gramEnd"/>
      <w:r w:rsidRPr="0086251C">
        <w:rPr>
          <w:rFonts w:ascii="Times New Roman" w:eastAsia="標楷體" w:hAnsi="Times New Roman" w:cs="Times New Roman"/>
        </w:rPr>
        <w:t>情形。換句話說，這樣的調整能確保</w:t>
      </w:r>
      <w:r w:rsidRPr="0086251C">
        <w:rPr>
          <w:rFonts w:ascii="Times New Roman" w:eastAsia="標楷體" w:hAnsi="Times New Roman" w:cs="Times New Roman"/>
        </w:rPr>
        <w:t xml:space="preserve"> process </w:t>
      </w:r>
      <w:r w:rsidRPr="0086251C">
        <w:rPr>
          <w:rFonts w:ascii="Times New Roman" w:eastAsia="標楷體" w:hAnsi="Times New Roman" w:cs="Times New Roman"/>
        </w:rPr>
        <w:t>的執行順序更加符合預期的優先權設定。</w:t>
      </w:r>
    </w:p>
    <w:p w14:paraId="00241A04" w14:textId="77777777" w:rsidR="00A646D1" w:rsidRPr="0086251C" w:rsidRDefault="00A646D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2085FF0" w14:textId="77777777" w:rsidR="00A646D1" w:rsidRPr="0086251C" w:rsidRDefault="00A646D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FDB96E2" w14:textId="77777777" w:rsidR="00A646D1" w:rsidRPr="0086251C" w:rsidRDefault="00A646D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817F217" w14:textId="77777777" w:rsidR="00A646D1" w:rsidRPr="0086251C" w:rsidRDefault="00A646D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182908E" w14:textId="77777777" w:rsidR="00A646D1" w:rsidRPr="0086251C" w:rsidRDefault="00A646D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6E3C652" w14:textId="77777777" w:rsidR="00A646D1" w:rsidRPr="0086251C" w:rsidRDefault="00A646D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7F93C22" w14:textId="77777777" w:rsidR="00A646D1" w:rsidRPr="0086251C" w:rsidRDefault="00A646D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D0C2E53" w14:textId="77777777" w:rsidR="00A646D1" w:rsidRPr="0086251C" w:rsidRDefault="00A646D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3DDF803" w14:textId="77777777" w:rsidR="00A646D1" w:rsidRPr="0086251C" w:rsidRDefault="00A646D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B16FFEA" w14:textId="77777777" w:rsidR="00A646D1" w:rsidRPr="0086251C" w:rsidRDefault="00A646D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68907B0" w14:textId="77777777" w:rsidR="00A646D1" w:rsidRPr="0086251C" w:rsidRDefault="00A646D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A38D73A" w14:textId="77777777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80C0DA7" w14:textId="77777777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A8C2E75" w14:textId="77777777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30E532E" w14:textId="77777777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1341B82" w14:textId="77777777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FFFA077" w14:textId="77777777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6FED105" w14:textId="77777777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1344C51" w14:textId="77777777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8F90D7E" w14:textId="77777777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4E2A720" w14:textId="77777777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48D682A" w14:textId="77777777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2167D0A" w14:textId="13C7C8EB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273A281" w14:textId="592E2579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A60817A" w14:textId="4353FC16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9BB6716" w14:textId="7E80ED05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23264" behindDoc="0" locked="0" layoutInCell="1" allowOverlap="1" wp14:anchorId="614A511A" wp14:editId="34B88685">
                <wp:simplePos x="0" y="0"/>
                <wp:positionH relativeFrom="margin">
                  <wp:align>center</wp:align>
                </wp:positionH>
                <wp:positionV relativeFrom="paragraph">
                  <wp:posOffset>31390</wp:posOffset>
                </wp:positionV>
                <wp:extent cx="6210300" cy="1404620"/>
                <wp:effectExtent l="0" t="0" r="19050" b="13970"/>
                <wp:wrapSquare wrapText="bothSides"/>
                <wp:docPr id="3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0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5E0C05" w14:textId="77777777" w:rsidR="003B2E24" w:rsidRPr="003B2E24" w:rsidRDefault="003B2E24" w:rsidP="003B2E2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void </w:t>
                            </w:r>
                          </w:p>
                          <w:p w14:paraId="01FFDC42" w14:textId="77777777" w:rsidR="003B2E24" w:rsidRPr="003B2E24" w:rsidRDefault="003B2E24" w:rsidP="003B2E2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proofErr w:type="gram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Alarm::</w:t>
                            </w:r>
                            <w:proofErr w:type="spellStart"/>
                            <w:proofErr w:type="gram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CallBack</w:t>
                            </w:r>
                            <w:proofErr w:type="spell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() </w:t>
                            </w:r>
                          </w:p>
                          <w:p w14:paraId="4FB18B8B" w14:textId="77777777" w:rsidR="003B2E24" w:rsidRPr="003B2E24" w:rsidRDefault="003B2E24" w:rsidP="003B2E2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{</w:t>
                            </w:r>
                          </w:p>
                          <w:p w14:paraId="69433CD8" w14:textId="77777777" w:rsidR="003B2E24" w:rsidRPr="003B2E24" w:rsidRDefault="003B2E24" w:rsidP="003B2E2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Interrupt *interrupt = kernel-&gt;interrupt;</w:t>
                            </w:r>
                          </w:p>
                          <w:p w14:paraId="53822A25" w14:textId="77777777" w:rsidR="003B2E24" w:rsidRPr="003B2E24" w:rsidRDefault="003B2E24" w:rsidP="003B2E2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</w:t>
                            </w:r>
                            <w:proofErr w:type="spell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MachineStatus</w:t>
                            </w:r>
                            <w:proofErr w:type="spell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status = interrupt-&gt;</w:t>
                            </w:r>
                            <w:proofErr w:type="spellStart"/>
                            <w:proofErr w:type="gram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Status</w:t>
                            </w:r>
                            <w:proofErr w:type="spell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764FF1E4" w14:textId="6495108B" w:rsidR="003B2E24" w:rsidRPr="003B2E24" w:rsidRDefault="003B2E24" w:rsidP="003B2E2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kernel-&gt;scheduler-&gt;</w:t>
                            </w:r>
                            <w:proofErr w:type="spellStart"/>
                            <w:proofErr w:type="gram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updatePriority</w:t>
                            </w:r>
                            <w:proofErr w:type="spell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73FFB1F5" w14:textId="77777777" w:rsidR="003B2E24" w:rsidRPr="003B2E24" w:rsidRDefault="003B2E24" w:rsidP="003B2E2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Thread *thread = kernel-&gt;</w:t>
                            </w:r>
                            <w:proofErr w:type="spell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currentThread</w:t>
                            </w:r>
                            <w:proofErr w:type="spell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;</w:t>
                            </w:r>
                          </w:p>
                          <w:p w14:paraId="335B0734" w14:textId="77777777" w:rsidR="003B2E24" w:rsidRPr="003B2E24" w:rsidRDefault="003B2E24" w:rsidP="003B2E2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thread-&gt;</w:t>
                            </w:r>
                            <w:proofErr w:type="spell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etExecutionTime</w:t>
                            </w:r>
                            <w:proofErr w:type="spell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thread-&gt;</w:t>
                            </w:r>
                            <w:proofErr w:type="spellStart"/>
                            <w:proofErr w:type="gram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ExecutionTime</w:t>
                            </w:r>
                            <w:proofErr w:type="spell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)+ </w:t>
                            </w:r>
                            <w:proofErr w:type="spell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imerTicks</w:t>
                            </w:r>
                            <w:proofErr w:type="spell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581FAAA3" w14:textId="5DECE835" w:rsidR="003B2E24" w:rsidRPr="003B2E24" w:rsidRDefault="003B2E24" w:rsidP="003B2E2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thread-&gt;setL3Time(thread-&gt;getL3</w:t>
                            </w:r>
                            <w:proofErr w:type="gram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ime(</w:t>
                            </w:r>
                            <w:proofErr w:type="gram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)+ </w:t>
                            </w:r>
                            <w:proofErr w:type="spell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imerTicks</w:t>
                            </w:r>
                            <w:proofErr w:type="spell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51E207EE" w14:textId="77777777" w:rsidR="003B2E24" w:rsidRPr="003B2E24" w:rsidRDefault="003B2E24" w:rsidP="003B2E2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if(kernel-&gt;</w:t>
                            </w:r>
                            <w:proofErr w:type="spell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currentThread</w:t>
                            </w:r>
                            <w:proofErr w:type="spell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ID</w:t>
                            </w:r>
                            <w:proofErr w:type="spell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)&gt;0 &amp;&amp; status != </w:t>
                            </w:r>
                            <w:proofErr w:type="spell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dleMode</w:t>
                            </w:r>
                            <w:proofErr w:type="spell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&amp;&amp; kernel-&gt;</w:t>
                            </w:r>
                            <w:proofErr w:type="spell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currentThread</w:t>
                            </w:r>
                            <w:proofErr w:type="spell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-&gt;</w:t>
                            </w:r>
                            <w:proofErr w:type="spell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Priority</w:t>
                            </w:r>
                            <w:proofErr w:type="spell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 &gt;=100)</w:t>
                            </w:r>
                          </w:p>
                          <w:p w14:paraId="675711B2" w14:textId="77777777" w:rsidR="003B2E24" w:rsidRPr="003B2E24" w:rsidRDefault="003B2E24" w:rsidP="003B2E2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{</w:t>
                            </w:r>
                          </w:p>
                          <w:p w14:paraId="73BBA5D4" w14:textId="77777777" w:rsidR="003B2E24" w:rsidRPr="003B2E24" w:rsidRDefault="003B2E24" w:rsidP="003B2E2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    interrupt-&gt;</w:t>
                            </w:r>
                            <w:proofErr w:type="spellStart"/>
                            <w:proofErr w:type="gram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YieldOnReturn</w:t>
                            </w:r>
                            <w:proofErr w:type="spell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7850084B" w14:textId="54BC7BF9" w:rsidR="003B2E24" w:rsidRPr="003B2E24" w:rsidRDefault="003B2E24" w:rsidP="003B2E2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}</w:t>
                            </w:r>
                          </w:p>
                          <w:p w14:paraId="315B2736" w14:textId="77777777" w:rsidR="003B2E24" w:rsidRPr="003B2E24" w:rsidRDefault="003B2E24" w:rsidP="003B2E2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if (</w:t>
                            </w:r>
                            <w:proofErr w:type="gram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status !</w:t>
                            </w:r>
                            <w:proofErr w:type="gram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= </w:t>
                            </w:r>
                            <w:proofErr w:type="spell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IdleMode</w:t>
                            </w:r>
                            <w:proofErr w:type="spell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&amp;&amp;  kernel-&gt;</w:t>
                            </w:r>
                            <w:proofErr w:type="spell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currentThread</w:t>
                            </w:r>
                            <w:proofErr w:type="spell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-&gt;</w:t>
                            </w:r>
                            <w:proofErr w:type="spell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getPriority</w:t>
                            </w:r>
                            <w:proofErr w:type="spell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) &lt; 50) {</w:t>
                            </w:r>
                          </w:p>
                          <w:p w14:paraId="10FC0B87" w14:textId="77777777" w:rsidR="003B2E24" w:rsidRPr="003B2E24" w:rsidRDefault="003B2E24" w:rsidP="003B2E2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    if(kernel-&gt;</w:t>
                            </w:r>
                            <w:proofErr w:type="spell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currentThread</w:t>
                            </w:r>
                            <w:proofErr w:type="spell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-&gt;getL3</w:t>
                            </w:r>
                            <w:proofErr w:type="gram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Time(</w:t>
                            </w:r>
                            <w:proofErr w:type="gram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&gt;= 99)</w:t>
                            </w:r>
                          </w:p>
                          <w:p w14:paraId="7FE31731" w14:textId="77777777" w:rsidR="00214ADB" w:rsidRDefault="003B2E24" w:rsidP="003B2E2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ab/>
                              <w:t xml:space="preserve">        interrupt-&gt;</w:t>
                            </w:r>
                            <w:proofErr w:type="spellStart"/>
                            <w:proofErr w:type="gramStart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YieldOnReturn</w:t>
                            </w:r>
                            <w:proofErr w:type="spell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(</w:t>
                            </w:r>
                            <w:proofErr w:type="gramEnd"/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);</w:t>
                            </w:r>
                          </w:p>
                          <w:p w14:paraId="76EACA72" w14:textId="12F94545" w:rsidR="003B2E24" w:rsidRPr="003B2E24" w:rsidRDefault="003B2E24" w:rsidP="003B2E2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 xml:space="preserve">    }</w:t>
                            </w:r>
                          </w:p>
                          <w:p w14:paraId="4C92E779" w14:textId="28656410" w:rsidR="003B2E24" w:rsidRPr="00FA5D7A" w:rsidRDefault="003B2E24" w:rsidP="003B2E24">
                            <w:pPr>
                              <w:widowControl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</w:pPr>
                            <w:r w:rsidRPr="003B2E24">
                              <w:rPr>
                                <w:rStyle w:val="hljs-type"/>
                                <w:rFonts w:ascii="Times New Roman" w:eastAsia="細明體" w:hAnsi="Times New Roman" w:cs="Times New Roman"/>
                                <w:kern w:val="0"/>
                                <w:szCs w:val="24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4A511A" id="_x0000_s1037" type="#_x0000_t202" style="position:absolute;margin-left:0;margin-top:2.45pt;width:489pt;height:110.6pt;z-index:25172326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">
                <v:textbox style="mso-fit-shape-to-text:t">
                  <w:txbxContent>
                    <w:p w14:paraId="1B5E0C05" w14:textId="77777777" w:rsidR="003B2E24" w:rsidRPr="003B2E24" w:rsidRDefault="003B2E24" w:rsidP="003B2E2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void </w:t>
                      </w:r>
                    </w:p>
                    <w:p w14:paraId="01FFDC42" w14:textId="77777777" w:rsidR="003B2E24" w:rsidRPr="003B2E24" w:rsidRDefault="003B2E24" w:rsidP="003B2E2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proofErr w:type="gram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Alarm::</w:t>
                      </w:r>
                      <w:proofErr w:type="spellStart"/>
                      <w:proofErr w:type="gram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CallBack</w:t>
                      </w:r>
                      <w:proofErr w:type="spell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() </w:t>
                      </w:r>
                    </w:p>
                    <w:p w14:paraId="4FB18B8B" w14:textId="77777777" w:rsidR="003B2E24" w:rsidRPr="003B2E24" w:rsidRDefault="003B2E24" w:rsidP="003B2E2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{</w:t>
                      </w:r>
                    </w:p>
                    <w:p w14:paraId="69433CD8" w14:textId="77777777" w:rsidR="003B2E24" w:rsidRPr="003B2E24" w:rsidRDefault="003B2E24" w:rsidP="003B2E2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Interrupt *interrupt = kernel-&gt;interrupt;</w:t>
                      </w:r>
                    </w:p>
                    <w:p w14:paraId="53822A25" w14:textId="77777777" w:rsidR="003B2E24" w:rsidRPr="003B2E24" w:rsidRDefault="003B2E24" w:rsidP="003B2E2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</w:t>
                      </w:r>
                      <w:proofErr w:type="spell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MachineStatus</w:t>
                      </w:r>
                      <w:proofErr w:type="spell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status = interrupt-&gt;</w:t>
                      </w:r>
                      <w:proofErr w:type="spellStart"/>
                      <w:proofErr w:type="gram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Status</w:t>
                      </w:r>
                      <w:proofErr w:type="spell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764FF1E4" w14:textId="6495108B" w:rsidR="003B2E24" w:rsidRPr="003B2E24" w:rsidRDefault="003B2E24" w:rsidP="003B2E2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kernel-&gt;scheduler-&gt;</w:t>
                      </w:r>
                      <w:proofErr w:type="spellStart"/>
                      <w:proofErr w:type="gram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updatePriority</w:t>
                      </w:r>
                      <w:proofErr w:type="spell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73FFB1F5" w14:textId="77777777" w:rsidR="003B2E24" w:rsidRPr="003B2E24" w:rsidRDefault="003B2E24" w:rsidP="003B2E2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Thread *thread = kernel-&gt;</w:t>
                      </w:r>
                      <w:proofErr w:type="spell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currentThread</w:t>
                      </w:r>
                      <w:proofErr w:type="spell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;</w:t>
                      </w:r>
                    </w:p>
                    <w:p w14:paraId="335B0734" w14:textId="77777777" w:rsidR="003B2E24" w:rsidRPr="003B2E24" w:rsidRDefault="003B2E24" w:rsidP="003B2E2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thread-&gt;</w:t>
                      </w:r>
                      <w:proofErr w:type="spell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etExecutionTime</w:t>
                      </w:r>
                      <w:proofErr w:type="spell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thread-&gt;</w:t>
                      </w:r>
                      <w:proofErr w:type="spellStart"/>
                      <w:proofErr w:type="gram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ExecutionTime</w:t>
                      </w:r>
                      <w:proofErr w:type="spell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)+ </w:t>
                      </w:r>
                      <w:proofErr w:type="spell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imerTicks</w:t>
                      </w:r>
                      <w:proofErr w:type="spell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581FAAA3" w14:textId="5DECE835" w:rsidR="003B2E24" w:rsidRPr="003B2E24" w:rsidRDefault="003B2E24" w:rsidP="003B2E2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thread-&gt;setL3Time(thread-&gt;getL3</w:t>
                      </w:r>
                      <w:proofErr w:type="gram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ime(</w:t>
                      </w:r>
                      <w:proofErr w:type="gram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)+ </w:t>
                      </w:r>
                      <w:proofErr w:type="spell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imerTicks</w:t>
                      </w:r>
                      <w:proofErr w:type="spell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51E207EE" w14:textId="77777777" w:rsidR="003B2E24" w:rsidRPr="003B2E24" w:rsidRDefault="003B2E24" w:rsidP="003B2E2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if(kernel-&gt;</w:t>
                      </w:r>
                      <w:proofErr w:type="spell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currentThread</w:t>
                      </w:r>
                      <w:proofErr w:type="spell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-&gt;</w:t>
                      </w:r>
                      <w:proofErr w:type="spellStart"/>
                      <w:proofErr w:type="gram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ID</w:t>
                      </w:r>
                      <w:proofErr w:type="spell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)&gt;0 &amp;&amp; status != </w:t>
                      </w:r>
                      <w:proofErr w:type="spell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dleMode</w:t>
                      </w:r>
                      <w:proofErr w:type="spell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&amp;&amp; kernel-&gt;</w:t>
                      </w:r>
                      <w:proofErr w:type="spell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currentThread</w:t>
                      </w:r>
                      <w:proofErr w:type="spell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-&gt;</w:t>
                      </w:r>
                      <w:proofErr w:type="spell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Priority</w:t>
                      </w:r>
                      <w:proofErr w:type="spell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 &gt;=100)</w:t>
                      </w:r>
                    </w:p>
                    <w:p w14:paraId="675711B2" w14:textId="77777777" w:rsidR="003B2E24" w:rsidRPr="003B2E24" w:rsidRDefault="003B2E24" w:rsidP="003B2E2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{</w:t>
                      </w:r>
                    </w:p>
                    <w:p w14:paraId="73BBA5D4" w14:textId="77777777" w:rsidR="003B2E24" w:rsidRPr="003B2E24" w:rsidRDefault="003B2E24" w:rsidP="003B2E2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    interrupt-&gt;</w:t>
                      </w:r>
                      <w:proofErr w:type="spellStart"/>
                      <w:proofErr w:type="gram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YieldOnReturn</w:t>
                      </w:r>
                      <w:proofErr w:type="spell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7850084B" w14:textId="54BC7BF9" w:rsidR="003B2E24" w:rsidRPr="003B2E24" w:rsidRDefault="003B2E24" w:rsidP="003B2E2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}</w:t>
                      </w:r>
                    </w:p>
                    <w:p w14:paraId="315B2736" w14:textId="77777777" w:rsidR="003B2E24" w:rsidRPr="003B2E24" w:rsidRDefault="003B2E24" w:rsidP="003B2E2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if (</w:t>
                      </w:r>
                      <w:proofErr w:type="gram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status !</w:t>
                      </w:r>
                      <w:proofErr w:type="gram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= </w:t>
                      </w:r>
                      <w:proofErr w:type="spell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IdleMode</w:t>
                      </w:r>
                      <w:proofErr w:type="spell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&amp;&amp;  kernel-&gt;</w:t>
                      </w:r>
                      <w:proofErr w:type="spell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currentThread</w:t>
                      </w:r>
                      <w:proofErr w:type="spell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-&gt;</w:t>
                      </w:r>
                      <w:proofErr w:type="spell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getPriority</w:t>
                      </w:r>
                      <w:proofErr w:type="spell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) &lt; 50) {</w:t>
                      </w:r>
                    </w:p>
                    <w:p w14:paraId="10FC0B87" w14:textId="77777777" w:rsidR="003B2E24" w:rsidRPr="003B2E24" w:rsidRDefault="003B2E24" w:rsidP="003B2E2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    if(kernel-&gt;</w:t>
                      </w:r>
                      <w:proofErr w:type="spell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currentThread</w:t>
                      </w:r>
                      <w:proofErr w:type="spell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-&gt;getL3</w:t>
                      </w:r>
                      <w:proofErr w:type="gram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Time(</w:t>
                      </w:r>
                      <w:proofErr w:type="gram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&gt;= 99)</w:t>
                      </w:r>
                    </w:p>
                    <w:p w14:paraId="7FE31731" w14:textId="77777777" w:rsidR="00214ADB" w:rsidRDefault="003B2E24" w:rsidP="003B2E2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ab/>
                        <w:t xml:space="preserve">        interrupt-&gt;</w:t>
                      </w:r>
                      <w:proofErr w:type="spellStart"/>
                      <w:proofErr w:type="gramStart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YieldOnReturn</w:t>
                      </w:r>
                      <w:proofErr w:type="spell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(</w:t>
                      </w:r>
                      <w:proofErr w:type="gramEnd"/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);</w:t>
                      </w:r>
                    </w:p>
                    <w:p w14:paraId="76EACA72" w14:textId="12F94545" w:rsidR="003B2E24" w:rsidRPr="003B2E24" w:rsidRDefault="003B2E24" w:rsidP="003B2E2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 xml:space="preserve">    }</w:t>
                      </w:r>
                    </w:p>
                    <w:p w14:paraId="4C92E779" w14:textId="28656410" w:rsidR="003B2E24" w:rsidRPr="00FA5D7A" w:rsidRDefault="003B2E24" w:rsidP="003B2E24">
                      <w:pPr>
                        <w:widowControl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</w:pPr>
                      <w:r w:rsidRPr="003B2E24">
                        <w:rPr>
                          <w:rStyle w:val="hljs-type"/>
                          <w:rFonts w:ascii="Times New Roman" w:eastAsia="細明體" w:hAnsi="Times New Roman" w:cs="Times New Roman"/>
                          <w:kern w:val="0"/>
                          <w:szCs w:val="24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81BE4B4" w14:textId="29EB9A14" w:rsidR="003B2E24" w:rsidRPr="0086251C" w:rsidRDefault="006661A3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</w:rPr>
        <w:t>在每</w:t>
      </w:r>
      <w:proofErr w:type="gramStart"/>
      <w:r w:rsidRPr="0086251C">
        <w:rPr>
          <w:rFonts w:ascii="Times New Roman" w:eastAsia="標楷體" w:hAnsi="Times New Roman" w:cs="Times New Roman"/>
        </w:rPr>
        <w:t>個</w:t>
      </w:r>
      <w:proofErr w:type="gramEnd"/>
      <w:r w:rsidRPr="0086251C">
        <w:rPr>
          <w:rFonts w:ascii="Times New Roman" w:eastAsia="標楷體" w:hAnsi="Times New Roman" w:cs="Times New Roman"/>
        </w:rPr>
        <w:t xml:space="preserve"> Timer Interrupt </w:t>
      </w:r>
      <w:r w:rsidRPr="0086251C">
        <w:rPr>
          <w:rFonts w:ascii="Times New Roman" w:eastAsia="標楷體" w:hAnsi="Times New Roman" w:cs="Times New Roman"/>
        </w:rPr>
        <w:t>之間進行</w:t>
      </w:r>
      <w:r w:rsidRPr="0086251C">
        <w:rPr>
          <w:rFonts w:ascii="Times New Roman" w:eastAsia="標楷體" w:hAnsi="Times New Roman" w:cs="Times New Roman"/>
        </w:rPr>
        <w:t xml:space="preserve"> aging </w:t>
      </w:r>
      <w:r w:rsidRPr="0086251C">
        <w:rPr>
          <w:rFonts w:ascii="Times New Roman" w:eastAsia="標楷體" w:hAnsi="Times New Roman" w:cs="Times New Roman"/>
        </w:rPr>
        <w:t>的判斷、</w:t>
      </w:r>
      <w:r w:rsidRPr="0086251C">
        <w:rPr>
          <w:rFonts w:ascii="Times New Roman" w:eastAsia="標楷體" w:hAnsi="Times New Roman" w:cs="Times New Roman"/>
        </w:rPr>
        <w:t xml:space="preserve">execution time </w:t>
      </w:r>
      <w:r w:rsidRPr="0086251C">
        <w:rPr>
          <w:rFonts w:ascii="Times New Roman" w:eastAsia="標楷體" w:hAnsi="Times New Roman" w:cs="Times New Roman"/>
        </w:rPr>
        <w:t>的累積，以及</w:t>
      </w:r>
      <w:r w:rsidRPr="0086251C">
        <w:rPr>
          <w:rFonts w:ascii="Times New Roman" w:eastAsia="標楷體" w:hAnsi="Times New Roman" w:cs="Times New Roman"/>
        </w:rPr>
        <w:t xml:space="preserve"> L1 </w:t>
      </w:r>
      <w:r w:rsidRPr="0086251C">
        <w:rPr>
          <w:rFonts w:ascii="Times New Roman" w:eastAsia="標楷體" w:hAnsi="Times New Roman" w:cs="Times New Roman"/>
        </w:rPr>
        <w:t>或</w:t>
      </w:r>
      <w:r w:rsidRPr="0086251C">
        <w:rPr>
          <w:rFonts w:ascii="Times New Roman" w:eastAsia="標楷體" w:hAnsi="Times New Roman" w:cs="Times New Roman"/>
        </w:rPr>
        <w:t xml:space="preserve"> L3 </w:t>
      </w:r>
      <w:r w:rsidRPr="0086251C">
        <w:rPr>
          <w:rFonts w:ascii="Times New Roman" w:eastAsia="標楷體" w:hAnsi="Times New Roman" w:cs="Times New Roman"/>
        </w:rPr>
        <w:t>的</w:t>
      </w:r>
      <w:r w:rsidRPr="0086251C">
        <w:rPr>
          <w:rFonts w:ascii="Times New Roman" w:eastAsia="標楷體" w:hAnsi="Times New Roman" w:cs="Times New Roman"/>
        </w:rPr>
        <w:t xml:space="preserve"> preemptive </w:t>
      </w:r>
      <w:r w:rsidRPr="0086251C">
        <w:rPr>
          <w:rFonts w:ascii="Times New Roman" w:eastAsia="標楷體" w:hAnsi="Times New Roman" w:cs="Times New Roman"/>
        </w:rPr>
        <w:t>判斷。因此，這樣的設計能確保系統在中斷週期內動態管理</w:t>
      </w:r>
      <w:r w:rsidRPr="0086251C">
        <w:rPr>
          <w:rFonts w:ascii="Times New Roman" w:eastAsia="標楷體" w:hAnsi="Times New Roman" w:cs="Times New Roman"/>
        </w:rPr>
        <w:t xml:space="preserve"> process </w:t>
      </w:r>
      <w:r w:rsidRPr="0086251C">
        <w:rPr>
          <w:rFonts w:ascii="Times New Roman" w:eastAsia="標楷體" w:hAnsi="Times New Roman" w:cs="Times New Roman"/>
        </w:rPr>
        <w:t>的優先級與執行時間，同時符合設計的</w:t>
      </w:r>
      <w:r w:rsidRPr="0086251C">
        <w:rPr>
          <w:rFonts w:ascii="Times New Roman" w:eastAsia="標楷體" w:hAnsi="Times New Roman" w:cs="Times New Roman"/>
        </w:rPr>
        <w:t xml:space="preserve"> preemptive </w:t>
      </w:r>
      <w:r w:rsidRPr="0086251C">
        <w:rPr>
          <w:rFonts w:ascii="Times New Roman" w:eastAsia="標楷體" w:hAnsi="Times New Roman" w:cs="Times New Roman"/>
        </w:rPr>
        <w:t>行為。</w:t>
      </w:r>
    </w:p>
    <w:p w14:paraId="333332F1" w14:textId="638BE1D3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DCE4974" w14:textId="3DE48F14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451C4FE" w14:textId="4FFEE5C4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0C17177" w14:textId="182A8CDE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36AE1B0" w14:textId="4A1654D6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5C17CC5" w14:textId="7ADC6209" w:rsidR="00214ADB" w:rsidRPr="0086251C" w:rsidRDefault="00214AD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3A9F69E" w14:textId="5A66F545" w:rsidR="00214ADB" w:rsidRPr="0086251C" w:rsidRDefault="00214AD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ADC4B3B" w14:textId="303EF73E" w:rsidR="00214ADB" w:rsidRPr="0086251C" w:rsidRDefault="00214AD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A9FD312" w14:textId="607159AA" w:rsidR="00214ADB" w:rsidRPr="0086251C" w:rsidRDefault="00214AD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789BFF9" w14:textId="7A969EE7" w:rsidR="00214ADB" w:rsidRPr="0086251C" w:rsidRDefault="00214AD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F5AF009" w14:textId="5EB78DAB" w:rsidR="00214ADB" w:rsidRPr="0086251C" w:rsidRDefault="00214AD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2C2B176" w14:textId="421EDBA0" w:rsidR="00214ADB" w:rsidRPr="0086251C" w:rsidRDefault="00214AD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4DC6836" w14:textId="0696A65A" w:rsidR="00214ADB" w:rsidRPr="0086251C" w:rsidRDefault="00214AD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C789027" w14:textId="183F109F" w:rsidR="00214ADB" w:rsidRPr="0086251C" w:rsidRDefault="00214AD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66D5F2E" w14:textId="6CE9431F" w:rsidR="00214ADB" w:rsidRPr="0086251C" w:rsidRDefault="00214AD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BC0ED2E" w14:textId="4357CD5C" w:rsidR="00214ADB" w:rsidRPr="0086251C" w:rsidRDefault="00214AD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A6E1F7C" w14:textId="0DBAA274" w:rsidR="00214ADB" w:rsidRPr="0086251C" w:rsidRDefault="00214AD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BF6FDC7" w14:textId="5D7299A0" w:rsidR="00214ADB" w:rsidRPr="0086251C" w:rsidRDefault="00214AD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07C8344" w14:textId="13C49003" w:rsidR="00214ADB" w:rsidRPr="0086251C" w:rsidRDefault="00214AD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6D5816D" w14:textId="77D33798" w:rsidR="00214ADB" w:rsidRPr="0086251C" w:rsidRDefault="00214AD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D08ABF0" w14:textId="50B921C7" w:rsidR="00214ADB" w:rsidRPr="0086251C" w:rsidRDefault="00214AD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2451330" w14:textId="35973158" w:rsidR="00214ADB" w:rsidRPr="0086251C" w:rsidRDefault="00214ADB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27360" behindDoc="0" locked="0" layoutInCell="1" allowOverlap="1" wp14:anchorId="74F01470" wp14:editId="39F04CD0">
                <wp:simplePos x="0" y="0"/>
                <wp:positionH relativeFrom="margin">
                  <wp:align>center</wp:align>
                </wp:positionH>
                <wp:positionV relativeFrom="paragraph">
                  <wp:posOffset>359590</wp:posOffset>
                </wp:positionV>
                <wp:extent cx="6468110" cy="2394585"/>
                <wp:effectExtent l="0" t="0" r="27940" b="24765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8110" cy="2394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B61624" w14:textId="27011A49" w:rsidR="00214ADB" w:rsidRPr="00214ADB" w:rsidRDefault="00214ADB" w:rsidP="00214ADB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14ADB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void</w:t>
                            </w:r>
                            <w:r w:rsidRPr="00214ADB">
                              <w:rPr>
                                <w:rStyle w:val="hljs-function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14ADB">
                              <w:rPr>
                                <w:rStyle w:val="hljs-title"/>
                                <w:rFonts w:ascii="Times New Roman" w:hAnsi="Times New Roman" w:cs="Times New Roman"/>
                              </w:rPr>
                              <w:t>ConsoleOutput</w:t>
                            </w:r>
                            <w:proofErr w:type="spellEnd"/>
                            <w:r w:rsidRPr="00214ADB">
                              <w:rPr>
                                <w:rStyle w:val="hljs-title"/>
                                <w:rFonts w:ascii="Times New Roman" w:hAnsi="Times New Roman" w:cs="Times New Roman"/>
                              </w:rPr>
                              <w:t>::</w:t>
                            </w:r>
                            <w:proofErr w:type="spellStart"/>
                            <w:proofErr w:type="gramEnd"/>
                            <w:r w:rsidRPr="00214ADB">
                              <w:rPr>
                                <w:rStyle w:val="hljs-title"/>
                                <w:rFonts w:ascii="Times New Roman" w:hAnsi="Times New Roman" w:cs="Times New Roman"/>
                              </w:rPr>
                              <w:t>PutInt</w:t>
                            </w:r>
                            <w:proofErr w:type="spellEnd"/>
                            <w:r w:rsidRPr="00214ADB">
                              <w:rPr>
                                <w:rStyle w:val="hljs-params"/>
                                <w:rFonts w:ascii="Times New Roman" w:hAnsi="Times New Roman" w:cs="Times New Roman"/>
                              </w:rPr>
                              <w:t>(</w:t>
                            </w:r>
                            <w:r w:rsidRPr="00214ADB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int</w:t>
                            </w:r>
                            <w:r w:rsidRPr="00214ADB">
                              <w:rPr>
                                <w:rStyle w:val="hljs-params"/>
                                <w:rFonts w:ascii="Times New Roman" w:hAnsi="Times New Roman" w:cs="Times New Roman"/>
                              </w:rPr>
                              <w:t xml:space="preserve"> value)</w:t>
                            </w:r>
                            <w:r w:rsidRPr="00214ADB">
                              <w:rPr>
                                <w:rStyle w:val="hljs-function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087C55F2" w14:textId="77777777" w:rsidR="00214ADB" w:rsidRPr="00214ADB" w:rsidRDefault="00214ADB" w:rsidP="00214ADB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214ADB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ASSERT</w:t>
                            </w:r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putBusy</w:t>
                            </w:r>
                            <w:proofErr w:type="spellEnd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== FALSE);</w:t>
                            </w:r>
                          </w:p>
                          <w:p w14:paraId="228FE7BD" w14:textId="77777777" w:rsidR="00214ADB" w:rsidRPr="00214ADB" w:rsidRDefault="00214ADB" w:rsidP="00214ADB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Thread *thread = kernel-&gt;</w:t>
                            </w:r>
                            <w:proofErr w:type="spellStart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03E310B0" w14:textId="77777777" w:rsidR="00214ADB" w:rsidRPr="00214ADB" w:rsidRDefault="00214ADB" w:rsidP="00214ADB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214ADB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char</w:t>
                            </w:r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* </w:t>
                            </w:r>
                            <w:proofErr w:type="spellStart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printStr</w:t>
                            </w:r>
                            <w:proofErr w:type="spellEnd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= (</w:t>
                            </w:r>
                            <w:r w:rsidRPr="00214ADB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char</w:t>
                            </w:r>
                            <w:proofErr w:type="gramStart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*)</w:t>
                            </w:r>
                            <w:r w:rsidRPr="00214ADB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malloc</w:t>
                            </w:r>
                            <w:proofErr w:type="gramEnd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214ADB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sizeof</w:t>
                            </w:r>
                            <w:proofErr w:type="spellEnd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r w:rsidRPr="00214ADB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char</w:t>
                            </w:r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) * </w:t>
                            </w:r>
                            <w:r w:rsidRPr="00214ADB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15</w:t>
                            </w:r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3903E1B1" w14:textId="77777777" w:rsidR="00214ADB" w:rsidRPr="00214ADB" w:rsidRDefault="00214ADB" w:rsidP="00214ADB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14ADB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sprintf</w:t>
                            </w:r>
                            <w:proofErr w:type="spellEnd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printStr</w:t>
                            </w:r>
                            <w:proofErr w:type="spellEnd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r w:rsidRPr="00214ADB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%d\n\0"</w:t>
                            </w:r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, value);</w:t>
                            </w:r>
                          </w:p>
                          <w:p w14:paraId="2B070205" w14:textId="77777777" w:rsidR="00214ADB" w:rsidRPr="00214ADB" w:rsidRDefault="00214ADB" w:rsidP="00214ADB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14ADB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WriteFile</w:t>
                            </w:r>
                            <w:proofErr w:type="spellEnd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writeFileNo</w:t>
                            </w:r>
                            <w:proofErr w:type="spellEnd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printStr</w:t>
                            </w:r>
                            <w:proofErr w:type="spellEnd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214ADB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strlen</w:t>
                            </w:r>
                            <w:proofErr w:type="spellEnd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printStr</w:t>
                            </w:r>
                            <w:proofErr w:type="spellEnd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) * </w:t>
                            </w:r>
                            <w:proofErr w:type="spellStart"/>
                            <w:r w:rsidRPr="00214ADB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sizeof</w:t>
                            </w:r>
                            <w:proofErr w:type="spellEnd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r w:rsidRPr="00214ADB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char</w:t>
                            </w:r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);</w:t>
                            </w:r>
                          </w:p>
                          <w:p w14:paraId="46E5548E" w14:textId="77777777" w:rsidR="00214ADB" w:rsidRPr="00214ADB" w:rsidRDefault="00214ADB" w:rsidP="00214ADB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putBusy</w:t>
                            </w:r>
                            <w:proofErr w:type="spellEnd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= TRUE;</w:t>
                            </w:r>
                          </w:p>
                          <w:p w14:paraId="66E9A426" w14:textId="77777777" w:rsidR="00214ADB" w:rsidRPr="00214ADB" w:rsidRDefault="00214ADB" w:rsidP="00214ADB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kernel-&gt;interrupt-&gt;</w:t>
                            </w:r>
                            <w:proofErr w:type="gramStart"/>
                            <w:r w:rsidRPr="00214ADB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Schedule</w:t>
                            </w:r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214ADB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this</w:t>
                            </w:r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ConsoleTime</w:t>
                            </w:r>
                            <w:proofErr w:type="spellEnd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ConsoleWriteInt</w:t>
                            </w:r>
                            <w:proofErr w:type="spellEnd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5214EA6A" w14:textId="77777777" w:rsidR="00214ADB" w:rsidRPr="00214ADB" w:rsidRDefault="00214ADB" w:rsidP="00214ADB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kernel-&gt;scheduler-&gt;</w:t>
                            </w:r>
                            <w:proofErr w:type="spellStart"/>
                            <w:r w:rsidRPr="00214ADB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ApproximateBurstTime</w:t>
                            </w:r>
                            <w:proofErr w:type="spellEnd"/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thread);</w:t>
                            </w:r>
                          </w:p>
                          <w:p w14:paraId="5F1A9F1D" w14:textId="5D35A1E5" w:rsidR="00214ADB" w:rsidRPr="00214ADB" w:rsidRDefault="00214ADB" w:rsidP="00214ADB">
                            <w:pPr>
                              <w:pStyle w:val="HTML0"/>
                              <w:rPr>
                                <w:rFonts w:ascii="Times New Roman" w:hAnsi="Times New Roman" w:cs="Times New Roman" w:hint="eastAsia"/>
                              </w:rPr>
                            </w:pPr>
                            <w:r w:rsidRPr="00214ADB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F01470" id="_x0000_s1038" type="#_x0000_t202" style="position:absolute;margin-left:0;margin-top:28.3pt;width:509.3pt;height:188.55pt;z-index:251727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">
                <v:textbox>
                  <w:txbxContent>
                    <w:p w14:paraId="74B61624" w14:textId="27011A49" w:rsidR="00214ADB" w:rsidRPr="00214ADB" w:rsidRDefault="00214ADB" w:rsidP="00214ADB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214ADB">
                        <w:rPr>
                          <w:rStyle w:val="hljs-type"/>
                          <w:rFonts w:ascii="Times New Roman" w:hAnsi="Times New Roman" w:cs="Times New Roman"/>
                        </w:rPr>
                        <w:t>void</w:t>
                      </w:r>
                      <w:r w:rsidRPr="00214ADB">
                        <w:rPr>
                          <w:rStyle w:val="hljs-function"/>
                          <w:rFonts w:ascii="Times New Roman" w:hAnsi="Times New Roman" w:cs="Times New Roman"/>
                        </w:rPr>
                        <w:t xml:space="preserve"> </w:t>
                      </w:r>
                      <w:proofErr w:type="spellStart"/>
                      <w:proofErr w:type="gramStart"/>
                      <w:r w:rsidRPr="00214ADB">
                        <w:rPr>
                          <w:rStyle w:val="hljs-title"/>
                          <w:rFonts w:ascii="Times New Roman" w:hAnsi="Times New Roman" w:cs="Times New Roman"/>
                        </w:rPr>
                        <w:t>ConsoleOutput</w:t>
                      </w:r>
                      <w:proofErr w:type="spellEnd"/>
                      <w:r w:rsidRPr="00214ADB">
                        <w:rPr>
                          <w:rStyle w:val="hljs-title"/>
                          <w:rFonts w:ascii="Times New Roman" w:hAnsi="Times New Roman" w:cs="Times New Roman"/>
                        </w:rPr>
                        <w:t>::</w:t>
                      </w:r>
                      <w:proofErr w:type="spellStart"/>
                      <w:proofErr w:type="gramEnd"/>
                      <w:r w:rsidRPr="00214ADB">
                        <w:rPr>
                          <w:rStyle w:val="hljs-title"/>
                          <w:rFonts w:ascii="Times New Roman" w:hAnsi="Times New Roman" w:cs="Times New Roman"/>
                        </w:rPr>
                        <w:t>PutInt</w:t>
                      </w:r>
                      <w:proofErr w:type="spellEnd"/>
                      <w:r w:rsidRPr="00214ADB">
                        <w:rPr>
                          <w:rStyle w:val="hljs-params"/>
                          <w:rFonts w:ascii="Times New Roman" w:hAnsi="Times New Roman" w:cs="Times New Roman"/>
                        </w:rPr>
                        <w:t>(</w:t>
                      </w:r>
                      <w:r w:rsidRPr="00214ADB">
                        <w:rPr>
                          <w:rStyle w:val="hljs-type"/>
                          <w:rFonts w:ascii="Times New Roman" w:hAnsi="Times New Roman" w:cs="Times New Roman"/>
                        </w:rPr>
                        <w:t>int</w:t>
                      </w:r>
                      <w:r w:rsidRPr="00214ADB">
                        <w:rPr>
                          <w:rStyle w:val="hljs-params"/>
                          <w:rFonts w:ascii="Times New Roman" w:hAnsi="Times New Roman" w:cs="Times New Roman"/>
                        </w:rPr>
                        <w:t xml:space="preserve"> value)</w:t>
                      </w:r>
                      <w:r w:rsidRPr="00214ADB">
                        <w:rPr>
                          <w:rStyle w:val="hljs-function"/>
                          <w:rFonts w:ascii="Times New Roman" w:hAnsi="Times New Roman" w:cs="Times New Roman"/>
                        </w:rPr>
                        <w:t xml:space="preserve"> </w:t>
                      </w:r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{</w:t>
                      </w:r>
                    </w:p>
                    <w:p w14:paraId="087C55F2" w14:textId="77777777" w:rsidR="00214ADB" w:rsidRPr="00214ADB" w:rsidRDefault="00214ADB" w:rsidP="00214ADB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214ADB">
                        <w:rPr>
                          <w:rStyle w:val="hljs-builtin"/>
                          <w:rFonts w:ascii="Times New Roman" w:hAnsi="Times New Roman" w:cs="Times New Roman"/>
                        </w:rPr>
                        <w:t>ASSERT</w:t>
                      </w:r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putBusy</w:t>
                      </w:r>
                      <w:proofErr w:type="spellEnd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== FALSE);</w:t>
                      </w:r>
                    </w:p>
                    <w:p w14:paraId="228FE7BD" w14:textId="77777777" w:rsidR="00214ADB" w:rsidRPr="00214ADB" w:rsidRDefault="00214ADB" w:rsidP="00214ADB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Thread *thread = kernel-&gt;</w:t>
                      </w:r>
                      <w:proofErr w:type="spellStart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;</w:t>
                      </w:r>
                    </w:p>
                    <w:p w14:paraId="03E310B0" w14:textId="77777777" w:rsidR="00214ADB" w:rsidRPr="00214ADB" w:rsidRDefault="00214ADB" w:rsidP="00214ADB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r w:rsidRPr="00214ADB">
                        <w:rPr>
                          <w:rStyle w:val="hljs-type"/>
                          <w:rFonts w:ascii="Times New Roman" w:hAnsi="Times New Roman" w:cs="Times New Roman"/>
                        </w:rPr>
                        <w:t>char</w:t>
                      </w:r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* </w:t>
                      </w:r>
                      <w:proofErr w:type="spellStart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printStr</w:t>
                      </w:r>
                      <w:proofErr w:type="spellEnd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= (</w:t>
                      </w:r>
                      <w:r w:rsidRPr="00214ADB">
                        <w:rPr>
                          <w:rStyle w:val="hljs-type"/>
                          <w:rFonts w:ascii="Times New Roman" w:hAnsi="Times New Roman" w:cs="Times New Roman"/>
                        </w:rPr>
                        <w:t>char</w:t>
                      </w:r>
                      <w:proofErr w:type="gramStart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*)</w:t>
                      </w:r>
                      <w:r w:rsidRPr="00214ADB">
                        <w:rPr>
                          <w:rStyle w:val="hljs-builtin"/>
                          <w:rFonts w:ascii="Times New Roman" w:hAnsi="Times New Roman" w:cs="Times New Roman"/>
                        </w:rPr>
                        <w:t>malloc</w:t>
                      </w:r>
                      <w:proofErr w:type="gramEnd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214ADB">
                        <w:rPr>
                          <w:rStyle w:val="hljs-builtin"/>
                          <w:rFonts w:ascii="Times New Roman" w:hAnsi="Times New Roman" w:cs="Times New Roman"/>
                        </w:rPr>
                        <w:t>sizeof</w:t>
                      </w:r>
                      <w:proofErr w:type="spellEnd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r w:rsidRPr="00214ADB">
                        <w:rPr>
                          <w:rStyle w:val="hljs-type"/>
                          <w:rFonts w:ascii="Times New Roman" w:hAnsi="Times New Roman" w:cs="Times New Roman"/>
                        </w:rPr>
                        <w:t>char</w:t>
                      </w:r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) * </w:t>
                      </w:r>
                      <w:r w:rsidRPr="00214ADB">
                        <w:rPr>
                          <w:rStyle w:val="hljs-number"/>
                          <w:rFonts w:ascii="Times New Roman" w:hAnsi="Times New Roman" w:cs="Times New Roman"/>
                        </w:rPr>
                        <w:t>15</w:t>
                      </w:r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3903E1B1" w14:textId="77777777" w:rsidR="00214ADB" w:rsidRPr="00214ADB" w:rsidRDefault="00214ADB" w:rsidP="00214ADB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214ADB">
                        <w:rPr>
                          <w:rStyle w:val="hljs-builtin"/>
                          <w:rFonts w:ascii="Times New Roman" w:hAnsi="Times New Roman" w:cs="Times New Roman"/>
                        </w:rPr>
                        <w:t>sprintf</w:t>
                      </w:r>
                      <w:proofErr w:type="spellEnd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printStr</w:t>
                      </w:r>
                      <w:proofErr w:type="spellEnd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, </w:t>
                      </w:r>
                      <w:r w:rsidRPr="00214ADB">
                        <w:rPr>
                          <w:rStyle w:val="hljs-string"/>
                          <w:rFonts w:ascii="Times New Roman" w:hAnsi="Times New Roman" w:cs="Times New Roman"/>
                        </w:rPr>
                        <w:t>"%d\n\0"</w:t>
                      </w:r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, value);</w:t>
                      </w:r>
                    </w:p>
                    <w:p w14:paraId="2B070205" w14:textId="77777777" w:rsidR="00214ADB" w:rsidRPr="00214ADB" w:rsidRDefault="00214ADB" w:rsidP="00214ADB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214ADB">
                        <w:rPr>
                          <w:rStyle w:val="hljs-builtin"/>
                          <w:rFonts w:ascii="Times New Roman" w:hAnsi="Times New Roman" w:cs="Times New Roman"/>
                        </w:rPr>
                        <w:t>WriteFile</w:t>
                      </w:r>
                      <w:proofErr w:type="spellEnd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writeFileNo</w:t>
                      </w:r>
                      <w:proofErr w:type="spellEnd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printStr</w:t>
                      </w:r>
                      <w:proofErr w:type="spellEnd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214ADB">
                        <w:rPr>
                          <w:rStyle w:val="hljs-builtin"/>
                          <w:rFonts w:ascii="Times New Roman" w:hAnsi="Times New Roman" w:cs="Times New Roman"/>
                        </w:rPr>
                        <w:t>strlen</w:t>
                      </w:r>
                      <w:proofErr w:type="spellEnd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printStr</w:t>
                      </w:r>
                      <w:proofErr w:type="spellEnd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) * </w:t>
                      </w:r>
                      <w:proofErr w:type="spellStart"/>
                      <w:r w:rsidRPr="00214ADB">
                        <w:rPr>
                          <w:rStyle w:val="hljs-builtin"/>
                          <w:rFonts w:ascii="Times New Roman" w:hAnsi="Times New Roman" w:cs="Times New Roman"/>
                        </w:rPr>
                        <w:t>sizeof</w:t>
                      </w:r>
                      <w:proofErr w:type="spellEnd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r w:rsidRPr="00214ADB">
                        <w:rPr>
                          <w:rStyle w:val="hljs-type"/>
                          <w:rFonts w:ascii="Times New Roman" w:hAnsi="Times New Roman" w:cs="Times New Roman"/>
                        </w:rPr>
                        <w:t>char</w:t>
                      </w:r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));</w:t>
                      </w:r>
                    </w:p>
                    <w:p w14:paraId="46E5548E" w14:textId="77777777" w:rsidR="00214ADB" w:rsidRPr="00214ADB" w:rsidRDefault="00214ADB" w:rsidP="00214ADB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putBusy</w:t>
                      </w:r>
                      <w:proofErr w:type="spellEnd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= TRUE;</w:t>
                      </w:r>
                    </w:p>
                    <w:p w14:paraId="66E9A426" w14:textId="77777777" w:rsidR="00214ADB" w:rsidRPr="00214ADB" w:rsidRDefault="00214ADB" w:rsidP="00214ADB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kernel-&gt;interrupt-&gt;</w:t>
                      </w:r>
                      <w:proofErr w:type="gramStart"/>
                      <w:r w:rsidRPr="00214ADB">
                        <w:rPr>
                          <w:rStyle w:val="hljs-builtin"/>
                          <w:rFonts w:ascii="Times New Roman" w:hAnsi="Times New Roman" w:cs="Times New Roman"/>
                        </w:rPr>
                        <w:t>Schedule</w:t>
                      </w:r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214ADB">
                        <w:rPr>
                          <w:rStyle w:val="hljs-keyword"/>
                          <w:rFonts w:ascii="Times New Roman" w:hAnsi="Times New Roman" w:cs="Times New Roman"/>
                        </w:rPr>
                        <w:t>this</w:t>
                      </w:r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ConsoleTime</w:t>
                      </w:r>
                      <w:proofErr w:type="spellEnd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ConsoleWriteInt</w:t>
                      </w:r>
                      <w:proofErr w:type="spellEnd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5214EA6A" w14:textId="77777777" w:rsidR="00214ADB" w:rsidRPr="00214ADB" w:rsidRDefault="00214ADB" w:rsidP="00214ADB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kernel-&gt;scheduler-&gt;</w:t>
                      </w:r>
                      <w:proofErr w:type="spellStart"/>
                      <w:r w:rsidRPr="00214ADB">
                        <w:rPr>
                          <w:rStyle w:val="hljs-builtin"/>
                          <w:rFonts w:ascii="Times New Roman" w:hAnsi="Times New Roman" w:cs="Times New Roman"/>
                        </w:rPr>
                        <w:t>ApproximateBurstTime</w:t>
                      </w:r>
                      <w:proofErr w:type="spellEnd"/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(thread);</w:t>
                      </w:r>
                    </w:p>
                    <w:p w14:paraId="5F1A9F1D" w14:textId="5D35A1E5" w:rsidR="00214ADB" w:rsidRPr="00214ADB" w:rsidRDefault="00214ADB" w:rsidP="00214ADB">
                      <w:pPr>
                        <w:pStyle w:val="HTML0"/>
                        <w:rPr>
                          <w:rFonts w:ascii="Times New Roman" w:hAnsi="Times New Roman" w:cs="Times New Roman" w:hint="eastAsia"/>
                        </w:rPr>
                      </w:pPr>
                      <w:r w:rsidRPr="00214ADB">
                        <w:rPr>
                          <w:rStyle w:val="line"/>
                          <w:rFonts w:ascii="Times New Roman" w:hAnsi="Times New Roman" w:cs="Times New Roman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6251C">
        <w:rPr>
          <w:rFonts w:ascii="Times New Roman" w:eastAsia="標楷體" w:hAnsi="Times New Roman" w:cs="Times New Roman"/>
          <w:b/>
        </w:rPr>
        <w:t>machine</w:t>
      </w:r>
      <w:r w:rsidRPr="0086251C">
        <w:rPr>
          <w:rFonts w:ascii="Times New Roman" w:eastAsia="標楷體" w:hAnsi="Times New Roman" w:cs="Times New Roman"/>
          <w:b/>
        </w:rPr>
        <w:t>/</w:t>
      </w:r>
      <w:r w:rsidRPr="0086251C">
        <w:rPr>
          <w:rFonts w:ascii="Times New Roman" w:eastAsia="標楷體" w:hAnsi="Times New Roman" w:cs="Times New Roman"/>
          <w:b/>
        </w:rPr>
        <w:t>console.cc</w:t>
      </w:r>
    </w:p>
    <w:p w14:paraId="1C943E9C" w14:textId="77777777" w:rsidR="00214ADB" w:rsidRPr="0086251C" w:rsidRDefault="00214AD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951B86A" w14:textId="0145F6A6" w:rsidR="00214ADB" w:rsidRPr="0086251C" w:rsidRDefault="00214ADB" w:rsidP="0086251C">
      <w:pPr>
        <w:spacing w:line="320" w:lineRule="exact"/>
        <w:rPr>
          <w:rFonts w:ascii="Times New Roman" w:eastAsia="標楷體" w:hAnsi="Times New Roman" w:cs="Times New Roman"/>
          <w:bCs/>
        </w:rPr>
      </w:pPr>
      <w:r w:rsidRPr="0086251C">
        <w:rPr>
          <w:rFonts w:ascii="Times New Roman" w:eastAsia="標楷體" w:hAnsi="Times New Roman" w:cs="Times New Roman"/>
          <w:bCs/>
        </w:rPr>
        <w:t>因為作業要求為</w:t>
      </w:r>
      <w:r w:rsidRPr="0086251C">
        <w:rPr>
          <w:rFonts w:ascii="Times New Roman" w:eastAsia="標楷體" w:hAnsi="Times New Roman" w:cs="Times New Roman"/>
          <w:bCs/>
        </w:rPr>
        <w:t xml:space="preserve"> running </w:t>
      </w:r>
      <w:r w:rsidRPr="0086251C">
        <w:rPr>
          <w:rFonts w:ascii="Times New Roman" w:eastAsia="標楷體" w:hAnsi="Times New Roman" w:cs="Times New Roman"/>
          <w:bCs/>
        </w:rPr>
        <w:t>到</w:t>
      </w:r>
      <w:r w:rsidRPr="0086251C">
        <w:rPr>
          <w:rFonts w:ascii="Times New Roman" w:eastAsia="標楷體" w:hAnsi="Times New Roman" w:cs="Times New Roman"/>
          <w:bCs/>
        </w:rPr>
        <w:t xml:space="preserve"> waiting </w:t>
      </w:r>
      <w:r w:rsidRPr="0086251C">
        <w:rPr>
          <w:rFonts w:ascii="Times New Roman" w:eastAsia="標楷體" w:hAnsi="Times New Roman" w:cs="Times New Roman"/>
          <w:bCs/>
        </w:rPr>
        <w:t>時要</w:t>
      </w:r>
      <w:r w:rsidRPr="0086251C">
        <w:rPr>
          <w:rFonts w:ascii="Times New Roman" w:eastAsia="標楷體" w:hAnsi="Times New Roman" w:cs="Times New Roman"/>
          <w:bCs/>
        </w:rPr>
        <w:t xml:space="preserve"> update Approximation burst time</w:t>
      </w:r>
      <w:r w:rsidRPr="0086251C">
        <w:rPr>
          <w:rFonts w:ascii="Times New Roman" w:eastAsia="標楷體" w:hAnsi="Times New Roman" w:cs="Times New Roman"/>
          <w:bCs/>
        </w:rPr>
        <w:t>，故在輸出</w:t>
      </w:r>
      <w:r w:rsidR="00643E90" w:rsidRPr="0086251C">
        <w:rPr>
          <w:rFonts w:ascii="Times New Roman" w:eastAsia="標楷體" w:hAnsi="Times New Roman" w:cs="Times New Roman"/>
          <w:bCs/>
        </w:rPr>
        <w:t xml:space="preserve"> </w:t>
      </w:r>
      <w:proofErr w:type="spellStart"/>
      <w:r w:rsidR="00643E90" w:rsidRPr="0086251C">
        <w:rPr>
          <w:rFonts w:ascii="Times New Roman" w:eastAsia="標楷體" w:hAnsi="Times New Roman" w:cs="Times New Roman"/>
          <w:bCs/>
        </w:rPr>
        <w:t>PutInt</w:t>
      </w:r>
      <w:proofErr w:type="spellEnd"/>
      <w:r w:rsidR="00643E90" w:rsidRPr="0086251C">
        <w:rPr>
          <w:rFonts w:ascii="Times New Roman" w:eastAsia="標楷體" w:hAnsi="Times New Roman" w:cs="Times New Roman"/>
          <w:bCs/>
        </w:rPr>
        <w:t xml:space="preserve">() </w:t>
      </w:r>
      <w:r w:rsidR="00643E90" w:rsidRPr="0086251C">
        <w:rPr>
          <w:rFonts w:ascii="Times New Roman" w:eastAsia="標楷體" w:hAnsi="Times New Roman" w:cs="Times New Roman"/>
          <w:bCs/>
        </w:rPr>
        <w:t>時跑</w:t>
      </w:r>
      <w:r w:rsidR="00643E90" w:rsidRPr="0086251C">
        <w:rPr>
          <w:rFonts w:ascii="Times New Roman" w:eastAsia="標楷體" w:hAnsi="Times New Roman" w:cs="Times New Roman"/>
          <w:bCs/>
        </w:rPr>
        <w:t xml:space="preserve"> </w:t>
      </w:r>
      <w:proofErr w:type="spellStart"/>
      <w:r w:rsidR="00643E90" w:rsidRPr="0086251C">
        <w:rPr>
          <w:rStyle w:val="hljs-builtin"/>
          <w:rFonts w:ascii="Times New Roman" w:eastAsia="標楷體" w:hAnsi="Times New Roman" w:cs="Times New Roman"/>
          <w:bCs/>
          <w:i/>
          <w:iCs/>
        </w:rPr>
        <w:t>ApproximateBurstTime</w:t>
      </w:r>
      <w:proofErr w:type="spellEnd"/>
      <w:r w:rsidR="00643E90" w:rsidRPr="0086251C">
        <w:rPr>
          <w:rStyle w:val="hljs-builtin"/>
          <w:rFonts w:ascii="Times New Roman" w:eastAsia="標楷體" w:hAnsi="Times New Roman" w:cs="Times New Roman"/>
          <w:bCs/>
          <w:i/>
          <w:iCs/>
        </w:rPr>
        <w:t>()</w:t>
      </w:r>
      <w:r w:rsidR="00643E90" w:rsidRPr="0086251C">
        <w:rPr>
          <w:rStyle w:val="hljs-builtin"/>
          <w:rFonts w:ascii="Times New Roman" w:eastAsia="標楷體" w:hAnsi="Times New Roman" w:cs="Times New Roman"/>
          <w:bCs/>
        </w:rPr>
        <w:t xml:space="preserve"> function</w:t>
      </w:r>
      <w:r w:rsidR="00643E90" w:rsidRPr="0086251C">
        <w:rPr>
          <w:rStyle w:val="hljs-builtin"/>
          <w:rFonts w:ascii="Times New Roman" w:eastAsia="標楷體" w:hAnsi="Times New Roman" w:cs="Times New Roman"/>
          <w:bCs/>
        </w:rPr>
        <w:t>。</w:t>
      </w:r>
    </w:p>
    <w:p w14:paraId="70B2D45B" w14:textId="17899325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3DEB9DA" w14:textId="628C97A4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6A2584D" w14:textId="5D226720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BDB18B6" w14:textId="6F4FA8AD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E06D547" w14:textId="4730FC4E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D4C0B50" w14:textId="295AC0C6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9A23510" w14:textId="7EDA6513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B6487EF" w14:textId="7ABFA361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4EBABFD" w14:textId="0031C42F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03FE631" w14:textId="7E6E923B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2ECE4FC" w14:textId="05199E32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2D6A760" w14:textId="3FDFE518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B648DAF" w14:textId="2B9C1C63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EF9C314" w14:textId="6EBDAA2F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D36B7B2" w14:textId="373213C9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7233B29" w14:textId="7413F753" w:rsidR="003B2E24" w:rsidRPr="0086251C" w:rsidRDefault="003B2E24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D040DC2" w14:textId="5F90B25A" w:rsidR="00643E90" w:rsidRPr="0086251C" w:rsidRDefault="00643E90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D170F98" w14:textId="08BE1F73" w:rsidR="00643E90" w:rsidRPr="0086251C" w:rsidRDefault="00643E90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0C94178" w14:textId="43E13F08" w:rsidR="00643E90" w:rsidRPr="0086251C" w:rsidRDefault="00643E90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33BF6B7" w14:textId="1E74A37F" w:rsidR="00643E90" w:rsidRPr="0086251C" w:rsidRDefault="00643E90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BB110E1" w14:textId="52E18E75" w:rsidR="00643E90" w:rsidRPr="0086251C" w:rsidRDefault="00643E90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2230F1F" w14:textId="0607F254" w:rsidR="00643E90" w:rsidRPr="0086251C" w:rsidRDefault="00643E90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9E840BA" w14:textId="5E0812F5" w:rsidR="00643E90" w:rsidRPr="0086251C" w:rsidRDefault="00643E90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6CC36B7" w14:textId="135BF209" w:rsidR="00643E90" w:rsidRPr="0086251C" w:rsidRDefault="00643E90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960F7F2" w14:textId="2814CCFE" w:rsidR="00643E90" w:rsidRPr="0086251C" w:rsidRDefault="00643E90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108EA17" w14:textId="0E094894" w:rsidR="00643E90" w:rsidRPr="0086251C" w:rsidRDefault="00643E90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5320F8A" w14:textId="3C8AD655" w:rsidR="00643E90" w:rsidRPr="0086251C" w:rsidRDefault="00643E90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54D535F" w14:textId="72842AD7" w:rsidR="00643E90" w:rsidRPr="0086251C" w:rsidRDefault="00643E90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36C774F" w14:textId="0329FFA0" w:rsidR="00643E90" w:rsidRPr="0086251C" w:rsidRDefault="00643E90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D403C24" w14:textId="245038ED" w:rsidR="00643E90" w:rsidRPr="0086251C" w:rsidRDefault="00643E90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4A4B2A4" w14:textId="77777777" w:rsidR="00643E90" w:rsidRPr="0086251C" w:rsidRDefault="00643E90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0703CEB" w14:textId="35E779D2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lastRenderedPageBreak/>
        <w:t xml:space="preserve">(b) </w:t>
      </w:r>
      <w:r w:rsidR="00DA00EC" w:rsidRPr="0086251C">
        <w:rPr>
          <w:rFonts w:ascii="Times New Roman" w:eastAsia="標楷體" w:hAnsi="Times New Roman" w:cs="Times New Roman"/>
          <w:b/>
        </w:rPr>
        <w:t>r</w:t>
      </w:r>
      <w:r w:rsidRPr="0086251C">
        <w:rPr>
          <w:rFonts w:ascii="Times New Roman" w:eastAsia="標楷體" w:hAnsi="Times New Roman" w:cs="Times New Roman"/>
          <w:b/>
        </w:rPr>
        <w:t>esult</w:t>
      </w:r>
    </w:p>
    <w:p w14:paraId="7791D115" w14:textId="0C392B09" w:rsidR="007065BB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drawing>
          <wp:anchor distT="0" distB="0" distL="114300" distR="114300" simplePos="0" relativeHeight="251728384" behindDoc="0" locked="0" layoutInCell="1" allowOverlap="1" wp14:anchorId="289F6FDB" wp14:editId="08CB0AC5">
            <wp:simplePos x="0" y="0"/>
            <wp:positionH relativeFrom="margin">
              <wp:align>left</wp:align>
            </wp:positionH>
            <wp:positionV relativeFrom="paragraph">
              <wp:posOffset>369570</wp:posOffset>
            </wp:positionV>
            <wp:extent cx="6516370" cy="5566410"/>
            <wp:effectExtent l="0" t="0" r="0" b="0"/>
            <wp:wrapSquare wrapText="bothSides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6370" cy="5566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335683" w14:textId="46882094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4570758" w14:textId="2397C7DF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450E589" w14:textId="29D10120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E038D19" w14:textId="5366DA20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C75DC35" w14:textId="0BFF9677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357B7B2" w14:textId="69ACC3E1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5CEB032" w14:textId="25CACFDB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9F06B9F" w14:textId="076465C9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63ED74A" w14:textId="70A1C617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3114676" w14:textId="4A405FCF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F1DC168" w14:textId="7F978039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B96E8F4" w14:textId="5557FADD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914F293" w14:textId="2B1BA9AA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C8B60F2" w14:textId="10DB7122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0E93CF9" w14:textId="76DC8F90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AF99348" w14:textId="6BEAD7FC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1656B15" w14:textId="68AAE1DE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10BC95D" w14:textId="0C5CC6AA" w:rsidR="007065BB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lastRenderedPageBreak/>
        <w:drawing>
          <wp:anchor distT="0" distB="0" distL="114300" distR="114300" simplePos="0" relativeHeight="251729408" behindDoc="0" locked="0" layoutInCell="1" allowOverlap="1" wp14:anchorId="5E3E29EB" wp14:editId="2F587BAD">
            <wp:simplePos x="0" y="0"/>
            <wp:positionH relativeFrom="column">
              <wp:posOffset>-13647</wp:posOffset>
            </wp:positionH>
            <wp:positionV relativeFrom="paragraph">
              <wp:posOffset>293427</wp:posOffset>
            </wp:positionV>
            <wp:extent cx="6645910" cy="5480050"/>
            <wp:effectExtent l="0" t="0" r="2540" b="6350"/>
            <wp:wrapSquare wrapText="bothSides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480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69D5B7" w14:textId="3FD522A4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6E5018C" w14:textId="5DD9BB78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5EA77E7" w14:textId="5A8000EB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5990271" w14:textId="64173D3A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5D24A1A" w14:textId="46D8D643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2D9FD13" w14:textId="60BB4432" w:rsidR="00955555" w:rsidRPr="0086251C" w:rsidRDefault="00955555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44C34BA" w14:textId="2985CF56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FC51747" w14:textId="26AE6822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BADB3C2" w14:textId="71888FAE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60431B2" w14:textId="59F350CE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66FD230" w14:textId="6ADF7618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9C25DD3" w14:textId="5571E316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93F96CD" w14:textId="4675AD89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CF684C2" w14:textId="4D8FE4E4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8E4F18C" w14:textId="0CAE299D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029F8A6" w14:textId="6054F0EF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67D1D77" w14:textId="2E1843D9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3CFCBD9" w14:textId="47A0DAF5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EE3ABF7" w14:textId="4D677161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B707CD8" w14:textId="30BFBB6A" w:rsidR="007065BB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lastRenderedPageBreak/>
        <w:drawing>
          <wp:anchor distT="0" distB="0" distL="114300" distR="114300" simplePos="0" relativeHeight="251730432" behindDoc="0" locked="0" layoutInCell="1" allowOverlap="1" wp14:anchorId="5C21F3B0" wp14:editId="4685A4C1">
            <wp:simplePos x="0" y="0"/>
            <wp:positionH relativeFrom="margin">
              <wp:align>right</wp:align>
            </wp:positionH>
            <wp:positionV relativeFrom="paragraph">
              <wp:posOffset>334370</wp:posOffset>
            </wp:positionV>
            <wp:extent cx="6645910" cy="5481320"/>
            <wp:effectExtent l="0" t="0" r="2540" b="5080"/>
            <wp:wrapSquare wrapText="bothSides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481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CD3B34" w14:textId="7E918C49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987A50B" w14:textId="42DBA552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F621A65" w14:textId="719B8C33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75E75F0" w14:textId="7DDF6A4D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EFDFE62" w14:textId="711503E3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E431945" w14:textId="7F2D4501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6BD2882" w14:textId="21C7C17F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756D671" w14:textId="296D7476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7198A50" w14:textId="59DC08C9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949EC2C" w14:textId="53F63611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784FB1A" w14:textId="33A1CE84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17C6F06" w14:textId="7DBC278C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646150E" w14:textId="39A282D8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A825A42" w14:textId="65CD5BE2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24AD900" w14:textId="5C739E0E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A835CBF" w14:textId="7C89E72C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1767061" w14:textId="47C21A92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C822B00" w14:textId="28B8A8A5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F2A8F57" w14:textId="2EC9EECC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3DADB0F" w14:textId="466AF731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lastRenderedPageBreak/>
        <w:drawing>
          <wp:anchor distT="0" distB="0" distL="114300" distR="114300" simplePos="0" relativeHeight="251731456" behindDoc="0" locked="0" layoutInCell="1" allowOverlap="1" wp14:anchorId="1099DC00" wp14:editId="64980649">
            <wp:simplePos x="0" y="0"/>
            <wp:positionH relativeFrom="margin">
              <wp:align>right</wp:align>
            </wp:positionH>
            <wp:positionV relativeFrom="paragraph">
              <wp:posOffset>211540</wp:posOffset>
            </wp:positionV>
            <wp:extent cx="6645910" cy="6159500"/>
            <wp:effectExtent l="0" t="0" r="2540" b="0"/>
            <wp:wrapSquare wrapText="bothSides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159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7F4DBA" w14:textId="29D5AAB2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5022524" w14:textId="3E578B94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F927AC4" w14:textId="717C8E69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27050D9" w14:textId="39DA74AB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CBA83D0" w14:textId="6A5F852C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D84D52E" w14:textId="1BF32AA4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AB7A2D4" w14:textId="51EE8345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62EC941" w14:textId="0BEB9EA1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9313C0F" w14:textId="20DA06C9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742FFBE" w14:textId="105A1B1B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BCE90AE" w14:textId="6E91540D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85265D7" w14:textId="6C19D154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58076C2" w14:textId="1C58B20B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1B30101" w14:textId="1B3A2EE6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225F57D" w14:textId="25477E46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2C4104E" w14:textId="76B2681C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550E9F7" w14:textId="322591B6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lastRenderedPageBreak/>
        <w:drawing>
          <wp:anchor distT="0" distB="0" distL="114300" distR="114300" simplePos="0" relativeHeight="251732480" behindDoc="0" locked="0" layoutInCell="1" allowOverlap="1" wp14:anchorId="2AC0C865" wp14:editId="62688090">
            <wp:simplePos x="0" y="0"/>
            <wp:positionH relativeFrom="column">
              <wp:posOffset>-13648</wp:posOffset>
            </wp:positionH>
            <wp:positionV relativeFrom="paragraph">
              <wp:posOffset>170597</wp:posOffset>
            </wp:positionV>
            <wp:extent cx="6645910" cy="5370195"/>
            <wp:effectExtent l="0" t="0" r="2540" b="1905"/>
            <wp:wrapSquare wrapText="bothSides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370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2A56C31" w14:textId="446A03EE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C9AD902" w14:textId="2B83D727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BE1BA32" w14:textId="1DB117DD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DED2AF7" w14:textId="7E96099D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CFBBB9A" w14:textId="4058EE9E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EC6FDEA" w14:textId="2307BDAC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B0423C8" w14:textId="68DDA79D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A742AE6" w14:textId="759E6C81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9B57E7B" w14:textId="22C22AFF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DF84B36" w14:textId="096A108A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5094145" w14:textId="0F19C451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A8D1F81" w14:textId="42FE8E06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A9B672E" w14:textId="76D211DF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40480C2" w14:textId="6BCC9047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1C7F319" w14:textId="0EC5D0F0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5ED4C45" w14:textId="0B93DF0B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2E052A8" w14:textId="32CFD092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9814D33" w14:textId="207B8767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E064725" w14:textId="11E43049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A1D0BD3" w14:textId="68B356D5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lastRenderedPageBreak/>
        <w:drawing>
          <wp:anchor distT="0" distB="0" distL="114300" distR="114300" simplePos="0" relativeHeight="251733504" behindDoc="0" locked="0" layoutInCell="1" allowOverlap="1" wp14:anchorId="478593A2" wp14:editId="43170CF5">
            <wp:simplePos x="0" y="0"/>
            <wp:positionH relativeFrom="margin">
              <wp:align>right</wp:align>
            </wp:positionH>
            <wp:positionV relativeFrom="paragraph">
              <wp:posOffset>286603</wp:posOffset>
            </wp:positionV>
            <wp:extent cx="6645910" cy="5473700"/>
            <wp:effectExtent l="0" t="0" r="2540" b="0"/>
            <wp:wrapSquare wrapText="bothSides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473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B26D15" w14:textId="780F9159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847F18E" w14:textId="13A2D433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F32128D" w14:textId="6EFE8E80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6ADB844" w14:textId="4182D49B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3231839" w14:textId="04651B5A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5D6FA9A" w14:textId="1358B48C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D132717" w14:textId="72CF7B17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CB2041D" w14:textId="74548F98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B15A9DC" w14:textId="39224FA3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455FDA6" w14:textId="21F0B68D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A9812C5" w14:textId="2714D759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5964B9E" w14:textId="51DFE7E1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5CF89C5" w14:textId="55E4F4AD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B8B6DD5" w14:textId="3F016E2E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4ECA078" w14:textId="74D4F98D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9768DE3" w14:textId="442DF416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1F9D9CB" w14:textId="59250681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C7760D2" w14:textId="0ACA4FF4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E69FA44" w14:textId="12B2C624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F6818D5" w14:textId="24134245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lastRenderedPageBreak/>
        <w:drawing>
          <wp:anchor distT="0" distB="0" distL="114300" distR="114300" simplePos="0" relativeHeight="251734528" behindDoc="0" locked="0" layoutInCell="1" allowOverlap="1" wp14:anchorId="03A7D462" wp14:editId="11E21747">
            <wp:simplePos x="0" y="0"/>
            <wp:positionH relativeFrom="margin">
              <wp:align>right</wp:align>
            </wp:positionH>
            <wp:positionV relativeFrom="paragraph">
              <wp:posOffset>300251</wp:posOffset>
            </wp:positionV>
            <wp:extent cx="6645910" cy="5573395"/>
            <wp:effectExtent l="0" t="0" r="2540" b="8255"/>
            <wp:wrapSquare wrapText="bothSides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573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6775D6" w14:textId="19E5E873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57EE473" w14:textId="700EB41D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F20C068" w14:textId="268249FF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F5D8AFC" w14:textId="77777777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5921B1E" w14:textId="11272E42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7266415" w14:textId="2B601A74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EB2EBEE" w14:textId="3111FC1A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A0147FD" w14:textId="3E3386E2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9CA5B00" w14:textId="7E9B7B3B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2A82010" w14:textId="69691CC2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47AAB94" w14:textId="7AB92318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3CA363B" w14:textId="6F8F4A66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7262A81" w14:textId="442A6CC5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23CFAA9" w14:textId="71F42E3D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C291418" w14:textId="14868AF5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C93A30D" w14:textId="4670E18D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0EC5BE0" w14:textId="668D8CF2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F650152" w14:textId="158F7B52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FA57A47" w14:textId="6658FC34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B4853DB" w14:textId="72ADE073" w:rsidR="007065BB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lastRenderedPageBreak/>
        <w:drawing>
          <wp:anchor distT="0" distB="0" distL="114300" distR="114300" simplePos="0" relativeHeight="251735552" behindDoc="0" locked="0" layoutInCell="1" allowOverlap="1" wp14:anchorId="138893D1" wp14:editId="0AE504EF">
            <wp:simplePos x="0" y="0"/>
            <wp:positionH relativeFrom="margin">
              <wp:align>right</wp:align>
            </wp:positionH>
            <wp:positionV relativeFrom="paragraph">
              <wp:posOffset>279779</wp:posOffset>
            </wp:positionV>
            <wp:extent cx="6645910" cy="5457190"/>
            <wp:effectExtent l="0" t="0" r="2540" b="0"/>
            <wp:wrapSquare wrapText="bothSides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457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0B2EDF" w14:textId="4EA49D4A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5DCF9DD" w14:textId="3629F5A4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DD8D09F" w14:textId="2CDEACF1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C7111ED" w14:textId="15B88003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92B70C1" w14:textId="45A21CA0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488DF61" w14:textId="0B7C5E68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3FF65DE" w14:textId="27F3DF00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1BEC576" w14:textId="1EAA1E21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F529ECB" w14:textId="736C424E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25AA019" w14:textId="525A963C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94E190D" w14:textId="25601DDA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FEFFEB7" w14:textId="20AAB8EE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99F7A42" w14:textId="61B76334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DD4FB03" w14:textId="5C3887EF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F8CB034" w14:textId="67214477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4ABC402" w14:textId="2ED5514A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EB5BE06" w14:textId="137B8DEC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DE7972B" w14:textId="6E663DA9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14A984C" w14:textId="7ED031A0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A112AF5" w14:textId="452C9AAC" w:rsidR="007065BB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lastRenderedPageBreak/>
        <w:drawing>
          <wp:anchor distT="0" distB="0" distL="114300" distR="114300" simplePos="0" relativeHeight="251736576" behindDoc="0" locked="0" layoutInCell="1" allowOverlap="1" wp14:anchorId="1739D28A" wp14:editId="7A576A47">
            <wp:simplePos x="0" y="0"/>
            <wp:positionH relativeFrom="column">
              <wp:posOffset>40943</wp:posOffset>
            </wp:positionH>
            <wp:positionV relativeFrom="paragraph">
              <wp:posOffset>368489</wp:posOffset>
            </wp:positionV>
            <wp:extent cx="6645910" cy="5080635"/>
            <wp:effectExtent l="0" t="0" r="2540" b="5715"/>
            <wp:wrapSquare wrapText="bothSides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080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8BD453" w14:textId="366D9528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DA932F2" w14:textId="43E1B6BF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6F215B7" w14:textId="2ED44A05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FEAD5E9" w14:textId="2F1D1D05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AEF0656" w14:textId="0ED2C997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78C701C" w14:textId="71B5BC3C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403305F" w14:textId="69639FF9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DFD1024" w14:textId="6060F225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23650B5" w14:textId="78C2EC5E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8F2D054" w14:textId="462F12F0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6F654A9" w14:textId="1DD15F4E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E4E07AA" w14:textId="77777777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5C4176B" w14:textId="700A0F9E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43FD3FD" w14:textId="27B74F25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3B8A43A" w14:textId="0D8133E5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0B07E2E" w14:textId="6D82FE7D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9A200D0" w14:textId="2FCB1C42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27393C2" w14:textId="311E8DBB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B17D059" w14:textId="140CC60E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D785201" w14:textId="4916D589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5B59D45" w14:textId="646EFCF1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9DB0CD1" w14:textId="23218A67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6F39C60" w14:textId="5B297A17" w:rsidR="007065BB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drawing>
          <wp:anchor distT="0" distB="0" distL="114300" distR="114300" simplePos="0" relativeHeight="251737600" behindDoc="0" locked="0" layoutInCell="1" allowOverlap="1" wp14:anchorId="498092A5" wp14:editId="613DB220">
            <wp:simplePos x="0" y="0"/>
            <wp:positionH relativeFrom="margin">
              <wp:align>right</wp:align>
            </wp:positionH>
            <wp:positionV relativeFrom="paragraph">
              <wp:posOffset>342711</wp:posOffset>
            </wp:positionV>
            <wp:extent cx="6645910" cy="4832350"/>
            <wp:effectExtent l="0" t="0" r="2540" b="6350"/>
            <wp:wrapSquare wrapText="bothSides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32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CDD5FE" w14:textId="02108D89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0E2E885" w14:textId="3B3D2632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F5E7ABD" w14:textId="2C6C8B51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BF9B064" w14:textId="0EEABB0F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0E9F415" w14:textId="4A459F0C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BF36BE5" w14:textId="747F168A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A90B121" w14:textId="2BE828B7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46EB346" w14:textId="25E04026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709C2BB" w14:textId="3C803A01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E3E0970" w14:textId="4CFCD5B1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A9ED67F" w14:textId="5A978EE4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351A8FC" w14:textId="6ECC6B17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3353D41" w14:textId="1C7BC6C0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38468F3" w14:textId="19BB0AC5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798EEE6" w14:textId="0111C467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1A8448A" w14:textId="0C0AC96E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F9F8BF7" w14:textId="6534E8FF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4225388" w14:textId="03823AC5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9C5A9CE" w14:textId="67CEA028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AADCC3B" w14:textId="2880D9A3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22A12C3" w14:textId="531EA6CB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9F19F93" w14:textId="5219B07E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5635A27" w14:textId="733FC142" w:rsidR="007065BB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drawing>
          <wp:anchor distT="0" distB="0" distL="114300" distR="114300" simplePos="0" relativeHeight="251738624" behindDoc="0" locked="0" layoutInCell="1" allowOverlap="1" wp14:anchorId="231FFEED" wp14:editId="6FE5E920">
            <wp:simplePos x="0" y="0"/>
            <wp:positionH relativeFrom="margin">
              <wp:align>right</wp:align>
            </wp:positionH>
            <wp:positionV relativeFrom="paragraph">
              <wp:posOffset>267648</wp:posOffset>
            </wp:positionV>
            <wp:extent cx="6645910" cy="4581525"/>
            <wp:effectExtent l="0" t="0" r="2540" b="9525"/>
            <wp:wrapSquare wrapText="bothSides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35C133" w14:textId="25B03075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E3A6A9B" w14:textId="0218A669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6B4C56B" w14:textId="600640FC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AF7ED55" w14:textId="77777777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40475BB" w14:textId="3A254580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2E80CAD" w14:textId="5B3B2622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732C5AA" w14:textId="41D5C008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034D25D" w14:textId="50BBADFA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B0E3DF7" w14:textId="7F8B4DAA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E2F761C" w14:textId="1DD2D3AF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C0FAD4D" w14:textId="40783CD0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FC1C93C" w14:textId="49EAD388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778EBA9" w14:textId="24F5A483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EB50190" w14:textId="0109F890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6915A8A" w14:textId="414B631C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425FBAC" w14:textId="4034A870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F2E97F2" w14:textId="7987EEC9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EE086FC" w14:textId="36A75607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C9C1459" w14:textId="1AC570F4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38AF338" w14:textId="24A17620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13D67BD" w14:textId="0BC1ADC2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03394C4" w14:textId="75DED9E6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15A3D53" w14:textId="7DEF5ADC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27DB596" w14:textId="1DEA549D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8C8B55A" w14:textId="35B9BDE8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5C6BE5F" w14:textId="31B7452C" w:rsidR="00DE6B21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drawing>
          <wp:anchor distT="0" distB="0" distL="114300" distR="114300" simplePos="0" relativeHeight="251739648" behindDoc="0" locked="0" layoutInCell="1" allowOverlap="1" wp14:anchorId="4C8D7F3B" wp14:editId="6F18B273">
            <wp:simplePos x="0" y="0"/>
            <wp:positionH relativeFrom="margin">
              <wp:align>right</wp:align>
            </wp:positionH>
            <wp:positionV relativeFrom="paragraph">
              <wp:posOffset>282812</wp:posOffset>
            </wp:positionV>
            <wp:extent cx="6645910" cy="4474210"/>
            <wp:effectExtent l="0" t="0" r="2540" b="2540"/>
            <wp:wrapSquare wrapText="bothSides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6754EC" w14:textId="4631C95C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F06B05A" w14:textId="3EA8560B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AF9CCD2" w14:textId="3C33728D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CBE5208" w14:textId="4C5DC955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501A635" w14:textId="6B522168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8D89109" w14:textId="3740E2A8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F441F72" w14:textId="03773F25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0BE230B" w14:textId="6953241A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59CE1BF" w14:textId="5E8D303B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9802B16" w14:textId="7501DB28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3418A83" w14:textId="646B9C87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F60D830" w14:textId="1152678E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15B7C51" w14:textId="4DBCFF13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69258F6" w14:textId="176BC623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C9CEE5B" w14:textId="4B70D108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20FEDAF" w14:textId="781E1AE0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5FA0E71" w14:textId="5508E3AF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1139A39" w14:textId="78105AE4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67BC308" w14:textId="74F5DA74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6CA7819" w14:textId="2182D965" w:rsidR="00DE6B21" w:rsidRPr="0086251C" w:rsidRDefault="00DE6B21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3DAB5A8" w14:textId="138E2177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EA696B7" w14:textId="67F0C511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AC50E2C" w14:textId="3ACA6EB1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lastRenderedPageBreak/>
        <w:drawing>
          <wp:anchor distT="0" distB="0" distL="114300" distR="114300" simplePos="0" relativeHeight="251741696" behindDoc="0" locked="0" layoutInCell="1" allowOverlap="1" wp14:anchorId="59C29EDB" wp14:editId="4E983BCB">
            <wp:simplePos x="0" y="0"/>
            <wp:positionH relativeFrom="margin">
              <wp:align>right</wp:align>
            </wp:positionH>
            <wp:positionV relativeFrom="paragraph">
              <wp:posOffset>5022035</wp:posOffset>
            </wp:positionV>
            <wp:extent cx="6645910" cy="1374140"/>
            <wp:effectExtent l="0" t="0" r="2540" b="0"/>
            <wp:wrapSquare wrapText="bothSides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374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6251C">
        <w:rPr>
          <w:rFonts w:ascii="Times New Roman" w:eastAsia="標楷體" w:hAnsi="Times New Roman" w:cs="Times New Roman"/>
          <w:b/>
        </w:rPr>
        <w:drawing>
          <wp:anchor distT="0" distB="0" distL="114300" distR="114300" simplePos="0" relativeHeight="251740672" behindDoc="0" locked="0" layoutInCell="1" allowOverlap="1" wp14:anchorId="1A57A6A3" wp14:editId="648C0D96">
            <wp:simplePos x="0" y="0"/>
            <wp:positionH relativeFrom="column">
              <wp:posOffset>54591</wp:posOffset>
            </wp:positionH>
            <wp:positionV relativeFrom="paragraph">
              <wp:posOffset>143301</wp:posOffset>
            </wp:positionV>
            <wp:extent cx="6645910" cy="4711700"/>
            <wp:effectExtent l="0" t="0" r="2540" b="0"/>
            <wp:wrapSquare wrapText="bothSides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711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FD2433B" w14:textId="03054489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drawing>
          <wp:anchor distT="0" distB="0" distL="114300" distR="114300" simplePos="0" relativeHeight="251742720" behindDoc="0" locked="0" layoutInCell="1" allowOverlap="1" wp14:anchorId="2EB806B2" wp14:editId="7629ACF1">
            <wp:simplePos x="0" y="0"/>
            <wp:positionH relativeFrom="margin">
              <wp:align>left</wp:align>
            </wp:positionH>
            <wp:positionV relativeFrom="paragraph">
              <wp:posOffset>88019</wp:posOffset>
            </wp:positionV>
            <wp:extent cx="2729230" cy="564515"/>
            <wp:effectExtent l="0" t="0" r="0" b="6985"/>
            <wp:wrapSquare wrapText="bothSides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2863" cy="5675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2889FB" w14:textId="6C756DF7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6E265D3" w14:textId="16692D04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BF0B25E" w14:textId="3BF797AA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4823498" w14:textId="32286AE9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39A2F41" w14:textId="5D13BCCF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93F3620" w14:textId="690C5D2A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A5EF18C" w14:textId="476540CE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273FA7A" w14:textId="065CD36B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2277315" w14:textId="2E76C3D9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D441FCB" w14:textId="59847EEB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B05E4D9" w14:textId="3C292CC1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2A6AC60" w14:textId="1F2FA490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1C8D8F2" w14:textId="11376AF9" w:rsidR="00DA00EC" w:rsidRPr="0086251C" w:rsidRDefault="00DA00E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646E95D" w14:textId="77777777" w:rsidR="007065BB" w:rsidRPr="0086251C" w:rsidRDefault="007065BB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039463D" w14:textId="1907E9D8" w:rsidR="007B3DC3" w:rsidRPr="0086251C" w:rsidRDefault="00A360F4" w:rsidP="0086251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lastRenderedPageBreak/>
        <w:t xml:space="preserve">Part </w:t>
      </w:r>
      <w:proofErr w:type="gramStart"/>
      <w:r w:rsidR="00841405" w:rsidRPr="0086251C">
        <w:rPr>
          <w:rFonts w:ascii="Times New Roman" w:eastAsia="標楷體" w:hAnsi="Times New Roman" w:cs="Times New Roman"/>
          <w:b/>
        </w:rPr>
        <w:t>2</w:t>
      </w:r>
      <w:r w:rsidRPr="0086251C">
        <w:rPr>
          <w:rFonts w:ascii="Times New Roman" w:eastAsia="標楷體" w:hAnsi="Times New Roman" w:cs="Times New Roman"/>
          <w:b/>
        </w:rPr>
        <w:t>:Contribution</w:t>
      </w:r>
      <w:proofErr w:type="gramEnd"/>
    </w:p>
    <w:p w14:paraId="2E212CC2" w14:textId="579B26C9" w:rsidR="00A360F4" w:rsidRPr="0086251C" w:rsidRDefault="00A360F4" w:rsidP="0086251C">
      <w:pPr>
        <w:pStyle w:val="a6"/>
        <w:numPr>
          <w:ilvl w:val="0"/>
          <w:numId w:val="34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r w:rsidRPr="0086251C">
        <w:rPr>
          <w:rFonts w:ascii="Times New Roman" w:eastAsia="標楷體" w:hAnsi="Times New Roman" w:cs="Times New Roman"/>
          <w:b/>
        </w:rPr>
        <w:t>Describe details and percentage of each member’s contribution.</w:t>
      </w:r>
    </w:p>
    <w:p w14:paraId="762BD577" w14:textId="2D3C5C5E" w:rsidR="0086251C" w:rsidRPr="0086251C" w:rsidRDefault="0086251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86251C" w:rsidRPr="0086251C" w14:paraId="1A8EE2A6" w14:textId="77777777" w:rsidTr="0086251C">
        <w:tc>
          <w:tcPr>
            <w:tcW w:w="3485" w:type="dxa"/>
          </w:tcPr>
          <w:p w14:paraId="1B972AEB" w14:textId="77777777" w:rsidR="0086251C" w:rsidRPr="0086251C" w:rsidRDefault="0086251C" w:rsidP="0086251C">
            <w:pPr>
              <w:spacing w:line="320" w:lineRule="exact"/>
              <w:rPr>
                <w:rFonts w:ascii="Times New Roman" w:eastAsia="標楷體" w:hAnsi="Times New Roman" w:cs="Times New Roman"/>
                <w:b/>
              </w:rPr>
            </w:pPr>
          </w:p>
        </w:tc>
        <w:tc>
          <w:tcPr>
            <w:tcW w:w="3485" w:type="dxa"/>
          </w:tcPr>
          <w:p w14:paraId="11564491" w14:textId="51D07CAC" w:rsidR="0086251C" w:rsidRPr="0086251C" w:rsidRDefault="0086251C" w:rsidP="0086251C">
            <w:pPr>
              <w:spacing w:line="320" w:lineRule="exact"/>
              <w:rPr>
                <w:rFonts w:ascii="Times New Roman" w:eastAsia="標楷體" w:hAnsi="Times New Roman" w:cs="Times New Roman"/>
                <w:b/>
              </w:rPr>
            </w:pPr>
            <w:r w:rsidRPr="0086251C">
              <w:rPr>
                <w:rFonts w:ascii="Times New Roman" w:eastAsia="標楷體" w:hAnsi="Times New Roman" w:cs="Times New Roman"/>
              </w:rPr>
              <w:t>吳孟儒</w:t>
            </w:r>
          </w:p>
        </w:tc>
        <w:tc>
          <w:tcPr>
            <w:tcW w:w="3486" w:type="dxa"/>
          </w:tcPr>
          <w:p w14:paraId="35911993" w14:textId="312A145E" w:rsidR="0086251C" w:rsidRPr="0086251C" w:rsidRDefault="0086251C" w:rsidP="0086251C">
            <w:pPr>
              <w:tabs>
                <w:tab w:val="left" w:pos="1128"/>
              </w:tabs>
              <w:spacing w:line="320" w:lineRule="exact"/>
              <w:rPr>
                <w:rFonts w:ascii="Times New Roman" w:eastAsia="標楷體" w:hAnsi="Times New Roman" w:cs="Times New Roman"/>
                <w:b/>
              </w:rPr>
            </w:pPr>
            <w:r w:rsidRPr="0086251C">
              <w:rPr>
                <w:rFonts w:ascii="Times New Roman" w:eastAsia="標楷體" w:hAnsi="Times New Roman" w:cs="Times New Roman"/>
                <w:b/>
              </w:rPr>
              <w:tab/>
            </w:r>
            <w:r w:rsidRPr="0086251C">
              <w:rPr>
                <w:rFonts w:ascii="Times New Roman" w:eastAsia="標楷體" w:hAnsi="Times New Roman" w:cs="Times New Roman"/>
              </w:rPr>
              <w:t>張世傑</w:t>
            </w:r>
          </w:p>
        </w:tc>
      </w:tr>
      <w:tr w:rsidR="0086251C" w:rsidRPr="0086251C" w14:paraId="03EF0219" w14:textId="77777777" w:rsidTr="0086251C">
        <w:tc>
          <w:tcPr>
            <w:tcW w:w="3485" w:type="dxa"/>
          </w:tcPr>
          <w:p w14:paraId="7699CBF9" w14:textId="21CA0574" w:rsidR="0086251C" w:rsidRPr="0086251C" w:rsidRDefault="0086251C" w:rsidP="0086251C">
            <w:pPr>
              <w:spacing w:line="320" w:lineRule="exact"/>
              <w:rPr>
                <w:rFonts w:ascii="Times New Roman" w:eastAsia="標楷體" w:hAnsi="Times New Roman" w:cs="Times New Roman"/>
                <w:b/>
              </w:rPr>
            </w:pPr>
            <w:r w:rsidRPr="0086251C">
              <w:rPr>
                <w:rFonts w:ascii="Times New Roman" w:eastAsia="標楷體" w:hAnsi="Times New Roman" w:cs="Times New Roman"/>
                <w:b/>
              </w:rPr>
              <w:t xml:space="preserve">Part1. </w:t>
            </w:r>
          </w:p>
        </w:tc>
        <w:tc>
          <w:tcPr>
            <w:tcW w:w="3485" w:type="dxa"/>
          </w:tcPr>
          <w:p w14:paraId="05330F37" w14:textId="48AF6520" w:rsidR="0086251C" w:rsidRPr="0086251C" w:rsidRDefault="0086251C" w:rsidP="0086251C">
            <w:pPr>
              <w:spacing w:line="320" w:lineRule="exact"/>
              <w:rPr>
                <w:rFonts w:ascii="Times New Roman" w:eastAsia="標楷體" w:hAnsi="Times New Roman" w:cs="Times New Roman"/>
                <w:b/>
              </w:rPr>
            </w:pPr>
            <w:r w:rsidRPr="0086251C">
              <w:rPr>
                <w:rFonts w:ascii="Times New Roman" w:eastAsia="標楷體" w:hAnsi="Times New Roman" w:cs="Times New Roman"/>
              </w:rPr>
              <w:t>50 %</w:t>
            </w:r>
          </w:p>
        </w:tc>
        <w:tc>
          <w:tcPr>
            <w:tcW w:w="3486" w:type="dxa"/>
          </w:tcPr>
          <w:p w14:paraId="12DB58EC" w14:textId="471173CC" w:rsidR="0086251C" w:rsidRPr="0086251C" w:rsidRDefault="0086251C" w:rsidP="0086251C">
            <w:pPr>
              <w:spacing w:line="320" w:lineRule="exact"/>
              <w:rPr>
                <w:rFonts w:ascii="Times New Roman" w:eastAsia="標楷體" w:hAnsi="Times New Roman" w:cs="Times New Roman"/>
                <w:b/>
              </w:rPr>
            </w:pPr>
            <w:r w:rsidRPr="0086251C">
              <w:rPr>
                <w:rFonts w:ascii="Times New Roman" w:eastAsia="標楷體" w:hAnsi="Times New Roman" w:cs="Times New Roman"/>
              </w:rPr>
              <w:t>50 %</w:t>
            </w:r>
          </w:p>
        </w:tc>
      </w:tr>
      <w:tr w:rsidR="0086251C" w:rsidRPr="0086251C" w14:paraId="4B169B64" w14:textId="77777777" w:rsidTr="0086251C">
        <w:tc>
          <w:tcPr>
            <w:tcW w:w="3485" w:type="dxa"/>
          </w:tcPr>
          <w:p w14:paraId="5F3FB8BB" w14:textId="29B37CC0" w:rsidR="0086251C" w:rsidRPr="0086251C" w:rsidRDefault="0086251C" w:rsidP="0086251C">
            <w:pPr>
              <w:spacing w:line="320" w:lineRule="exact"/>
              <w:rPr>
                <w:rFonts w:ascii="Times New Roman" w:eastAsia="標楷體" w:hAnsi="Times New Roman" w:cs="Times New Roman"/>
                <w:b/>
              </w:rPr>
            </w:pPr>
            <w:r w:rsidRPr="0086251C">
              <w:rPr>
                <w:rFonts w:ascii="Times New Roman" w:eastAsia="標楷體" w:hAnsi="Times New Roman" w:cs="Times New Roman"/>
                <w:b/>
              </w:rPr>
              <w:t xml:space="preserve">Part2. </w:t>
            </w:r>
          </w:p>
        </w:tc>
        <w:tc>
          <w:tcPr>
            <w:tcW w:w="3485" w:type="dxa"/>
          </w:tcPr>
          <w:p w14:paraId="2A9EC82F" w14:textId="3763765B" w:rsidR="0086251C" w:rsidRPr="0086251C" w:rsidRDefault="0086251C" w:rsidP="0086251C">
            <w:pPr>
              <w:spacing w:line="320" w:lineRule="exact"/>
              <w:rPr>
                <w:rFonts w:ascii="Times New Roman" w:eastAsia="標楷體" w:hAnsi="Times New Roman" w:cs="Times New Roman"/>
                <w:b/>
              </w:rPr>
            </w:pPr>
            <w:r w:rsidRPr="0086251C">
              <w:rPr>
                <w:rFonts w:ascii="Times New Roman" w:eastAsia="標楷體" w:hAnsi="Times New Roman" w:cs="Times New Roman"/>
              </w:rPr>
              <w:t>50 %</w:t>
            </w:r>
          </w:p>
        </w:tc>
        <w:tc>
          <w:tcPr>
            <w:tcW w:w="3486" w:type="dxa"/>
          </w:tcPr>
          <w:p w14:paraId="28727C48" w14:textId="18206A37" w:rsidR="0086251C" w:rsidRPr="0086251C" w:rsidRDefault="0086251C" w:rsidP="0086251C">
            <w:pPr>
              <w:spacing w:line="320" w:lineRule="exact"/>
              <w:rPr>
                <w:rFonts w:ascii="Times New Roman" w:eastAsia="標楷體" w:hAnsi="Times New Roman" w:cs="Times New Roman"/>
                <w:b/>
              </w:rPr>
            </w:pPr>
            <w:r w:rsidRPr="0086251C">
              <w:rPr>
                <w:rFonts w:ascii="Times New Roman" w:eastAsia="標楷體" w:hAnsi="Times New Roman" w:cs="Times New Roman"/>
              </w:rPr>
              <w:t>50 %</w:t>
            </w:r>
          </w:p>
        </w:tc>
      </w:tr>
    </w:tbl>
    <w:p w14:paraId="7FB03F83" w14:textId="27817BBA" w:rsidR="0086251C" w:rsidRPr="0086251C" w:rsidRDefault="0086251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D746138" w14:textId="64C2623B" w:rsidR="0086251C" w:rsidRPr="0086251C" w:rsidRDefault="0086251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03F56D1" w14:textId="77777777" w:rsidR="0086251C" w:rsidRPr="0086251C" w:rsidRDefault="0086251C" w:rsidP="0086251C">
      <w:pPr>
        <w:spacing w:line="320" w:lineRule="exact"/>
        <w:rPr>
          <w:rFonts w:ascii="Times New Roman" w:eastAsia="標楷體" w:hAnsi="Times New Roman" w:cs="Times New Roman"/>
          <w:b/>
        </w:rPr>
      </w:pPr>
    </w:p>
    <w:sectPr w:rsidR="0086251C" w:rsidRPr="0086251C" w:rsidSect="0058132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5DF78" w14:textId="77777777" w:rsidR="00FF6D3F" w:rsidRDefault="00FF6D3F" w:rsidP="002C5F18">
      <w:r>
        <w:separator/>
      </w:r>
    </w:p>
  </w:endnote>
  <w:endnote w:type="continuationSeparator" w:id="0">
    <w:p w14:paraId="7D4C76DB" w14:textId="77777777" w:rsidR="00FF6D3F" w:rsidRDefault="00FF6D3F" w:rsidP="002C5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D3239" w14:textId="77777777" w:rsidR="00FF6D3F" w:rsidRDefault="00FF6D3F" w:rsidP="002C5F18">
      <w:r>
        <w:separator/>
      </w:r>
    </w:p>
  </w:footnote>
  <w:footnote w:type="continuationSeparator" w:id="0">
    <w:p w14:paraId="659065A2" w14:textId="77777777" w:rsidR="00FF6D3F" w:rsidRDefault="00FF6D3F" w:rsidP="002C5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76ED8"/>
    <w:multiLevelType w:val="hybridMultilevel"/>
    <w:tmpl w:val="1ACEDB9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4F13E60"/>
    <w:multiLevelType w:val="hybridMultilevel"/>
    <w:tmpl w:val="58CE477A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" w15:restartNumberingAfterBreak="0">
    <w:nsid w:val="0B3C21C8"/>
    <w:multiLevelType w:val="hybridMultilevel"/>
    <w:tmpl w:val="F95E34C6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" w15:restartNumberingAfterBreak="0">
    <w:nsid w:val="0C88627B"/>
    <w:multiLevelType w:val="hybridMultilevel"/>
    <w:tmpl w:val="B7B40554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4" w15:restartNumberingAfterBreak="0">
    <w:nsid w:val="0DE955E8"/>
    <w:multiLevelType w:val="hybridMultilevel"/>
    <w:tmpl w:val="E32E0760"/>
    <w:lvl w:ilvl="0" w:tplc="687AA6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5" w15:restartNumberingAfterBreak="0">
    <w:nsid w:val="10356503"/>
    <w:multiLevelType w:val="hybridMultilevel"/>
    <w:tmpl w:val="E25A2292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6" w15:restartNumberingAfterBreak="0">
    <w:nsid w:val="16393D76"/>
    <w:multiLevelType w:val="hybridMultilevel"/>
    <w:tmpl w:val="1B5ACD56"/>
    <w:lvl w:ilvl="0" w:tplc="04090019">
      <w:start w:val="1"/>
      <w:numFmt w:val="ideographTraditional"/>
      <w:lvlText w:val="%1、"/>
      <w:lvlJc w:val="left"/>
      <w:pPr>
        <w:ind w:left="132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7" w15:restartNumberingAfterBreak="0">
    <w:nsid w:val="16A31C5A"/>
    <w:multiLevelType w:val="hybridMultilevel"/>
    <w:tmpl w:val="A57E61E6"/>
    <w:lvl w:ilvl="0" w:tplc="687AA6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88D1322"/>
    <w:multiLevelType w:val="hybridMultilevel"/>
    <w:tmpl w:val="66508EBA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9" w15:restartNumberingAfterBreak="0">
    <w:nsid w:val="1FCD2124"/>
    <w:multiLevelType w:val="hybridMultilevel"/>
    <w:tmpl w:val="4096227E"/>
    <w:lvl w:ilvl="0" w:tplc="C4C2E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6E418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9884A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414D9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14C91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564E3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7A2AE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BCE6F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8EE42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FD978A1"/>
    <w:multiLevelType w:val="hybridMultilevel"/>
    <w:tmpl w:val="CFE6405E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1" w15:restartNumberingAfterBreak="0">
    <w:nsid w:val="21CE1F83"/>
    <w:multiLevelType w:val="hybridMultilevel"/>
    <w:tmpl w:val="53F67C2E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2" w15:restartNumberingAfterBreak="0">
    <w:nsid w:val="226A73D6"/>
    <w:multiLevelType w:val="hybridMultilevel"/>
    <w:tmpl w:val="B6CC5A98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3" w15:restartNumberingAfterBreak="0">
    <w:nsid w:val="23C7500D"/>
    <w:multiLevelType w:val="hybridMultilevel"/>
    <w:tmpl w:val="5466642A"/>
    <w:lvl w:ilvl="0" w:tplc="5FF6FD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54D2971"/>
    <w:multiLevelType w:val="hybridMultilevel"/>
    <w:tmpl w:val="F5C41616"/>
    <w:lvl w:ilvl="0" w:tplc="92E4A25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3E586D"/>
    <w:multiLevelType w:val="hybridMultilevel"/>
    <w:tmpl w:val="42729712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6" w15:restartNumberingAfterBreak="0">
    <w:nsid w:val="2B4F22F1"/>
    <w:multiLevelType w:val="hybridMultilevel"/>
    <w:tmpl w:val="444C83A6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7" w15:restartNumberingAfterBreak="0">
    <w:nsid w:val="2CE513C8"/>
    <w:multiLevelType w:val="hybridMultilevel"/>
    <w:tmpl w:val="682241FC"/>
    <w:lvl w:ilvl="0" w:tplc="060EA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0113F48"/>
    <w:multiLevelType w:val="hybridMultilevel"/>
    <w:tmpl w:val="BB6CD402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9" w15:restartNumberingAfterBreak="0">
    <w:nsid w:val="30DD576B"/>
    <w:multiLevelType w:val="hybridMultilevel"/>
    <w:tmpl w:val="EEBC2F34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0" w15:restartNumberingAfterBreak="0">
    <w:nsid w:val="329D6873"/>
    <w:multiLevelType w:val="hybridMultilevel"/>
    <w:tmpl w:val="FC9C77E0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1" w15:restartNumberingAfterBreak="0">
    <w:nsid w:val="32B911BA"/>
    <w:multiLevelType w:val="hybridMultilevel"/>
    <w:tmpl w:val="9DBCAD7A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2" w15:restartNumberingAfterBreak="0">
    <w:nsid w:val="3BB30694"/>
    <w:multiLevelType w:val="hybridMultilevel"/>
    <w:tmpl w:val="AD0E6EEC"/>
    <w:lvl w:ilvl="0" w:tplc="ED740E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3C70438B"/>
    <w:multiLevelType w:val="hybridMultilevel"/>
    <w:tmpl w:val="F95E34C6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4" w15:restartNumberingAfterBreak="0">
    <w:nsid w:val="43640C84"/>
    <w:multiLevelType w:val="hybridMultilevel"/>
    <w:tmpl w:val="19C64314"/>
    <w:lvl w:ilvl="0" w:tplc="85C0A56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9D547A1"/>
    <w:multiLevelType w:val="hybridMultilevel"/>
    <w:tmpl w:val="3AB8295E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6" w15:restartNumberingAfterBreak="0">
    <w:nsid w:val="5615384C"/>
    <w:multiLevelType w:val="hybridMultilevel"/>
    <w:tmpl w:val="EA8A53EA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7" w15:restartNumberingAfterBreak="0">
    <w:nsid w:val="5D8E4A5A"/>
    <w:multiLevelType w:val="hybridMultilevel"/>
    <w:tmpl w:val="2752E042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8" w15:restartNumberingAfterBreak="0">
    <w:nsid w:val="5FEE6D75"/>
    <w:multiLevelType w:val="hybridMultilevel"/>
    <w:tmpl w:val="57469AE0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9" w15:restartNumberingAfterBreak="0">
    <w:nsid w:val="65BD4014"/>
    <w:multiLevelType w:val="hybridMultilevel"/>
    <w:tmpl w:val="F63016F2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0" w15:restartNumberingAfterBreak="0">
    <w:nsid w:val="66E10AE0"/>
    <w:multiLevelType w:val="hybridMultilevel"/>
    <w:tmpl w:val="B7D4B038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1" w15:restartNumberingAfterBreak="0">
    <w:nsid w:val="6ED5335E"/>
    <w:multiLevelType w:val="multilevel"/>
    <w:tmpl w:val="B0842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F5A17C9"/>
    <w:multiLevelType w:val="hybridMultilevel"/>
    <w:tmpl w:val="4262038A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3" w15:restartNumberingAfterBreak="0">
    <w:nsid w:val="72237C7C"/>
    <w:multiLevelType w:val="hybridMultilevel"/>
    <w:tmpl w:val="00F88368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4" w15:restartNumberingAfterBreak="0">
    <w:nsid w:val="74F22C26"/>
    <w:multiLevelType w:val="hybridMultilevel"/>
    <w:tmpl w:val="E56C17BA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5" w15:restartNumberingAfterBreak="0">
    <w:nsid w:val="766E3407"/>
    <w:multiLevelType w:val="hybridMultilevel"/>
    <w:tmpl w:val="A56EE3B2"/>
    <w:lvl w:ilvl="0" w:tplc="687AA6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D4F243D"/>
    <w:multiLevelType w:val="hybridMultilevel"/>
    <w:tmpl w:val="44DADED4"/>
    <w:lvl w:ilvl="0" w:tplc="03367EA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7DB56DAD"/>
    <w:multiLevelType w:val="hybridMultilevel"/>
    <w:tmpl w:val="93B4CDF6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8" w15:restartNumberingAfterBreak="0">
    <w:nsid w:val="7FC90D84"/>
    <w:multiLevelType w:val="hybridMultilevel"/>
    <w:tmpl w:val="7EA0563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6"/>
  </w:num>
  <w:num w:numId="2">
    <w:abstractNumId w:val="17"/>
  </w:num>
  <w:num w:numId="3">
    <w:abstractNumId w:val="35"/>
  </w:num>
  <w:num w:numId="4">
    <w:abstractNumId w:val="31"/>
  </w:num>
  <w:num w:numId="5">
    <w:abstractNumId w:val="12"/>
  </w:num>
  <w:num w:numId="6">
    <w:abstractNumId w:val="4"/>
  </w:num>
  <w:num w:numId="7">
    <w:abstractNumId w:val="28"/>
  </w:num>
  <w:num w:numId="8">
    <w:abstractNumId w:val="25"/>
  </w:num>
  <w:num w:numId="9">
    <w:abstractNumId w:val="37"/>
  </w:num>
  <w:num w:numId="10">
    <w:abstractNumId w:val="8"/>
  </w:num>
  <w:num w:numId="11">
    <w:abstractNumId w:val="16"/>
  </w:num>
  <w:num w:numId="12">
    <w:abstractNumId w:val="11"/>
  </w:num>
  <w:num w:numId="13">
    <w:abstractNumId w:val="15"/>
  </w:num>
  <w:num w:numId="14">
    <w:abstractNumId w:val="30"/>
  </w:num>
  <w:num w:numId="15">
    <w:abstractNumId w:val="7"/>
  </w:num>
  <w:num w:numId="16">
    <w:abstractNumId w:val="18"/>
  </w:num>
  <w:num w:numId="17">
    <w:abstractNumId w:val="23"/>
  </w:num>
  <w:num w:numId="18">
    <w:abstractNumId w:val="33"/>
  </w:num>
  <w:num w:numId="19">
    <w:abstractNumId w:val="10"/>
  </w:num>
  <w:num w:numId="20">
    <w:abstractNumId w:val="2"/>
  </w:num>
  <w:num w:numId="21">
    <w:abstractNumId w:val="29"/>
  </w:num>
  <w:num w:numId="22">
    <w:abstractNumId w:val="20"/>
  </w:num>
  <w:num w:numId="23">
    <w:abstractNumId w:val="3"/>
  </w:num>
  <w:num w:numId="24">
    <w:abstractNumId w:val="27"/>
  </w:num>
  <w:num w:numId="25">
    <w:abstractNumId w:val="6"/>
  </w:num>
  <w:num w:numId="26">
    <w:abstractNumId w:val="21"/>
  </w:num>
  <w:num w:numId="27">
    <w:abstractNumId w:val="1"/>
  </w:num>
  <w:num w:numId="28">
    <w:abstractNumId w:val="34"/>
  </w:num>
  <w:num w:numId="29">
    <w:abstractNumId w:val="5"/>
  </w:num>
  <w:num w:numId="30">
    <w:abstractNumId w:val="32"/>
  </w:num>
  <w:num w:numId="31">
    <w:abstractNumId w:val="26"/>
  </w:num>
  <w:num w:numId="32">
    <w:abstractNumId w:val="19"/>
  </w:num>
  <w:num w:numId="33">
    <w:abstractNumId w:val="22"/>
  </w:num>
  <w:num w:numId="34">
    <w:abstractNumId w:val="13"/>
  </w:num>
  <w:num w:numId="35">
    <w:abstractNumId w:val="38"/>
  </w:num>
  <w:num w:numId="36">
    <w:abstractNumId w:val="9"/>
  </w:num>
  <w:num w:numId="37">
    <w:abstractNumId w:val="0"/>
  </w:num>
  <w:num w:numId="38">
    <w:abstractNumId w:val="24"/>
  </w:num>
  <w:num w:numId="3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2N7UwNTQyNbEwMTBU0lEKTi0uzszPAykwrwUASPsANCwAAAA="/>
  </w:docVars>
  <w:rsids>
    <w:rsidRoot w:val="00A27D4A"/>
    <w:rsid w:val="00000884"/>
    <w:rsid w:val="00061396"/>
    <w:rsid w:val="0006426D"/>
    <w:rsid w:val="000A4023"/>
    <w:rsid w:val="000D24C8"/>
    <w:rsid w:val="000D6DA0"/>
    <w:rsid w:val="001009F0"/>
    <w:rsid w:val="00122B5D"/>
    <w:rsid w:val="001433B9"/>
    <w:rsid w:val="00144852"/>
    <w:rsid w:val="001502FC"/>
    <w:rsid w:val="00157640"/>
    <w:rsid w:val="001859DE"/>
    <w:rsid w:val="00194328"/>
    <w:rsid w:val="001C4334"/>
    <w:rsid w:val="001E72C5"/>
    <w:rsid w:val="00214ADB"/>
    <w:rsid w:val="00293AAC"/>
    <w:rsid w:val="002C5F18"/>
    <w:rsid w:val="002E1FB3"/>
    <w:rsid w:val="00306EBC"/>
    <w:rsid w:val="00352D66"/>
    <w:rsid w:val="00354742"/>
    <w:rsid w:val="003655C4"/>
    <w:rsid w:val="003B2E24"/>
    <w:rsid w:val="003D2092"/>
    <w:rsid w:val="003E17D3"/>
    <w:rsid w:val="003E3294"/>
    <w:rsid w:val="003E6F85"/>
    <w:rsid w:val="003F18B4"/>
    <w:rsid w:val="00427C40"/>
    <w:rsid w:val="00465C85"/>
    <w:rsid w:val="004709A6"/>
    <w:rsid w:val="004B6EBB"/>
    <w:rsid w:val="004F3F7B"/>
    <w:rsid w:val="0051555B"/>
    <w:rsid w:val="00524B04"/>
    <w:rsid w:val="0055655B"/>
    <w:rsid w:val="00572A39"/>
    <w:rsid w:val="00575424"/>
    <w:rsid w:val="00581327"/>
    <w:rsid w:val="00591B54"/>
    <w:rsid w:val="005A4B7F"/>
    <w:rsid w:val="005B0C81"/>
    <w:rsid w:val="005C7C5A"/>
    <w:rsid w:val="00610E31"/>
    <w:rsid w:val="00643E90"/>
    <w:rsid w:val="00645BF2"/>
    <w:rsid w:val="006661A3"/>
    <w:rsid w:val="006764EE"/>
    <w:rsid w:val="006853FC"/>
    <w:rsid w:val="00687B93"/>
    <w:rsid w:val="00691652"/>
    <w:rsid w:val="006C6FFA"/>
    <w:rsid w:val="006D5457"/>
    <w:rsid w:val="007065BB"/>
    <w:rsid w:val="007364B2"/>
    <w:rsid w:val="00767952"/>
    <w:rsid w:val="00776971"/>
    <w:rsid w:val="007845AA"/>
    <w:rsid w:val="007B3DC3"/>
    <w:rsid w:val="007C2083"/>
    <w:rsid w:val="007C30DA"/>
    <w:rsid w:val="007C63E8"/>
    <w:rsid w:val="007E4CF7"/>
    <w:rsid w:val="007E6B3A"/>
    <w:rsid w:val="00822E26"/>
    <w:rsid w:val="00841405"/>
    <w:rsid w:val="008511B0"/>
    <w:rsid w:val="00854F15"/>
    <w:rsid w:val="0086251C"/>
    <w:rsid w:val="008762E5"/>
    <w:rsid w:val="00902865"/>
    <w:rsid w:val="00934A83"/>
    <w:rsid w:val="00954A37"/>
    <w:rsid w:val="00955555"/>
    <w:rsid w:val="009B47D2"/>
    <w:rsid w:val="009F34D4"/>
    <w:rsid w:val="00A02889"/>
    <w:rsid w:val="00A27D4A"/>
    <w:rsid w:val="00A360F4"/>
    <w:rsid w:val="00A42B05"/>
    <w:rsid w:val="00A43B33"/>
    <w:rsid w:val="00A6437D"/>
    <w:rsid w:val="00A646D1"/>
    <w:rsid w:val="00AB5175"/>
    <w:rsid w:val="00AB61B0"/>
    <w:rsid w:val="00AD3F51"/>
    <w:rsid w:val="00AF373F"/>
    <w:rsid w:val="00B24CF9"/>
    <w:rsid w:val="00B3721B"/>
    <w:rsid w:val="00B4300B"/>
    <w:rsid w:val="00B922C3"/>
    <w:rsid w:val="00B936A1"/>
    <w:rsid w:val="00BA509D"/>
    <w:rsid w:val="00C300F9"/>
    <w:rsid w:val="00C53F9C"/>
    <w:rsid w:val="00C61434"/>
    <w:rsid w:val="00C7665A"/>
    <w:rsid w:val="00C843F6"/>
    <w:rsid w:val="00CD3990"/>
    <w:rsid w:val="00CE0475"/>
    <w:rsid w:val="00D37A95"/>
    <w:rsid w:val="00D7704D"/>
    <w:rsid w:val="00DA00EC"/>
    <w:rsid w:val="00DA4EBD"/>
    <w:rsid w:val="00DB19B2"/>
    <w:rsid w:val="00DD667A"/>
    <w:rsid w:val="00DE6B21"/>
    <w:rsid w:val="00E24F36"/>
    <w:rsid w:val="00E30251"/>
    <w:rsid w:val="00E45D51"/>
    <w:rsid w:val="00E50C9C"/>
    <w:rsid w:val="00E62A7E"/>
    <w:rsid w:val="00E66205"/>
    <w:rsid w:val="00E81F24"/>
    <w:rsid w:val="00EF5EFC"/>
    <w:rsid w:val="00F2634E"/>
    <w:rsid w:val="00F40EC1"/>
    <w:rsid w:val="00FA1C32"/>
    <w:rsid w:val="00FA5D7A"/>
    <w:rsid w:val="00FF6D3F"/>
    <w:rsid w:val="00FF7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F9F9A9"/>
  <w15:docId w15:val="{D85872B5-F4D9-4418-A427-6AD9201CF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14ADB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Hyperlink"/>
    <w:basedOn w:val="a0"/>
    <w:uiPriority w:val="99"/>
    <w:unhideWhenUsed/>
    <w:rsid w:val="006764EE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6764EE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2C5F18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2C5F18"/>
    <w:rPr>
      <w:sz w:val="20"/>
      <w:szCs w:val="20"/>
    </w:rPr>
  </w:style>
  <w:style w:type="character" w:styleId="ab">
    <w:name w:val="FollowedHyperlink"/>
    <w:basedOn w:val="a0"/>
    <w:uiPriority w:val="99"/>
    <w:semiHidden/>
    <w:unhideWhenUsed/>
    <w:rsid w:val="00581327"/>
    <w:rPr>
      <w:color w:val="800080" w:themeColor="followedHyperlink"/>
      <w:u w:val="single"/>
    </w:rPr>
  </w:style>
  <w:style w:type="paragraph" w:styleId="Web">
    <w:name w:val="Normal (Web)"/>
    <w:basedOn w:val="a"/>
    <w:uiPriority w:val="99"/>
    <w:semiHidden/>
    <w:unhideWhenUsed/>
    <w:rsid w:val="006C6FFA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">
    <w:name w:val="HTML Code"/>
    <w:basedOn w:val="a0"/>
    <w:uiPriority w:val="99"/>
    <w:semiHidden/>
    <w:unhideWhenUsed/>
    <w:rsid w:val="006C6FFA"/>
    <w:rPr>
      <w:rFonts w:ascii="細明體" w:eastAsia="細明體" w:hAnsi="細明體" w:cs="細明體"/>
      <w:sz w:val="24"/>
      <w:szCs w:val="24"/>
    </w:rPr>
  </w:style>
  <w:style w:type="paragraph" w:styleId="HTML0">
    <w:name w:val="HTML Preformatted"/>
    <w:basedOn w:val="a"/>
    <w:link w:val="HTML1"/>
    <w:uiPriority w:val="99"/>
    <w:unhideWhenUsed/>
    <w:rsid w:val="006C6FF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rsid w:val="006C6FFA"/>
    <w:rPr>
      <w:rFonts w:ascii="細明體" w:eastAsia="細明體" w:hAnsi="細明體" w:cs="細明體"/>
      <w:kern w:val="0"/>
      <w:szCs w:val="24"/>
    </w:rPr>
  </w:style>
  <w:style w:type="table" w:styleId="ac">
    <w:name w:val="Table Grid"/>
    <w:basedOn w:val="a1"/>
    <w:uiPriority w:val="59"/>
    <w:rsid w:val="006C6F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ne">
    <w:name w:val="line"/>
    <w:basedOn w:val="a0"/>
    <w:rsid w:val="006D5457"/>
  </w:style>
  <w:style w:type="character" w:customStyle="1" w:styleId="hljs-function">
    <w:name w:val="hljs-function"/>
    <w:basedOn w:val="a0"/>
    <w:rsid w:val="006D5457"/>
  </w:style>
  <w:style w:type="character" w:customStyle="1" w:styleId="hljs-type">
    <w:name w:val="hljs-type"/>
    <w:basedOn w:val="a0"/>
    <w:rsid w:val="006D5457"/>
  </w:style>
  <w:style w:type="character" w:customStyle="1" w:styleId="hljs-title">
    <w:name w:val="hljs-title"/>
    <w:basedOn w:val="a0"/>
    <w:rsid w:val="006D5457"/>
  </w:style>
  <w:style w:type="character" w:customStyle="1" w:styleId="hljs-params">
    <w:name w:val="hljs-params"/>
    <w:basedOn w:val="a0"/>
    <w:rsid w:val="006D5457"/>
  </w:style>
  <w:style w:type="character" w:customStyle="1" w:styleId="hljs-keyword">
    <w:name w:val="hljs-keyword"/>
    <w:basedOn w:val="a0"/>
    <w:rsid w:val="006D5457"/>
  </w:style>
  <w:style w:type="character" w:customStyle="1" w:styleId="hljs-builtin">
    <w:name w:val="hljs-built_in"/>
    <w:basedOn w:val="a0"/>
    <w:rsid w:val="00FA5D7A"/>
  </w:style>
  <w:style w:type="character" w:customStyle="1" w:styleId="hljs-string">
    <w:name w:val="hljs-string"/>
    <w:basedOn w:val="a0"/>
    <w:rsid w:val="00FA5D7A"/>
  </w:style>
  <w:style w:type="character" w:customStyle="1" w:styleId="hljs-number">
    <w:name w:val="hljs-number"/>
    <w:basedOn w:val="a0"/>
    <w:rsid w:val="00FA5D7A"/>
  </w:style>
  <w:style w:type="character" w:styleId="ad">
    <w:name w:val="Strong"/>
    <w:basedOn w:val="a0"/>
    <w:uiPriority w:val="22"/>
    <w:qFormat/>
    <w:rsid w:val="006661A3"/>
    <w:rPr>
      <w:b/>
      <w:bCs/>
    </w:rPr>
  </w:style>
  <w:style w:type="character" w:customStyle="1" w:styleId="hljs-titleclass">
    <w:name w:val="hljs-title.class"/>
    <w:basedOn w:val="a0"/>
    <w:rsid w:val="00E30251"/>
  </w:style>
  <w:style w:type="character" w:customStyle="1" w:styleId="hljs-comment">
    <w:name w:val="hljs-comment"/>
    <w:basedOn w:val="a0"/>
    <w:rsid w:val="00214A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3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9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2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0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1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46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9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2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7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1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3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8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4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7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7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80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42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55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7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8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4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8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4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6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2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5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2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5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9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4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15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3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8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2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7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1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9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5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52387">
          <w:marLeft w:val="145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6288">
          <w:marLeft w:val="145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2218">
          <w:marLeft w:val="145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6506">
          <w:marLeft w:val="145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93501">
          <w:marLeft w:val="145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3715">
          <w:marLeft w:val="145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0750">
          <w:marLeft w:val="145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34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4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3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6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2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9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3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1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9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68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4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0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72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65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6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9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41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18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7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2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6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7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3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34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6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9CE904B21BBB834D8608B42221B62862" ma:contentTypeVersion="12" ma:contentTypeDescription="建立新的文件。" ma:contentTypeScope="" ma:versionID="20a1a9ec8009528cfe815e9c62beb103">
  <xsd:schema xmlns:xsd="http://www.w3.org/2001/XMLSchema" xmlns:xs="http://www.w3.org/2001/XMLSchema" xmlns:p="http://schemas.microsoft.com/office/2006/metadata/properties" xmlns:ns2="2c2806fb-af07-42c2-b2f3-18e29eb1bc8b" xmlns:ns3="f200ca82-4e01-4739-9388-f9f0417c5887" targetNamespace="http://schemas.microsoft.com/office/2006/metadata/properties" ma:root="true" ma:fieldsID="764ea8709ca67390a880b2dbac28bff4" ns2:_="" ns3:_="">
    <xsd:import namespace="2c2806fb-af07-42c2-b2f3-18e29eb1bc8b"/>
    <xsd:import namespace="f200ca82-4e01-4739-9388-f9f0417c58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2806fb-af07-42c2-b2f3-18e29eb1bc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影像標籤" ma:readOnly="false" ma:fieldId="{5cf76f15-5ced-4ddc-b409-7134ff3c332f}" ma:taxonomyMulti="true" ma:sspId="e0b50807-6e4e-4ecc-a4a1-8673b2ec46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0ca82-4e01-4739-9388-f9f0417c5887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0b1de75-aa08-4988-8f79-0c0646efbc0a}" ma:internalName="TaxCatchAll" ma:showField="CatchAllData" ma:web="f200ca82-4e01-4739-9388-f9f0417c58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2806fb-af07-42c2-b2f3-18e29eb1bc8b">
      <Terms xmlns="http://schemas.microsoft.com/office/infopath/2007/PartnerControls"/>
    </lcf76f155ced4ddcb4097134ff3c332f>
    <TaxCatchAll xmlns="f200ca82-4e01-4739-9388-f9f0417c588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1D68BD-F3B3-4D47-958D-D63A90088C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74D1029-AD7F-4719-A307-59F7D78C1E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2806fb-af07-42c2-b2f3-18e29eb1bc8b"/>
    <ds:schemaRef ds:uri="f200ca82-4e01-4739-9388-f9f0417c58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29149B-2CC0-41CC-98BD-29396F04C0E8}">
  <ds:schemaRefs>
    <ds:schemaRef ds:uri="http://schemas.microsoft.com/office/2006/metadata/properties"/>
    <ds:schemaRef ds:uri="http://schemas.microsoft.com/office/infopath/2007/PartnerControls"/>
    <ds:schemaRef ds:uri="2c2806fb-af07-42c2-b2f3-18e29eb1bc8b"/>
    <ds:schemaRef ds:uri="f200ca82-4e01-4739-9388-f9f0417c5887"/>
  </ds:schemaRefs>
</ds:datastoreItem>
</file>

<file path=customXml/itemProps4.xml><?xml version="1.0" encoding="utf-8"?>
<ds:datastoreItem xmlns:ds="http://schemas.openxmlformats.org/officeDocument/2006/customXml" ds:itemID="{24664658-0879-4B11-A8FA-3000A3BF5A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8</Pages>
  <Words>569</Words>
  <Characters>3249</Characters>
  <Application>Microsoft Office Word</Application>
  <DocSecurity>0</DocSecurity>
  <Lines>27</Lines>
  <Paragraphs>7</Paragraphs>
  <ScaleCrop>false</ScaleCrop>
  <Company/>
  <LinksUpToDate>false</LinksUpToDate>
  <CharactersWithSpaces>3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oolili</dc:creator>
  <cp:lastModifiedBy>孟儒 吳</cp:lastModifiedBy>
  <cp:revision>2</cp:revision>
  <dcterms:created xsi:type="dcterms:W3CDTF">2024-12-30T09:49:00Z</dcterms:created>
  <dcterms:modified xsi:type="dcterms:W3CDTF">2024-12-30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E904B21BBB834D8608B42221B62862</vt:lpwstr>
  </property>
</Properties>
</file>